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85884" w14:textId="3824F2FE" w:rsidR="004B0612" w:rsidRPr="0046156D" w:rsidRDefault="004B0612" w:rsidP="008C7023">
      <w:pPr>
        <w:pStyle w:val="Heading2"/>
      </w:pPr>
    </w:p>
    <w:p w14:paraId="1748AE2D" w14:textId="77777777" w:rsidR="004B0612" w:rsidRPr="0046156D" w:rsidRDefault="004B0612" w:rsidP="008C7023">
      <w:pPr>
        <w:jc w:val="both"/>
      </w:pPr>
      <w:bookmarkStart w:id="0" w:name="_Hlk486257493"/>
    </w:p>
    <w:p w14:paraId="5A4EAF3D" w14:textId="77777777" w:rsidR="004B0612" w:rsidRDefault="004B0612" w:rsidP="008C7023">
      <w:pPr>
        <w:jc w:val="both"/>
      </w:pPr>
    </w:p>
    <w:p w14:paraId="17A5AE86" w14:textId="77777777" w:rsidR="004B0612" w:rsidRDefault="004B0612" w:rsidP="008C7023">
      <w:pPr>
        <w:jc w:val="both"/>
      </w:pPr>
    </w:p>
    <w:p w14:paraId="4A250BB8" w14:textId="77777777" w:rsidR="004B0612" w:rsidRDefault="004B0612" w:rsidP="008C7023">
      <w:pPr>
        <w:jc w:val="both"/>
      </w:pPr>
    </w:p>
    <w:p w14:paraId="0A3F5ECC" w14:textId="77777777" w:rsidR="004B0612" w:rsidRPr="0046156D" w:rsidRDefault="004B0612" w:rsidP="008C7023">
      <w:pPr>
        <w:jc w:val="both"/>
      </w:pPr>
    </w:p>
    <w:p w14:paraId="3C24807E" w14:textId="336C51AA" w:rsidR="004B0612" w:rsidRPr="0046156D" w:rsidRDefault="004B0612" w:rsidP="008C7023">
      <w:pPr>
        <w:jc w:val="both"/>
      </w:pPr>
    </w:p>
    <w:p w14:paraId="5F622715" w14:textId="4D99A970" w:rsidR="004B0612" w:rsidRPr="0046156D" w:rsidRDefault="004B0612" w:rsidP="008C7023">
      <w:pPr>
        <w:jc w:val="both"/>
      </w:pPr>
    </w:p>
    <w:p w14:paraId="53822B24" w14:textId="77777777" w:rsidR="004B0612" w:rsidRPr="0046156D" w:rsidRDefault="004B0612" w:rsidP="008C7023">
      <w:pPr>
        <w:jc w:val="both"/>
      </w:pPr>
    </w:p>
    <w:p w14:paraId="43BDEE1A" w14:textId="77777777" w:rsidR="004B0612" w:rsidRPr="0046156D" w:rsidRDefault="004B0612" w:rsidP="008C7023">
      <w:pPr>
        <w:jc w:val="both"/>
      </w:pPr>
    </w:p>
    <w:p w14:paraId="6864361B" w14:textId="77777777" w:rsidR="004B0612" w:rsidRPr="0046156D" w:rsidRDefault="004B0612" w:rsidP="008C7023">
      <w:pPr>
        <w:jc w:val="both"/>
      </w:pPr>
    </w:p>
    <w:p w14:paraId="677CA1C4" w14:textId="77777777" w:rsidR="004B0612" w:rsidRDefault="004B0612" w:rsidP="008C7023">
      <w:pPr>
        <w:jc w:val="both"/>
      </w:pPr>
    </w:p>
    <w:p w14:paraId="3356D4FD" w14:textId="3043ED9E" w:rsidR="004B0612" w:rsidRDefault="004B0612" w:rsidP="008C7023">
      <w:pPr>
        <w:jc w:val="both"/>
      </w:pPr>
    </w:p>
    <w:p w14:paraId="38FF912D" w14:textId="2C559268" w:rsidR="008544A0" w:rsidRDefault="008544A0" w:rsidP="008C7023">
      <w:pPr>
        <w:jc w:val="both"/>
      </w:pPr>
    </w:p>
    <w:p w14:paraId="69DE713A" w14:textId="15AAA8EC" w:rsidR="008544A0" w:rsidRDefault="008544A0" w:rsidP="008C7023">
      <w:pPr>
        <w:jc w:val="both"/>
      </w:pPr>
    </w:p>
    <w:p w14:paraId="4F1F19F5" w14:textId="7733BCFE" w:rsidR="008544A0" w:rsidRDefault="008544A0" w:rsidP="008C7023">
      <w:pPr>
        <w:jc w:val="both"/>
      </w:pPr>
    </w:p>
    <w:p w14:paraId="16E6592F" w14:textId="1DF80BC3" w:rsidR="008544A0" w:rsidRDefault="008544A0" w:rsidP="008C7023">
      <w:pPr>
        <w:jc w:val="both"/>
      </w:pPr>
    </w:p>
    <w:p w14:paraId="4FE7E758" w14:textId="0EA2FAF5" w:rsidR="008544A0" w:rsidRDefault="008544A0" w:rsidP="008C7023">
      <w:pPr>
        <w:jc w:val="both"/>
      </w:pPr>
    </w:p>
    <w:p w14:paraId="1D823045" w14:textId="26828170" w:rsidR="008544A0" w:rsidRDefault="008544A0" w:rsidP="008C7023">
      <w:pPr>
        <w:jc w:val="both"/>
      </w:pPr>
    </w:p>
    <w:p w14:paraId="77AC6C44" w14:textId="2CC270F4" w:rsidR="008544A0" w:rsidRDefault="008544A0" w:rsidP="008C7023">
      <w:pPr>
        <w:jc w:val="both"/>
      </w:pPr>
    </w:p>
    <w:p w14:paraId="3A740B0C" w14:textId="10D88D00" w:rsidR="008544A0" w:rsidRDefault="008544A0" w:rsidP="008C7023">
      <w:pPr>
        <w:jc w:val="both"/>
      </w:pPr>
    </w:p>
    <w:p w14:paraId="5EA5F0F8" w14:textId="1F1A4E3C" w:rsidR="008544A0" w:rsidRDefault="008544A0" w:rsidP="008C7023">
      <w:pPr>
        <w:jc w:val="both"/>
      </w:pPr>
    </w:p>
    <w:p w14:paraId="4F381C1A" w14:textId="369AF626" w:rsidR="008544A0" w:rsidRDefault="008544A0" w:rsidP="008C7023">
      <w:pPr>
        <w:jc w:val="both"/>
      </w:pPr>
    </w:p>
    <w:p w14:paraId="71E1EE70" w14:textId="03852857" w:rsidR="008544A0" w:rsidRDefault="008544A0" w:rsidP="008C7023">
      <w:pPr>
        <w:jc w:val="both"/>
      </w:pPr>
    </w:p>
    <w:p w14:paraId="26694994" w14:textId="3038808B" w:rsidR="008544A0" w:rsidRDefault="008544A0" w:rsidP="008C7023">
      <w:pPr>
        <w:jc w:val="both"/>
      </w:pPr>
    </w:p>
    <w:p w14:paraId="02A81CCE" w14:textId="0665C92E" w:rsidR="008544A0" w:rsidRDefault="008544A0" w:rsidP="008C7023">
      <w:pPr>
        <w:jc w:val="both"/>
      </w:pPr>
    </w:p>
    <w:p w14:paraId="09E3A1FD" w14:textId="7CCA1AD3" w:rsidR="008544A0" w:rsidRDefault="008544A0" w:rsidP="008C7023">
      <w:pPr>
        <w:jc w:val="both"/>
      </w:pPr>
    </w:p>
    <w:p w14:paraId="7073FCE0" w14:textId="2CB909CC" w:rsidR="008544A0" w:rsidRDefault="008544A0" w:rsidP="008C7023">
      <w:pPr>
        <w:jc w:val="both"/>
      </w:pPr>
    </w:p>
    <w:p w14:paraId="7645C58E" w14:textId="0E3F6FF8" w:rsidR="004B0612" w:rsidRDefault="004B0612" w:rsidP="008C7023">
      <w:pPr>
        <w:jc w:val="both"/>
      </w:pPr>
    </w:p>
    <w:p w14:paraId="32B73717" w14:textId="39C93776" w:rsidR="0021741E" w:rsidRDefault="0021741E" w:rsidP="008C7023">
      <w:pPr>
        <w:jc w:val="both"/>
      </w:pPr>
    </w:p>
    <w:p w14:paraId="776175FE" w14:textId="70F88017" w:rsidR="0021741E" w:rsidRDefault="0021741E" w:rsidP="008C7023">
      <w:pPr>
        <w:jc w:val="both"/>
      </w:pPr>
    </w:p>
    <w:p w14:paraId="0856E513" w14:textId="089EC0FA" w:rsidR="0021741E" w:rsidRDefault="0021741E" w:rsidP="008C7023">
      <w:pPr>
        <w:jc w:val="both"/>
      </w:pPr>
    </w:p>
    <w:p w14:paraId="4D5DFDB4" w14:textId="77777777" w:rsidR="0021741E" w:rsidRPr="0046156D" w:rsidRDefault="0021741E" w:rsidP="008C7023">
      <w:pPr>
        <w:jc w:val="both"/>
      </w:pPr>
    </w:p>
    <w:p w14:paraId="6DB8CE12" w14:textId="77777777" w:rsidR="004B0612" w:rsidRPr="0046156D" w:rsidRDefault="004B0612" w:rsidP="008C7023">
      <w:pPr>
        <w:jc w:val="both"/>
      </w:pPr>
    </w:p>
    <w:p w14:paraId="65C6818C" w14:textId="77777777" w:rsidR="004B0612" w:rsidRDefault="004B0612" w:rsidP="008C7023">
      <w:pPr>
        <w:jc w:val="both"/>
      </w:pPr>
    </w:p>
    <w:p w14:paraId="0B64BF30" w14:textId="77777777" w:rsidR="004B0612" w:rsidRDefault="004B0612" w:rsidP="008C7023">
      <w:pPr>
        <w:jc w:val="both"/>
      </w:pPr>
    </w:p>
    <w:p w14:paraId="33075A6C" w14:textId="77777777" w:rsidR="004B0612" w:rsidRPr="0046156D" w:rsidRDefault="004B0612" w:rsidP="008C7023">
      <w:pPr>
        <w:jc w:val="both"/>
      </w:pPr>
    </w:p>
    <w:p w14:paraId="6629F098" w14:textId="77777777" w:rsidR="004B0612" w:rsidRDefault="004B0612" w:rsidP="008C7023">
      <w:pPr>
        <w:jc w:val="both"/>
      </w:pPr>
    </w:p>
    <w:p w14:paraId="71FFD540" w14:textId="77777777" w:rsidR="004B0612" w:rsidRDefault="004B0612" w:rsidP="008C7023">
      <w:pPr>
        <w:jc w:val="both"/>
      </w:pPr>
    </w:p>
    <w:p w14:paraId="7EA4F6E0" w14:textId="77777777" w:rsidR="004B0612" w:rsidRPr="0046156D" w:rsidRDefault="004B0612" w:rsidP="008C7023">
      <w:pPr>
        <w:jc w:val="both"/>
      </w:pPr>
    </w:p>
    <w:p w14:paraId="199FEEAE" w14:textId="77777777" w:rsidR="004B0612" w:rsidRDefault="004B0612" w:rsidP="008C7023">
      <w:pPr>
        <w:jc w:val="both"/>
      </w:pPr>
    </w:p>
    <w:p w14:paraId="27945411" w14:textId="77777777" w:rsidR="004B0612" w:rsidRPr="0046156D" w:rsidRDefault="004B0612" w:rsidP="008C7023">
      <w:pPr>
        <w:jc w:val="both"/>
      </w:pPr>
    </w:p>
    <w:p w14:paraId="0069D544" w14:textId="77777777" w:rsidR="004B0612" w:rsidRPr="0046156D" w:rsidRDefault="004B0612" w:rsidP="008C7023">
      <w:pPr>
        <w:jc w:val="both"/>
      </w:pPr>
    </w:p>
    <w:bookmarkEnd w:id="0"/>
    <w:p w14:paraId="19E29A6C" w14:textId="29DAB5CA" w:rsidR="001160AB" w:rsidRDefault="001160AB" w:rsidP="008C7023">
      <w:pPr>
        <w:pStyle w:val="Footer"/>
      </w:pPr>
    </w:p>
    <w:p w14:paraId="467CC03A" w14:textId="3AE7539A" w:rsidR="0021741E" w:rsidRDefault="0021741E" w:rsidP="008C7023">
      <w:pPr>
        <w:pStyle w:val="Footer"/>
      </w:pPr>
    </w:p>
    <w:p w14:paraId="577F0F50" w14:textId="407B5E22" w:rsidR="0021741E" w:rsidRDefault="0021741E" w:rsidP="008C7023">
      <w:pPr>
        <w:pStyle w:val="Footer"/>
      </w:pPr>
    </w:p>
    <w:p w14:paraId="57D711AC" w14:textId="70CDCCB9" w:rsidR="0021741E" w:rsidRDefault="0021741E" w:rsidP="008C7023">
      <w:pPr>
        <w:pStyle w:val="Footer"/>
      </w:pPr>
    </w:p>
    <w:p w14:paraId="2233BBDC" w14:textId="35BABB11" w:rsidR="0021741E" w:rsidRDefault="0021741E" w:rsidP="008C7023">
      <w:pPr>
        <w:pStyle w:val="Footer"/>
      </w:pPr>
    </w:p>
    <w:p w14:paraId="57A75457" w14:textId="495B6D4A" w:rsidR="0021741E" w:rsidRDefault="0021741E" w:rsidP="008C7023">
      <w:pPr>
        <w:pStyle w:val="Footer"/>
      </w:pPr>
    </w:p>
    <w:p w14:paraId="537C87FF" w14:textId="6B7A32DA" w:rsidR="0021741E" w:rsidRDefault="0021741E" w:rsidP="008C7023">
      <w:pPr>
        <w:pStyle w:val="Footer"/>
      </w:pPr>
    </w:p>
    <w:p w14:paraId="49FDC0A4" w14:textId="26D43FB4" w:rsidR="0021741E" w:rsidRDefault="0021741E" w:rsidP="008C7023">
      <w:pPr>
        <w:pStyle w:val="Footer"/>
      </w:pPr>
    </w:p>
    <w:p w14:paraId="379C93FD" w14:textId="77777777" w:rsidR="0021741E" w:rsidRPr="0046156D" w:rsidRDefault="0021741E" w:rsidP="008C7023">
      <w:pPr>
        <w:pStyle w:val="Footer"/>
      </w:pPr>
    </w:p>
    <w:p w14:paraId="02523B17" w14:textId="77777777" w:rsidR="00F32A4C" w:rsidRDefault="00F32A4C" w:rsidP="008C7023">
      <w:pPr>
        <w:tabs>
          <w:tab w:val="left" w:pos="360"/>
          <w:tab w:val="left" w:pos="720"/>
          <w:tab w:val="left" w:pos="1080"/>
        </w:tabs>
        <w:jc w:val="both"/>
        <w:rPr>
          <w:rFonts w:cs="Calibri"/>
          <w:b/>
        </w:rPr>
      </w:pPr>
    </w:p>
    <w:p w14:paraId="637C377B" w14:textId="02C7D70C" w:rsidR="00F32A4C" w:rsidRPr="00BA1DFA" w:rsidRDefault="0021741E" w:rsidP="008C7023">
      <w:pPr>
        <w:jc w:val="both"/>
        <w:rPr>
          <w:rFonts w:cs="Calibri"/>
          <w:b/>
          <w:bCs/>
          <w:sz w:val="40"/>
          <w:szCs w:val="44"/>
        </w:rPr>
      </w:pPr>
      <w:r w:rsidRPr="005E6176">
        <w:rPr>
          <w:rFonts w:cs="Calibri"/>
          <w:b/>
          <w:bCs/>
          <w:sz w:val="40"/>
          <w:szCs w:val="44"/>
          <w:highlight w:val="yellow"/>
        </w:rPr>
        <w:t xml:space="preserve">CMMC </w:t>
      </w:r>
      <w:r w:rsidR="005E6176" w:rsidRPr="005E6176">
        <w:rPr>
          <w:rFonts w:cs="Calibri"/>
          <w:b/>
          <w:bCs/>
          <w:sz w:val="40"/>
          <w:szCs w:val="44"/>
          <w:highlight w:val="yellow"/>
        </w:rPr>
        <w:t>DOCUMENT TEMPLATE</w:t>
      </w:r>
    </w:p>
    <w:p w14:paraId="77FC330F" w14:textId="01752C3D" w:rsidR="00F32A4C" w:rsidRPr="00BA1DFA" w:rsidRDefault="00F32A4C" w:rsidP="008C7023">
      <w:pPr>
        <w:jc w:val="both"/>
      </w:pPr>
    </w:p>
    <w:p w14:paraId="57817AFB" w14:textId="4FB58326" w:rsidR="2192AC91" w:rsidRPr="00BA1DFA" w:rsidRDefault="2192AC91" w:rsidP="008C7023">
      <w:pPr>
        <w:ind w:left="7200"/>
        <w:jc w:val="both"/>
        <w:rPr>
          <w:rFonts w:cs="Calibri"/>
          <w:b/>
          <w:bCs/>
        </w:rPr>
      </w:pPr>
    </w:p>
    <w:p w14:paraId="58F741CD" w14:textId="0BB82AD8" w:rsidR="00F32A4C" w:rsidRPr="00BA1DFA" w:rsidRDefault="00F32A4C" w:rsidP="008C7023">
      <w:pPr>
        <w:pStyle w:val="Heading1"/>
      </w:pPr>
      <w:bookmarkStart w:id="1" w:name="_Toc43130687"/>
      <w:r w:rsidRPr="00BA1DFA">
        <w:lastRenderedPageBreak/>
        <w:t>Foreword</w:t>
      </w:r>
      <w:bookmarkEnd w:id="1"/>
    </w:p>
    <w:p w14:paraId="20A43D8D" w14:textId="77777777" w:rsidR="00F32A4C" w:rsidRPr="00BA1DFA" w:rsidRDefault="00F32A4C" w:rsidP="008C7023">
      <w:pPr>
        <w:tabs>
          <w:tab w:val="left" w:pos="360"/>
          <w:tab w:val="left" w:pos="720"/>
          <w:tab w:val="left" w:pos="1080"/>
        </w:tabs>
        <w:jc w:val="both"/>
      </w:pPr>
    </w:p>
    <w:p w14:paraId="41BF644F" w14:textId="5DA3FFBC" w:rsidR="001D582B" w:rsidRPr="00BA1DFA" w:rsidRDefault="001D582B" w:rsidP="008C7023">
      <w:pPr>
        <w:pStyle w:val="Heading2"/>
      </w:pPr>
      <w:bookmarkStart w:id="2" w:name="_Toc43130688"/>
      <w:r w:rsidRPr="00BA1DFA">
        <w:t>Introduction To The CMMC-AB</w:t>
      </w:r>
      <w:bookmarkEnd w:id="2"/>
    </w:p>
    <w:p w14:paraId="155E4BCF" w14:textId="463A76C9" w:rsidR="00F32A4C" w:rsidRPr="00BA1DFA" w:rsidRDefault="00F32A4C" w:rsidP="008C7023"/>
    <w:p w14:paraId="6C6E9F4B" w14:textId="1F096826" w:rsidR="003E756D" w:rsidRPr="00BA1DFA" w:rsidRDefault="005E6176" w:rsidP="005E6176">
      <w:r>
        <w:t>Fill in text here</w:t>
      </w:r>
    </w:p>
    <w:p w14:paraId="5FA4B313" w14:textId="4D1FD9F1" w:rsidR="001D582B" w:rsidRPr="00BA1DFA" w:rsidRDefault="001D582B" w:rsidP="008C7023"/>
    <w:p w14:paraId="41266A1F" w14:textId="79C204D8" w:rsidR="001D582B" w:rsidRPr="00BA1DFA" w:rsidRDefault="001D582B" w:rsidP="008C7023"/>
    <w:p w14:paraId="2340CDA7" w14:textId="081E4AD3" w:rsidR="001D582B" w:rsidRPr="00BA1DFA" w:rsidRDefault="001D582B" w:rsidP="008C7023"/>
    <w:p w14:paraId="0D293B40" w14:textId="48714091" w:rsidR="001D582B" w:rsidRPr="00BA1DFA" w:rsidRDefault="001D582B" w:rsidP="008C7023"/>
    <w:p w14:paraId="3BC6DB8F" w14:textId="65E7F53C" w:rsidR="005925C1" w:rsidRPr="00BA1DFA" w:rsidRDefault="005925C1" w:rsidP="008C7023"/>
    <w:p w14:paraId="0EB7FF27" w14:textId="77777777" w:rsidR="005925C1" w:rsidRPr="00BA1DFA" w:rsidRDefault="005925C1" w:rsidP="008C7023"/>
    <w:p w14:paraId="0C6B2367" w14:textId="0539CB84" w:rsidR="001D582B" w:rsidRPr="00BA1DFA" w:rsidRDefault="001D582B" w:rsidP="008C7023"/>
    <w:p w14:paraId="154127B1" w14:textId="77777777" w:rsidR="001D582B" w:rsidRPr="00BA1DFA" w:rsidRDefault="001D582B" w:rsidP="008C7023"/>
    <w:p w14:paraId="7A17EF72" w14:textId="77777777" w:rsidR="005925C1" w:rsidRPr="00BA1DFA" w:rsidRDefault="005925C1" w:rsidP="008C7023">
      <w:pPr>
        <w:pStyle w:val="Heading2"/>
      </w:pPr>
      <w:bookmarkStart w:id="3" w:name="_Toc43130689"/>
      <w:r w:rsidRPr="00BA1DFA">
        <w:t>Disclaimer</w:t>
      </w:r>
      <w:bookmarkEnd w:id="3"/>
    </w:p>
    <w:p w14:paraId="0349DE5B" w14:textId="251CD362" w:rsidR="005925C1" w:rsidRPr="00BA1DFA" w:rsidRDefault="005925C1" w:rsidP="008C7023">
      <w:pPr>
        <w:jc w:val="both"/>
      </w:pPr>
      <w:r w:rsidRPr="00BA1DFA">
        <w:t xml:space="preserve">Copyright 2020 CMMC-AB. </w:t>
      </w:r>
    </w:p>
    <w:p w14:paraId="43E3F8F0" w14:textId="77777777" w:rsidR="005925C1" w:rsidRPr="00BA1DFA" w:rsidRDefault="005925C1" w:rsidP="008C7023">
      <w:pPr>
        <w:jc w:val="both"/>
      </w:pPr>
    </w:p>
    <w:p w14:paraId="1BD1EBA7" w14:textId="7845CDFF" w:rsidR="005925C1" w:rsidRPr="00BA1DFA" w:rsidRDefault="005925C1" w:rsidP="008C7023">
      <w:pPr>
        <w:jc w:val="both"/>
      </w:pPr>
      <w:r w:rsidRPr="00BA1DFA">
        <w:t xml:space="preserve">This material is based upon work funded and supported by the Department of Defense under Contract No. FA8702-15-D-0002 with Carnegie Mellon University </w:t>
      </w:r>
      <w:r w:rsidR="001410E5" w:rsidRPr="00BA1DFA">
        <w:t xml:space="preserve">(CMU) </w:t>
      </w:r>
      <w:r w:rsidRPr="00BA1DFA">
        <w:t>for the operation of the Software Engineering Institute</w:t>
      </w:r>
      <w:r w:rsidR="001410E5" w:rsidRPr="00BA1DFA">
        <w:t xml:space="preserve"> (SEI)</w:t>
      </w:r>
      <w:r w:rsidRPr="00BA1DFA">
        <w:t>, a federally</w:t>
      </w:r>
      <w:r w:rsidR="001410E5" w:rsidRPr="00BA1DFA">
        <w:t>-</w:t>
      </w:r>
      <w:r w:rsidRPr="00BA1DFA">
        <w:t>funded research and development center and under Contract No. HQ0034-13-D-0003 and Contract No. N00024-13-D-6400 with The Johns Hopkins University Applied Physics Laboratory LLC, a University Affiliated Research Center.</w:t>
      </w:r>
    </w:p>
    <w:p w14:paraId="5F4A35B1" w14:textId="77777777" w:rsidR="005925C1" w:rsidRPr="00BA1DFA" w:rsidRDefault="005925C1" w:rsidP="008C7023">
      <w:pPr>
        <w:jc w:val="both"/>
      </w:pPr>
    </w:p>
    <w:p w14:paraId="3CFAA0D7" w14:textId="41B4F811" w:rsidR="005925C1" w:rsidRPr="00BA1DFA" w:rsidRDefault="005925C1" w:rsidP="008C7023">
      <w:pPr>
        <w:jc w:val="both"/>
      </w:pPr>
      <w:r w:rsidRPr="00BA1DFA">
        <w:t>The view, opinions</w:t>
      </w:r>
      <w:r w:rsidR="00B45171" w:rsidRPr="00BA1DFA">
        <w:t xml:space="preserve"> and</w:t>
      </w:r>
      <w:r w:rsidRPr="00BA1DFA">
        <w:t>/or findings contained in this material are those of the author(s) and should not be construed as an official U.S. Government position, policy</w:t>
      </w:r>
      <w:r w:rsidR="00B45171" w:rsidRPr="00BA1DFA">
        <w:t xml:space="preserve"> or</w:t>
      </w:r>
      <w:r w:rsidRPr="00BA1DFA">
        <w:t xml:space="preserve"> decision, unless designated by other documentation.</w:t>
      </w:r>
    </w:p>
    <w:p w14:paraId="75F93444" w14:textId="77777777" w:rsidR="005925C1" w:rsidRPr="00BA1DFA" w:rsidRDefault="005925C1" w:rsidP="008C7023">
      <w:pPr>
        <w:jc w:val="both"/>
      </w:pPr>
    </w:p>
    <w:p w14:paraId="7456FE93" w14:textId="0B445D60" w:rsidR="005925C1" w:rsidRPr="00BA1DFA" w:rsidRDefault="005925C1" w:rsidP="008C7023">
      <w:pPr>
        <w:jc w:val="both"/>
      </w:pPr>
      <w:r w:rsidRPr="00BA1DFA">
        <w:t>NO WARRANTY. THIS MATERIAL IS FURNISHED ON AN "AS-IS" BASIS. CMMC-AB MAKES NO WARRANTIES OF ANY KIND, EITHER EXPRESSED OR IMPLIED, AS TO ANY MATTER INCLUDING, BUT NOT LIMITED TO, WARRANTY OF FITNESS FOR PURPOSE OR MERCHANTABILITY, EXCLUSIVITY</w:t>
      </w:r>
      <w:r w:rsidR="00B45171" w:rsidRPr="00BA1DFA">
        <w:t xml:space="preserve"> or</w:t>
      </w:r>
      <w:r w:rsidRPr="00BA1DFA">
        <w:t xml:space="preserve"> RESULTS OBTAINED FROM USE OF THE MATERIAL NOR ANY WARRANTY OF ANY KIND WITH RESPECT TO FREEDOM FROM PATENT, TRADEMARK</w:t>
      </w:r>
      <w:r w:rsidR="00B45171" w:rsidRPr="00BA1DFA">
        <w:t xml:space="preserve"> or</w:t>
      </w:r>
      <w:r w:rsidRPr="00BA1DFA">
        <w:t xml:space="preserve"> COPYRIGHT INFRINGEMENT.</w:t>
      </w:r>
    </w:p>
    <w:p w14:paraId="6D435A4D" w14:textId="77777777" w:rsidR="005925C1" w:rsidRPr="00BA1DFA" w:rsidRDefault="005925C1" w:rsidP="008C7023">
      <w:pPr>
        <w:rPr>
          <w:rFonts w:eastAsia="Calibri" w:cs="Calibri"/>
          <w:b/>
          <w:smallCaps/>
          <w:sz w:val="28"/>
          <w:szCs w:val="28"/>
        </w:rPr>
      </w:pPr>
      <w:r w:rsidRPr="00BA1DFA">
        <w:br w:type="page"/>
      </w:r>
    </w:p>
    <w:p w14:paraId="44C34549" w14:textId="7225A713" w:rsidR="00B46F13" w:rsidRPr="00BA1DFA" w:rsidRDefault="00B46F13" w:rsidP="008C7023">
      <w:pPr>
        <w:tabs>
          <w:tab w:val="left" w:pos="360"/>
          <w:tab w:val="left" w:pos="720"/>
          <w:tab w:val="left" w:pos="1080"/>
        </w:tabs>
        <w:jc w:val="center"/>
        <w:rPr>
          <w:rFonts w:cs="Calibri"/>
          <w:b/>
          <w:bCs/>
          <w:smallCaps/>
          <w:sz w:val="24"/>
          <w:szCs w:val="24"/>
        </w:rPr>
      </w:pPr>
      <w:r w:rsidRPr="00BA1DFA">
        <w:rPr>
          <w:rFonts w:cs="Calibri"/>
          <w:b/>
          <w:bCs/>
          <w:smallCaps/>
          <w:sz w:val="24"/>
          <w:szCs w:val="24"/>
        </w:rPr>
        <w:lastRenderedPageBreak/>
        <w:t>Table of Contents</w:t>
      </w:r>
    </w:p>
    <w:p w14:paraId="500EB284" w14:textId="494E5637" w:rsidR="005E6176" w:rsidRDefault="00110BC3">
      <w:pPr>
        <w:pStyle w:val="TOC1"/>
        <w:rPr>
          <w:rFonts w:eastAsiaTheme="minorEastAsia" w:cstheme="minorBidi"/>
          <w:b w:val="0"/>
          <w:smallCaps w:val="0"/>
          <w:noProof/>
          <w:sz w:val="22"/>
          <w:szCs w:val="22"/>
          <w:u w:val="none"/>
        </w:rPr>
      </w:pPr>
      <w:r w:rsidRPr="00BA1DFA">
        <w:rPr>
          <w:rFonts w:cs="Calibri"/>
          <w:b w:val="0"/>
          <w:caps/>
          <w:smallCaps w:val="0"/>
          <w:color w:val="C00000"/>
        </w:rPr>
        <w:fldChar w:fldCharType="begin"/>
      </w:r>
      <w:r w:rsidRPr="00BA1DFA">
        <w:rPr>
          <w:rFonts w:cs="Calibri"/>
          <w:b w:val="0"/>
          <w:caps/>
          <w:smallCaps w:val="0"/>
          <w:color w:val="C00000"/>
        </w:rPr>
        <w:instrText xml:space="preserve"> TOC \o "1-3" \h \z \u </w:instrText>
      </w:r>
      <w:r w:rsidRPr="00BA1DFA">
        <w:rPr>
          <w:rFonts w:cs="Calibri"/>
          <w:b w:val="0"/>
          <w:caps/>
          <w:smallCaps w:val="0"/>
          <w:color w:val="C00000"/>
        </w:rPr>
        <w:fldChar w:fldCharType="separate"/>
      </w:r>
      <w:hyperlink w:anchor="_Toc43130687" w:history="1">
        <w:r w:rsidR="005E6176" w:rsidRPr="00503992">
          <w:rPr>
            <w:rStyle w:val="Hyperlink"/>
            <w:noProof/>
          </w:rPr>
          <w:t>Foreword</w:t>
        </w:r>
        <w:r w:rsidR="005E6176">
          <w:rPr>
            <w:noProof/>
            <w:webHidden/>
          </w:rPr>
          <w:tab/>
        </w:r>
        <w:r w:rsidR="005E6176">
          <w:rPr>
            <w:noProof/>
            <w:webHidden/>
          </w:rPr>
          <w:fldChar w:fldCharType="begin"/>
        </w:r>
        <w:r w:rsidR="005E6176">
          <w:rPr>
            <w:noProof/>
            <w:webHidden/>
          </w:rPr>
          <w:instrText xml:space="preserve"> PAGEREF _Toc43130687 \h </w:instrText>
        </w:r>
        <w:r w:rsidR="005E6176">
          <w:rPr>
            <w:noProof/>
            <w:webHidden/>
          </w:rPr>
        </w:r>
        <w:r w:rsidR="005E6176">
          <w:rPr>
            <w:noProof/>
            <w:webHidden/>
          </w:rPr>
          <w:fldChar w:fldCharType="separate"/>
        </w:r>
        <w:r w:rsidR="005E6176">
          <w:rPr>
            <w:noProof/>
            <w:webHidden/>
          </w:rPr>
          <w:t>2</w:t>
        </w:r>
        <w:r w:rsidR="005E6176">
          <w:rPr>
            <w:noProof/>
            <w:webHidden/>
          </w:rPr>
          <w:fldChar w:fldCharType="end"/>
        </w:r>
      </w:hyperlink>
    </w:p>
    <w:p w14:paraId="5EE341D3" w14:textId="5DC5D4AC" w:rsidR="005E6176" w:rsidRDefault="00E63A42">
      <w:pPr>
        <w:pStyle w:val="TOC2"/>
        <w:rPr>
          <w:rFonts w:eastAsiaTheme="minorEastAsia" w:cstheme="minorBidi"/>
          <w:b w:val="0"/>
          <w:smallCaps w:val="0"/>
          <w:noProof/>
          <w:color w:val="auto"/>
          <w:sz w:val="22"/>
          <w:szCs w:val="22"/>
        </w:rPr>
      </w:pPr>
      <w:hyperlink w:anchor="_Toc43130688" w:history="1">
        <w:r w:rsidR="005E6176" w:rsidRPr="00503992">
          <w:rPr>
            <w:rStyle w:val="Hyperlink"/>
            <w:noProof/>
          </w:rPr>
          <w:t>Introduction To The CMMC-AB</w:t>
        </w:r>
        <w:r w:rsidR="005E6176">
          <w:rPr>
            <w:noProof/>
            <w:webHidden/>
          </w:rPr>
          <w:tab/>
        </w:r>
        <w:r w:rsidR="005E6176">
          <w:rPr>
            <w:noProof/>
            <w:webHidden/>
          </w:rPr>
          <w:fldChar w:fldCharType="begin"/>
        </w:r>
        <w:r w:rsidR="005E6176">
          <w:rPr>
            <w:noProof/>
            <w:webHidden/>
          </w:rPr>
          <w:instrText xml:space="preserve"> PAGEREF _Toc43130688 \h </w:instrText>
        </w:r>
        <w:r w:rsidR="005E6176">
          <w:rPr>
            <w:noProof/>
            <w:webHidden/>
          </w:rPr>
        </w:r>
        <w:r w:rsidR="005E6176">
          <w:rPr>
            <w:noProof/>
            <w:webHidden/>
          </w:rPr>
          <w:fldChar w:fldCharType="separate"/>
        </w:r>
        <w:r w:rsidR="005E6176">
          <w:rPr>
            <w:noProof/>
            <w:webHidden/>
          </w:rPr>
          <w:t>2</w:t>
        </w:r>
        <w:r w:rsidR="005E6176">
          <w:rPr>
            <w:noProof/>
            <w:webHidden/>
          </w:rPr>
          <w:fldChar w:fldCharType="end"/>
        </w:r>
      </w:hyperlink>
    </w:p>
    <w:p w14:paraId="4F612D9E" w14:textId="3C4AA274" w:rsidR="005E6176" w:rsidRDefault="00E63A42">
      <w:pPr>
        <w:pStyle w:val="TOC2"/>
        <w:rPr>
          <w:rFonts w:eastAsiaTheme="minorEastAsia" w:cstheme="minorBidi"/>
          <w:b w:val="0"/>
          <w:smallCaps w:val="0"/>
          <w:noProof/>
          <w:color w:val="auto"/>
          <w:sz w:val="22"/>
          <w:szCs w:val="22"/>
        </w:rPr>
      </w:pPr>
      <w:hyperlink w:anchor="_Toc43130689" w:history="1">
        <w:r w:rsidR="005E6176" w:rsidRPr="00503992">
          <w:rPr>
            <w:rStyle w:val="Hyperlink"/>
            <w:noProof/>
          </w:rPr>
          <w:t>Disclaimer</w:t>
        </w:r>
        <w:r w:rsidR="005E6176">
          <w:rPr>
            <w:noProof/>
            <w:webHidden/>
          </w:rPr>
          <w:tab/>
        </w:r>
        <w:r w:rsidR="005E6176">
          <w:rPr>
            <w:noProof/>
            <w:webHidden/>
          </w:rPr>
          <w:fldChar w:fldCharType="begin"/>
        </w:r>
        <w:r w:rsidR="005E6176">
          <w:rPr>
            <w:noProof/>
            <w:webHidden/>
          </w:rPr>
          <w:instrText xml:space="preserve"> PAGEREF _Toc43130689 \h </w:instrText>
        </w:r>
        <w:r w:rsidR="005E6176">
          <w:rPr>
            <w:noProof/>
            <w:webHidden/>
          </w:rPr>
        </w:r>
        <w:r w:rsidR="005E6176">
          <w:rPr>
            <w:noProof/>
            <w:webHidden/>
          </w:rPr>
          <w:fldChar w:fldCharType="separate"/>
        </w:r>
        <w:r w:rsidR="005E6176">
          <w:rPr>
            <w:noProof/>
            <w:webHidden/>
          </w:rPr>
          <w:t>2</w:t>
        </w:r>
        <w:r w:rsidR="005E6176">
          <w:rPr>
            <w:noProof/>
            <w:webHidden/>
          </w:rPr>
          <w:fldChar w:fldCharType="end"/>
        </w:r>
      </w:hyperlink>
    </w:p>
    <w:p w14:paraId="5E1FEACD" w14:textId="05B0F8D2" w:rsidR="005E6176" w:rsidRDefault="00E63A42">
      <w:pPr>
        <w:pStyle w:val="TOC1"/>
        <w:rPr>
          <w:rFonts w:eastAsiaTheme="minorEastAsia" w:cstheme="minorBidi"/>
          <w:b w:val="0"/>
          <w:smallCaps w:val="0"/>
          <w:noProof/>
          <w:sz w:val="22"/>
          <w:szCs w:val="22"/>
          <w:u w:val="none"/>
        </w:rPr>
      </w:pPr>
      <w:hyperlink w:anchor="_Toc43130690" w:history="1">
        <w:r w:rsidR="005E6176" w:rsidRPr="00503992">
          <w:rPr>
            <w:rStyle w:val="Hyperlink"/>
            <w:noProof/>
          </w:rPr>
          <w:t>Key Terminology</w:t>
        </w:r>
        <w:r w:rsidR="005E6176">
          <w:rPr>
            <w:noProof/>
            <w:webHidden/>
          </w:rPr>
          <w:tab/>
        </w:r>
        <w:r w:rsidR="005E6176">
          <w:rPr>
            <w:noProof/>
            <w:webHidden/>
          </w:rPr>
          <w:fldChar w:fldCharType="begin"/>
        </w:r>
        <w:r w:rsidR="005E6176">
          <w:rPr>
            <w:noProof/>
            <w:webHidden/>
          </w:rPr>
          <w:instrText xml:space="preserve"> PAGEREF _Toc43130690 \h </w:instrText>
        </w:r>
        <w:r w:rsidR="005E6176">
          <w:rPr>
            <w:noProof/>
            <w:webHidden/>
          </w:rPr>
        </w:r>
        <w:r w:rsidR="005E6176">
          <w:rPr>
            <w:noProof/>
            <w:webHidden/>
          </w:rPr>
          <w:fldChar w:fldCharType="separate"/>
        </w:r>
        <w:r w:rsidR="005E6176">
          <w:rPr>
            <w:noProof/>
            <w:webHidden/>
          </w:rPr>
          <w:t>4</w:t>
        </w:r>
        <w:r w:rsidR="005E6176">
          <w:rPr>
            <w:noProof/>
            <w:webHidden/>
          </w:rPr>
          <w:fldChar w:fldCharType="end"/>
        </w:r>
      </w:hyperlink>
    </w:p>
    <w:p w14:paraId="097FA39A" w14:textId="06DFCDFE" w:rsidR="005E6176" w:rsidRDefault="00E63A42">
      <w:pPr>
        <w:pStyle w:val="TOC1"/>
        <w:rPr>
          <w:rFonts w:eastAsiaTheme="minorEastAsia" w:cstheme="minorBidi"/>
          <w:b w:val="0"/>
          <w:smallCaps w:val="0"/>
          <w:noProof/>
          <w:sz w:val="22"/>
          <w:szCs w:val="22"/>
          <w:u w:val="none"/>
        </w:rPr>
      </w:pPr>
      <w:hyperlink w:anchor="_Toc43130691" w:history="1">
        <w:r w:rsidR="005E6176" w:rsidRPr="00503992">
          <w:rPr>
            <w:rStyle w:val="Hyperlink"/>
            <w:noProof/>
          </w:rPr>
          <w:t>Level 1 Heading</w:t>
        </w:r>
        <w:r w:rsidR="005E6176">
          <w:rPr>
            <w:noProof/>
            <w:webHidden/>
          </w:rPr>
          <w:tab/>
        </w:r>
        <w:r w:rsidR="005E6176">
          <w:rPr>
            <w:noProof/>
            <w:webHidden/>
          </w:rPr>
          <w:fldChar w:fldCharType="begin"/>
        </w:r>
        <w:r w:rsidR="005E6176">
          <w:rPr>
            <w:noProof/>
            <w:webHidden/>
          </w:rPr>
          <w:instrText xml:space="preserve"> PAGEREF _Toc43130691 \h </w:instrText>
        </w:r>
        <w:r w:rsidR="005E6176">
          <w:rPr>
            <w:noProof/>
            <w:webHidden/>
          </w:rPr>
        </w:r>
        <w:r w:rsidR="005E6176">
          <w:rPr>
            <w:noProof/>
            <w:webHidden/>
          </w:rPr>
          <w:fldChar w:fldCharType="separate"/>
        </w:r>
        <w:r w:rsidR="005E6176">
          <w:rPr>
            <w:noProof/>
            <w:webHidden/>
          </w:rPr>
          <w:t>7</w:t>
        </w:r>
        <w:r w:rsidR="005E6176">
          <w:rPr>
            <w:noProof/>
            <w:webHidden/>
          </w:rPr>
          <w:fldChar w:fldCharType="end"/>
        </w:r>
      </w:hyperlink>
    </w:p>
    <w:p w14:paraId="00B3F85B" w14:textId="0200EAA1" w:rsidR="005E6176" w:rsidRDefault="00E63A42">
      <w:pPr>
        <w:pStyle w:val="TOC2"/>
        <w:rPr>
          <w:rFonts w:eastAsiaTheme="minorEastAsia" w:cstheme="minorBidi"/>
          <w:b w:val="0"/>
          <w:smallCaps w:val="0"/>
          <w:noProof/>
          <w:color w:val="auto"/>
          <w:sz w:val="22"/>
          <w:szCs w:val="22"/>
        </w:rPr>
      </w:pPr>
      <w:hyperlink w:anchor="_Toc43130692" w:history="1">
        <w:r w:rsidR="005E6176" w:rsidRPr="00503992">
          <w:rPr>
            <w:rStyle w:val="Hyperlink"/>
            <w:noProof/>
          </w:rPr>
          <w:t>Level 2 Heading</w:t>
        </w:r>
        <w:r w:rsidR="005E6176">
          <w:rPr>
            <w:noProof/>
            <w:webHidden/>
          </w:rPr>
          <w:tab/>
        </w:r>
        <w:r w:rsidR="005E6176">
          <w:rPr>
            <w:noProof/>
            <w:webHidden/>
          </w:rPr>
          <w:fldChar w:fldCharType="begin"/>
        </w:r>
        <w:r w:rsidR="005E6176">
          <w:rPr>
            <w:noProof/>
            <w:webHidden/>
          </w:rPr>
          <w:instrText xml:space="preserve"> PAGEREF _Toc43130692 \h </w:instrText>
        </w:r>
        <w:r w:rsidR="005E6176">
          <w:rPr>
            <w:noProof/>
            <w:webHidden/>
          </w:rPr>
        </w:r>
        <w:r w:rsidR="005E6176">
          <w:rPr>
            <w:noProof/>
            <w:webHidden/>
          </w:rPr>
          <w:fldChar w:fldCharType="separate"/>
        </w:r>
        <w:r w:rsidR="005E6176">
          <w:rPr>
            <w:noProof/>
            <w:webHidden/>
          </w:rPr>
          <w:t>7</w:t>
        </w:r>
        <w:r w:rsidR="005E6176">
          <w:rPr>
            <w:noProof/>
            <w:webHidden/>
          </w:rPr>
          <w:fldChar w:fldCharType="end"/>
        </w:r>
      </w:hyperlink>
    </w:p>
    <w:p w14:paraId="134B7162" w14:textId="58D0C070" w:rsidR="005E6176" w:rsidRDefault="00E63A42">
      <w:pPr>
        <w:pStyle w:val="TOC3"/>
        <w:rPr>
          <w:rFonts w:eastAsiaTheme="minorEastAsia" w:cstheme="minorBidi"/>
          <w:bCs w:val="0"/>
          <w:i w:val="0"/>
          <w:smallCaps w:val="0"/>
          <w:noProof/>
          <w:color w:val="auto"/>
          <w:sz w:val="22"/>
          <w:szCs w:val="22"/>
        </w:rPr>
      </w:pPr>
      <w:hyperlink w:anchor="_Toc43130693" w:history="1">
        <w:r w:rsidR="005E6176" w:rsidRPr="00503992">
          <w:rPr>
            <w:rStyle w:val="Hyperlink"/>
            <w:noProof/>
          </w:rPr>
          <w:t>Level 3 Heading</w:t>
        </w:r>
        <w:r w:rsidR="005E6176">
          <w:rPr>
            <w:noProof/>
            <w:webHidden/>
          </w:rPr>
          <w:tab/>
        </w:r>
        <w:r w:rsidR="005E6176">
          <w:rPr>
            <w:noProof/>
            <w:webHidden/>
          </w:rPr>
          <w:fldChar w:fldCharType="begin"/>
        </w:r>
        <w:r w:rsidR="005E6176">
          <w:rPr>
            <w:noProof/>
            <w:webHidden/>
          </w:rPr>
          <w:instrText xml:space="preserve"> PAGEREF _Toc43130693 \h </w:instrText>
        </w:r>
        <w:r w:rsidR="005E6176">
          <w:rPr>
            <w:noProof/>
            <w:webHidden/>
          </w:rPr>
        </w:r>
        <w:r w:rsidR="005E6176">
          <w:rPr>
            <w:noProof/>
            <w:webHidden/>
          </w:rPr>
          <w:fldChar w:fldCharType="separate"/>
        </w:r>
        <w:r w:rsidR="005E6176">
          <w:rPr>
            <w:noProof/>
            <w:webHidden/>
          </w:rPr>
          <w:t>7</w:t>
        </w:r>
        <w:r w:rsidR="005E6176">
          <w:rPr>
            <w:noProof/>
            <w:webHidden/>
          </w:rPr>
          <w:fldChar w:fldCharType="end"/>
        </w:r>
      </w:hyperlink>
    </w:p>
    <w:p w14:paraId="50498A87" w14:textId="26645DAE" w:rsidR="005E6176" w:rsidRDefault="00E63A42">
      <w:pPr>
        <w:pStyle w:val="TOC1"/>
        <w:rPr>
          <w:rFonts w:eastAsiaTheme="minorEastAsia" w:cstheme="minorBidi"/>
          <w:b w:val="0"/>
          <w:smallCaps w:val="0"/>
          <w:noProof/>
          <w:sz w:val="22"/>
          <w:szCs w:val="22"/>
          <w:u w:val="none"/>
        </w:rPr>
      </w:pPr>
      <w:hyperlink w:anchor="_Toc43130694" w:history="1">
        <w:r w:rsidR="005E6176" w:rsidRPr="00503992">
          <w:rPr>
            <w:rStyle w:val="Hyperlink"/>
            <w:noProof/>
          </w:rPr>
          <w:t>Appendix XX – Change Log</w:t>
        </w:r>
        <w:r w:rsidR="005E6176">
          <w:rPr>
            <w:noProof/>
            <w:webHidden/>
          </w:rPr>
          <w:tab/>
        </w:r>
        <w:r w:rsidR="005E6176">
          <w:rPr>
            <w:noProof/>
            <w:webHidden/>
          </w:rPr>
          <w:fldChar w:fldCharType="begin"/>
        </w:r>
        <w:r w:rsidR="005E6176">
          <w:rPr>
            <w:noProof/>
            <w:webHidden/>
          </w:rPr>
          <w:instrText xml:space="preserve"> PAGEREF _Toc43130694 \h </w:instrText>
        </w:r>
        <w:r w:rsidR="005E6176">
          <w:rPr>
            <w:noProof/>
            <w:webHidden/>
          </w:rPr>
        </w:r>
        <w:r w:rsidR="005E6176">
          <w:rPr>
            <w:noProof/>
            <w:webHidden/>
          </w:rPr>
          <w:fldChar w:fldCharType="separate"/>
        </w:r>
        <w:r w:rsidR="005E6176">
          <w:rPr>
            <w:noProof/>
            <w:webHidden/>
          </w:rPr>
          <w:t>8</w:t>
        </w:r>
        <w:r w:rsidR="005E6176">
          <w:rPr>
            <w:noProof/>
            <w:webHidden/>
          </w:rPr>
          <w:fldChar w:fldCharType="end"/>
        </w:r>
      </w:hyperlink>
    </w:p>
    <w:p w14:paraId="30543ECA" w14:textId="0FC9D095" w:rsidR="005E6176" w:rsidRDefault="00E63A42">
      <w:pPr>
        <w:pStyle w:val="TOC2"/>
        <w:rPr>
          <w:rFonts w:eastAsiaTheme="minorEastAsia" w:cstheme="minorBidi"/>
          <w:b w:val="0"/>
          <w:smallCaps w:val="0"/>
          <w:noProof/>
          <w:color w:val="auto"/>
          <w:sz w:val="22"/>
          <w:szCs w:val="22"/>
        </w:rPr>
      </w:pPr>
      <w:hyperlink w:anchor="_Toc43130695" w:history="1">
        <w:r w:rsidR="005E6176" w:rsidRPr="00503992">
          <w:rPr>
            <w:rStyle w:val="Hyperlink"/>
            <w:noProof/>
          </w:rPr>
          <w:t>Revision History</w:t>
        </w:r>
        <w:r w:rsidR="005E6176">
          <w:rPr>
            <w:noProof/>
            <w:webHidden/>
          </w:rPr>
          <w:tab/>
        </w:r>
        <w:r w:rsidR="005E6176">
          <w:rPr>
            <w:noProof/>
            <w:webHidden/>
          </w:rPr>
          <w:fldChar w:fldCharType="begin"/>
        </w:r>
        <w:r w:rsidR="005E6176">
          <w:rPr>
            <w:noProof/>
            <w:webHidden/>
          </w:rPr>
          <w:instrText xml:space="preserve"> PAGEREF _Toc43130695 \h </w:instrText>
        </w:r>
        <w:r w:rsidR="005E6176">
          <w:rPr>
            <w:noProof/>
            <w:webHidden/>
          </w:rPr>
        </w:r>
        <w:r w:rsidR="005E6176">
          <w:rPr>
            <w:noProof/>
            <w:webHidden/>
          </w:rPr>
          <w:fldChar w:fldCharType="separate"/>
        </w:r>
        <w:r w:rsidR="005E6176">
          <w:rPr>
            <w:noProof/>
            <w:webHidden/>
          </w:rPr>
          <w:t>8</w:t>
        </w:r>
        <w:r w:rsidR="005E6176">
          <w:rPr>
            <w:noProof/>
            <w:webHidden/>
          </w:rPr>
          <w:fldChar w:fldCharType="end"/>
        </w:r>
      </w:hyperlink>
    </w:p>
    <w:p w14:paraId="2AF9902B" w14:textId="0F4D6E64" w:rsidR="005E6176" w:rsidRDefault="00E63A42">
      <w:pPr>
        <w:pStyle w:val="TOC2"/>
        <w:rPr>
          <w:rFonts w:eastAsiaTheme="minorEastAsia" w:cstheme="minorBidi"/>
          <w:b w:val="0"/>
          <w:smallCaps w:val="0"/>
          <w:noProof/>
          <w:color w:val="auto"/>
          <w:sz w:val="22"/>
          <w:szCs w:val="22"/>
        </w:rPr>
      </w:pPr>
      <w:hyperlink w:anchor="_Toc43130696" w:history="1">
        <w:r w:rsidR="005E6176" w:rsidRPr="00503992">
          <w:rPr>
            <w:rStyle w:val="Hyperlink"/>
            <w:noProof/>
          </w:rPr>
          <w:t>Summary of Version Changes In Current Version</w:t>
        </w:r>
        <w:r w:rsidR="005E6176">
          <w:rPr>
            <w:noProof/>
            <w:webHidden/>
          </w:rPr>
          <w:tab/>
        </w:r>
        <w:r w:rsidR="005E6176">
          <w:rPr>
            <w:noProof/>
            <w:webHidden/>
          </w:rPr>
          <w:fldChar w:fldCharType="begin"/>
        </w:r>
        <w:r w:rsidR="005E6176">
          <w:rPr>
            <w:noProof/>
            <w:webHidden/>
          </w:rPr>
          <w:instrText xml:space="preserve"> PAGEREF _Toc43130696 \h </w:instrText>
        </w:r>
        <w:r w:rsidR="005E6176">
          <w:rPr>
            <w:noProof/>
            <w:webHidden/>
          </w:rPr>
        </w:r>
        <w:r w:rsidR="005E6176">
          <w:rPr>
            <w:noProof/>
            <w:webHidden/>
          </w:rPr>
          <w:fldChar w:fldCharType="separate"/>
        </w:r>
        <w:r w:rsidR="005E6176">
          <w:rPr>
            <w:noProof/>
            <w:webHidden/>
          </w:rPr>
          <w:t>8</w:t>
        </w:r>
        <w:r w:rsidR="005E6176">
          <w:rPr>
            <w:noProof/>
            <w:webHidden/>
          </w:rPr>
          <w:fldChar w:fldCharType="end"/>
        </w:r>
      </w:hyperlink>
    </w:p>
    <w:p w14:paraId="2E6F2074" w14:textId="0DF0202A" w:rsidR="00FE0D65" w:rsidRPr="00BA1DFA" w:rsidRDefault="00110BC3" w:rsidP="008C7023">
      <w:pPr>
        <w:tabs>
          <w:tab w:val="left" w:pos="360"/>
          <w:tab w:val="left" w:pos="720"/>
          <w:tab w:val="left" w:pos="1080"/>
          <w:tab w:val="right" w:pos="10440"/>
        </w:tabs>
        <w:jc w:val="both"/>
        <w:rPr>
          <w:rFonts w:cs="Calibri"/>
          <w:b/>
          <w:bCs/>
          <w:caps/>
          <w:u w:val="single"/>
        </w:rPr>
      </w:pPr>
      <w:r w:rsidRPr="00BA1DFA">
        <w:rPr>
          <w:rFonts w:eastAsia="Times New Roman" w:cs="Calibri"/>
          <w:b/>
          <w:bCs/>
          <w:smallCaps/>
          <w:color w:val="C00000"/>
          <w:u w:val="single"/>
        </w:rPr>
        <w:fldChar w:fldCharType="end"/>
      </w:r>
    </w:p>
    <w:p w14:paraId="783CD216" w14:textId="7225A713" w:rsidR="00C50406" w:rsidRPr="00BA1DFA" w:rsidRDefault="00C50406" w:rsidP="008C7023">
      <w:pPr>
        <w:jc w:val="both"/>
        <w:rPr>
          <w:rFonts w:eastAsia="Calibri" w:cs="Calibri"/>
          <w:b/>
          <w:bCs/>
          <w:smallCaps/>
          <w:sz w:val="24"/>
          <w:szCs w:val="24"/>
        </w:rPr>
      </w:pPr>
      <w:bookmarkStart w:id="4" w:name="_Toc349304250"/>
      <w:bookmarkStart w:id="5" w:name="_Toc251918480"/>
      <w:r w:rsidRPr="00BA1DFA">
        <w:br w:type="page"/>
      </w:r>
    </w:p>
    <w:p w14:paraId="6B13B0FD" w14:textId="05D3373A" w:rsidR="0062261E" w:rsidRPr="00BA1DFA" w:rsidRDefault="0062261E" w:rsidP="008C7023">
      <w:pPr>
        <w:pStyle w:val="Heading1"/>
      </w:pPr>
      <w:bookmarkStart w:id="6" w:name="_Instructions"/>
      <w:bookmarkStart w:id="7" w:name="_Key_Terminology"/>
      <w:bookmarkStart w:id="8" w:name="_Toc43130690"/>
      <w:bookmarkStart w:id="9" w:name="_Hlk37331966"/>
      <w:bookmarkEnd w:id="4"/>
      <w:bookmarkEnd w:id="5"/>
      <w:bookmarkEnd w:id="6"/>
      <w:bookmarkEnd w:id="7"/>
      <w:r w:rsidRPr="00BA1DFA">
        <w:lastRenderedPageBreak/>
        <w:t>Key Terminology</w:t>
      </w:r>
      <w:bookmarkEnd w:id="8"/>
    </w:p>
    <w:p w14:paraId="6D79DAA2" w14:textId="77777777" w:rsidR="0062261E" w:rsidRPr="00BA1DFA" w:rsidRDefault="0062261E" w:rsidP="008C7023">
      <w:pPr>
        <w:tabs>
          <w:tab w:val="left" w:pos="360"/>
          <w:tab w:val="left" w:pos="720"/>
          <w:tab w:val="left" w:pos="1080"/>
        </w:tabs>
        <w:jc w:val="both"/>
      </w:pPr>
    </w:p>
    <w:p w14:paraId="76C57B73" w14:textId="10DE9D7F" w:rsidR="0062261E" w:rsidRPr="00BA1DFA" w:rsidRDefault="0062261E" w:rsidP="008C7023">
      <w:pPr>
        <w:jc w:val="both"/>
      </w:pPr>
      <w:r w:rsidRPr="00BA1DFA">
        <w:t xml:space="preserve">While it is the responsibility of the OSC to be </w:t>
      </w:r>
      <w:r w:rsidR="004B23E3" w:rsidRPr="00BA1DFA">
        <w:t xml:space="preserve">fully aware of and </w:t>
      </w:r>
      <w:r w:rsidRPr="00BA1DFA">
        <w:t>compliant with all applicable statutory, regulatory and contractual obligations, the CMMC-AB wants OSC to be clear on the following key terminology:</w:t>
      </w:r>
      <w:r w:rsidR="00A52283" w:rsidRPr="00BA1DFA">
        <w:t xml:space="preserve"> </w:t>
      </w:r>
    </w:p>
    <w:p w14:paraId="734FA3C7" w14:textId="56AFB8EB" w:rsidR="0062261E" w:rsidRPr="00BA1DFA" w:rsidRDefault="0062261E" w:rsidP="008C7023">
      <w:pPr>
        <w:jc w:val="both"/>
      </w:pPr>
    </w:p>
    <w:p w14:paraId="2E55EDC8" w14:textId="6C2F2155" w:rsidR="0062261E" w:rsidRPr="00BA1DFA" w:rsidRDefault="0062261E" w:rsidP="008C7023">
      <w:pPr>
        <w:jc w:val="both"/>
      </w:pPr>
      <w:r w:rsidRPr="00BA1DFA">
        <w:rPr>
          <w:b/>
          <w:bCs/>
          <w:u w:val="single"/>
        </w:rPr>
        <w:t>Agreements / Arrangements</w:t>
      </w:r>
      <w:r w:rsidRPr="00BA1DFA">
        <w:rPr>
          <w:rStyle w:val="FootnoteReference"/>
        </w:rPr>
        <w:footnoteReference w:id="2"/>
      </w:r>
    </w:p>
    <w:p w14:paraId="0D6F15AF" w14:textId="009980D8" w:rsidR="0062261E" w:rsidRPr="00BA1DFA" w:rsidRDefault="0062261E" w:rsidP="008C7023">
      <w:pPr>
        <w:jc w:val="both"/>
      </w:pPr>
      <w:r w:rsidRPr="00BA1DFA">
        <w:t>Agreements and arrangements are any vehicle that sets out specific CUI handling requirements for contractors and other information-sharing partners when the arrangement with the other party involves CUI. Agreements and arrangements include, but are not limited to, contracts, grants, licenses, certificates, memoranda of When disseminating or sharing CUI with non-executive branch entities, agencies should enter into written agreement/arrangement or understanding</w:t>
      </w:r>
      <w:r w:rsidR="00B45171" w:rsidRPr="00BA1DFA">
        <w:t xml:space="preserve"> and</w:t>
      </w:r>
      <w:r w:rsidRPr="00BA1DFA">
        <w:t xml:space="preserve"> information-sharing agreements or arrangements. agreements or arrangements that include CUI provisions whenever feasible (see §2002.16(a)(5) and (6) for details). When sharing information with foreign entities, agencies should enter agreements or arrangements when feasible (see §2002.16(a)(5)(iii) and (a)(6) for details).</w:t>
      </w:r>
    </w:p>
    <w:p w14:paraId="799F9158" w14:textId="77777777" w:rsidR="0062261E" w:rsidRPr="00BA1DFA" w:rsidRDefault="0062261E" w:rsidP="008C7023">
      <w:pPr>
        <w:jc w:val="both"/>
      </w:pPr>
    </w:p>
    <w:p w14:paraId="7EFDA55C" w14:textId="63BDAD23" w:rsidR="0062261E" w:rsidRPr="00BA1DFA" w:rsidRDefault="0062261E" w:rsidP="008C7023">
      <w:pPr>
        <w:jc w:val="both"/>
      </w:pPr>
      <w:r w:rsidRPr="00BA1DFA">
        <w:rPr>
          <w:b/>
          <w:bCs/>
          <w:u w:val="single"/>
        </w:rPr>
        <w:t>Authorized Holder</w:t>
      </w:r>
      <w:r w:rsidRPr="00BA1DFA">
        <w:rPr>
          <w:rStyle w:val="FootnoteReference"/>
        </w:rPr>
        <w:footnoteReference w:id="3"/>
      </w:r>
    </w:p>
    <w:p w14:paraId="7997D4B3" w14:textId="51E54C17" w:rsidR="0062261E" w:rsidRPr="00BA1DFA" w:rsidRDefault="0062261E" w:rsidP="008C7023">
      <w:pPr>
        <w:jc w:val="both"/>
      </w:pPr>
      <w:r w:rsidRPr="00BA1DFA">
        <w:t>Authorized holder is an individual, agency</w:t>
      </w:r>
      <w:r w:rsidR="00B45171" w:rsidRPr="00BA1DFA">
        <w:t xml:space="preserve"> or</w:t>
      </w:r>
      <w:r w:rsidRPr="00BA1DFA">
        <w:t>ganization</w:t>
      </w:r>
      <w:r w:rsidR="00B45171" w:rsidRPr="00BA1DFA">
        <w:t xml:space="preserve"> or</w:t>
      </w:r>
      <w:r w:rsidRPr="00BA1DFA">
        <w:t xml:space="preserve"> group of users that is permitted to designate or handle CUI, in accordance with this part. </w:t>
      </w:r>
    </w:p>
    <w:p w14:paraId="50C7E16B" w14:textId="77777777" w:rsidR="0062261E" w:rsidRPr="00BA1DFA" w:rsidRDefault="0062261E" w:rsidP="008C7023">
      <w:pPr>
        <w:jc w:val="both"/>
      </w:pPr>
    </w:p>
    <w:p w14:paraId="7C2F3D81" w14:textId="24B5DA8D" w:rsidR="0062261E" w:rsidRPr="00BA1DFA" w:rsidRDefault="0062261E" w:rsidP="008C7023">
      <w:pPr>
        <w:jc w:val="both"/>
      </w:pPr>
      <w:r w:rsidRPr="00BA1DFA">
        <w:rPr>
          <w:b/>
          <w:bCs/>
          <w:u w:val="single"/>
        </w:rPr>
        <w:t>Controlled Environment (</w:t>
      </w:r>
      <w:r w:rsidR="00C00CFD" w:rsidRPr="00BA1DFA">
        <w:rPr>
          <w:b/>
          <w:bCs/>
          <w:u w:val="single"/>
        </w:rPr>
        <w:t>FCI/CUI</w:t>
      </w:r>
      <w:r w:rsidR="0093038D" w:rsidRPr="00BA1DFA">
        <w:rPr>
          <w:b/>
          <w:bCs/>
          <w:u w:val="single"/>
        </w:rPr>
        <w:t xml:space="preserve"> environment</w:t>
      </w:r>
      <w:r w:rsidRPr="00BA1DFA">
        <w:rPr>
          <w:b/>
          <w:bCs/>
          <w:u w:val="single"/>
        </w:rPr>
        <w:t>)</w:t>
      </w:r>
      <w:r w:rsidRPr="00BA1DFA">
        <w:rPr>
          <w:rStyle w:val="FootnoteReference"/>
        </w:rPr>
        <w:footnoteReference w:id="4"/>
      </w:r>
    </w:p>
    <w:p w14:paraId="1F1FB298" w14:textId="397DF1DA" w:rsidR="0062261E" w:rsidRPr="00BA1DFA" w:rsidRDefault="0062261E" w:rsidP="008C7023">
      <w:pPr>
        <w:jc w:val="both"/>
      </w:pPr>
      <w:r w:rsidRPr="00BA1DFA">
        <w:t>Controlled environment is any area or space an authorized holder deems to have adequate physical or procedural controls (</w:t>
      </w:r>
      <w:r w:rsidR="00983CD2" w:rsidRPr="00BA1DFA">
        <w:t>e.g.,</w:t>
      </w:r>
      <w:r w:rsidRPr="00BA1DFA">
        <w:t xml:space="preserve"> barriers or managed access controls) to protect </w:t>
      </w:r>
      <w:r w:rsidR="00C00CFD" w:rsidRPr="00BA1DFA">
        <w:t>FCI/CUI</w:t>
      </w:r>
      <w:r w:rsidRPr="00BA1DFA">
        <w:t xml:space="preserve"> from unauthorized access or disclosure.</w:t>
      </w:r>
    </w:p>
    <w:p w14:paraId="385433F9" w14:textId="23DDCBAD" w:rsidR="0062261E" w:rsidRPr="00BA1DFA" w:rsidRDefault="0062261E" w:rsidP="008C7023">
      <w:pPr>
        <w:jc w:val="both"/>
      </w:pPr>
    </w:p>
    <w:p w14:paraId="08AA4893" w14:textId="3DDF40A4" w:rsidR="003B75FA" w:rsidRPr="00BA1DFA" w:rsidRDefault="003B75FA" w:rsidP="008C7023">
      <w:pPr>
        <w:jc w:val="both"/>
      </w:pPr>
      <w:r w:rsidRPr="00BA1DFA">
        <w:rPr>
          <w:b/>
          <w:bCs/>
          <w:u w:val="single"/>
        </w:rPr>
        <w:t>Controlled Unclassified Information (CUI)</w:t>
      </w:r>
      <w:r w:rsidRPr="00BA1DFA">
        <w:rPr>
          <w:rStyle w:val="FootnoteReference"/>
        </w:rPr>
        <w:footnoteReference w:id="5"/>
      </w:r>
    </w:p>
    <w:p w14:paraId="40542628" w14:textId="24BAE637" w:rsidR="006F05BE" w:rsidRPr="00BA1DFA" w:rsidRDefault="00154EF6" w:rsidP="008C7023">
      <w:pPr>
        <w:jc w:val="both"/>
        <w:rPr>
          <w:rFonts w:eastAsia="MS Mincho" w:cs="Calibri"/>
        </w:rPr>
      </w:pPr>
      <w:r w:rsidRPr="00BA1DFA">
        <w:t xml:space="preserve">The </w:t>
      </w:r>
      <w:hyperlink r:id="rId11">
        <w:r w:rsidRPr="00BA1DFA">
          <w:rPr>
            <w:rStyle w:val="Hyperlink"/>
            <w:rFonts w:cstheme="minorBidi"/>
            <w:b/>
            <w:bCs/>
          </w:rPr>
          <w:t>CUI Registry</w:t>
        </w:r>
      </w:hyperlink>
      <w:r w:rsidRPr="00BA1DFA">
        <w:t xml:space="preserve"> is the authoritative source for defining CUI.</w:t>
      </w:r>
      <w:r w:rsidR="006F05BE" w:rsidRPr="00BA1DFA">
        <w:t xml:space="preserve"> </w:t>
      </w:r>
    </w:p>
    <w:p w14:paraId="4489E872" w14:textId="0850E551" w:rsidR="00154EF6" w:rsidRPr="00BA1DFA" w:rsidRDefault="00154EF6" w:rsidP="008C7023">
      <w:pPr>
        <w:jc w:val="both"/>
      </w:pPr>
    </w:p>
    <w:p w14:paraId="593A0BBF" w14:textId="39B89D4F" w:rsidR="0062261E" w:rsidRPr="00BA1DFA" w:rsidRDefault="0062261E" w:rsidP="008C7023">
      <w:pPr>
        <w:jc w:val="both"/>
      </w:pPr>
      <w:r w:rsidRPr="00BA1DFA">
        <w:rPr>
          <w:b/>
          <w:bCs/>
          <w:u w:val="single"/>
        </w:rPr>
        <w:t>Disseminating</w:t>
      </w:r>
      <w:r w:rsidRPr="00BA1DFA">
        <w:rPr>
          <w:rStyle w:val="FootnoteReference"/>
        </w:rPr>
        <w:footnoteReference w:id="6"/>
      </w:r>
    </w:p>
    <w:p w14:paraId="6F4A54EB" w14:textId="2894537F" w:rsidR="0062261E" w:rsidRPr="00BA1DFA" w:rsidRDefault="0062261E" w:rsidP="008C7023">
      <w:pPr>
        <w:jc w:val="both"/>
      </w:pPr>
      <w:r w:rsidRPr="00BA1DFA">
        <w:t>Disseminating occurs when authorized holders provide access, transmit</w:t>
      </w:r>
      <w:r w:rsidR="00B45171" w:rsidRPr="00BA1DFA">
        <w:t xml:space="preserve"> or</w:t>
      </w:r>
      <w:r w:rsidRPr="00BA1DFA">
        <w:t xml:space="preserve"> transfer CUI to other authorized holders through any means, whether internal or external to an agency. </w:t>
      </w:r>
    </w:p>
    <w:p w14:paraId="3B9E982D" w14:textId="77777777" w:rsidR="0062261E" w:rsidRPr="00BA1DFA" w:rsidRDefault="0062261E" w:rsidP="008C7023">
      <w:pPr>
        <w:jc w:val="both"/>
      </w:pPr>
    </w:p>
    <w:p w14:paraId="7353A8F3" w14:textId="6B856584" w:rsidR="0062261E" w:rsidRPr="00BA1DFA" w:rsidRDefault="0062261E" w:rsidP="008C7023">
      <w:pPr>
        <w:jc w:val="both"/>
      </w:pPr>
      <w:r w:rsidRPr="00BA1DFA">
        <w:rPr>
          <w:b/>
          <w:bCs/>
          <w:u w:val="single"/>
        </w:rPr>
        <w:t>Document</w:t>
      </w:r>
      <w:r w:rsidRPr="00BA1DFA">
        <w:rPr>
          <w:rStyle w:val="FootnoteReference"/>
        </w:rPr>
        <w:footnoteReference w:id="7"/>
      </w:r>
    </w:p>
    <w:p w14:paraId="36E495BD" w14:textId="697E116B" w:rsidR="0062261E" w:rsidRPr="00BA1DFA" w:rsidRDefault="0062261E" w:rsidP="008C7023">
      <w:pPr>
        <w:jc w:val="both"/>
      </w:pPr>
      <w:r w:rsidRPr="00BA1DFA">
        <w:t>Document means any tangible thing which constitutes or contains information</w:t>
      </w:r>
      <w:r w:rsidR="00B45171" w:rsidRPr="00BA1DFA">
        <w:t xml:space="preserve"> and</w:t>
      </w:r>
      <w:r w:rsidRPr="00BA1DFA">
        <w:t xml:space="preserve"> means the original and any copies (whether different from the originals because of notes made on such copies or otherwise) of all writings of every kind and description over which an agency has authority, whether inscribed by hand or by mechanical, facsimile, electronic, magnetic, microfilm, photographic</w:t>
      </w:r>
      <w:r w:rsidR="00B45171" w:rsidRPr="00BA1DFA">
        <w:t xml:space="preserve"> or</w:t>
      </w:r>
      <w:r w:rsidRPr="00BA1DFA">
        <w:t xml:space="preserve"> other means, as well as phonic or visual reproductions or oral statements, conversations</w:t>
      </w:r>
      <w:r w:rsidR="00B45171" w:rsidRPr="00BA1DFA">
        <w:t xml:space="preserve"> or</w:t>
      </w:r>
      <w:r w:rsidRPr="00BA1DFA">
        <w:t xml:space="preserve"> events</w:t>
      </w:r>
      <w:r w:rsidR="00B45171" w:rsidRPr="00BA1DFA">
        <w:t xml:space="preserve"> and</w:t>
      </w:r>
      <w:r w:rsidRPr="00BA1DFA">
        <w:t xml:space="preserve"> including, but not limited to:</w:t>
      </w:r>
      <w:r w:rsidR="00A52283" w:rsidRPr="00BA1DFA">
        <w:t xml:space="preserve"> </w:t>
      </w:r>
      <w:r w:rsidRPr="00BA1DFA">
        <w:t>Correspondence, email, notes, reports, papers, files, manuals, books, pamphlets, periodicals, letters, memoranda, notations, messages, telegrams, cables, facsimiles, records, studies, working papers, accounting papers, contracts, licenses, certificates, grants, agreements, computer disks, computer tapes, telephone logs, computer mail, computer printouts, worksheets, sent or received communications of any kind, teletype messages, agreements, diary entries, calendars and journals, printouts, drafts, tables, compilations, tabulations, recommendations, accounts, work papers, summaries, address books, other records and recordings or transcriptions of conferences, meetings, visits, interviews, discussions</w:t>
      </w:r>
      <w:r w:rsidR="00B45171" w:rsidRPr="00BA1DFA">
        <w:t xml:space="preserve"> or</w:t>
      </w:r>
      <w:r w:rsidRPr="00BA1DFA">
        <w:t xml:space="preserve"> telephone conversations, charts, graphs, indexes, tapes, minutes, contracts, leases, invoices, records of purchase or sale correspondence, electronic or other transcription of taping of personal conversations or conferences</w:t>
      </w:r>
      <w:r w:rsidR="00B45171" w:rsidRPr="00BA1DFA">
        <w:t xml:space="preserve"> and</w:t>
      </w:r>
      <w:r w:rsidRPr="00BA1DFA">
        <w:t xml:space="preserve"> any written, printed, typed, punched, taped, filmed</w:t>
      </w:r>
      <w:r w:rsidR="00B45171" w:rsidRPr="00BA1DFA">
        <w:t xml:space="preserve"> or</w:t>
      </w:r>
      <w:r w:rsidRPr="00BA1DFA">
        <w:t xml:space="preserve"> graphic matter however produced or reproduced. Document also includes the file, folder, exhibits</w:t>
      </w:r>
      <w:r w:rsidR="00B45171" w:rsidRPr="00BA1DFA">
        <w:t xml:space="preserve"> and</w:t>
      </w:r>
      <w:r w:rsidRPr="00BA1DFA">
        <w:t xml:space="preserve"> containers, the labels on them</w:t>
      </w:r>
      <w:r w:rsidR="00B45171" w:rsidRPr="00BA1DFA">
        <w:t xml:space="preserve"> and</w:t>
      </w:r>
      <w:r w:rsidRPr="00BA1DFA">
        <w:t xml:space="preserve"> any metadata, associated with each original or copy. Document also includes voice records, film, tapes, video tapes, email, personal computer files, electronic matter</w:t>
      </w:r>
      <w:r w:rsidR="00B45171" w:rsidRPr="00BA1DFA">
        <w:t xml:space="preserve"> and</w:t>
      </w:r>
      <w:r w:rsidRPr="00BA1DFA">
        <w:t xml:space="preserve"> other data compilations from which information can be obtained, including materials used in data processing. </w:t>
      </w:r>
    </w:p>
    <w:p w14:paraId="002972DE" w14:textId="77777777" w:rsidR="0099783B" w:rsidRPr="00BA1DFA" w:rsidRDefault="0099783B" w:rsidP="008C7023">
      <w:pPr>
        <w:jc w:val="both"/>
        <w:rPr>
          <w:b/>
          <w:bCs/>
          <w:u w:val="single"/>
        </w:rPr>
      </w:pPr>
    </w:p>
    <w:p w14:paraId="380CD939" w14:textId="77777777" w:rsidR="00E7172E" w:rsidRPr="00BA1DFA" w:rsidRDefault="00E7172E" w:rsidP="008C7023">
      <w:pPr>
        <w:rPr>
          <w:b/>
          <w:bCs/>
          <w:u w:val="single"/>
        </w:rPr>
      </w:pPr>
      <w:r w:rsidRPr="00BA1DFA">
        <w:rPr>
          <w:b/>
          <w:bCs/>
          <w:u w:val="single"/>
        </w:rPr>
        <w:br w:type="page"/>
      </w:r>
    </w:p>
    <w:p w14:paraId="5323BBB5" w14:textId="14B9D429" w:rsidR="00BC3594" w:rsidRPr="00BA1DFA" w:rsidRDefault="00BC3594" w:rsidP="008C7023">
      <w:pPr>
        <w:jc w:val="both"/>
        <w:rPr>
          <w:b/>
          <w:bCs/>
          <w:u w:val="single"/>
        </w:rPr>
      </w:pPr>
      <w:r w:rsidRPr="00BA1DFA">
        <w:rPr>
          <w:b/>
          <w:bCs/>
          <w:u w:val="single"/>
        </w:rPr>
        <w:lastRenderedPageBreak/>
        <w:t>Due Diligence</w:t>
      </w:r>
      <w:r w:rsidRPr="00BA1DFA">
        <w:rPr>
          <w:rStyle w:val="FootnoteReference"/>
          <w:b/>
          <w:bCs/>
          <w:u w:val="single"/>
        </w:rPr>
        <w:footnoteReference w:id="8"/>
      </w:r>
    </w:p>
    <w:p w14:paraId="293CA031" w14:textId="4881BEDD" w:rsidR="00BC3594" w:rsidRPr="00BA1DFA" w:rsidRDefault="00BC3594" w:rsidP="008C7023">
      <w:pPr>
        <w:jc w:val="both"/>
      </w:pPr>
      <w:r w:rsidRPr="00BA1DFA">
        <w:t xml:space="preserve">Due diligence the care that a reasonable person exercises to avoid harm to other persons or their property. </w:t>
      </w:r>
      <w:r w:rsidR="003B51A2" w:rsidRPr="00BA1DFA">
        <w:t xml:space="preserve">This is a subjective </w:t>
      </w:r>
      <w:r w:rsidR="005A302E" w:rsidRPr="00BA1DFA">
        <w:rPr>
          <w:u w:val="single"/>
        </w:rPr>
        <w:t>benchmark</w:t>
      </w:r>
      <w:r w:rsidR="003B51A2" w:rsidRPr="00BA1DFA">
        <w:rPr>
          <w:u w:val="single"/>
        </w:rPr>
        <w:t xml:space="preserve"> </w:t>
      </w:r>
      <w:r w:rsidR="005A302E" w:rsidRPr="00BA1DFA">
        <w:rPr>
          <w:u w:val="single"/>
        </w:rPr>
        <w:t>to determine if an organi</w:t>
      </w:r>
      <w:r w:rsidR="00984397" w:rsidRPr="00BA1DFA">
        <w:rPr>
          <w:u w:val="single"/>
        </w:rPr>
        <w:t>zation’s actions were</w:t>
      </w:r>
      <w:r w:rsidR="00E62FC6" w:rsidRPr="00BA1DFA">
        <w:rPr>
          <w:u w:val="single"/>
        </w:rPr>
        <w:t xml:space="preserve"> sufficient enough to avoid </w:t>
      </w:r>
      <w:r w:rsidR="00FA4F18" w:rsidRPr="00BA1DFA">
        <w:rPr>
          <w:u w:val="single"/>
        </w:rPr>
        <w:t>harm</w:t>
      </w:r>
      <w:r w:rsidR="00984397" w:rsidRPr="00BA1DFA">
        <w:t xml:space="preserve">. </w:t>
      </w:r>
      <w:r w:rsidRPr="00BA1DFA">
        <w:t>Specific to the CMMC, evidence of due diligence includes, but is not limited to:</w:t>
      </w:r>
    </w:p>
    <w:p w14:paraId="15DA2E34" w14:textId="12C7D5DE" w:rsidR="00BC3594" w:rsidRPr="00BA1DFA" w:rsidRDefault="00ED6B8E" w:rsidP="008C7023">
      <w:pPr>
        <w:pStyle w:val="ListParagraph"/>
        <w:numPr>
          <w:ilvl w:val="0"/>
          <w:numId w:val="22"/>
        </w:numPr>
      </w:pPr>
      <w:r w:rsidRPr="00BA1DFA">
        <w:t>Documented p</w:t>
      </w:r>
      <w:r w:rsidR="00BC3594" w:rsidRPr="00BA1DFA">
        <w:t>olicies</w:t>
      </w:r>
      <w:r w:rsidRPr="00BA1DFA">
        <w:t>, standards</w:t>
      </w:r>
      <w:r w:rsidR="008F1760" w:rsidRPr="00BA1DFA">
        <w:t>,</w:t>
      </w:r>
      <w:r w:rsidRPr="00BA1DFA">
        <w:t xml:space="preserve"> and procedures;</w:t>
      </w:r>
    </w:p>
    <w:p w14:paraId="793BA5CF" w14:textId="03CB6305" w:rsidR="00EE2A17" w:rsidRPr="00BA1DFA" w:rsidRDefault="00EE2A17" w:rsidP="008C7023">
      <w:pPr>
        <w:pStyle w:val="ListParagraph"/>
        <w:numPr>
          <w:ilvl w:val="0"/>
          <w:numId w:val="22"/>
        </w:numPr>
      </w:pPr>
      <w:r w:rsidRPr="00BA1DFA">
        <w:t>Developing a security-focused</w:t>
      </w:r>
      <w:r w:rsidR="00AE5311" w:rsidRPr="00BA1DFA">
        <w:t>, multi-year</w:t>
      </w:r>
      <w:r w:rsidRPr="00BA1DFA">
        <w:t xml:space="preserve"> business plan (</w:t>
      </w:r>
      <w:r w:rsidR="00983CD2" w:rsidRPr="00BA1DFA">
        <w:t>e.g.,</w:t>
      </w:r>
      <w:r w:rsidRPr="00BA1DFA">
        <w:t xml:space="preserve"> roadmap) and resourcing it to</w:t>
      </w:r>
      <w:r w:rsidR="00532107" w:rsidRPr="00BA1DFA">
        <w:t xml:space="preserve"> achieve its goals;</w:t>
      </w:r>
    </w:p>
    <w:p w14:paraId="2FDD6453" w14:textId="38D7A428" w:rsidR="004B33F8" w:rsidRPr="00BA1DFA" w:rsidRDefault="004B33F8" w:rsidP="008C7023">
      <w:pPr>
        <w:pStyle w:val="ListParagraph"/>
        <w:numPr>
          <w:ilvl w:val="0"/>
          <w:numId w:val="22"/>
        </w:numPr>
      </w:pPr>
      <w:r w:rsidRPr="00BA1DFA">
        <w:t xml:space="preserve">Verifying the scope of a vulnerability assessment or penetration test to ensure it </w:t>
      </w:r>
      <w:r w:rsidR="009300AE" w:rsidRPr="00BA1DFA">
        <w:t>is correct;</w:t>
      </w:r>
    </w:p>
    <w:p w14:paraId="6CD2C5FD" w14:textId="7B7E1AF7" w:rsidR="00711C79" w:rsidRPr="00BA1DFA" w:rsidRDefault="00A220E7" w:rsidP="008C7023">
      <w:pPr>
        <w:pStyle w:val="ListParagraph"/>
        <w:numPr>
          <w:ilvl w:val="0"/>
          <w:numId w:val="22"/>
        </w:numPr>
      </w:pPr>
      <w:r w:rsidRPr="00BA1DFA">
        <w:t>Risk assessment of a potential vendor</w:t>
      </w:r>
      <w:r w:rsidR="00804318" w:rsidRPr="00BA1DFA">
        <w:t xml:space="preserve"> or other third-party;</w:t>
      </w:r>
      <w:r w:rsidR="00C21985" w:rsidRPr="00BA1DFA">
        <w:t xml:space="preserve"> and</w:t>
      </w:r>
    </w:p>
    <w:p w14:paraId="3A0825B1" w14:textId="77732A37" w:rsidR="00C974B2" w:rsidRPr="00BA1DFA" w:rsidRDefault="005835B1" w:rsidP="008C7023">
      <w:pPr>
        <w:pStyle w:val="ListParagraph"/>
        <w:numPr>
          <w:ilvl w:val="0"/>
          <w:numId w:val="22"/>
        </w:numPr>
      </w:pPr>
      <w:r w:rsidRPr="00BA1DFA">
        <w:t>Criminal background checks</w:t>
      </w:r>
      <w:r w:rsidR="00ED6B8E" w:rsidRPr="00BA1DFA">
        <w:t xml:space="preserve"> </w:t>
      </w:r>
      <w:r w:rsidR="00AE5311" w:rsidRPr="00BA1DFA">
        <w:t>as a pre-requisite</w:t>
      </w:r>
      <w:r w:rsidR="00AB2811" w:rsidRPr="00BA1DFA">
        <w:t xml:space="preserve"> step in </w:t>
      </w:r>
      <w:r w:rsidR="00ED6B8E" w:rsidRPr="00BA1DFA">
        <w:t>hiring decisions</w:t>
      </w:r>
      <w:r w:rsidR="00AB2811" w:rsidRPr="00BA1DFA">
        <w:t>.</w:t>
      </w:r>
    </w:p>
    <w:p w14:paraId="1FB9528C" w14:textId="63DD9211" w:rsidR="0062261E" w:rsidRPr="00BA1DFA" w:rsidRDefault="0062261E" w:rsidP="008C7023">
      <w:pPr>
        <w:jc w:val="both"/>
      </w:pPr>
    </w:p>
    <w:p w14:paraId="4639878B" w14:textId="11240D63" w:rsidR="00BA2B5D" w:rsidRPr="00BA1DFA" w:rsidRDefault="00BA2B5D" w:rsidP="008C7023">
      <w:pPr>
        <w:jc w:val="both"/>
        <w:rPr>
          <w:b/>
          <w:bCs/>
          <w:u w:val="single"/>
        </w:rPr>
      </w:pPr>
      <w:r w:rsidRPr="00BA1DFA">
        <w:rPr>
          <w:b/>
          <w:bCs/>
          <w:u w:val="single"/>
        </w:rPr>
        <w:t>Due Care</w:t>
      </w:r>
      <w:r w:rsidR="00432A8C" w:rsidRPr="00BA1DFA">
        <w:rPr>
          <w:rStyle w:val="FootnoteReference"/>
          <w:b/>
          <w:bCs/>
          <w:u w:val="single"/>
        </w:rPr>
        <w:footnoteReference w:id="9"/>
      </w:r>
    </w:p>
    <w:p w14:paraId="62B39305" w14:textId="5594D573" w:rsidR="00432A8C" w:rsidRPr="00BA1DFA" w:rsidRDefault="001B6759" w:rsidP="008C7023">
      <w:pPr>
        <w:jc w:val="both"/>
      </w:pPr>
      <w:r w:rsidRPr="00BA1DFA">
        <w:t xml:space="preserve">Due care is </w:t>
      </w:r>
      <w:r w:rsidR="00432A8C" w:rsidRPr="00BA1DFA">
        <w:t>the care that an ordinarily reasonable and prudent person would use under the same or similar circumstances.</w:t>
      </w:r>
      <w:r w:rsidR="00E91E95" w:rsidRPr="00BA1DFA">
        <w:t xml:space="preserve"> This is a subjective </w:t>
      </w:r>
      <w:r w:rsidR="00984397" w:rsidRPr="00BA1DFA">
        <w:rPr>
          <w:u w:val="single"/>
        </w:rPr>
        <w:t xml:space="preserve">benchmark to </w:t>
      </w:r>
      <w:r w:rsidR="00E91E95" w:rsidRPr="00BA1DFA">
        <w:rPr>
          <w:u w:val="single"/>
        </w:rPr>
        <w:t>determin</w:t>
      </w:r>
      <w:r w:rsidR="00984397" w:rsidRPr="00BA1DFA">
        <w:rPr>
          <w:u w:val="single"/>
        </w:rPr>
        <w:t>e</w:t>
      </w:r>
      <w:r w:rsidR="00E91E95" w:rsidRPr="00BA1DFA">
        <w:rPr>
          <w:u w:val="single"/>
        </w:rPr>
        <w:t xml:space="preserve"> whether a</w:t>
      </w:r>
      <w:r w:rsidR="00D148F3" w:rsidRPr="00BA1DFA">
        <w:rPr>
          <w:u w:val="single"/>
        </w:rPr>
        <w:t>n</w:t>
      </w:r>
      <w:r w:rsidR="00E91E95" w:rsidRPr="00BA1DFA">
        <w:rPr>
          <w:u w:val="single"/>
        </w:rPr>
        <w:t xml:space="preserve"> </w:t>
      </w:r>
      <w:r w:rsidR="002B367E" w:rsidRPr="00BA1DFA">
        <w:rPr>
          <w:u w:val="single"/>
        </w:rPr>
        <w:t>organization</w:t>
      </w:r>
      <w:r w:rsidR="00D148F3" w:rsidRPr="00BA1DFA">
        <w:rPr>
          <w:u w:val="single"/>
        </w:rPr>
        <w:t xml:space="preserve"> was </w:t>
      </w:r>
      <w:r w:rsidR="00E91E95" w:rsidRPr="00BA1DFA">
        <w:rPr>
          <w:u w:val="single"/>
        </w:rPr>
        <w:t xml:space="preserve">negligent </w:t>
      </w:r>
      <w:r w:rsidR="00EF2450" w:rsidRPr="00BA1DFA">
        <w:rPr>
          <w:u w:val="single"/>
        </w:rPr>
        <w:t>in</w:t>
      </w:r>
      <w:r w:rsidR="00D148F3" w:rsidRPr="00BA1DFA">
        <w:rPr>
          <w:u w:val="single"/>
        </w:rPr>
        <w:t xml:space="preserve"> </w:t>
      </w:r>
      <w:r w:rsidR="002B367E" w:rsidRPr="00BA1DFA">
        <w:rPr>
          <w:u w:val="single"/>
        </w:rPr>
        <w:t xml:space="preserve">its </w:t>
      </w:r>
      <w:r w:rsidR="00EF2450" w:rsidRPr="00BA1DFA">
        <w:rPr>
          <w:u w:val="single"/>
        </w:rPr>
        <w:t xml:space="preserve">duty to perform </w:t>
      </w:r>
      <w:r w:rsidR="00AB2811" w:rsidRPr="00BA1DFA">
        <w:rPr>
          <w:u w:val="single"/>
        </w:rPr>
        <w:t xml:space="preserve">its applicable </w:t>
      </w:r>
      <w:r w:rsidR="003C005C" w:rsidRPr="00BA1DFA">
        <w:rPr>
          <w:u w:val="single"/>
        </w:rPr>
        <w:t xml:space="preserve">statuary, regulatory and/or contractual </w:t>
      </w:r>
      <w:r w:rsidR="002B367E" w:rsidRPr="00BA1DFA">
        <w:rPr>
          <w:u w:val="single"/>
        </w:rPr>
        <w:t>obligations</w:t>
      </w:r>
      <w:r w:rsidR="00E91E95" w:rsidRPr="00BA1DFA">
        <w:t>.</w:t>
      </w:r>
      <w:r w:rsidR="00A52283" w:rsidRPr="00BA1DFA">
        <w:t xml:space="preserve"> </w:t>
      </w:r>
      <w:r w:rsidR="00BC3594" w:rsidRPr="00BA1DFA">
        <w:t>Specific to the CMMC, evidence of due care includes, but is not limited to:</w:t>
      </w:r>
    </w:p>
    <w:p w14:paraId="259DE76F" w14:textId="41294FC2" w:rsidR="00324A61" w:rsidRPr="00BA1DFA" w:rsidRDefault="00324A61" w:rsidP="008C7023">
      <w:pPr>
        <w:pStyle w:val="ListParagraph"/>
        <w:numPr>
          <w:ilvl w:val="0"/>
          <w:numId w:val="22"/>
        </w:numPr>
      </w:pPr>
      <w:r w:rsidRPr="00BA1DFA">
        <w:t>Identifying and assigning controls to address applicable statutory, regulatory</w:t>
      </w:r>
      <w:r w:rsidR="008F1760" w:rsidRPr="00BA1DFA">
        <w:t>,</w:t>
      </w:r>
      <w:r w:rsidRPr="00BA1DFA">
        <w:t xml:space="preserve"> and contractual obligations; </w:t>
      </w:r>
    </w:p>
    <w:p w14:paraId="4542276C" w14:textId="7B7A7957" w:rsidR="00A62211" w:rsidRPr="00BA1DFA" w:rsidRDefault="00363470" w:rsidP="008C7023">
      <w:pPr>
        <w:pStyle w:val="ListParagraph"/>
        <w:numPr>
          <w:ilvl w:val="0"/>
          <w:numId w:val="22"/>
        </w:numPr>
      </w:pPr>
      <w:r w:rsidRPr="00BA1DFA">
        <w:t>Conducting ongoing maintenance (</w:t>
      </w:r>
      <w:r w:rsidR="00983CD2" w:rsidRPr="00BA1DFA">
        <w:t>e.g.,</w:t>
      </w:r>
      <w:r w:rsidRPr="00BA1DFA">
        <w:t xml:space="preserve"> patching operations);</w:t>
      </w:r>
    </w:p>
    <w:p w14:paraId="0A74EC7D" w14:textId="4065B263" w:rsidR="00C6073C" w:rsidRPr="00BA1DFA" w:rsidRDefault="005E7C61" w:rsidP="008C7023">
      <w:pPr>
        <w:pStyle w:val="ListParagraph"/>
        <w:numPr>
          <w:ilvl w:val="0"/>
          <w:numId w:val="22"/>
        </w:numPr>
      </w:pPr>
      <w:r w:rsidRPr="00BA1DFA">
        <w:t>Maintaining situational awareness</w:t>
      </w:r>
      <w:r w:rsidR="00330172" w:rsidRPr="00BA1DFA">
        <w:t xml:space="preserve"> (</w:t>
      </w:r>
      <w:r w:rsidR="00983CD2" w:rsidRPr="00BA1DFA">
        <w:t>e.g.,</w:t>
      </w:r>
      <w:r w:rsidR="00330172" w:rsidRPr="00BA1DFA">
        <w:t xml:space="preserve"> log reviews)</w:t>
      </w:r>
      <w:r w:rsidRPr="00BA1DFA">
        <w:t>;</w:t>
      </w:r>
    </w:p>
    <w:p w14:paraId="44E0E13E" w14:textId="4DE679AC" w:rsidR="00881F4F" w:rsidRPr="00BA1DFA" w:rsidRDefault="005E7C61" w:rsidP="008C7023">
      <w:pPr>
        <w:pStyle w:val="ListParagraph"/>
        <w:numPr>
          <w:ilvl w:val="0"/>
          <w:numId w:val="22"/>
        </w:numPr>
      </w:pPr>
      <w:r w:rsidRPr="00BA1DFA">
        <w:t>Performing p</w:t>
      </w:r>
      <w:r w:rsidR="00881F4F" w:rsidRPr="00BA1DFA">
        <w:t>eriodic risk assessments;</w:t>
      </w:r>
    </w:p>
    <w:p w14:paraId="27412E4F" w14:textId="6BC429CB" w:rsidR="00466128" w:rsidRPr="00BA1DFA" w:rsidRDefault="001052BE" w:rsidP="008C7023">
      <w:pPr>
        <w:pStyle w:val="ListParagraph"/>
        <w:numPr>
          <w:ilvl w:val="0"/>
          <w:numId w:val="22"/>
        </w:numPr>
      </w:pPr>
      <w:r w:rsidRPr="00BA1DFA">
        <w:t xml:space="preserve">Periodically reviewing </w:t>
      </w:r>
      <w:r w:rsidR="00466128" w:rsidRPr="00BA1DFA">
        <w:t>permissions and ensuring only users with legitimate business needs have access;</w:t>
      </w:r>
    </w:p>
    <w:p w14:paraId="5F8450A6" w14:textId="7EFDF327" w:rsidR="00466128" w:rsidRPr="00BA1DFA" w:rsidRDefault="00466128" w:rsidP="008C7023">
      <w:pPr>
        <w:pStyle w:val="ListParagraph"/>
        <w:numPr>
          <w:ilvl w:val="0"/>
          <w:numId w:val="22"/>
        </w:numPr>
      </w:pPr>
      <w:r w:rsidRPr="00BA1DFA">
        <w:t>Performing security awareness campaigns</w:t>
      </w:r>
      <w:r w:rsidR="00C974B2" w:rsidRPr="00BA1DFA">
        <w:t>; and</w:t>
      </w:r>
    </w:p>
    <w:p w14:paraId="4FAEE01C" w14:textId="59F5C339" w:rsidR="00C974B2" w:rsidRPr="00BA1DFA" w:rsidRDefault="00C974B2" w:rsidP="008C7023">
      <w:pPr>
        <w:pStyle w:val="ListParagraph"/>
        <w:numPr>
          <w:ilvl w:val="0"/>
          <w:numId w:val="22"/>
        </w:numPr>
      </w:pPr>
      <w:r w:rsidRPr="00BA1DFA">
        <w:t>Conducting incident response tests to validate response plans are viable.</w:t>
      </w:r>
    </w:p>
    <w:p w14:paraId="62490C19" w14:textId="77777777" w:rsidR="001B6759" w:rsidRPr="00BA1DFA" w:rsidRDefault="001B6759" w:rsidP="008C7023">
      <w:pPr>
        <w:jc w:val="both"/>
      </w:pPr>
    </w:p>
    <w:p w14:paraId="28F78F24" w14:textId="6D009B60" w:rsidR="00BA2B5D" w:rsidRPr="00BA1DFA" w:rsidRDefault="00BA2B5D" w:rsidP="008C7023">
      <w:pPr>
        <w:jc w:val="both"/>
        <w:rPr>
          <w:b/>
          <w:bCs/>
          <w:u w:val="single"/>
        </w:rPr>
      </w:pPr>
      <w:r w:rsidRPr="00BA1DFA">
        <w:rPr>
          <w:b/>
          <w:bCs/>
          <w:u w:val="single"/>
        </w:rPr>
        <w:t>Federal Contract Information</w:t>
      </w:r>
      <w:r w:rsidR="00B93530" w:rsidRPr="00BA1DFA">
        <w:rPr>
          <w:b/>
          <w:bCs/>
          <w:u w:val="single"/>
        </w:rPr>
        <w:t xml:space="preserve"> (FCI)</w:t>
      </w:r>
      <w:r w:rsidR="00B93530" w:rsidRPr="00BA1DFA">
        <w:rPr>
          <w:rStyle w:val="FootnoteReference"/>
          <w:b/>
          <w:bCs/>
          <w:u w:val="single"/>
        </w:rPr>
        <w:footnoteReference w:id="10"/>
      </w:r>
    </w:p>
    <w:p w14:paraId="44C343E1" w14:textId="5A5FD796" w:rsidR="00BA2B5D" w:rsidRPr="00BA1DFA" w:rsidRDefault="00B93530" w:rsidP="008C7023">
      <w:pPr>
        <w:jc w:val="both"/>
      </w:pPr>
      <w:r w:rsidRPr="00BA1DFA">
        <w:t>FCI means information, not intended for public release, that is provided by or generated for the U.S. Government under a contract to develop or deliver a product or service to the U.S. Government, but not including information provided by the U.S. Government to the public (such as on public Web sites) or simple transactional information, such as necessary to process payments.</w:t>
      </w:r>
    </w:p>
    <w:p w14:paraId="3272556E" w14:textId="77777777" w:rsidR="00B93530" w:rsidRPr="00BA1DFA" w:rsidRDefault="00B93530" w:rsidP="008C7023">
      <w:pPr>
        <w:jc w:val="both"/>
      </w:pPr>
    </w:p>
    <w:p w14:paraId="51C8A02C" w14:textId="465C1C8E" w:rsidR="004B23E3" w:rsidRPr="00BA1DFA" w:rsidRDefault="004B23E3" w:rsidP="008C7023">
      <w:pPr>
        <w:jc w:val="both"/>
      </w:pPr>
      <w:r w:rsidRPr="00BA1DFA">
        <w:rPr>
          <w:b/>
          <w:bCs/>
          <w:u w:val="single"/>
        </w:rPr>
        <w:t>Foreign Entity</w:t>
      </w:r>
      <w:r w:rsidRPr="00BA1DFA">
        <w:rPr>
          <w:rStyle w:val="FootnoteReference"/>
        </w:rPr>
        <w:footnoteReference w:id="11"/>
      </w:r>
    </w:p>
    <w:p w14:paraId="367126E0" w14:textId="48017ABB" w:rsidR="0062261E" w:rsidRPr="00BA1DFA" w:rsidRDefault="0062261E" w:rsidP="008C7023">
      <w:pPr>
        <w:jc w:val="both"/>
      </w:pPr>
      <w:r w:rsidRPr="00BA1DFA">
        <w:t>Foreign entity is a foreign government, an international organization of</w:t>
      </w:r>
      <w:r w:rsidR="004B23E3" w:rsidRPr="00BA1DFA">
        <w:t xml:space="preserve"> </w:t>
      </w:r>
      <w:r w:rsidRPr="00BA1DFA">
        <w:t>governments or any element thereof,</w:t>
      </w:r>
      <w:r w:rsidR="004B23E3" w:rsidRPr="00BA1DFA">
        <w:t xml:space="preserve"> </w:t>
      </w:r>
      <w:r w:rsidRPr="00BA1DFA">
        <w:t>an international or foreign public or</w:t>
      </w:r>
      <w:r w:rsidR="004B23E3" w:rsidRPr="00BA1DFA">
        <w:t xml:space="preserve"> </w:t>
      </w:r>
      <w:r w:rsidRPr="00BA1DFA">
        <w:t>judicial body</w:t>
      </w:r>
      <w:r w:rsidR="00B45171" w:rsidRPr="00BA1DFA">
        <w:t xml:space="preserve"> or</w:t>
      </w:r>
      <w:r w:rsidRPr="00BA1DFA">
        <w:t xml:space="preserve"> an international or</w:t>
      </w:r>
      <w:r w:rsidR="004B23E3" w:rsidRPr="00BA1DFA">
        <w:t xml:space="preserve"> </w:t>
      </w:r>
      <w:r w:rsidRPr="00BA1DFA">
        <w:t>foreign private or non-governmental</w:t>
      </w:r>
      <w:r w:rsidR="004B23E3" w:rsidRPr="00BA1DFA">
        <w:t xml:space="preserve"> </w:t>
      </w:r>
      <w:r w:rsidRPr="00BA1DFA">
        <w:t xml:space="preserve">organization. </w:t>
      </w:r>
    </w:p>
    <w:p w14:paraId="03DAC9B4" w14:textId="77777777" w:rsidR="004B23E3" w:rsidRPr="00BA1DFA" w:rsidRDefault="004B23E3" w:rsidP="008C7023">
      <w:pPr>
        <w:jc w:val="both"/>
      </w:pPr>
    </w:p>
    <w:p w14:paraId="5F358FDD" w14:textId="542B639A" w:rsidR="004B23E3" w:rsidRPr="00BA1DFA" w:rsidRDefault="004B23E3" w:rsidP="008C7023">
      <w:pPr>
        <w:jc w:val="both"/>
      </w:pPr>
      <w:r w:rsidRPr="00BA1DFA">
        <w:rPr>
          <w:b/>
          <w:bCs/>
          <w:u w:val="single"/>
        </w:rPr>
        <w:t>Handling</w:t>
      </w:r>
      <w:r w:rsidRPr="00BA1DFA">
        <w:rPr>
          <w:rStyle w:val="FootnoteReference"/>
        </w:rPr>
        <w:footnoteReference w:id="12"/>
      </w:r>
    </w:p>
    <w:p w14:paraId="168DA90E" w14:textId="501052EE" w:rsidR="0062261E" w:rsidRPr="00BA1DFA" w:rsidRDefault="0062261E" w:rsidP="008C7023">
      <w:pPr>
        <w:jc w:val="both"/>
      </w:pPr>
      <w:r w:rsidRPr="00BA1DFA">
        <w:t>Handling is any use of CUI, including but not limited to marking,</w:t>
      </w:r>
      <w:r w:rsidR="004B23E3" w:rsidRPr="00BA1DFA">
        <w:t xml:space="preserve"> </w:t>
      </w:r>
      <w:r w:rsidRPr="00BA1DFA">
        <w:t>safeguarding, transporting, disseminating, re-using</w:t>
      </w:r>
      <w:r w:rsidR="00B45171" w:rsidRPr="00BA1DFA">
        <w:t xml:space="preserve"> and</w:t>
      </w:r>
      <w:r w:rsidRPr="00BA1DFA">
        <w:t xml:space="preserve"> disposing of the</w:t>
      </w:r>
      <w:r w:rsidR="004B23E3" w:rsidRPr="00BA1DFA">
        <w:t xml:space="preserve"> </w:t>
      </w:r>
      <w:r w:rsidRPr="00BA1DFA">
        <w:t>information.</w:t>
      </w:r>
    </w:p>
    <w:p w14:paraId="1B3DEDE5" w14:textId="59BA9CE5" w:rsidR="004B23E3" w:rsidRPr="00BA1DFA" w:rsidRDefault="004B23E3" w:rsidP="008C7023">
      <w:pPr>
        <w:jc w:val="both"/>
      </w:pPr>
    </w:p>
    <w:p w14:paraId="19D58D7A" w14:textId="6F6460C6" w:rsidR="00477E72" w:rsidRPr="00BA1DFA" w:rsidRDefault="00477E72" w:rsidP="008C7023">
      <w:pPr>
        <w:jc w:val="both"/>
      </w:pPr>
      <w:r w:rsidRPr="00BA1DFA">
        <w:rPr>
          <w:b/>
          <w:bCs/>
          <w:u w:val="single"/>
        </w:rPr>
        <w:t>Mechanism(s)</w:t>
      </w:r>
    </w:p>
    <w:p w14:paraId="04808CA3" w14:textId="43BAF740" w:rsidR="00457CEB" w:rsidRPr="00BA1DFA" w:rsidRDefault="002B3C20" w:rsidP="008C7023">
      <w:pPr>
        <w:jc w:val="both"/>
      </w:pPr>
      <w:r w:rsidRPr="00BA1DFA">
        <w:t xml:space="preserve">A mechanism is </w:t>
      </w:r>
      <w:r w:rsidR="009B29D8" w:rsidRPr="00BA1DFA">
        <w:t xml:space="preserve">flexible term to describe an </w:t>
      </w:r>
      <w:r w:rsidR="007B3E28" w:rsidRPr="00BA1DFA">
        <w:t>established process</w:t>
      </w:r>
      <w:r w:rsidR="00872D4C" w:rsidRPr="00BA1DFA">
        <w:t>, which can involve</w:t>
      </w:r>
      <w:r w:rsidR="009B29D8" w:rsidRPr="00BA1DFA">
        <w:t xml:space="preserve"> people, processes and/or technology</w:t>
      </w:r>
      <w:r w:rsidR="00457CEB" w:rsidRPr="00BA1DFA">
        <w:t>:</w:t>
      </w:r>
    </w:p>
    <w:p w14:paraId="30A132D9" w14:textId="149923CB" w:rsidR="00477E72" w:rsidRPr="00BA1DFA" w:rsidRDefault="009B29D8" w:rsidP="008C7023">
      <w:pPr>
        <w:pStyle w:val="ListParagraph"/>
        <w:numPr>
          <w:ilvl w:val="0"/>
          <w:numId w:val="25"/>
        </w:numPr>
      </w:pPr>
      <w:r w:rsidRPr="00BA1DFA">
        <w:t>A</w:t>
      </w:r>
      <w:r w:rsidR="00872D4C" w:rsidRPr="00BA1DFA">
        <w:t xml:space="preserve"> technology-specific solution (</w:t>
      </w:r>
      <w:r w:rsidR="00983CD2" w:rsidRPr="00BA1DFA">
        <w:t>e.g.,</w:t>
      </w:r>
      <w:r w:rsidR="00872D4C" w:rsidRPr="00BA1DFA">
        <w:t xml:space="preserve"> antimalware</w:t>
      </w:r>
      <w:r w:rsidR="00457CEB" w:rsidRPr="00BA1DFA">
        <w:t>, firewall, FIM, IPS, MFA, etc.)</w:t>
      </w:r>
      <w:r w:rsidR="00587F7A" w:rsidRPr="00BA1DFA">
        <w:t>;</w:t>
      </w:r>
    </w:p>
    <w:p w14:paraId="45FC01D6" w14:textId="185E7044" w:rsidR="009B29D8" w:rsidRPr="00BA1DFA" w:rsidRDefault="00587F7A" w:rsidP="008C7023">
      <w:pPr>
        <w:pStyle w:val="ListParagraph"/>
        <w:numPr>
          <w:ilvl w:val="0"/>
          <w:numId w:val="25"/>
        </w:numPr>
      </w:pPr>
      <w:r w:rsidRPr="00BA1DFA">
        <w:t>A manual procedure that an individual performs; or</w:t>
      </w:r>
    </w:p>
    <w:p w14:paraId="2F9F7D5D" w14:textId="594D285B" w:rsidR="00587F7A" w:rsidRPr="00BA1DFA" w:rsidRDefault="00876E12" w:rsidP="008C7023">
      <w:pPr>
        <w:pStyle w:val="ListParagraph"/>
        <w:numPr>
          <w:ilvl w:val="0"/>
          <w:numId w:val="25"/>
        </w:numPr>
      </w:pPr>
      <w:r w:rsidRPr="00BA1DFA">
        <w:t>An administrative solution (</w:t>
      </w:r>
      <w:r w:rsidR="00983CD2" w:rsidRPr="00BA1DFA">
        <w:t>e.g.,</w:t>
      </w:r>
      <w:r w:rsidRPr="00BA1DFA">
        <w:t xml:space="preserve"> acceptable use policy, human reviews, </w:t>
      </w:r>
      <w:r w:rsidR="00977457" w:rsidRPr="00BA1DFA">
        <w:t>Non-Disclosure Agreements, etc.</w:t>
      </w:r>
      <w:r w:rsidRPr="00BA1DFA">
        <w:t>).</w:t>
      </w:r>
    </w:p>
    <w:p w14:paraId="00120760" w14:textId="5AFC2CC8" w:rsidR="00977457" w:rsidRPr="00BA1DFA" w:rsidRDefault="00977457" w:rsidP="008C7023"/>
    <w:p w14:paraId="174ED5C4" w14:textId="7CE4B1D2" w:rsidR="00977457" w:rsidRPr="00BA1DFA" w:rsidRDefault="007C144D" w:rsidP="008C7023">
      <w:r w:rsidRPr="00BA1DFA">
        <w:t xml:space="preserve">By using the term “mechanisms exist to…” </w:t>
      </w:r>
      <w:r w:rsidR="009F447E" w:rsidRPr="00BA1DFA">
        <w:t xml:space="preserve">in assessment criteria for CMMC practices, it provides flexibility for the OSC to define what </w:t>
      </w:r>
      <w:r w:rsidR="000310CD" w:rsidRPr="00BA1DFA">
        <w:t xml:space="preserve">is most appropriate for its unique business practices. For example, more mature organizations tend to automate their security solutions and </w:t>
      </w:r>
      <w:r w:rsidR="008B239D" w:rsidRPr="00BA1DFA">
        <w:t>prefer technology-specific solutions, where less mature organizations tend to rely on manual procedures or administrative solutions.</w:t>
      </w:r>
    </w:p>
    <w:p w14:paraId="6721E185" w14:textId="77777777" w:rsidR="00477E72" w:rsidRPr="00BA1DFA" w:rsidRDefault="00477E72" w:rsidP="008C7023">
      <w:pPr>
        <w:jc w:val="both"/>
      </w:pPr>
    </w:p>
    <w:p w14:paraId="0975C2F9" w14:textId="77777777" w:rsidR="008B239D" w:rsidRPr="00BA1DFA" w:rsidRDefault="008B239D" w:rsidP="008C7023">
      <w:pPr>
        <w:rPr>
          <w:b/>
          <w:bCs/>
          <w:u w:val="single"/>
        </w:rPr>
      </w:pPr>
      <w:r w:rsidRPr="00BA1DFA">
        <w:rPr>
          <w:b/>
          <w:bCs/>
          <w:u w:val="single"/>
        </w:rPr>
        <w:br w:type="page"/>
      </w:r>
    </w:p>
    <w:p w14:paraId="59177810" w14:textId="6C86C663" w:rsidR="004B23E3" w:rsidRPr="00BA1DFA" w:rsidRDefault="004B23E3" w:rsidP="008C7023">
      <w:pPr>
        <w:jc w:val="both"/>
      </w:pPr>
      <w:r w:rsidRPr="00BA1DFA">
        <w:rPr>
          <w:b/>
          <w:bCs/>
          <w:u w:val="single"/>
        </w:rPr>
        <w:lastRenderedPageBreak/>
        <w:t>Misuse of CUI</w:t>
      </w:r>
      <w:r w:rsidRPr="00BA1DFA">
        <w:rPr>
          <w:rStyle w:val="FootnoteReference"/>
        </w:rPr>
        <w:footnoteReference w:id="13"/>
      </w:r>
    </w:p>
    <w:p w14:paraId="1F8154E5" w14:textId="4803A220" w:rsidR="0062261E" w:rsidRPr="00BA1DFA" w:rsidRDefault="0062261E" w:rsidP="008C7023">
      <w:pPr>
        <w:jc w:val="both"/>
      </w:pPr>
      <w:r w:rsidRPr="00BA1DFA">
        <w:t>Misuse of CUI occurs when someone uses CUI in a manner not in accordance with the policy contained in</w:t>
      </w:r>
      <w:r w:rsidR="004B23E3" w:rsidRPr="00BA1DFA">
        <w:t xml:space="preserve"> </w:t>
      </w:r>
      <w:r w:rsidRPr="00BA1DFA">
        <w:t>the Order, this part, the CUI Registry,</w:t>
      </w:r>
      <w:r w:rsidR="004B23E3" w:rsidRPr="00BA1DFA">
        <w:t xml:space="preserve"> </w:t>
      </w:r>
      <w:r w:rsidRPr="00BA1DFA">
        <w:t>agency CUI policy</w:t>
      </w:r>
      <w:r w:rsidR="00B45171" w:rsidRPr="00BA1DFA">
        <w:t xml:space="preserve"> or</w:t>
      </w:r>
      <w:r w:rsidRPr="00BA1DFA">
        <w:t xml:space="preserve"> the applicable</w:t>
      </w:r>
      <w:r w:rsidR="004B23E3" w:rsidRPr="00BA1DFA">
        <w:t xml:space="preserve"> </w:t>
      </w:r>
      <w:r w:rsidRPr="00BA1DFA">
        <w:t>laws, regulations</w:t>
      </w:r>
      <w:r w:rsidR="00B45171" w:rsidRPr="00BA1DFA">
        <w:t xml:space="preserve"> and</w:t>
      </w:r>
      <w:r w:rsidRPr="00BA1DFA">
        <w:t xml:space="preserve"> Governmentwide policies that govern the affected</w:t>
      </w:r>
      <w:r w:rsidR="00943223" w:rsidRPr="00BA1DFA">
        <w:t xml:space="preserve"> </w:t>
      </w:r>
      <w:r w:rsidRPr="00BA1DFA">
        <w:t>information. This may include intentional violations or unintentional errors in safeguarding or disseminating</w:t>
      </w:r>
      <w:r w:rsidR="004B23E3" w:rsidRPr="00BA1DFA">
        <w:t xml:space="preserve"> </w:t>
      </w:r>
      <w:r w:rsidRPr="00BA1DFA">
        <w:t>CUI. This may also include designating</w:t>
      </w:r>
      <w:r w:rsidR="004B23E3" w:rsidRPr="00BA1DFA">
        <w:t xml:space="preserve"> </w:t>
      </w:r>
      <w:r w:rsidRPr="00BA1DFA">
        <w:t>or marking information as CUI when it</w:t>
      </w:r>
      <w:r w:rsidR="004B23E3" w:rsidRPr="00BA1DFA">
        <w:t xml:space="preserve"> </w:t>
      </w:r>
      <w:r w:rsidRPr="00BA1DFA">
        <w:t xml:space="preserve">does not qualify as CUI. </w:t>
      </w:r>
    </w:p>
    <w:p w14:paraId="04CFA035" w14:textId="41132A01" w:rsidR="004B23E3" w:rsidRPr="00BA1DFA" w:rsidRDefault="004B23E3" w:rsidP="008C7023">
      <w:pPr>
        <w:jc w:val="both"/>
      </w:pPr>
    </w:p>
    <w:p w14:paraId="173F47C0" w14:textId="2790F73A" w:rsidR="004B23E3" w:rsidRPr="00BA1DFA" w:rsidRDefault="004B23E3" w:rsidP="008C7023">
      <w:pPr>
        <w:jc w:val="both"/>
      </w:pPr>
      <w:r w:rsidRPr="00BA1DFA">
        <w:rPr>
          <w:b/>
          <w:bCs/>
          <w:u w:val="single"/>
        </w:rPr>
        <w:t>Unauthorized Disclosure</w:t>
      </w:r>
      <w:r w:rsidRPr="00BA1DFA">
        <w:rPr>
          <w:rStyle w:val="FootnoteReference"/>
        </w:rPr>
        <w:footnoteReference w:id="14"/>
      </w:r>
    </w:p>
    <w:p w14:paraId="7FFC623C" w14:textId="45663EA4" w:rsidR="0062261E" w:rsidRPr="00BA1DFA" w:rsidRDefault="0062261E" w:rsidP="008C7023">
      <w:pPr>
        <w:jc w:val="both"/>
      </w:pPr>
      <w:r w:rsidRPr="00BA1DFA">
        <w:t>Unauthorized disclosure occurs</w:t>
      </w:r>
      <w:r w:rsidR="004B23E3" w:rsidRPr="00BA1DFA">
        <w:t xml:space="preserve"> </w:t>
      </w:r>
      <w:r w:rsidRPr="00BA1DFA">
        <w:t>when an authorized holder of CUI intentionally or unintentionally discloses CUI without a lawful Government purpose, in violation of restrictions imposed by safeguarding or dissemination controls</w:t>
      </w:r>
      <w:r w:rsidR="00B45171" w:rsidRPr="00BA1DFA">
        <w:t xml:space="preserve"> or</w:t>
      </w:r>
      <w:r w:rsidRPr="00BA1DFA">
        <w:t xml:space="preserve"> contrary to</w:t>
      </w:r>
      <w:r w:rsidR="004B23E3" w:rsidRPr="00BA1DFA">
        <w:t xml:space="preserve"> </w:t>
      </w:r>
      <w:r w:rsidRPr="00BA1DFA">
        <w:t xml:space="preserve">limited dissemination controls. </w:t>
      </w:r>
    </w:p>
    <w:p w14:paraId="79BF6382" w14:textId="05C57971" w:rsidR="007A1D6B" w:rsidRPr="00BA1DFA" w:rsidRDefault="007A1D6B" w:rsidP="008C7023">
      <w:pPr>
        <w:rPr>
          <w:b/>
          <w:bCs/>
          <w:u w:val="single"/>
        </w:rPr>
      </w:pPr>
    </w:p>
    <w:p w14:paraId="09C32DA2" w14:textId="508E2F74" w:rsidR="004B23E3" w:rsidRPr="00BA1DFA" w:rsidRDefault="004B23E3" w:rsidP="008C7023">
      <w:pPr>
        <w:jc w:val="both"/>
      </w:pPr>
      <w:r w:rsidRPr="00BA1DFA">
        <w:rPr>
          <w:b/>
          <w:bCs/>
          <w:u w:val="single"/>
        </w:rPr>
        <w:t>Working Papers (Drafts)</w:t>
      </w:r>
      <w:r w:rsidRPr="00BA1DFA">
        <w:rPr>
          <w:rStyle w:val="FootnoteReference"/>
        </w:rPr>
        <w:footnoteReference w:id="15"/>
      </w:r>
    </w:p>
    <w:p w14:paraId="5D9C69D2" w14:textId="3E59616C" w:rsidR="00F32A4C" w:rsidRPr="00BA1DFA" w:rsidRDefault="0062261E" w:rsidP="008C7023">
      <w:pPr>
        <w:jc w:val="both"/>
        <w:rPr>
          <w:rFonts w:eastAsia="Calibri" w:cs="Calibri"/>
          <w:b/>
          <w:smallCaps/>
          <w:sz w:val="24"/>
          <w:szCs w:val="20"/>
        </w:rPr>
      </w:pPr>
      <w:r w:rsidRPr="00BA1DFA">
        <w:t>Working papers are documents or</w:t>
      </w:r>
      <w:r w:rsidR="004B23E3" w:rsidRPr="00BA1DFA">
        <w:t xml:space="preserve"> </w:t>
      </w:r>
      <w:r w:rsidRPr="00BA1DFA">
        <w:t>materials, regardless of form, that an</w:t>
      </w:r>
      <w:r w:rsidR="004B23E3" w:rsidRPr="00BA1DFA">
        <w:t xml:space="preserve"> </w:t>
      </w:r>
      <w:r w:rsidRPr="00BA1DFA">
        <w:t>agency or user expects to revise prior</w:t>
      </w:r>
      <w:r w:rsidR="004B23E3" w:rsidRPr="00BA1DFA">
        <w:t xml:space="preserve"> </w:t>
      </w:r>
      <w:r w:rsidRPr="00BA1DFA">
        <w:t xml:space="preserve">to creating a finished product. </w:t>
      </w:r>
      <w:bookmarkEnd w:id="9"/>
    </w:p>
    <w:p w14:paraId="7AF910C0" w14:textId="77777777" w:rsidR="00216C35" w:rsidRPr="00BA1DFA" w:rsidRDefault="00D67BCD" w:rsidP="008C7023">
      <w:pPr>
        <w:pStyle w:val="Heading2"/>
      </w:pPr>
      <w:r w:rsidRPr="00BA1DFA">
        <w:br w:type="page"/>
      </w:r>
    </w:p>
    <w:p w14:paraId="040B325F" w14:textId="19BA9B21" w:rsidR="00216C35" w:rsidRPr="00BA1DFA" w:rsidRDefault="005E6176" w:rsidP="008C7023">
      <w:pPr>
        <w:pStyle w:val="Heading1"/>
      </w:pPr>
      <w:bookmarkStart w:id="10" w:name="_Toc43130691"/>
      <w:r>
        <w:lastRenderedPageBreak/>
        <w:t>Level 1 Heading</w:t>
      </w:r>
      <w:bookmarkEnd w:id="10"/>
    </w:p>
    <w:p w14:paraId="3C980F59" w14:textId="77777777" w:rsidR="00216C35" w:rsidRPr="00BA1DFA" w:rsidRDefault="00216C35" w:rsidP="008C7023">
      <w:pPr>
        <w:tabs>
          <w:tab w:val="left" w:pos="360"/>
          <w:tab w:val="left" w:pos="720"/>
          <w:tab w:val="left" w:pos="1080"/>
        </w:tabs>
        <w:jc w:val="both"/>
      </w:pPr>
    </w:p>
    <w:p w14:paraId="3091A2F3" w14:textId="4365B485" w:rsidR="00216C35" w:rsidRPr="00BA1DFA" w:rsidRDefault="005E6176" w:rsidP="008C7023">
      <w:pPr>
        <w:pStyle w:val="Heading2"/>
      </w:pPr>
      <w:bookmarkStart w:id="11" w:name="_Toc43130692"/>
      <w:r>
        <w:t>Level 2 Heading</w:t>
      </w:r>
      <w:bookmarkEnd w:id="11"/>
    </w:p>
    <w:p w14:paraId="5E25010B" w14:textId="222D246F" w:rsidR="00216C35" w:rsidRDefault="005E6176" w:rsidP="008C7023">
      <w:pPr>
        <w:tabs>
          <w:tab w:val="left" w:pos="360"/>
          <w:tab w:val="left" w:pos="720"/>
          <w:tab w:val="left" w:pos="1080"/>
        </w:tabs>
        <w:jc w:val="both"/>
      </w:pPr>
      <w:r>
        <w:t>Text</w:t>
      </w:r>
    </w:p>
    <w:p w14:paraId="38DB884C" w14:textId="77777777" w:rsidR="005E6176" w:rsidRPr="00BA1DFA" w:rsidRDefault="005E6176" w:rsidP="008C7023">
      <w:pPr>
        <w:tabs>
          <w:tab w:val="left" w:pos="360"/>
          <w:tab w:val="left" w:pos="720"/>
          <w:tab w:val="left" w:pos="1080"/>
        </w:tabs>
        <w:jc w:val="both"/>
      </w:pPr>
    </w:p>
    <w:p w14:paraId="4CA5E8C0" w14:textId="4FBFB05C" w:rsidR="00216C35" w:rsidRPr="00BA1DFA" w:rsidRDefault="005E6176" w:rsidP="008C7023">
      <w:pPr>
        <w:pStyle w:val="Heading3"/>
      </w:pPr>
      <w:bookmarkStart w:id="12" w:name="_Toc43130693"/>
      <w:bookmarkStart w:id="13" w:name="_Hlk39914945"/>
      <w:r>
        <w:t>Level 3 Heading</w:t>
      </w:r>
      <w:bookmarkEnd w:id="12"/>
    </w:p>
    <w:p w14:paraId="04D04197" w14:textId="2EDC3E79" w:rsidR="00216C35" w:rsidRDefault="005E6176" w:rsidP="008C7023">
      <w:pPr>
        <w:tabs>
          <w:tab w:val="left" w:pos="360"/>
          <w:tab w:val="left" w:pos="720"/>
          <w:tab w:val="left" w:pos="1080"/>
        </w:tabs>
        <w:jc w:val="both"/>
      </w:pPr>
      <w:r>
        <w:t>Text</w:t>
      </w:r>
    </w:p>
    <w:p w14:paraId="3A1C5155" w14:textId="77777777" w:rsidR="005E6176" w:rsidRPr="00BA1DFA" w:rsidRDefault="005E6176" w:rsidP="008C7023">
      <w:pPr>
        <w:tabs>
          <w:tab w:val="left" w:pos="360"/>
          <w:tab w:val="left" w:pos="720"/>
          <w:tab w:val="left" w:pos="1080"/>
        </w:tabs>
        <w:jc w:val="both"/>
      </w:pPr>
    </w:p>
    <w:p w14:paraId="44710377" w14:textId="4ECD1EBC" w:rsidR="00216C35" w:rsidRPr="00BA1DFA" w:rsidRDefault="005E6176" w:rsidP="008C7023">
      <w:pPr>
        <w:pStyle w:val="Heading4"/>
      </w:pPr>
      <w:r>
        <w:t>Level 4 Heading</w:t>
      </w:r>
    </w:p>
    <w:p w14:paraId="3E9EBC41" w14:textId="0FD2CA11" w:rsidR="00216C35" w:rsidRPr="005E6176" w:rsidRDefault="005E6176" w:rsidP="008C7023">
      <w:pPr>
        <w:jc w:val="both"/>
        <w:rPr>
          <w:sz w:val="18"/>
          <w:szCs w:val="20"/>
        </w:rPr>
      </w:pPr>
      <w:r w:rsidRPr="005E6176">
        <w:rPr>
          <w:rFonts w:ascii="Calibri" w:eastAsia="Calibri" w:hAnsi="Calibri" w:cs="Calibri"/>
          <w:szCs w:val="20"/>
        </w:rPr>
        <w:t>Text</w:t>
      </w:r>
    </w:p>
    <w:p w14:paraId="6AA8E326" w14:textId="77777777" w:rsidR="00216C35" w:rsidRPr="00BA1DFA" w:rsidRDefault="00216C35" w:rsidP="008C7023">
      <w:pPr>
        <w:tabs>
          <w:tab w:val="left" w:pos="360"/>
          <w:tab w:val="left" w:pos="720"/>
          <w:tab w:val="left" w:pos="1080"/>
        </w:tabs>
        <w:jc w:val="both"/>
      </w:pPr>
    </w:p>
    <w:bookmarkEnd w:id="13"/>
    <w:p w14:paraId="7ABD2F23" w14:textId="77777777" w:rsidR="00281255" w:rsidRPr="00BA1DFA" w:rsidRDefault="00281255" w:rsidP="008C7023">
      <w:pPr>
        <w:rPr>
          <w:rFonts w:eastAsia="Calibri" w:cs="Calibri"/>
          <w:b/>
          <w:smallCaps/>
          <w:sz w:val="28"/>
          <w:szCs w:val="28"/>
        </w:rPr>
      </w:pPr>
      <w:r w:rsidRPr="00BA1DFA">
        <w:br w:type="page"/>
      </w:r>
    </w:p>
    <w:p w14:paraId="46C64B79" w14:textId="0E120EE2" w:rsidR="00281255" w:rsidRPr="00BA1DFA" w:rsidRDefault="00281255" w:rsidP="008C7023">
      <w:pPr>
        <w:pStyle w:val="Heading1"/>
      </w:pPr>
      <w:bookmarkStart w:id="14" w:name="_Toc42775480"/>
      <w:bookmarkStart w:id="15" w:name="_Toc43130694"/>
      <w:r w:rsidRPr="00BA1DFA">
        <w:lastRenderedPageBreak/>
        <w:t xml:space="preserve">Appendix </w:t>
      </w:r>
      <w:r w:rsidR="005E6176">
        <w:t>XX</w:t>
      </w:r>
      <w:r w:rsidRPr="00BA1DFA">
        <w:t xml:space="preserve"> – Change Log</w:t>
      </w:r>
      <w:bookmarkEnd w:id="14"/>
      <w:bookmarkEnd w:id="15"/>
    </w:p>
    <w:p w14:paraId="404A413D" w14:textId="77777777" w:rsidR="00281255" w:rsidRPr="00BA1DFA" w:rsidRDefault="00281255" w:rsidP="008C7023">
      <w:pPr>
        <w:tabs>
          <w:tab w:val="left" w:pos="360"/>
          <w:tab w:val="left" w:pos="720"/>
          <w:tab w:val="left" w:pos="1080"/>
        </w:tabs>
        <w:jc w:val="both"/>
      </w:pPr>
    </w:p>
    <w:p w14:paraId="7BB5AAA8" w14:textId="77777777" w:rsidR="00281255" w:rsidRPr="00BA1DFA" w:rsidRDefault="00281255" w:rsidP="008C7023">
      <w:pPr>
        <w:pStyle w:val="Heading2"/>
      </w:pPr>
      <w:bookmarkStart w:id="16" w:name="_Toc42775481"/>
      <w:bookmarkStart w:id="17" w:name="_Toc43130695"/>
      <w:r w:rsidRPr="00BA1DFA">
        <w:t>Revision History</w:t>
      </w:r>
      <w:bookmarkEnd w:id="16"/>
      <w:bookmarkEnd w:id="17"/>
    </w:p>
    <w:p w14:paraId="0360E5A6" w14:textId="77777777" w:rsidR="00281255" w:rsidRPr="00BA1DFA" w:rsidRDefault="00281255" w:rsidP="008C7023">
      <w:pPr>
        <w:jc w:val="both"/>
        <w:rPr>
          <w:rFonts w:cstheme="minorHAnsi"/>
          <w:b/>
        </w:rPr>
      </w:pPr>
    </w:p>
    <w:tbl>
      <w:tblPr>
        <w:tblStyle w:val="TableGrid"/>
        <w:tblW w:w="10705" w:type="dxa"/>
        <w:tblLook w:val="04A0" w:firstRow="1" w:lastRow="0" w:firstColumn="1" w:lastColumn="0" w:noHBand="0" w:noVBand="1"/>
      </w:tblPr>
      <w:tblGrid>
        <w:gridCol w:w="1255"/>
        <w:gridCol w:w="7560"/>
        <w:gridCol w:w="1890"/>
      </w:tblGrid>
      <w:tr w:rsidR="00281255" w:rsidRPr="00BA1DFA" w14:paraId="3B1963A7" w14:textId="77777777" w:rsidTr="00134AB5">
        <w:tc>
          <w:tcPr>
            <w:tcW w:w="1255" w:type="dxa"/>
            <w:shd w:val="clear" w:color="auto" w:fill="1F497D" w:themeFill="text2"/>
            <w:vAlign w:val="center"/>
          </w:tcPr>
          <w:p w14:paraId="3756B319"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Revision #</w:t>
            </w:r>
          </w:p>
        </w:tc>
        <w:tc>
          <w:tcPr>
            <w:tcW w:w="7560" w:type="dxa"/>
            <w:shd w:val="clear" w:color="auto" w:fill="1F497D" w:themeFill="text2"/>
            <w:vAlign w:val="center"/>
          </w:tcPr>
          <w:p w14:paraId="14219CDA"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Change(s)</w:t>
            </w:r>
          </w:p>
        </w:tc>
        <w:tc>
          <w:tcPr>
            <w:tcW w:w="1890" w:type="dxa"/>
            <w:shd w:val="clear" w:color="auto" w:fill="1F497D" w:themeFill="text2"/>
            <w:vAlign w:val="center"/>
          </w:tcPr>
          <w:p w14:paraId="688B17B5"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Published Date</w:t>
            </w:r>
          </w:p>
        </w:tc>
      </w:tr>
      <w:tr w:rsidR="00281255" w:rsidRPr="00BA1DFA" w14:paraId="64549FF5" w14:textId="77777777" w:rsidTr="00134AB5">
        <w:tc>
          <w:tcPr>
            <w:tcW w:w="1255" w:type="dxa"/>
            <w:vAlign w:val="center"/>
          </w:tcPr>
          <w:p w14:paraId="5810E2E5" w14:textId="77777777" w:rsidR="00281255" w:rsidRPr="00BA1DFA" w:rsidRDefault="00281255" w:rsidP="008C7023">
            <w:pPr>
              <w:jc w:val="center"/>
            </w:pPr>
            <w:r w:rsidRPr="00BA1DFA">
              <w:t>1.0</w:t>
            </w:r>
          </w:p>
        </w:tc>
        <w:tc>
          <w:tcPr>
            <w:tcW w:w="7560" w:type="dxa"/>
            <w:vAlign w:val="center"/>
          </w:tcPr>
          <w:p w14:paraId="1ADD543E" w14:textId="77777777" w:rsidR="00281255" w:rsidRPr="00BA1DFA" w:rsidRDefault="00281255" w:rsidP="008C7023">
            <w:pPr>
              <w:jc w:val="both"/>
            </w:pPr>
            <w:r w:rsidRPr="00BA1DFA">
              <w:t>Initial release</w:t>
            </w:r>
          </w:p>
        </w:tc>
        <w:tc>
          <w:tcPr>
            <w:tcW w:w="1890" w:type="dxa"/>
            <w:vAlign w:val="center"/>
          </w:tcPr>
          <w:p w14:paraId="37F59B53" w14:textId="77777777" w:rsidR="00281255" w:rsidRPr="00BA1DFA" w:rsidRDefault="00281255" w:rsidP="008C7023">
            <w:pPr>
              <w:jc w:val="center"/>
            </w:pPr>
            <w:r w:rsidRPr="00BA1DFA">
              <w:t>xxxx</w:t>
            </w:r>
          </w:p>
        </w:tc>
      </w:tr>
    </w:tbl>
    <w:p w14:paraId="1D896DEC" w14:textId="77777777" w:rsidR="00281255" w:rsidRPr="00BA1DFA" w:rsidRDefault="00281255" w:rsidP="008C7023">
      <w:pPr>
        <w:jc w:val="both"/>
        <w:rPr>
          <w:rFonts w:cstheme="minorHAnsi"/>
          <w:b/>
        </w:rPr>
      </w:pPr>
    </w:p>
    <w:p w14:paraId="3C4AAA23" w14:textId="77777777" w:rsidR="00281255" w:rsidRPr="00BA1DFA" w:rsidRDefault="00281255" w:rsidP="008C7023">
      <w:pPr>
        <w:jc w:val="both"/>
        <w:rPr>
          <w:rFonts w:cstheme="minorHAnsi"/>
          <w:b/>
        </w:rPr>
      </w:pPr>
    </w:p>
    <w:p w14:paraId="176DCB6C" w14:textId="77777777" w:rsidR="00281255" w:rsidRPr="00BA1DFA" w:rsidRDefault="00281255" w:rsidP="008C7023">
      <w:pPr>
        <w:pStyle w:val="Heading2"/>
      </w:pPr>
      <w:bookmarkStart w:id="18" w:name="_Toc42775482"/>
      <w:bookmarkStart w:id="19" w:name="_Toc43130696"/>
      <w:r w:rsidRPr="00BA1DFA">
        <w:t>Summary of Version Changes In Current Version</w:t>
      </w:r>
      <w:bookmarkEnd w:id="18"/>
      <w:bookmarkEnd w:id="19"/>
    </w:p>
    <w:p w14:paraId="6A21A561" w14:textId="77777777" w:rsidR="00281255" w:rsidRPr="00BA1DFA" w:rsidRDefault="00281255" w:rsidP="008C7023">
      <w:pPr>
        <w:jc w:val="both"/>
      </w:pPr>
    </w:p>
    <w:tbl>
      <w:tblPr>
        <w:tblStyle w:val="TableGrid"/>
        <w:tblW w:w="10705" w:type="dxa"/>
        <w:tblLook w:val="04A0" w:firstRow="1" w:lastRow="0" w:firstColumn="1" w:lastColumn="0" w:noHBand="0" w:noVBand="1"/>
      </w:tblPr>
      <w:tblGrid>
        <w:gridCol w:w="1255"/>
        <w:gridCol w:w="9450"/>
      </w:tblGrid>
      <w:tr w:rsidR="00281255" w:rsidRPr="00BA1DFA" w14:paraId="21C8EE18" w14:textId="77777777" w:rsidTr="00134AB5">
        <w:tc>
          <w:tcPr>
            <w:tcW w:w="1255" w:type="dxa"/>
            <w:shd w:val="clear" w:color="auto" w:fill="1F497D" w:themeFill="text2"/>
            <w:vAlign w:val="center"/>
          </w:tcPr>
          <w:p w14:paraId="27D26E74"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Change</w:t>
            </w:r>
          </w:p>
        </w:tc>
        <w:tc>
          <w:tcPr>
            <w:tcW w:w="9450" w:type="dxa"/>
            <w:shd w:val="clear" w:color="auto" w:fill="1F497D" w:themeFill="text2"/>
            <w:vAlign w:val="center"/>
          </w:tcPr>
          <w:p w14:paraId="4EE4276A" w14:textId="77777777" w:rsidR="00281255" w:rsidRPr="00BA1DFA" w:rsidRDefault="00281255" w:rsidP="008C7023">
            <w:pPr>
              <w:jc w:val="both"/>
              <w:rPr>
                <w:rFonts w:cstheme="minorHAnsi"/>
                <w:b/>
                <w:color w:val="FFFFFF" w:themeColor="background1"/>
              </w:rPr>
            </w:pPr>
            <w:r w:rsidRPr="00BA1DFA">
              <w:rPr>
                <w:rFonts w:cstheme="minorHAnsi"/>
                <w:b/>
                <w:color w:val="FFFFFF" w:themeColor="background1"/>
              </w:rPr>
              <w:t>Description of Change(s)</w:t>
            </w:r>
          </w:p>
        </w:tc>
      </w:tr>
      <w:tr w:rsidR="00281255" w14:paraId="77067A96" w14:textId="77777777" w:rsidTr="00134AB5">
        <w:tc>
          <w:tcPr>
            <w:tcW w:w="1255" w:type="dxa"/>
            <w:vAlign w:val="center"/>
          </w:tcPr>
          <w:p w14:paraId="3462C75E" w14:textId="77777777" w:rsidR="00281255" w:rsidRPr="00BA1DFA" w:rsidRDefault="00281255" w:rsidP="008C7023">
            <w:pPr>
              <w:jc w:val="center"/>
            </w:pPr>
            <w:r w:rsidRPr="00BA1DFA">
              <w:t>0</w:t>
            </w:r>
          </w:p>
        </w:tc>
        <w:tc>
          <w:tcPr>
            <w:tcW w:w="9450" w:type="dxa"/>
            <w:vAlign w:val="center"/>
          </w:tcPr>
          <w:p w14:paraId="4C8720E9" w14:textId="77777777" w:rsidR="00281255" w:rsidRPr="00375EE3" w:rsidRDefault="00281255" w:rsidP="008C7023">
            <w:pPr>
              <w:jc w:val="both"/>
            </w:pPr>
            <w:r w:rsidRPr="00BA1DFA">
              <w:t>Initial release (no change)</w:t>
            </w:r>
          </w:p>
        </w:tc>
      </w:tr>
    </w:tbl>
    <w:p w14:paraId="4E99B491" w14:textId="77777777" w:rsidR="00281255" w:rsidRPr="0046156D" w:rsidRDefault="00281255" w:rsidP="008C7023">
      <w:pPr>
        <w:jc w:val="both"/>
        <w:rPr>
          <w:rFonts w:cstheme="minorHAnsi"/>
          <w:b/>
        </w:rPr>
      </w:pPr>
    </w:p>
    <w:p w14:paraId="43BF51A7" w14:textId="77777777" w:rsidR="00D67BCD" w:rsidRDefault="00D67BCD" w:rsidP="008C7023"/>
    <w:sectPr w:rsidR="00D67BCD" w:rsidSect="0021741E">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81092" w14:textId="77777777" w:rsidR="00E63A42" w:rsidRDefault="00E63A42" w:rsidP="00CB53BD">
      <w:r>
        <w:separator/>
      </w:r>
    </w:p>
    <w:p w14:paraId="67B06929" w14:textId="77777777" w:rsidR="00E63A42" w:rsidRDefault="00E63A42"/>
  </w:endnote>
  <w:endnote w:type="continuationSeparator" w:id="0">
    <w:p w14:paraId="4112A01F" w14:textId="77777777" w:rsidR="00E63A42" w:rsidRDefault="00E63A42" w:rsidP="00CB53BD">
      <w:r>
        <w:continuationSeparator/>
      </w:r>
    </w:p>
    <w:p w14:paraId="0295A600" w14:textId="77777777" w:rsidR="00E63A42" w:rsidRDefault="00E63A42"/>
  </w:endnote>
  <w:endnote w:type="continuationNotice" w:id="1">
    <w:p w14:paraId="2B78B83C" w14:textId="77777777" w:rsidR="00E63A42" w:rsidRDefault="00E63A42"/>
    <w:p w14:paraId="514090C4" w14:textId="77777777" w:rsidR="00E63A42" w:rsidRDefault="00E63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MMIMP+TimesNew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BA777" w14:textId="77777777" w:rsidR="003517A3" w:rsidRDefault="00351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502A" w14:textId="6417691E" w:rsidR="00134AB5" w:rsidRDefault="00134AB5" w:rsidP="005906D1">
    <w:pPr>
      <w:pStyle w:val="Header"/>
      <w:tabs>
        <w:tab w:val="clear" w:pos="9360"/>
        <w:tab w:val="left" w:pos="3330"/>
        <w:tab w:val="left" w:pos="4320"/>
        <w:tab w:val="left" w:pos="5490"/>
        <w:tab w:val="left" w:pos="5760"/>
        <w:tab w:val="left" w:pos="6210"/>
        <w:tab w:val="left" w:pos="6480"/>
        <w:tab w:val="right" w:pos="9990"/>
      </w:tabs>
      <w:jc w:val="center"/>
      <w:rPr>
        <w:rFonts w:cs="Calibri"/>
        <w:sz w:val="18"/>
        <w:szCs w:val="18"/>
      </w:rPr>
    </w:pPr>
    <w:r>
      <w:rPr>
        <w:b/>
        <w:noProof/>
      </w:rPr>
      <w:drawing>
        <wp:anchor distT="0" distB="0" distL="114300" distR="114300" simplePos="0" relativeHeight="251658241" behindDoc="0" locked="0" layoutInCell="1" allowOverlap="1" wp14:anchorId="18C73568" wp14:editId="1892B2AA">
          <wp:simplePos x="0" y="0"/>
          <wp:positionH relativeFrom="margin">
            <wp:posOffset>-2540</wp:posOffset>
          </wp:positionH>
          <wp:positionV relativeFrom="paragraph">
            <wp:posOffset>5080</wp:posOffset>
          </wp:positionV>
          <wp:extent cx="1380227" cy="386464"/>
          <wp:effectExtent l="0" t="0" r="0" b="0"/>
          <wp:wrapNone/>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Classification - Public.jpg"/>
                  <pic:cNvPicPr/>
                </pic:nvPicPr>
                <pic:blipFill>
                  <a:blip r:embed="rId1">
                    <a:extLst>
                      <a:ext uri="{28A0092B-C50C-407E-A947-70E740481C1C}">
                        <a14:useLocalDpi xmlns:a14="http://schemas.microsoft.com/office/drawing/2010/main" val="0"/>
                      </a:ext>
                    </a:extLst>
                  </a:blip>
                  <a:stretch>
                    <a:fillRect/>
                  </a:stretch>
                </pic:blipFill>
                <pic:spPr>
                  <a:xfrm>
                    <a:off x="0" y="0"/>
                    <a:ext cx="1380227" cy="386464"/>
                  </a:xfrm>
                  <a:prstGeom prst="rect">
                    <a:avLst/>
                  </a:prstGeom>
                </pic:spPr>
              </pic:pic>
            </a:graphicData>
          </a:graphic>
          <wp14:sizeRelH relativeFrom="page">
            <wp14:pctWidth>0</wp14:pctWidth>
          </wp14:sizeRelH>
          <wp14:sizeRelV relativeFrom="page">
            <wp14:pctHeight>0</wp14:pctHeight>
          </wp14:sizeRelV>
        </wp:anchor>
      </w:drawing>
    </w:r>
    <w:r w:rsidR="002B035A">
      <w:rPr>
        <w:rFonts w:cs="Calibri"/>
        <w:sz w:val="18"/>
        <w:szCs w:val="18"/>
      </w:rPr>
      <w:tab/>
    </w:r>
  </w:p>
  <w:p w14:paraId="08A9182D" w14:textId="56F0181D" w:rsidR="00134AB5" w:rsidRPr="00281255" w:rsidRDefault="002B035A" w:rsidP="002B035A">
    <w:pPr>
      <w:pStyle w:val="Header"/>
      <w:tabs>
        <w:tab w:val="clear" w:pos="9360"/>
        <w:tab w:val="left" w:pos="2970"/>
        <w:tab w:val="left" w:pos="3960"/>
        <w:tab w:val="left" w:pos="4320"/>
        <w:tab w:val="left" w:pos="4680"/>
        <w:tab w:val="left" w:pos="6480"/>
        <w:tab w:val="left" w:pos="10080"/>
        <w:tab w:val="right" w:pos="10530"/>
      </w:tabs>
      <w:jc w:val="center"/>
      <w:rPr>
        <w:rFonts w:cs="Calibri"/>
        <w:sz w:val="18"/>
        <w:szCs w:val="18"/>
      </w:rPr>
    </w:pPr>
    <w:r>
      <w:rPr>
        <w:rFonts w:cs="Calibri"/>
        <w:sz w:val="18"/>
        <w:szCs w:val="18"/>
      </w:rPr>
      <w:t xml:space="preserve">       </w:t>
    </w:r>
    <w:r>
      <w:rPr>
        <w:rFonts w:cs="Calibri"/>
        <w:sz w:val="18"/>
        <w:szCs w:val="18"/>
      </w:rPr>
      <w:tab/>
    </w:r>
    <w:r w:rsidRPr="002B035A">
      <w:rPr>
        <w:rFonts w:cs="Calibri"/>
        <w:sz w:val="18"/>
        <w:szCs w:val="18"/>
      </w:rPr>
      <w:t>DOCUMENT NAME</w:t>
    </w:r>
    <w:r w:rsidR="00134AB5">
      <w:rPr>
        <w:rFonts w:cs="Calibri"/>
        <w:sz w:val="18"/>
        <w:szCs w:val="18"/>
      </w:rPr>
      <w:tab/>
    </w:r>
    <w:r>
      <w:rPr>
        <w:rFonts w:cs="Calibri"/>
        <w:sz w:val="18"/>
        <w:szCs w:val="18"/>
      </w:rPr>
      <w:tab/>
    </w:r>
    <w:bookmarkStart w:id="20" w:name="_GoBack"/>
    <w:bookmarkEnd w:id="20"/>
    <w:r w:rsidR="00134AB5" w:rsidRPr="004E36A6">
      <w:rPr>
        <w:rFonts w:cs="Calibri"/>
        <w:sz w:val="18"/>
        <w:szCs w:val="18"/>
      </w:rPr>
      <w:t xml:space="preserve">Page </w:t>
    </w:r>
    <w:r w:rsidR="00134AB5" w:rsidRPr="004E36A6">
      <w:rPr>
        <w:rFonts w:cs="Calibri"/>
        <w:sz w:val="18"/>
        <w:szCs w:val="18"/>
      </w:rPr>
      <w:fldChar w:fldCharType="begin"/>
    </w:r>
    <w:r w:rsidR="00134AB5" w:rsidRPr="004E36A6">
      <w:rPr>
        <w:rFonts w:cs="Calibri"/>
        <w:sz w:val="18"/>
        <w:szCs w:val="18"/>
      </w:rPr>
      <w:instrText xml:space="preserve"> PAGE </w:instrText>
    </w:r>
    <w:r w:rsidR="00134AB5" w:rsidRPr="004E36A6">
      <w:rPr>
        <w:rFonts w:cs="Calibri"/>
        <w:sz w:val="18"/>
        <w:szCs w:val="18"/>
      </w:rPr>
      <w:fldChar w:fldCharType="separate"/>
    </w:r>
    <w:r w:rsidR="00134AB5">
      <w:rPr>
        <w:rFonts w:cs="Calibri"/>
        <w:noProof/>
        <w:sz w:val="18"/>
        <w:szCs w:val="18"/>
      </w:rPr>
      <w:t>95</w:t>
    </w:r>
    <w:r w:rsidR="00134AB5" w:rsidRPr="004E36A6">
      <w:rPr>
        <w:rFonts w:cs="Calibri"/>
        <w:noProof/>
        <w:sz w:val="18"/>
        <w:szCs w:val="18"/>
      </w:rPr>
      <w:fldChar w:fldCharType="end"/>
    </w:r>
    <w:r w:rsidR="00134AB5" w:rsidRPr="004E36A6">
      <w:rPr>
        <w:rFonts w:cs="Calibri"/>
        <w:sz w:val="18"/>
        <w:szCs w:val="18"/>
      </w:rPr>
      <w:t xml:space="preserve"> of </w:t>
    </w:r>
    <w:r w:rsidR="00134AB5" w:rsidRPr="004E36A6">
      <w:rPr>
        <w:rFonts w:cs="Calibri"/>
        <w:sz w:val="18"/>
        <w:szCs w:val="18"/>
      </w:rPr>
      <w:fldChar w:fldCharType="begin"/>
    </w:r>
    <w:r w:rsidR="00134AB5" w:rsidRPr="004E36A6">
      <w:rPr>
        <w:rFonts w:cs="Calibri"/>
        <w:sz w:val="18"/>
        <w:szCs w:val="18"/>
      </w:rPr>
      <w:instrText xml:space="preserve"> NUMPAGES </w:instrText>
    </w:r>
    <w:r w:rsidR="00134AB5" w:rsidRPr="004E36A6">
      <w:rPr>
        <w:rFonts w:cs="Calibri"/>
        <w:sz w:val="18"/>
        <w:szCs w:val="18"/>
      </w:rPr>
      <w:fldChar w:fldCharType="separate"/>
    </w:r>
    <w:r w:rsidR="00134AB5">
      <w:rPr>
        <w:rFonts w:cs="Calibri"/>
        <w:noProof/>
        <w:sz w:val="18"/>
        <w:szCs w:val="18"/>
      </w:rPr>
      <w:t>244</w:t>
    </w:r>
    <w:r w:rsidR="00134AB5" w:rsidRPr="004E36A6">
      <w:rPr>
        <w:rFonts w:cs="Calibri"/>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35225" w14:textId="77777777" w:rsidR="003517A3" w:rsidRDefault="00351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54732" w14:textId="77777777" w:rsidR="00E63A42" w:rsidRDefault="00E63A42" w:rsidP="00CB53BD">
      <w:r>
        <w:separator/>
      </w:r>
    </w:p>
    <w:p w14:paraId="33090EC6" w14:textId="77777777" w:rsidR="00E63A42" w:rsidRDefault="00E63A42"/>
  </w:footnote>
  <w:footnote w:type="continuationSeparator" w:id="0">
    <w:p w14:paraId="7B54172D" w14:textId="77777777" w:rsidR="00E63A42" w:rsidRDefault="00E63A42" w:rsidP="00CB53BD">
      <w:r>
        <w:continuationSeparator/>
      </w:r>
    </w:p>
    <w:p w14:paraId="640A1BF2" w14:textId="77777777" w:rsidR="00E63A42" w:rsidRDefault="00E63A42"/>
  </w:footnote>
  <w:footnote w:type="continuationNotice" w:id="1">
    <w:p w14:paraId="70A2D1F3" w14:textId="77777777" w:rsidR="00E63A42" w:rsidRDefault="00E63A42"/>
    <w:p w14:paraId="315D53E2" w14:textId="77777777" w:rsidR="00E63A42" w:rsidRDefault="00E63A42"/>
  </w:footnote>
  <w:footnote w:id="2">
    <w:p w14:paraId="60FF098E" w14:textId="6736A0C1"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c) - </w:t>
      </w:r>
      <w:hyperlink r:id="rId1" w:history="1">
        <w:r w:rsidRPr="003A012D">
          <w:rPr>
            <w:rStyle w:val="Hyperlink"/>
            <w:rFonts w:cstheme="minorHAnsi"/>
            <w:sz w:val="16"/>
            <w:szCs w:val="16"/>
          </w:rPr>
          <w:t>https://www.govinfo.gov/content/pkg/CFR-2017-title32-vol6/pdf/CFR-2017-title32-vol6-part2002.pdf</w:t>
        </w:r>
      </w:hyperlink>
      <w:r w:rsidRPr="003A012D">
        <w:rPr>
          <w:sz w:val="16"/>
          <w:szCs w:val="16"/>
        </w:rPr>
        <w:t xml:space="preserve"> </w:t>
      </w:r>
    </w:p>
  </w:footnote>
  <w:footnote w:id="3">
    <w:p w14:paraId="7EA7F526" w14:textId="253C4483"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d) - </w:t>
      </w:r>
      <w:hyperlink r:id="rId2" w:history="1">
        <w:r w:rsidRPr="003A012D">
          <w:rPr>
            <w:rStyle w:val="Hyperlink"/>
            <w:rFonts w:cstheme="minorHAnsi"/>
            <w:sz w:val="16"/>
            <w:szCs w:val="16"/>
          </w:rPr>
          <w:t>https://www.govinfo.gov/content/pkg/CFR-2017-title32-vol6/pdf/CFR-2017-title32-vol6-part2002.pdf</w:t>
        </w:r>
      </w:hyperlink>
    </w:p>
  </w:footnote>
  <w:footnote w:id="4">
    <w:p w14:paraId="648BACD8" w14:textId="5CD7DB1B"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f) - </w:t>
      </w:r>
      <w:hyperlink r:id="rId3" w:history="1">
        <w:r w:rsidRPr="003A012D">
          <w:rPr>
            <w:rStyle w:val="Hyperlink"/>
            <w:rFonts w:cstheme="minorHAnsi"/>
            <w:sz w:val="16"/>
            <w:szCs w:val="16"/>
          </w:rPr>
          <w:t>https://www.govinfo.gov/content/pkg/CFR-2017-title32-vol6/pdf/CFR-2017-title32-vol6-part2002.pdf</w:t>
        </w:r>
      </w:hyperlink>
    </w:p>
  </w:footnote>
  <w:footnote w:id="5">
    <w:p w14:paraId="5D5F0B18" w14:textId="6893FACD"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NARA CUI Registry - </w:t>
      </w:r>
      <w:hyperlink r:id="rId4" w:history="1">
        <w:r w:rsidRPr="003A012D">
          <w:rPr>
            <w:rStyle w:val="Hyperlink"/>
            <w:sz w:val="16"/>
            <w:szCs w:val="16"/>
          </w:rPr>
          <w:t>https://www.archives.gov/cui</w:t>
        </w:r>
      </w:hyperlink>
    </w:p>
  </w:footnote>
  <w:footnote w:id="6">
    <w:p w14:paraId="7A77A168" w14:textId="3CF44CC6"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v) - </w:t>
      </w:r>
      <w:hyperlink r:id="rId5" w:history="1">
        <w:r w:rsidRPr="003A012D">
          <w:rPr>
            <w:rStyle w:val="Hyperlink"/>
            <w:rFonts w:cstheme="minorHAnsi"/>
            <w:sz w:val="16"/>
            <w:szCs w:val="16"/>
          </w:rPr>
          <w:t>https://www.govinfo.gov/content/pkg/CFR-2017-title32-vol6/pdf/CFR-2017-title32-vol6-part2002.pdf</w:t>
        </w:r>
      </w:hyperlink>
    </w:p>
  </w:footnote>
  <w:footnote w:id="7">
    <w:p w14:paraId="779460E0" w14:textId="1C8A3249"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w) - </w:t>
      </w:r>
      <w:hyperlink r:id="rId6" w:history="1">
        <w:r w:rsidRPr="003A012D">
          <w:rPr>
            <w:rStyle w:val="Hyperlink"/>
            <w:rFonts w:cstheme="minorHAnsi"/>
            <w:sz w:val="16"/>
            <w:szCs w:val="16"/>
          </w:rPr>
          <w:t>https://www.govinfo.gov/content/pkg/CFR-2017-title32-vol6/pdf/CFR-2017-title32-vol6-part2002.pdf</w:t>
        </w:r>
      </w:hyperlink>
    </w:p>
  </w:footnote>
  <w:footnote w:id="8">
    <w:p w14:paraId="18289973" w14:textId="77777777"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w:t>
      </w:r>
      <w:hyperlink r:id="rId7" w:history="1">
        <w:r w:rsidRPr="003A012D">
          <w:rPr>
            <w:rStyle w:val="Hyperlink"/>
            <w:sz w:val="16"/>
            <w:szCs w:val="16"/>
          </w:rPr>
          <w:t>https://www.merriam-webster.com/dictionary/due%20diligence</w:t>
        </w:r>
      </w:hyperlink>
    </w:p>
  </w:footnote>
  <w:footnote w:id="9">
    <w:p w14:paraId="2F22492F" w14:textId="2751C55C" w:rsidR="00134AB5" w:rsidRPr="003A012D" w:rsidRDefault="00134AB5" w:rsidP="003A012D">
      <w:pPr>
        <w:rPr>
          <w:sz w:val="16"/>
          <w:szCs w:val="16"/>
        </w:rPr>
      </w:pPr>
      <w:r w:rsidRPr="003A012D">
        <w:rPr>
          <w:rStyle w:val="FootnoteReference"/>
          <w:sz w:val="16"/>
          <w:szCs w:val="16"/>
        </w:rPr>
        <w:footnoteRef/>
      </w:r>
      <w:r w:rsidRPr="003A012D">
        <w:rPr>
          <w:sz w:val="16"/>
          <w:szCs w:val="16"/>
        </w:rPr>
        <w:t xml:space="preserve"> </w:t>
      </w:r>
      <w:hyperlink r:id="rId8" w:history="1">
        <w:r w:rsidRPr="003A012D">
          <w:rPr>
            <w:rStyle w:val="Hyperlink"/>
            <w:rFonts w:cstheme="minorBidi"/>
            <w:sz w:val="16"/>
            <w:szCs w:val="16"/>
          </w:rPr>
          <w:t>https://www.merriam-webster.com/legal/due%20care</w:t>
        </w:r>
      </w:hyperlink>
      <w:r w:rsidRPr="003A012D">
        <w:rPr>
          <w:sz w:val="16"/>
          <w:szCs w:val="16"/>
        </w:rPr>
        <w:t xml:space="preserve"> </w:t>
      </w:r>
    </w:p>
  </w:footnote>
  <w:footnote w:id="10">
    <w:p w14:paraId="3D7E9916" w14:textId="5896DE86"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w:t>
      </w:r>
      <w:hyperlink r:id="rId9" w:history="1">
        <w:r w:rsidRPr="003A012D">
          <w:rPr>
            <w:rStyle w:val="Hyperlink"/>
            <w:sz w:val="16"/>
            <w:szCs w:val="16"/>
          </w:rPr>
          <w:t>https://www.federalregister.gov/documents/2016/05/16/2016-11001/federal-acquisition-regulation-basic-safeguarding-of-contractor-information-systems</w:t>
        </w:r>
      </w:hyperlink>
    </w:p>
  </w:footnote>
  <w:footnote w:id="11">
    <w:p w14:paraId="56C055E4" w14:textId="7CB7DB08"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y) - </w:t>
      </w:r>
      <w:hyperlink r:id="rId10" w:history="1">
        <w:r w:rsidRPr="003A012D">
          <w:rPr>
            <w:rStyle w:val="Hyperlink"/>
            <w:rFonts w:cstheme="minorHAnsi"/>
            <w:sz w:val="16"/>
            <w:szCs w:val="16"/>
          </w:rPr>
          <w:t>https://www.govinfo.gov/content/pkg/CFR-2017-title32-vol6/pdf/CFR-2017-title32-vol6-part2002.pdf</w:t>
        </w:r>
      </w:hyperlink>
    </w:p>
  </w:footnote>
  <w:footnote w:id="12">
    <w:p w14:paraId="1F98E96F" w14:textId="345AAACF"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aa) - </w:t>
      </w:r>
      <w:hyperlink r:id="rId11" w:history="1">
        <w:r w:rsidRPr="003A012D">
          <w:rPr>
            <w:rStyle w:val="Hyperlink"/>
            <w:rFonts w:cstheme="minorHAnsi"/>
            <w:sz w:val="16"/>
            <w:szCs w:val="16"/>
          </w:rPr>
          <w:t>https://www.govinfo.gov/content/pkg/CFR-2017-title32-vol6/pdf/CFR-2017-title32-vol6-part2002.pdf</w:t>
        </w:r>
      </w:hyperlink>
    </w:p>
  </w:footnote>
  <w:footnote w:id="13">
    <w:p w14:paraId="3575480A" w14:textId="15578611" w:rsidR="00134AB5" w:rsidRPr="003A012D" w:rsidRDefault="00134AB5" w:rsidP="003A012D">
      <w:pPr>
        <w:pStyle w:val="FootnoteText"/>
        <w:jc w:val="left"/>
        <w:rPr>
          <w:b/>
          <w:bCs w:val="0"/>
          <w:sz w:val="16"/>
          <w:szCs w:val="16"/>
        </w:rPr>
      </w:pPr>
      <w:r w:rsidRPr="003A012D">
        <w:rPr>
          <w:rStyle w:val="FootnoteReference"/>
          <w:sz w:val="16"/>
          <w:szCs w:val="16"/>
        </w:rPr>
        <w:footnoteRef/>
      </w:r>
      <w:r w:rsidRPr="003A012D">
        <w:rPr>
          <w:sz w:val="16"/>
          <w:szCs w:val="16"/>
        </w:rPr>
        <w:t xml:space="preserve"> 32CFR §2002(ee) - </w:t>
      </w:r>
      <w:hyperlink r:id="rId12" w:history="1">
        <w:r w:rsidRPr="003A012D">
          <w:rPr>
            <w:rStyle w:val="Hyperlink"/>
            <w:rFonts w:cstheme="minorHAnsi"/>
            <w:sz w:val="16"/>
            <w:szCs w:val="16"/>
          </w:rPr>
          <w:t>https://www.govinfo.gov/content/pkg/CFR-2017-title32-vol6/pdf/CFR-2017-title32-vol6-part2002.pdf</w:t>
        </w:r>
      </w:hyperlink>
    </w:p>
  </w:footnote>
  <w:footnote w:id="14">
    <w:p w14:paraId="7F69393E" w14:textId="59BEFCDC"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rr) - </w:t>
      </w:r>
      <w:hyperlink r:id="rId13" w:history="1">
        <w:r w:rsidRPr="003A012D">
          <w:rPr>
            <w:rStyle w:val="Hyperlink"/>
            <w:rFonts w:cstheme="minorHAnsi"/>
            <w:sz w:val="16"/>
            <w:szCs w:val="16"/>
          </w:rPr>
          <w:t>https://www.govinfo.gov/content/pkg/CFR-2017-title32-vol6/pdf/CFR-2017-title32-vol6-part2002.pdf</w:t>
        </w:r>
      </w:hyperlink>
    </w:p>
  </w:footnote>
  <w:footnote w:id="15">
    <w:p w14:paraId="4B24A51A" w14:textId="0EF77717" w:rsidR="00134AB5" w:rsidRPr="003A012D" w:rsidRDefault="00134AB5" w:rsidP="003A012D">
      <w:pPr>
        <w:pStyle w:val="FootnoteText"/>
        <w:jc w:val="left"/>
        <w:rPr>
          <w:sz w:val="16"/>
          <w:szCs w:val="16"/>
        </w:rPr>
      </w:pPr>
      <w:r w:rsidRPr="003A012D">
        <w:rPr>
          <w:rStyle w:val="FootnoteReference"/>
          <w:sz w:val="16"/>
          <w:szCs w:val="16"/>
        </w:rPr>
        <w:footnoteRef/>
      </w:r>
      <w:r w:rsidRPr="003A012D">
        <w:rPr>
          <w:sz w:val="16"/>
          <w:szCs w:val="16"/>
        </w:rPr>
        <w:t xml:space="preserve"> 32CFR §2002(tt) - </w:t>
      </w:r>
      <w:hyperlink r:id="rId14" w:history="1">
        <w:r w:rsidRPr="003A012D">
          <w:rPr>
            <w:rStyle w:val="Hyperlink"/>
            <w:rFonts w:cstheme="minorHAnsi"/>
            <w:sz w:val="16"/>
            <w:szCs w:val="16"/>
          </w:rPr>
          <w:t>https://www.govinfo.gov/content/pkg/CFR-2017-title32-vol6/pdf/CFR-2017-title32-vol6-part2002.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C0CCB" w14:textId="1F7D7243" w:rsidR="00134AB5" w:rsidRDefault="00E63A42">
    <w:pPr>
      <w:pStyle w:val="Header"/>
    </w:pPr>
    <w:r>
      <w:rPr>
        <w:noProof/>
      </w:rPr>
      <w:pict w14:anchorId="26DA4B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96938" o:spid="_x0000_s2052" type="#_x0000_t136" style="position:absolute;margin-left:0;margin-top:0;width:668.8pt;height:80.25pt;rotation:315;z-index:-251658237;mso-position-horizontal:center;mso-position-horizontal-relative:margin;mso-position-vertical:center;mso-position-vertical-relative:margin" o:allowincell="f" fillcolor="#ffc000" stroked="f">
          <v:fill opacity=".5"/>
          <v:textpath style="font-family:&quot;Calibri&quot;;font-size:1pt" string="DRAFT - NOT FOR PUBLIC RELEA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A46A3" w14:textId="54ACF3A1" w:rsidR="00134AB5" w:rsidRDefault="00E63A42">
    <w:pPr>
      <w:pStyle w:val="Header"/>
    </w:pPr>
    <w:r>
      <w:rPr>
        <w:noProof/>
      </w:rPr>
      <w:pict w14:anchorId="45908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96939" o:spid="_x0000_s2053" type="#_x0000_t136" style="position:absolute;margin-left:0;margin-top:0;width:678.45pt;height:80.25pt;rotation:315;z-index:-251658236;mso-position-horizontal:center;mso-position-horizontal-relative:margin;mso-position-vertical:center;mso-position-vertical-relative:margin" o:allowincell="f" fillcolor="#ffc000" stroked="f">
          <v:fill opacity=".5"/>
          <v:textpath style="font-family:&quot;Calibri&quot;;font-size:1pt" string="DRAFT - NOT FOR PUBLIC RELEAS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962A4" w14:textId="22CFAC60" w:rsidR="00134AB5" w:rsidRDefault="00E63A42">
    <w:pPr>
      <w:pStyle w:val="Header"/>
    </w:pPr>
    <w:r>
      <w:rPr>
        <w:noProof/>
      </w:rPr>
      <w:pict w14:anchorId="15C788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96937" o:spid="_x0000_s2054" type="#_x0000_t136" style="position:absolute;margin-left:0;margin-top:0;width:678.45pt;height:80.25pt;rotation:315;z-index:-251658238;mso-position-horizontal:center;mso-position-horizontal-relative:margin;mso-position-vertical:center;mso-position-vertical-relative:margin" o:allowincell="f" fillcolor="#ffc000" stroked="f">
          <v:fill opacity=".5"/>
          <v:textpath style="font-family:&quot;Calibri&quot;;font-size:1pt" string="DRAFT - NOT FOR PUBLIC RELEASE"/>
          <w10:wrap anchorx="margin" anchory="margin"/>
        </v:shape>
      </w:pict>
    </w:r>
    <w:r w:rsidR="00134AB5">
      <w:rPr>
        <w:noProof/>
      </w:rPr>
      <w:drawing>
        <wp:anchor distT="0" distB="0" distL="114300" distR="114300" simplePos="0" relativeHeight="251658240" behindDoc="1" locked="0" layoutInCell="1" allowOverlap="1" wp14:anchorId="2557E3D6" wp14:editId="3D62F2B0">
          <wp:simplePos x="0" y="0"/>
          <wp:positionH relativeFrom="column">
            <wp:posOffset>-147566</wp:posOffset>
          </wp:positionH>
          <wp:positionV relativeFrom="paragraph">
            <wp:posOffset>-171450</wp:posOffset>
          </wp:positionV>
          <wp:extent cx="7389106" cy="8553450"/>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442622" cy="86153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8"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9"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1"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3"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4"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5"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6"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7"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8"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0"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1"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2"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4"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5"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7"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8"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0"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2"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3"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4"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00223554"/>
    <w:multiLevelType w:val="hybridMultilevel"/>
    <w:tmpl w:val="2C3EA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0317C75"/>
    <w:multiLevelType w:val="hybridMultilevel"/>
    <w:tmpl w:val="E4AE9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04D3B6D"/>
    <w:multiLevelType w:val="hybridMultilevel"/>
    <w:tmpl w:val="08C2604E"/>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05A1D91"/>
    <w:multiLevelType w:val="hybridMultilevel"/>
    <w:tmpl w:val="12FEE9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0626FD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008E0553"/>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 w15:restartNumberingAfterBreak="0">
    <w:nsid w:val="011524B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01B34E4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01C47C17"/>
    <w:multiLevelType w:val="hybridMultilevel"/>
    <w:tmpl w:val="AE36F308"/>
    <w:lvl w:ilvl="0" w:tplc="04090005">
      <w:start w:val="1"/>
      <w:numFmt w:val="bullet"/>
      <w:lvlText w:val=""/>
      <w:lvlJc w:val="left"/>
      <w:pPr>
        <w:ind w:left="360" w:hanging="360"/>
      </w:pPr>
      <w:rPr>
        <w:rFonts w:ascii="Wingdings" w:hAnsi="Wingdings" w:cs="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4" w15:restartNumberingAfterBreak="0">
    <w:nsid w:val="02452EF6"/>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02A07208"/>
    <w:multiLevelType w:val="hybridMultilevel"/>
    <w:tmpl w:val="F87652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3D122E0"/>
    <w:multiLevelType w:val="hybridMultilevel"/>
    <w:tmpl w:val="6CB601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46F4CBD"/>
    <w:multiLevelType w:val="hybridMultilevel"/>
    <w:tmpl w:val="6EBA7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4722E73"/>
    <w:multiLevelType w:val="hybridMultilevel"/>
    <w:tmpl w:val="5B8A52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4B5490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04DB72E3"/>
    <w:multiLevelType w:val="hybridMultilevel"/>
    <w:tmpl w:val="8A7C4C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4E034FF"/>
    <w:multiLevelType w:val="hybridMultilevel"/>
    <w:tmpl w:val="BD62F2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4F42DC7"/>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051A606E"/>
    <w:multiLevelType w:val="hybridMultilevel"/>
    <w:tmpl w:val="5AEC8D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054B2F7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5" w15:restartNumberingAfterBreak="0">
    <w:nsid w:val="05554857"/>
    <w:multiLevelType w:val="hybridMultilevel"/>
    <w:tmpl w:val="E7FAE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055C5B26"/>
    <w:multiLevelType w:val="hybridMultilevel"/>
    <w:tmpl w:val="03EE3E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05902420"/>
    <w:multiLevelType w:val="hybridMultilevel"/>
    <w:tmpl w:val="A3D23C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5AC4F75"/>
    <w:multiLevelType w:val="hybridMultilevel"/>
    <w:tmpl w:val="F12E1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05BC3510"/>
    <w:multiLevelType w:val="hybridMultilevel"/>
    <w:tmpl w:val="E64479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5C74D5A"/>
    <w:multiLevelType w:val="hybridMultilevel"/>
    <w:tmpl w:val="67324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5CF7D05"/>
    <w:multiLevelType w:val="hybridMultilevel"/>
    <w:tmpl w:val="D910B2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05F3584D"/>
    <w:multiLevelType w:val="hybridMultilevel"/>
    <w:tmpl w:val="98A4482C"/>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639663E"/>
    <w:multiLevelType w:val="hybridMultilevel"/>
    <w:tmpl w:val="305A3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06465E0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5" w15:restartNumberingAfterBreak="0">
    <w:nsid w:val="070E5B8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6" w15:restartNumberingAfterBreak="0">
    <w:nsid w:val="074924A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7" w15:restartNumberingAfterBreak="0">
    <w:nsid w:val="07753B59"/>
    <w:multiLevelType w:val="hybridMultilevel"/>
    <w:tmpl w:val="F7787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07765B45"/>
    <w:multiLevelType w:val="hybridMultilevel"/>
    <w:tmpl w:val="5D922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0778273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0" w15:restartNumberingAfterBreak="0">
    <w:nsid w:val="07C30274"/>
    <w:multiLevelType w:val="hybridMultilevel"/>
    <w:tmpl w:val="B8AADC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07F8674B"/>
    <w:multiLevelType w:val="hybridMultilevel"/>
    <w:tmpl w:val="E3CED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8067543"/>
    <w:multiLevelType w:val="hybridMultilevel"/>
    <w:tmpl w:val="B2002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86B2B66"/>
    <w:multiLevelType w:val="hybridMultilevel"/>
    <w:tmpl w:val="5796B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08CA6A8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5" w15:restartNumberingAfterBreak="0">
    <w:nsid w:val="08D16054"/>
    <w:multiLevelType w:val="hybridMultilevel"/>
    <w:tmpl w:val="62DC0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08DE56D3"/>
    <w:multiLevelType w:val="hybridMultilevel"/>
    <w:tmpl w:val="26A60FD8"/>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094B2CC1"/>
    <w:multiLevelType w:val="hybridMultilevel"/>
    <w:tmpl w:val="68088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9984F9B"/>
    <w:multiLevelType w:val="hybridMultilevel"/>
    <w:tmpl w:val="78FE0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09B514E8"/>
    <w:multiLevelType w:val="hybridMultilevel"/>
    <w:tmpl w:val="58309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09C50C67"/>
    <w:multiLevelType w:val="hybridMultilevel"/>
    <w:tmpl w:val="DF1818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1" w15:restartNumberingAfterBreak="0">
    <w:nsid w:val="0A1042F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2" w15:restartNumberingAfterBreak="0">
    <w:nsid w:val="0A191FF2"/>
    <w:multiLevelType w:val="hybridMultilevel"/>
    <w:tmpl w:val="5B984BAA"/>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0A72715E"/>
    <w:multiLevelType w:val="hybridMultilevel"/>
    <w:tmpl w:val="D8ACC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0AFC12C6"/>
    <w:multiLevelType w:val="hybridMultilevel"/>
    <w:tmpl w:val="B824F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0B1C6603"/>
    <w:multiLevelType w:val="hybridMultilevel"/>
    <w:tmpl w:val="A6F21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0BB25DF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7" w15:restartNumberingAfterBreak="0">
    <w:nsid w:val="0BD35BD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8" w15:restartNumberingAfterBreak="0">
    <w:nsid w:val="0C2C1E48"/>
    <w:multiLevelType w:val="hybridMultilevel"/>
    <w:tmpl w:val="D722E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0C513EB8"/>
    <w:multiLevelType w:val="hybridMultilevel"/>
    <w:tmpl w:val="D31EAB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0C9B42A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1" w15:restartNumberingAfterBreak="0">
    <w:nsid w:val="0D5360AE"/>
    <w:multiLevelType w:val="hybridMultilevel"/>
    <w:tmpl w:val="A2120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0D67617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3" w15:restartNumberingAfterBreak="0">
    <w:nsid w:val="0DD60F52"/>
    <w:multiLevelType w:val="hybridMultilevel"/>
    <w:tmpl w:val="BE86A4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0E5D30A7"/>
    <w:multiLevelType w:val="hybridMultilevel"/>
    <w:tmpl w:val="6B90CACE"/>
    <w:lvl w:ilvl="0" w:tplc="04090005">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5" w15:restartNumberingAfterBreak="0">
    <w:nsid w:val="0E9E7A9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6" w15:restartNumberingAfterBreak="0">
    <w:nsid w:val="0F04447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7" w15:restartNumberingAfterBreak="0">
    <w:nsid w:val="0F0A186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8" w15:restartNumberingAfterBreak="0">
    <w:nsid w:val="0F3B1058"/>
    <w:multiLevelType w:val="hybridMultilevel"/>
    <w:tmpl w:val="78F25D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0F526F86"/>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0" w15:restartNumberingAfterBreak="0">
    <w:nsid w:val="0F5C75FA"/>
    <w:multiLevelType w:val="hybridMultilevel"/>
    <w:tmpl w:val="B6485C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0F752326"/>
    <w:multiLevelType w:val="hybridMultilevel"/>
    <w:tmpl w:val="23AAB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0FA149E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3" w15:restartNumberingAfterBreak="0">
    <w:nsid w:val="0FC539E6"/>
    <w:multiLevelType w:val="multilevel"/>
    <w:tmpl w:val="345623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4" w15:restartNumberingAfterBreak="0">
    <w:nsid w:val="0FC828E7"/>
    <w:multiLevelType w:val="hybridMultilevel"/>
    <w:tmpl w:val="D56882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01241ED"/>
    <w:multiLevelType w:val="hybridMultilevel"/>
    <w:tmpl w:val="22F46E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10D31F56"/>
    <w:multiLevelType w:val="hybridMultilevel"/>
    <w:tmpl w:val="9D52EE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10E1360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8" w15:restartNumberingAfterBreak="0">
    <w:nsid w:val="1120251A"/>
    <w:multiLevelType w:val="hybridMultilevel"/>
    <w:tmpl w:val="8A3CC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11EE7E01"/>
    <w:multiLevelType w:val="hybridMultilevel"/>
    <w:tmpl w:val="5B2AC1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1FC350A"/>
    <w:multiLevelType w:val="multilevel"/>
    <w:tmpl w:val="017E8C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1" w15:restartNumberingAfterBreak="0">
    <w:nsid w:val="1261498F"/>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2" w15:restartNumberingAfterBreak="0">
    <w:nsid w:val="12CE0FE6"/>
    <w:multiLevelType w:val="hybridMultilevel"/>
    <w:tmpl w:val="43C4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135D7DA9"/>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4" w15:restartNumberingAfterBreak="0">
    <w:nsid w:val="1378261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5" w15:restartNumberingAfterBreak="0">
    <w:nsid w:val="13E1552A"/>
    <w:multiLevelType w:val="hybridMultilevel"/>
    <w:tmpl w:val="F0024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145C433E"/>
    <w:multiLevelType w:val="hybridMultilevel"/>
    <w:tmpl w:val="C4FCA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4A82D5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8" w15:restartNumberingAfterBreak="0">
    <w:nsid w:val="14BB7F7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9" w15:restartNumberingAfterBreak="0">
    <w:nsid w:val="14E12F3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0" w15:restartNumberingAfterBreak="0">
    <w:nsid w:val="14F521DE"/>
    <w:multiLevelType w:val="hybridMultilevel"/>
    <w:tmpl w:val="FFFFFFFF"/>
    <w:lvl w:ilvl="0" w:tplc="DC9CC5F4">
      <w:start w:val="1"/>
      <w:numFmt w:val="decimal"/>
      <w:lvlText w:val="%1."/>
      <w:lvlJc w:val="left"/>
      <w:pPr>
        <w:ind w:left="720" w:hanging="360"/>
      </w:pPr>
    </w:lvl>
    <w:lvl w:ilvl="1" w:tplc="B12A1C70">
      <w:start w:val="1"/>
      <w:numFmt w:val="lowerLetter"/>
      <w:lvlText w:val="%2."/>
      <w:lvlJc w:val="left"/>
      <w:pPr>
        <w:ind w:left="1440" w:hanging="360"/>
      </w:pPr>
    </w:lvl>
    <w:lvl w:ilvl="2" w:tplc="6D12C6A6">
      <w:start w:val="1"/>
      <w:numFmt w:val="lowerRoman"/>
      <w:lvlText w:val="%3."/>
      <w:lvlJc w:val="right"/>
      <w:pPr>
        <w:ind w:left="2160" w:hanging="180"/>
      </w:pPr>
    </w:lvl>
    <w:lvl w:ilvl="3" w:tplc="61B4B340">
      <w:start w:val="1"/>
      <w:numFmt w:val="decimal"/>
      <w:lvlText w:val="%4."/>
      <w:lvlJc w:val="left"/>
      <w:pPr>
        <w:ind w:left="2880" w:hanging="360"/>
      </w:pPr>
    </w:lvl>
    <w:lvl w:ilvl="4" w:tplc="42702C54">
      <w:start w:val="1"/>
      <w:numFmt w:val="lowerLetter"/>
      <w:lvlText w:val="%5."/>
      <w:lvlJc w:val="left"/>
      <w:pPr>
        <w:ind w:left="3600" w:hanging="360"/>
      </w:pPr>
    </w:lvl>
    <w:lvl w:ilvl="5" w:tplc="EB662FCE">
      <w:start w:val="1"/>
      <w:numFmt w:val="lowerRoman"/>
      <w:lvlText w:val="%6."/>
      <w:lvlJc w:val="right"/>
      <w:pPr>
        <w:ind w:left="4320" w:hanging="180"/>
      </w:pPr>
    </w:lvl>
    <w:lvl w:ilvl="6" w:tplc="463CE92E">
      <w:start w:val="1"/>
      <w:numFmt w:val="decimal"/>
      <w:lvlText w:val="%7."/>
      <w:lvlJc w:val="left"/>
      <w:pPr>
        <w:ind w:left="5040" w:hanging="360"/>
      </w:pPr>
    </w:lvl>
    <w:lvl w:ilvl="7" w:tplc="1428BA8A">
      <w:start w:val="1"/>
      <w:numFmt w:val="lowerLetter"/>
      <w:lvlText w:val="%8."/>
      <w:lvlJc w:val="left"/>
      <w:pPr>
        <w:ind w:left="5760" w:hanging="360"/>
      </w:pPr>
    </w:lvl>
    <w:lvl w:ilvl="8" w:tplc="EBFE02C2">
      <w:start w:val="1"/>
      <w:numFmt w:val="lowerRoman"/>
      <w:lvlText w:val="%9."/>
      <w:lvlJc w:val="right"/>
      <w:pPr>
        <w:ind w:left="6480" w:hanging="180"/>
      </w:pPr>
    </w:lvl>
  </w:abstractNum>
  <w:abstractNum w:abstractNumId="121" w15:restartNumberingAfterBreak="0">
    <w:nsid w:val="15336FB1"/>
    <w:multiLevelType w:val="hybridMultilevel"/>
    <w:tmpl w:val="2F1E20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15CE2B2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3" w15:restartNumberingAfterBreak="0">
    <w:nsid w:val="1625414E"/>
    <w:multiLevelType w:val="hybridMultilevel"/>
    <w:tmpl w:val="1B56216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4" w15:restartNumberingAfterBreak="0">
    <w:nsid w:val="16503019"/>
    <w:multiLevelType w:val="multilevel"/>
    <w:tmpl w:val="D102D05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16667208"/>
    <w:multiLevelType w:val="hybridMultilevel"/>
    <w:tmpl w:val="F8EACA5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168B7493"/>
    <w:multiLevelType w:val="hybridMultilevel"/>
    <w:tmpl w:val="FF4EF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6A857B4"/>
    <w:multiLevelType w:val="hybridMultilevel"/>
    <w:tmpl w:val="A99413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17137A74"/>
    <w:multiLevelType w:val="hybridMultilevel"/>
    <w:tmpl w:val="033C9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174976B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0" w15:restartNumberingAfterBreak="0">
    <w:nsid w:val="17526BB7"/>
    <w:multiLevelType w:val="hybridMultilevel"/>
    <w:tmpl w:val="5562037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7E0249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2" w15:restartNumberingAfterBreak="0">
    <w:nsid w:val="18F10B16"/>
    <w:multiLevelType w:val="hybridMultilevel"/>
    <w:tmpl w:val="EE9A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19987FF6"/>
    <w:multiLevelType w:val="hybridMultilevel"/>
    <w:tmpl w:val="B742D8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1A166896"/>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5" w15:restartNumberingAfterBreak="0">
    <w:nsid w:val="1A364672"/>
    <w:multiLevelType w:val="hybridMultilevel"/>
    <w:tmpl w:val="A3941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1A7410A7"/>
    <w:multiLevelType w:val="hybridMultilevel"/>
    <w:tmpl w:val="EE5E1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1A876070"/>
    <w:multiLevelType w:val="hybridMultilevel"/>
    <w:tmpl w:val="D722E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1A8C1D54"/>
    <w:multiLevelType w:val="hybridMultilevel"/>
    <w:tmpl w:val="885E1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1AFE2D6D"/>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0" w15:restartNumberingAfterBreak="0">
    <w:nsid w:val="1B136381"/>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1" w15:restartNumberingAfterBreak="0">
    <w:nsid w:val="1C180178"/>
    <w:multiLevelType w:val="hybridMultilevel"/>
    <w:tmpl w:val="ECF89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1C5526BF"/>
    <w:multiLevelType w:val="hybridMultilevel"/>
    <w:tmpl w:val="701A1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1C6870AF"/>
    <w:multiLevelType w:val="hybridMultilevel"/>
    <w:tmpl w:val="8B6632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1C7B44D7"/>
    <w:multiLevelType w:val="hybridMultilevel"/>
    <w:tmpl w:val="C0F0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1CB512BE"/>
    <w:multiLevelType w:val="hybridMultilevel"/>
    <w:tmpl w:val="6D0256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1CEE7DE1"/>
    <w:multiLevelType w:val="hybridMultilevel"/>
    <w:tmpl w:val="FBAEEC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7" w15:restartNumberingAfterBreak="0">
    <w:nsid w:val="1D24214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8" w15:restartNumberingAfterBreak="0">
    <w:nsid w:val="1D6E47C4"/>
    <w:multiLevelType w:val="hybridMultilevel"/>
    <w:tmpl w:val="E65864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9" w15:restartNumberingAfterBreak="0">
    <w:nsid w:val="1E3473F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0" w15:restartNumberingAfterBreak="0">
    <w:nsid w:val="1E3B6F5D"/>
    <w:multiLevelType w:val="hybridMultilevel"/>
    <w:tmpl w:val="1C321C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1F5C53E4"/>
    <w:multiLevelType w:val="hybridMultilevel"/>
    <w:tmpl w:val="365269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20580322"/>
    <w:multiLevelType w:val="hybridMultilevel"/>
    <w:tmpl w:val="CD5CC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207724E2"/>
    <w:multiLevelType w:val="hybridMultilevel"/>
    <w:tmpl w:val="41FCDC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207D053A"/>
    <w:multiLevelType w:val="hybridMultilevel"/>
    <w:tmpl w:val="4EDCBE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0B62B7B"/>
    <w:multiLevelType w:val="hybridMultilevel"/>
    <w:tmpl w:val="90848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0F1002D"/>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7" w15:restartNumberingAfterBreak="0">
    <w:nsid w:val="212548A8"/>
    <w:multiLevelType w:val="multilevel"/>
    <w:tmpl w:val="0B0C2284"/>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8" w15:restartNumberingAfterBreak="0">
    <w:nsid w:val="21782012"/>
    <w:multiLevelType w:val="hybridMultilevel"/>
    <w:tmpl w:val="20E8A622"/>
    <w:lvl w:ilvl="0" w:tplc="04090005">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59" w15:restartNumberingAfterBreak="0">
    <w:nsid w:val="21DD461D"/>
    <w:multiLevelType w:val="multilevel"/>
    <w:tmpl w:val="3E0259B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0" w15:restartNumberingAfterBreak="0">
    <w:nsid w:val="2205462F"/>
    <w:multiLevelType w:val="hybridMultilevel"/>
    <w:tmpl w:val="5386C2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22430F3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2" w15:restartNumberingAfterBreak="0">
    <w:nsid w:val="2258544D"/>
    <w:multiLevelType w:val="hybridMultilevel"/>
    <w:tmpl w:val="BDAC21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2653A1A"/>
    <w:multiLevelType w:val="hybridMultilevel"/>
    <w:tmpl w:val="6C381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22820F56"/>
    <w:multiLevelType w:val="hybridMultilevel"/>
    <w:tmpl w:val="2AEC03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36212D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6" w15:restartNumberingAfterBreak="0">
    <w:nsid w:val="236B6FF8"/>
    <w:multiLevelType w:val="hybridMultilevel"/>
    <w:tmpl w:val="9E801514"/>
    <w:lvl w:ilvl="0" w:tplc="04090005">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7" w15:restartNumberingAfterBreak="0">
    <w:nsid w:val="23CC7E5C"/>
    <w:multiLevelType w:val="hybridMultilevel"/>
    <w:tmpl w:val="E9C26B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2458745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9" w15:restartNumberingAfterBreak="0">
    <w:nsid w:val="24E52EA9"/>
    <w:multiLevelType w:val="hybridMultilevel"/>
    <w:tmpl w:val="69821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4E772DC"/>
    <w:multiLevelType w:val="multilevel"/>
    <w:tmpl w:val="4B4E45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1" w15:restartNumberingAfterBreak="0">
    <w:nsid w:val="258402EF"/>
    <w:multiLevelType w:val="hybridMultilevel"/>
    <w:tmpl w:val="FBAEEC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2" w15:restartNumberingAfterBreak="0">
    <w:nsid w:val="25DB0EC1"/>
    <w:multiLevelType w:val="hybridMultilevel"/>
    <w:tmpl w:val="545EF8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263F0A5C"/>
    <w:multiLevelType w:val="hybridMultilevel"/>
    <w:tmpl w:val="5470B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26425A76"/>
    <w:multiLevelType w:val="hybridMultilevel"/>
    <w:tmpl w:val="7A54602A"/>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5" w15:restartNumberingAfterBreak="0">
    <w:nsid w:val="267B711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6" w15:restartNumberingAfterBreak="0">
    <w:nsid w:val="26E5539B"/>
    <w:multiLevelType w:val="hybridMultilevel"/>
    <w:tmpl w:val="5E2AE61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26EB37F5"/>
    <w:multiLevelType w:val="hybridMultilevel"/>
    <w:tmpl w:val="FA34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27412F30"/>
    <w:multiLevelType w:val="hybridMultilevel"/>
    <w:tmpl w:val="080AB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2796618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0" w15:restartNumberingAfterBreak="0">
    <w:nsid w:val="27C60814"/>
    <w:multiLevelType w:val="hybridMultilevel"/>
    <w:tmpl w:val="17E2B0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27D72B8E"/>
    <w:multiLevelType w:val="hybridMultilevel"/>
    <w:tmpl w:val="4F1E8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28101CBE"/>
    <w:multiLevelType w:val="hybridMultilevel"/>
    <w:tmpl w:val="AF166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29E85D8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4" w15:restartNumberingAfterBreak="0">
    <w:nsid w:val="2A63474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5" w15:restartNumberingAfterBreak="0">
    <w:nsid w:val="2AF24673"/>
    <w:multiLevelType w:val="multilevel"/>
    <w:tmpl w:val="50B8136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6" w15:restartNumberingAfterBreak="0">
    <w:nsid w:val="2B372198"/>
    <w:multiLevelType w:val="hybridMultilevel"/>
    <w:tmpl w:val="1E1C8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B790ED7"/>
    <w:multiLevelType w:val="hybridMultilevel"/>
    <w:tmpl w:val="1FA20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2B8A07C1"/>
    <w:multiLevelType w:val="hybridMultilevel"/>
    <w:tmpl w:val="66D46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2BE65375"/>
    <w:multiLevelType w:val="hybridMultilevel"/>
    <w:tmpl w:val="E534A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2BFA520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1" w15:restartNumberingAfterBreak="0">
    <w:nsid w:val="2C6D1F2B"/>
    <w:multiLevelType w:val="hybridMultilevel"/>
    <w:tmpl w:val="D458A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2C7B17CA"/>
    <w:multiLevelType w:val="hybridMultilevel"/>
    <w:tmpl w:val="5B984BAA"/>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2CE4683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4" w15:restartNumberingAfterBreak="0">
    <w:nsid w:val="2D042E10"/>
    <w:multiLevelType w:val="hybridMultilevel"/>
    <w:tmpl w:val="C52E1C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2D92692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6" w15:restartNumberingAfterBreak="0">
    <w:nsid w:val="2E5832C1"/>
    <w:multiLevelType w:val="hybridMultilevel"/>
    <w:tmpl w:val="461AB1F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2F00490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8" w15:restartNumberingAfterBreak="0">
    <w:nsid w:val="2F076E3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9" w15:restartNumberingAfterBreak="0">
    <w:nsid w:val="2F6F6433"/>
    <w:multiLevelType w:val="hybridMultilevel"/>
    <w:tmpl w:val="75581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2F730170"/>
    <w:multiLevelType w:val="multilevel"/>
    <w:tmpl w:val="FA3EC79C"/>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1" w15:restartNumberingAfterBreak="0">
    <w:nsid w:val="2FA86BF7"/>
    <w:multiLevelType w:val="hybridMultilevel"/>
    <w:tmpl w:val="817C0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FAB5F0D"/>
    <w:multiLevelType w:val="multilevel"/>
    <w:tmpl w:val="2D2C383C"/>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3" w15:restartNumberingAfterBreak="0">
    <w:nsid w:val="2FD54E01"/>
    <w:multiLevelType w:val="hybridMultilevel"/>
    <w:tmpl w:val="27508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2FD943C6"/>
    <w:multiLevelType w:val="hybridMultilevel"/>
    <w:tmpl w:val="A19C69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30671ABC"/>
    <w:multiLevelType w:val="hybridMultilevel"/>
    <w:tmpl w:val="B6186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3099105D"/>
    <w:multiLevelType w:val="hybridMultilevel"/>
    <w:tmpl w:val="EDBA9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30A86C65"/>
    <w:multiLevelType w:val="hybridMultilevel"/>
    <w:tmpl w:val="400EB4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30E44D6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9" w15:restartNumberingAfterBreak="0">
    <w:nsid w:val="31036D2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0" w15:restartNumberingAfterBreak="0">
    <w:nsid w:val="31567EAF"/>
    <w:multiLevelType w:val="multilevel"/>
    <w:tmpl w:val="11D6926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1" w15:restartNumberingAfterBreak="0">
    <w:nsid w:val="317E6E6F"/>
    <w:multiLevelType w:val="hybridMultilevel"/>
    <w:tmpl w:val="DCB0E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320E1182"/>
    <w:multiLevelType w:val="hybridMultilevel"/>
    <w:tmpl w:val="BDDE8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32605D09"/>
    <w:multiLevelType w:val="hybridMultilevel"/>
    <w:tmpl w:val="F42CF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2BF0CFE"/>
    <w:multiLevelType w:val="hybridMultilevel"/>
    <w:tmpl w:val="34980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3319723C"/>
    <w:multiLevelType w:val="hybridMultilevel"/>
    <w:tmpl w:val="85D0FB68"/>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6" w15:restartNumberingAfterBreak="0">
    <w:nsid w:val="337977C6"/>
    <w:multiLevelType w:val="hybridMultilevel"/>
    <w:tmpl w:val="7506D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33CB1E2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8" w15:restartNumberingAfterBreak="0">
    <w:nsid w:val="340A1469"/>
    <w:multiLevelType w:val="hybridMultilevel"/>
    <w:tmpl w:val="60809F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9" w15:restartNumberingAfterBreak="0">
    <w:nsid w:val="346E2947"/>
    <w:multiLevelType w:val="hybridMultilevel"/>
    <w:tmpl w:val="B922C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34A31E78"/>
    <w:multiLevelType w:val="hybridMultilevel"/>
    <w:tmpl w:val="100E57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34D75088"/>
    <w:multiLevelType w:val="hybridMultilevel"/>
    <w:tmpl w:val="7AC07B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361A460C"/>
    <w:multiLevelType w:val="hybridMultilevel"/>
    <w:tmpl w:val="0AFA9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36411D67"/>
    <w:multiLevelType w:val="hybridMultilevel"/>
    <w:tmpl w:val="9B6AD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364646B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5" w15:restartNumberingAfterBreak="0">
    <w:nsid w:val="37C006A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6" w15:restartNumberingAfterBreak="0">
    <w:nsid w:val="37CC5DF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7" w15:restartNumberingAfterBreak="0">
    <w:nsid w:val="37D22F9D"/>
    <w:multiLevelType w:val="hybridMultilevel"/>
    <w:tmpl w:val="A8DC99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384F6695"/>
    <w:multiLevelType w:val="hybridMultilevel"/>
    <w:tmpl w:val="4FBEC1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396E708B"/>
    <w:multiLevelType w:val="hybridMultilevel"/>
    <w:tmpl w:val="97646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39AE19D2"/>
    <w:multiLevelType w:val="hybridMultilevel"/>
    <w:tmpl w:val="8B0EF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39D2659D"/>
    <w:multiLevelType w:val="hybridMultilevel"/>
    <w:tmpl w:val="17AED0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2" w15:restartNumberingAfterBreak="0">
    <w:nsid w:val="39DA2BA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3" w15:restartNumberingAfterBreak="0">
    <w:nsid w:val="3A0063D6"/>
    <w:multiLevelType w:val="hybridMultilevel"/>
    <w:tmpl w:val="90B84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3A6E4BF0"/>
    <w:multiLevelType w:val="hybridMultilevel"/>
    <w:tmpl w:val="D7B01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3B18398D"/>
    <w:multiLevelType w:val="multilevel"/>
    <w:tmpl w:val="A8BA9BB8"/>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6" w15:restartNumberingAfterBreak="0">
    <w:nsid w:val="3B83618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7" w15:restartNumberingAfterBreak="0">
    <w:nsid w:val="3BBA027B"/>
    <w:multiLevelType w:val="hybridMultilevel"/>
    <w:tmpl w:val="B7ACF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3C664F20"/>
    <w:multiLevelType w:val="hybridMultilevel"/>
    <w:tmpl w:val="68B09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3CAD02B2"/>
    <w:multiLevelType w:val="hybridMultilevel"/>
    <w:tmpl w:val="1A187E80"/>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3CB474B0"/>
    <w:multiLevelType w:val="hybridMultilevel"/>
    <w:tmpl w:val="AF2219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3CD448C7"/>
    <w:multiLevelType w:val="hybridMultilevel"/>
    <w:tmpl w:val="5AB2D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3D2158C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3" w15:restartNumberingAfterBreak="0">
    <w:nsid w:val="3D8A0E15"/>
    <w:multiLevelType w:val="hybridMultilevel"/>
    <w:tmpl w:val="C41E68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4" w15:restartNumberingAfterBreak="0">
    <w:nsid w:val="3DBE703A"/>
    <w:multiLevelType w:val="hybridMultilevel"/>
    <w:tmpl w:val="8766E8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3DE37FD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6" w15:restartNumberingAfterBreak="0">
    <w:nsid w:val="3DEF4B22"/>
    <w:multiLevelType w:val="hybridMultilevel"/>
    <w:tmpl w:val="1A56A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3E0504E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8" w15:restartNumberingAfterBreak="0">
    <w:nsid w:val="3E102423"/>
    <w:multiLevelType w:val="hybridMultilevel"/>
    <w:tmpl w:val="14160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9" w15:restartNumberingAfterBreak="0">
    <w:nsid w:val="3E256419"/>
    <w:multiLevelType w:val="hybridMultilevel"/>
    <w:tmpl w:val="AD1811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3E3B1634"/>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1" w15:restartNumberingAfterBreak="0">
    <w:nsid w:val="3E6A1865"/>
    <w:multiLevelType w:val="hybridMultilevel"/>
    <w:tmpl w:val="B510CB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3E9048F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3" w15:restartNumberingAfterBreak="0">
    <w:nsid w:val="3EAE695C"/>
    <w:multiLevelType w:val="hybridMultilevel"/>
    <w:tmpl w:val="864EC93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4" w15:restartNumberingAfterBreak="0">
    <w:nsid w:val="3F236999"/>
    <w:multiLevelType w:val="hybridMultilevel"/>
    <w:tmpl w:val="A782B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3F38089C"/>
    <w:multiLevelType w:val="hybridMultilevel"/>
    <w:tmpl w:val="D3FAB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6" w15:restartNumberingAfterBreak="0">
    <w:nsid w:val="3F5431AF"/>
    <w:multiLevelType w:val="hybridMultilevel"/>
    <w:tmpl w:val="889A1A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3FB832BF"/>
    <w:multiLevelType w:val="hybridMultilevel"/>
    <w:tmpl w:val="F6EC7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40070AE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9" w15:restartNumberingAfterBreak="0">
    <w:nsid w:val="40140AB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0" w15:restartNumberingAfterBreak="0">
    <w:nsid w:val="41157D67"/>
    <w:multiLevelType w:val="hybridMultilevel"/>
    <w:tmpl w:val="3BAA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415218CC"/>
    <w:multiLevelType w:val="multilevel"/>
    <w:tmpl w:val="33A227E0"/>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2" w15:restartNumberingAfterBreak="0">
    <w:nsid w:val="416C0A6C"/>
    <w:multiLevelType w:val="hybridMultilevel"/>
    <w:tmpl w:val="DFFC5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15:restartNumberingAfterBreak="0">
    <w:nsid w:val="42062AF2"/>
    <w:multiLevelType w:val="hybridMultilevel"/>
    <w:tmpl w:val="97340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425D3E8B"/>
    <w:multiLevelType w:val="hybridMultilevel"/>
    <w:tmpl w:val="124C2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42BE411C"/>
    <w:multiLevelType w:val="hybridMultilevel"/>
    <w:tmpl w:val="3FFE4184"/>
    <w:lvl w:ilvl="0" w:tplc="04090005">
      <w:start w:val="1"/>
      <w:numFmt w:val="bullet"/>
      <w:lvlText w:val=""/>
      <w:lvlJc w:val="left"/>
      <w:pPr>
        <w:ind w:left="720" w:hanging="360"/>
      </w:pPr>
      <w:rPr>
        <w:rFonts w:ascii="Wingdings" w:hAnsi="Wingdings" w:hint="default"/>
      </w:rPr>
    </w:lvl>
    <w:lvl w:ilvl="1" w:tplc="BF48C820">
      <w:start w:val="1"/>
      <w:numFmt w:val="lowerLetter"/>
      <w:lvlText w:val="%2."/>
      <w:lvlJc w:val="left"/>
      <w:pPr>
        <w:ind w:left="1440" w:hanging="360"/>
      </w:pPr>
    </w:lvl>
    <w:lvl w:ilvl="2" w:tplc="20C20DC2">
      <w:start w:val="1"/>
      <w:numFmt w:val="lowerRoman"/>
      <w:lvlText w:val="%3."/>
      <w:lvlJc w:val="right"/>
      <w:pPr>
        <w:ind w:left="2160" w:hanging="180"/>
      </w:pPr>
    </w:lvl>
    <w:lvl w:ilvl="3" w:tplc="28D836DE">
      <w:start w:val="1"/>
      <w:numFmt w:val="decimal"/>
      <w:lvlText w:val="%4."/>
      <w:lvlJc w:val="left"/>
      <w:pPr>
        <w:ind w:left="2880" w:hanging="360"/>
      </w:pPr>
    </w:lvl>
    <w:lvl w:ilvl="4" w:tplc="5F3CECC0">
      <w:start w:val="1"/>
      <w:numFmt w:val="lowerLetter"/>
      <w:lvlText w:val="%5."/>
      <w:lvlJc w:val="left"/>
      <w:pPr>
        <w:ind w:left="3600" w:hanging="360"/>
      </w:pPr>
    </w:lvl>
    <w:lvl w:ilvl="5" w:tplc="026427E8">
      <w:start w:val="1"/>
      <w:numFmt w:val="lowerRoman"/>
      <w:lvlText w:val="%6."/>
      <w:lvlJc w:val="right"/>
      <w:pPr>
        <w:ind w:left="4320" w:hanging="180"/>
      </w:pPr>
    </w:lvl>
    <w:lvl w:ilvl="6" w:tplc="630C4420">
      <w:start w:val="1"/>
      <w:numFmt w:val="decimal"/>
      <w:lvlText w:val="%7."/>
      <w:lvlJc w:val="left"/>
      <w:pPr>
        <w:ind w:left="5040" w:hanging="360"/>
      </w:pPr>
    </w:lvl>
    <w:lvl w:ilvl="7" w:tplc="07FA4A2A">
      <w:start w:val="1"/>
      <w:numFmt w:val="lowerLetter"/>
      <w:lvlText w:val="%8."/>
      <w:lvlJc w:val="left"/>
      <w:pPr>
        <w:ind w:left="5760" w:hanging="360"/>
      </w:pPr>
    </w:lvl>
    <w:lvl w:ilvl="8" w:tplc="B89A999E">
      <w:start w:val="1"/>
      <w:numFmt w:val="lowerRoman"/>
      <w:lvlText w:val="%9."/>
      <w:lvlJc w:val="right"/>
      <w:pPr>
        <w:ind w:left="6480" w:hanging="180"/>
      </w:pPr>
    </w:lvl>
  </w:abstractNum>
  <w:abstractNum w:abstractNumId="266" w15:restartNumberingAfterBreak="0">
    <w:nsid w:val="431D73F0"/>
    <w:multiLevelType w:val="hybridMultilevel"/>
    <w:tmpl w:val="21AAE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447332CE"/>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8" w15:restartNumberingAfterBreak="0">
    <w:nsid w:val="44925433"/>
    <w:multiLevelType w:val="hybridMultilevel"/>
    <w:tmpl w:val="F894D8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9" w15:restartNumberingAfterBreak="0">
    <w:nsid w:val="44CD3AFF"/>
    <w:multiLevelType w:val="hybridMultilevel"/>
    <w:tmpl w:val="EDEC07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0" w15:restartNumberingAfterBreak="0">
    <w:nsid w:val="456E61E0"/>
    <w:multiLevelType w:val="hybridMultilevel"/>
    <w:tmpl w:val="162AC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45C7273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2" w15:restartNumberingAfterBreak="0">
    <w:nsid w:val="468A6C6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3" w15:restartNumberingAfterBreak="0">
    <w:nsid w:val="47501CB2"/>
    <w:multiLevelType w:val="hybridMultilevel"/>
    <w:tmpl w:val="006C71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4787586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5" w15:restartNumberingAfterBreak="0">
    <w:nsid w:val="47CF0A2C"/>
    <w:multiLevelType w:val="multilevel"/>
    <w:tmpl w:val="D102D05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81A6361"/>
    <w:multiLevelType w:val="hybridMultilevel"/>
    <w:tmpl w:val="C0F0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7" w15:restartNumberingAfterBreak="0">
    <w:nsid w:val="48BC0908"/>
    <w:multiLevelType w:val="hybridMultilevel"/>
    <w:tmpl w:val="44FA8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49591D6F"/>
    <w:multiLevelType w:val="hybridMultilevel"/>
    <w:tmpl w:val="C01A2314"/>
    <w:lvl w:ilvl="0" w:tplc="04090005">
      <w:start w:val="1"/>
      <w:numFmt w:val="bullet"/>
      <w:lvlText w:val=""/>
      <w:lvlJc w:val="left"/>
      <w:pPr>
        <w:ind w:left="720" w:hanging="360"/>
      </w:pPr>
      <w:rPr>
        <w:rFonts w:ascii="Wingdings" w:hAnsi="Wingdings" w:hint="default"/>
      </w:rPr>
    </w:lvl>
    <w:lvl w:ilvl="1" w:tplc="28128B36">
      <w:start w:val="1"/>
      <w:numFmt w:val="bullet"/>
      <w:lvlText w:val="o"/>
      <w:lvlJc w:val="left"/>
      <w:pPr>
        <w:ind w:left="1440" w:hanging="360"/>
      </w:pPr>
      <w:rPr>
        <w:rFonts w:ascii="Courier New" w:hAnsi="Courier New" w:cs="Times New Roman" w:hint="default"/>
      </w:rPr>
    </w:lvl>
    <w:lvl w:ilvl="2" w:tplc="170690B0">
      <w:start w:val="1"/>
      <w:numFmt w:val="bullet"/>
      <w:lvlText w:val=""/>
      <w:lvlJc w:val="left"/>
      <w:pPr>
        <w:ind w:left="2160" w:hanging="360"/>
      </w:pPr>
      <w:rPr>
        <w:rFonts w:ascii="Wingdings" w:hAnsi="Wingdings" w:hint="default"/>
      </w:rPr>
    </w:lvl>
    <w:lvl w:ilvl="3" w:tplc="4400286C">
      <w:start w:val="1"/>
      <w:numFmt w:val="bullet"/>
      <w:lvlText w:val=""/>
      <w:lvlJc w:val="left"/>
      <w:pPr>
        <w:ind w:left="2880" w:hanging="360"/>
      </w:pPr>
      <w:rPr>
        <w:rFonts w:ascii="Symbol" w:hAnsi="Symbol" w:hint="default"/>
      </w:rPr>
    </w:lvl>
    <w:lvl w:ilvl="4" w:tplc="16C84CA8">
      <w:start w:val="1"/>
      <w:numFmt w:val="bullet"/>
      <w:lvlText w:val="o"/>
      <w:lvlJc w:val="left"/>
      <w:pPr>
        <w:ind w:left="3600" w:hanging="360"/>
      </w:pPr>
      <w:rPr>
        <w:rFonts w:ascii="Courier New" w:hAnsi="Courier New" w:cs="Times New Roman" w:hint="default"/>
      </w:rPr>
    </w:lvl>
    <w:lvl w:ilvl="5" w:tplc="54ACDC9E">
      <w:start w:val="1"/>
      <w:numFmt w:val="bullet"/>
      <w:lvlText w:val=""/>
      <w:lvlJc w:val="left"/>
      <w:pPr>
        <w:ind w:left="4320" w:hanging="360"/>
      </w:pPr>
      <w:rPr>
        <w:rFonts w:ascii="Wingdings" w:hAnsi="Wingdings" w:hint="default"/>
      </w:rPr>
    </w:lvl>
    <w:lvl w:ilvl="6" w:tplc="1BD28A84">
      <w:start w:val="1"/>
      <w:numFmt w:val="bullet"/>
      <w:lvlText w:val=""/>
      <w:lvlJc w:val="left"/>
      <w:pPr>
        <w:ind w:left="5040" w:hanging="360"/>
      </w:pPr>
      <w:rPr>
        <w:rFonts w:ascii="Symbol" w:hAnsi="Symbol" w:hint="default"/>
      </w:rPr>
    </w:lvl>
    <w:lvl w:ilvl="7" w:tplc="7BB8BB58">
      <w:start w:val="1"/>
      <w:numFmt w:val="bullet"/>
      <w:lvlText w:val="o"/>
      <w:lvlJc w:val="left"/>
      <w:pPr>
        <w:ind w:left="5760" w:hanging="360"/>
      </w:pPr>
      <w:rPr>
        <w:rFonts w:ascii="Courier New" w:hAnsi="Courier New" w:cs="Times New Roman" w:hint="default"/>
      </w:rPr>
    </w:lvl>
    <w:lvl w:ilvl="8" w:tplc="D13C8CEA">
      <w:start w:val="1"/>
      <w:numFmt w:val="bullet"/>
      <w:lvlText w:val=""/>
      <w:lvlJc w:val="left"/>
      <w:pPr>
        <w:ind w:left="6480" w:hanging="360"/>
      </w:pPr>
      <w:rPr>
        <w:rFonts w:ascii="Wingdings" w:hAnsi="Wingdings" w:hint="default"/>
      </w:rPr>
    </w:lvl>
  </w:abstractNum>
  <w:abstractNum w:abstractNumId="279" w15:restartNumberingAfterBreak="0">
    <w:nsid w:val="495B7037"/>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0" w15:restartNumberingAfterBreak="0">
    <w:nsid w:val="4A0736E5"/>
    <w:multiLevelType w:val="hybridMultilevel"/>
    <w:tmpl w:val="6E120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4A090E87"/>
    <w:multiLevelType w:val="hybridMultilevel"/>
    <w:tmpl w:val="F516E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A392FE0"/>
    <w:multiLevelType w:val="hybridMultilevel"/>
    <w:tmpl w:val="CE960120"/>
    <w:lvl w:ilvl="0" w:tplc="04090005">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83" w15:restartNumberingAfterBreak="0">
    <w:nsid w:val="4A72291B"/>
    <w:multiLevelType w:val="hybridMultilevel"/>
    <w:tmpl w:val="70D89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AD937E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5" w15:restartNumberingAfterBreak="0">
    <w:nsid w:val="4B3B681E"/>
    <w:multiLevelType w:val="hybridMultilevel"/>
    <w:tmpl w:val="484284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6" w15:restartNumberingAfterBreak="0">
    <w:nsid w:val="4B44386E"/>
    <w:multiLevelType w:val="hybridMultilevel"/>
    <w:tmpl w:val="2AA41B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4BA0764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8" w15:restartNumberingAfterBreak="0">
    <w:nsid w:val="4C192AF3"/>
    <w:multiLevelType w:val="hybridMultilevel"/>
    <w:tmpl w:val="C4AA41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9" w15:restartNumberingAfterBreak="0">
    <w:nsid w:val="4CA52242"/>
    <w:multiLevelType w:val="hybridMultilevel"/>
    <w:tmpl w:val="F2624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4CC451B8"/>
    <w:multiLevelType w:val="hybridMultilevel"/>
    <w:tmpl w:val="9392F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4CDC5430"/>
    <w:multiLevelType w:val="multilevel"/>
    <w:tmpl w:val="38348B14"/>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2" w15:restartNumberingAfterBreak="0">
    <w:nsid w:val="4D3B0B94"/>
    <w:multiLevelType w:val="hybridMultilevel"/>
    <w:tmpl w:val="D10C3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4D4C2B3B"/>
    <w:multiLevelType w:val="hybridMultilevel"/>
    <w:tmpl w:val="B15EEA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4D893E16"/>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5" w15:restartNumberingAfterBreak="0">
    <w:nsid w:val="4DCC454E"/>
    <w:multiLevelType w:val="hybridMultilevel"/>
    <w:tmpl w:val="1174F5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6" w15:restartNumberingAfterBreak="0">
    <w:nsid w:val="4DE6311C"/>
    <w:multiLevelType w:val="hybridMultilevel"/>
    <w:tmpl w:val="5C4C2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7" w15:restartNumberingAfterBreak="0">
    <w:nsid w:val="4DF9126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8" w15:restartNumberingAfterBreak="0">
    <w:nsid w:val="4E073670"/>
    <w:multiLevelType w:val="hybridMultilevel"/>
    <w:tmpl w:val="21CCEC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9" w15:restartNumberingAfterBreak="0">
    <w:nsid w:val="4E0A1CED"/>
    <w:multiLevelType w:val="hybridMultilevel"/>
    <w:tmpl w:val="6CDA63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0" w15:restartNumberingAfterBreak="0">
    <w:nsid w:val="4E3A5BC2"/>
    <w:multiLevelType w:val="hybridMultilevel"/>
    <w:tmpl w:val="BAA2618C"/>
    <w:lvl w:ilvl="0" w:tplc="04090005">
      <w:start w:val="1"/>
      <w:numFmt w:val="bullet"/>
      <w:lvlText w:val=""/>
      <w:lvlJc w:val="left"/>
      <w:pPr>
        <w:ind w:left="720" w:hanging="360"/>
      </w:pPr>
      <w:rPr>
        <w:rFonts w:ascii="Wingdings" w:hAnsi="Wingdings" w:hint="default"/>
      </w:rPr>
    </w:lvl>
    <w:lvl w:ilvl="1" w:tplc="CB08A53C">
      <w:start w:val="1"/>
      <w:numFmt w:val="bullet"/>
      <w:lvlText w:val="o"/>
      <w:lvlJc w:val="left"/>
      <w:pPr>
        <w:ind w:left="1440" w:hanging="360"/>
      </w:pPr>
      <w:rPr>
        <w:rFonts w:ascii="Courier New" w:hAnsi="Courier New" w:hint="default"/>
      </w:rPr>
    </w:lvl>
    <w:lvl w:ilvl="2" w:tplc="9A44AE9E">
      <w:start w:val="1"/>
      <w:numFmt w:val="bullet"/>
      <w:lvlText w:val=""/>
      <w:lvlJc w:val="left"/>
      <w:pPr>
        <w:ind w:left="2160" w:hanging="360"/>
      </w:pPr>
      <w:rPr>
        <w:rFonts w:ascii="Wingdings" w:hAnsi="Wingdings" w:hint="default"/>
      </w:rPr>
    </w:lvl>
    <w:lvl w:ilvl="3" w:tplc="7D98ABA2">
      <w:start w:val="1"/>
      <w:numFmt w:val="bullet"/>
      <w:lvlText w:val=""/>
      <w:lvlJc w:val="left"/>
      <w:pPr>
        <w:ind w:left="2880" w:hanging="360"/>
      </w:pPr>
      <w:rPr>
        <w:rFonts w:ascii="Symbol" w:hAnsi="Symbol" w:hint="default"/>
      </w:rPr>
    </w:lvl>
    <w:lvl w:ilvl="4" w:tplc="16D2CE68">
      <w:start w:val="1"/>
      <w:numFmt w:val="bullet"/>
      <w:lvlText w:val="o"/>
      <w:lvlJc w:val="left"/>
      <w:pPr>
        <w:ind w:left="3600" w:hanging="360"/>
      </w:pPr>
      <w:rPr>
        <w:rFonts w:ascii="Courier New" w:hAnsi="Courier New" w:hint="default"/>
      </w:rPr>
    </w:lvl>
    <w:lvl w:ilvl="5" w:tplc="E49011D0">
      <w:start w:val="1"/>
      <w:numFmt w:val="bullet"/>
      <w:lvlText w:val=""/>
      <w:lvlJc w:val="left"/>
      <w:pPr>
        <w:ind w:left="4320" w:hanging="360"/>
      </w:pPr>
      <w:rPr>
        <w:rFonts w:ascii="Wingdings" w:hAnsi="Wingdings" w:hint="default"/>
      </w:rPr>
    </w:lvl>
    <w:lvl w:ilvl="6" w:tplc="99EEB38E">
      <w:start w:val="1"/>
      <w:numFmt w:val="bullet"/>
      <w:lvlText w:val=""/>
      <w:lvlJc w:val="left"/>
      <w:pPr>
        <w:ind w:left="5040" w:hanging="360"/>
      </w:pPr>
      <w:rPr>
        <w:rFonts w:ascii="Symbol" w:hAnsi="Symbol" w:hint="default"/>
      </w:rPr>
    </w:lvl>
    <w:lvl w:ilvl="7" w:tplc="EAF2D55A">
      <w:start w:val="1"/>
      <w:numFmt w:val="bullet"/>
      <w:lvlText w:val="o"/>
      <w:lvlJc w:val="left"/>
      <w:pPr>
        <w:ind w:left="5760" w:hanging="360"/>
      </w:pPr>
      <w:rPr>
        <w:rFonts w:ascii="Courier New" w:hAnsi="Courier New" w:hint="default"/>
      </w:rPr>
    </w:lvl>
    <w:lvl w:ilvl="8" w:tplc="9DEAA65C">
      <w:start w:val="1"/>
      <w:numFmt w:val="bullet"/>
      <w:lvlText w:val=""/>
      <w:lvlJc w:val="left"/>
      <w:pPr>
        <w:ind w:left="6480" w:hanging="360"/>
      </w:pPr>
      <w:rPr>
        <w:rFonts w:ascii="Wingdings" w:hAnsi="Wingdings" w:hint="default"/>
      </w:rPr>
    </w:lvl>
  </w:abstractNum>
  <w:abstractNum w:abstractNumId="301" w15:restartNumberingAfterBreak="0">
    <w:nsid w:val="4E485B50"/>
    <w:multiLevelType w:val="hybridMultilevel"/>
    <w:tmpl w:val="BDA29B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4E9F68D1"/>
    <w:multiLevelType w:val="hybridMultilevel"/>
    <w:tmpl w:val="D08E71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3" w15:restartNumberingAfterBreak="0">
    <w:nsid w:val="4F0238EE"/>
    <w:multiLevelType w:val="hybridMultilevel"/>
    <w:tmpl w:val="6CDA63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50772C15"/>
    <w:multiLevelType w:val="hybridMultilevel"/>
    <w:tmpl w:val="3FAAE7E2"/>
    <w:lvl w:ilvl="0" w:tplc="828EFEC4">
      <w:start w:val="1"/>
      <w:numFmt w:val="decimal"/>
      <w:lvlText w:val="%1."/>
      <w:lvlJc w:val="left"/>
      <w:pPr>
        <w:ind w:left="720" w:hanging="360"/>
      </w:pPr>
      <w:rPr>
        <w:rFonts w:ascii="Calibri" w:eastAsia="Times New Roman" w:hAnsi="Calibri" w:cs="Calibri" w:hint="default"/>
        <w:w w:val="100"/>
        <w:sz w:val="20"/>
        <w:szCs w:val="20"/>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5" w15:restartNumberingAfterBreak="0">
    <w:nsid w:val="50841009"/>
    <w:multiLevelType w:val="hybridMultilevel"/>
    <w:tmpl w:val="C99E56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6" w15:restartNumberingAfterBreak="0">
    <w:nsid w:val="518408A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7" w15:restartNumberingAfterBreak="0">
    <w:nsid w:val="51C244B2"/>
    <w:multiLevelType w:val="hybridMultilevel"/>
    <w:tmpl w:val="5A3054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1CD655E"/>
    <w:multiLevelType w:val="multilevel"/>
    <w:tmpl w:val="AA0626D8"/>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9" w15:restartNumberingAfterBreak="0">
    <w:nsid w:val="52402BA5"/>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0" w15:restartNumberingAfterBreak="0">
    <w:nsid w:val="52A00505"/>
    <w:multiLevelType w:val="hybridMultilevel"/>
    <w:tmpl w:val="AE186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52B47E3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2" w15:restartNumberingAfterBreak="0">
    <w:nsid w:val="52B70E65"/>
    <w:multiLevelType w:val="hybridMultilevel"/>
    <w:tmpl w:val="DF5C7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537A371D"/>
    <w:multiLevelType w:val="multilevel"/>
    <w:tmpl w:val="E89EB9FE"/>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4" w15:restartNumberingAfterBreak="0">
    <w:nsid w:val="53801DF6"/>
    <w:multiLevelType w:val="multilevel"/>
    <w:tmpl w:val="333E2D3A"/>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5" w15:restartNumberingAfterBreak="0">
    <w:nsid w:val="53C56641"/>
    <w:multiLevelType w:val="multilevel"/>
    <w:tmpl w:val="5BF41766"/>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6" w15:restartNumberingAfterBreak="0">
    <w:nsid w:val="54865A5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7" w15:restartNumberingAfterBreak="0">
    <w:nsid w:val="54A74C8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8" w15:restartNumberingAfterBreak="0">
    <w:nsid w:val="56402A2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9" w15:restartNumberingAfterBreak="0">
    <w:nsid w:val="580F10D6"/>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0" w15:restartNumberingAfterBreak="0">
    <w:nsid w:val="58B3086C"/>
    <w:multiLevelType w:val="hybridMultilevel"/>
    <w:tmpl w:val="ACC49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1" w15:restartNumberingAfterBreak="0">
    <w:nsid w:val="58CB3B3D"/>
    <w:multiLevelType w:val="hybridMultilevel"/>
    <w:tmpl w:val="B1CC5262"/>
    <w:lvl w:ilvl="0" w:tplc="0409000F">
      <w:start w:val="1"/>
      <w:numFmt w:val="decimal"/>
      <w:lvlText w:val="%1."/>
      <w:lvlJc w:val="left"/>
      <w:pPr>
        <w:ind w:left="720" w:hanging="360"/>
      </w:pPr>
    </w:lvl>
    <w:lvl w:ilvl="1" w:tplc="04090019">
      <w:start w:val="1"/>
      <w:numFmt w:val="lowerLetter"/>
      <w:lvlText w:val="%2."/>
      <w:lvlJc w:val="left"/>
      <w:pPr>
        <w:ind w:left="1440" w:hanging="360"/>
      </w:pPr>
      <w:rPr>
        <w:sz w:val="20"/>
        <w:szCs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58D473F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3" w15:restartNumberingAfterBreak="0">
    <w:nsid w:val="58FA2C7C"/>
    <w:multiLevelType w:val="hybridMultilevel"/>
    <w:tmpl w:val="A3D23C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59986350"/>
    <w:multiLevelType w:val="hybridMultilevel"/>
    <w:tmpl w:val="A09E7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5" w15:restartNumberingAfterBreak="0">
    <w:nsid w:val="59A13A9D"/>
    <w:multiLevelType w:val="hybridMultilevel"/>
    <w:tmpl w:val="A3BA9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59DF7A4E"/>
    <w:multiLevelType w:val="hybridMultilevel"/>
    <w:tmpl w:val="C930C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5A8C713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8"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B0C36E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0" w15:restartNumberingAfterBreak="0">
    <w:nsid w:val="5B2561F4"/>
    <w:multiLevelType w:val="hybridMultilevel"/>
    <w:tmpl w:val="1702F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BE11712"/>
    <w:multiLevelType w:val="hybridMultilevel"/>
    <w:tmpl w:val="A12E1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15:restartNumberingAfterBreak="0">
    <w:nsid w:val="5C3C2749"/>
    <w:multiLevelType w:val="hybridMultilevel"/>
    <w:tmpl w:val="CE2AD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3" w15:restartNumberingAfterBreak="0">
    <w:nsid w:val="5C951B4F"/>
    <w:multiLevelType w:val="hybridMultilevel"/>
    <w:tmpl w:val="AC04C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4" w15:restartNumberingAfterBreak="0">
    <w:nsid w:val="5CD06C83"/>
    <w:multiLevelType w:val="hybridMultilevel"/>
    <w:tmpl w:val="5AC466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5" w15:restartNumberingAfterBreak="0">
    <w:nsid w:val="5CDA610E"/>
    <w:multiLevelType w:val="hybridMultilevel"/>
    <w:tmpl w:val="60C85E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6" w15:restartNumberingAfterBreak="0">
    <w:nsid w:val="5D555A51"/>
    <w:multiLevelType w:val="hybridMultilevel"/>
    <w:tmpl w:val="1C649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5D695B2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8" w15:restartNumberingAfterBreak="0">
    <w:nsid w:val="5DA144E6"/>
    <w:multiLevelType w:val="multilevel"/>
    <w:tmpl w:val="11D6926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9" w15:restartNumberingAfterBreak="0">
    <w:nsid w:val="5DA66E6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0" w15:restartNumberingAfterBreak="0">
    <w:nsid w:val="5DD46342"/>
    <w:multiLevelType w:val="hybridMultilevel"/>
    <w:tmpl w:val="2F96E574"/>
    <w:lvl w:ilvl="0" w:tplc="04090005">
      <w:start w:val="1"/>
      <w:numFmt w:val="bullet"/>
      <w:lvlText w:val=""/>
      <w:lvlJc w:val="left"/>
      <w:pPr>
        <w:ind w:left="720" w:hanging="360"/>
      </w:pPr>
      <w:rPr>
        <w:rFonts w:ascii="Wingdings" w:hAnsi="Wingdings" w:hint="default"/>
      </w:rPr>
    </w:lvl>
    <w:lvl w:ilvl="1" w:tplc="7CAC41EC">
      <w:start w:val="1"/>
      <w:numFmt w:val="bullet"/>
      <w:lvlText w:val="o"/>
      <w:lvlJc w:val="left"/>
      <w:pPr>
        <w:ind w:left="1440" w:hanging="360"/>
      </w:pPr>
      <w:rPr>
        <w:rFonts w:ascii="Courier New" w:hAnsi="Courier New" w:hint="default"/>
      </w:rPr>
    </w:lvl>
    <w:lvl w:ilvl="2" w:tplc="4998BA08">
      <w:start w:val="1"/>
      <w:numFmt w:val="bullet"/>
      <w:lvlText w:val=""/>
      <w:lvlJc w:val="left"/>
      <w:pPr>
        <w:ind w:left="2160" w:hanging="360"/>
      </w:pPr>
      <w:rPr>
        <w:rFonts w:ascii="Wingdings" w:hAnsi="Wingdings" w:hint="default"/>
      </w:rPr>
    </w:lvl>
    <w:lvl w:ilvl="3" w:tplc="4BF8FCB4">
      <w:start w:val="1"/>
      <w:numFmt w:val="bullet"/>
      <w:lvlText w:val=""/>
      <w:lvlJc w:val="left"/>
      <w:pPr>
        <w:ind w:left="2880" w:hanging="360"/>
      </w:pPr>
      <w:rPr>
        <w:rFonts w:ascii="Symbol" w:hAnsi="Symbol" w:hint="default"/>
      </w:rPr>
    </w:lvl>
    <w:lvl w:ilvl="4" w:tplc="13528958">
      <w:start w:val="1"/>
      <w:numFmt w:val="bullet"/>
      <w:lvlText w:val="o"/>
      <w:lvlJc w:val="left"/>
      <w:pPr>
        <w:ind w:left="3600" w:hanging="360"/>
      </w:pPr>
      <w:rPr>
        <w:rFonts w:ascii="Courier New" w:hAnsi="Courier New" w:hint="default"/>
      </w:rPr>
    </w:lvl>
    <w:lvl w:ilvl="5" w:tplc="7D6AD79C">
      <w:start w:val="1"/>
      <w:numFmt w:val="bullet"/>
      <w:lvlText w:val=""/>
      <w:lvlJc w:val="left"/>
      <w:pPr>
        <w:ind w:left="4320" w:hanging="360"/>
      </w:pPr>
      <w:rPr>
        <w:rFonts w:ascii="Wingdings" w:hAnsi="Wingdings" w:hint="default"/>
      </w:rPr>
    </w:lvl>
    <w:lvl w:ilvl="6" w:tplc="167849DE">
      <w:start w:val="1"/>
      <w:numFmt w:val="bullet"/>
      <w:lvlText w:val=""/>
      <w:lvlJc w:val="left"/>
      <w:pPr>
        <w:ind w:left="5040" w:hanging="360"/>
      </w:pPr>
      <w:rPr>
        <w:rFonts w:ascii="Symbol" w:hAnsi="Symbol" w:hint="default"/>
      </w:rPr>
    </w:lvl>
    <w:lvl w:ilvl="7" w:tplc="4FF28AF2">
      <w:start w:val="1"/>
      <w:numFmt w:val="bullet"/>
      <w:lvlText w:val="o"/>
      <w:lvlJc w:val="left"/>
      <w:pPr>
        <w:ind w:left="5760" w:hanging="360"/>
      </w:pPr>
      <w:rPr>
        <w:rFonts w:ascii="Courier New" w:hAnsi="Courier New" w:hint="default"/>
      </w:rPr>
    </w:lvl>
    <w:lvl w:ilvl="8" w:tplc="FE6E4556">
      <w:start w:val="1"/>
      <w:numFmt w:val="bullet"/>
      <w:lvlText w:val=""/>
      <w:lvlJc w:val="left"/>
      <w:pPr>
        <w:ind w:left="6480" w:hanging="360"/>
      </w:pPr>
      <w:rPr>
        <w:rFonts w:ascii="Wingdings" w:hAnsi="Wingdings" w:hint="default"/>
      </w:rPr>
    </w:lvl>
  </w:abstractNum>
  <w:abstractNum w:abstractNumId="341"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2" w15:restartNumberingAfterBreak="0">
    <w:nsid w:val="5E4848AF"/>
    <w:multiLevelType w:val="hybridMultilevel"/>
    <w:tmpl w:val="38EC0604"/>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5E547DC6"/>
    <w:multiLevelType w:val="hybridMultilevel"/>
    <w:tmpl w:val="41FCDC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4" w15:restartNumberingAfterBreak="0">
    <w:nsid w:val="5E582594"/>
    <w:multiLevelType w:val="hybridMultilevel"/>
    <w:tmpl w:val="9E8AA0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5" w15:restartNumberingAfterBreak="0">
    <w:nsid w:val="5E9E257E"/>
    <w:multiLevelType w:val="hybridMultilevel"/>
    <w:tmpl w:val="34761E80"/>
    <w:lvl w:ilvl="0" w:tplc="8098EBA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6" w15:restartNumberingAfterBreak="0">
    <w:nsid w:val="5F907469"/>
    <w:multiLevelType w:val="hybridMultilevel"/>
    <w:tmpl w:val="8196F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7" w15:restartNumberingAfterBreak="0">
    <w:nsid w:val="602D60FC"/>
    <w:multiLevelType w:val="hybridMultilevel"/>
    <w:tmpl w:val="F22E71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8" w15:restartNumberingAfterBreak="0">
    <w:nsid w:val="60560FB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9" w15:restartNumberingAfterBreak="0">
    <w:nsid w:val="60932E5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0" w15:restartNumberingAfterBreak="0">
    <w:nsid w:val="610A11EE"/>
    <w:multiLevelType w:val="hybridMultilevel"/>
    <w:tmpl w:val="02D2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1" w15:restartNumberingAfterBreak="0">
    <w:nsid w:val="6130478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2" w15:restartNumberingAfterBreak="0">
    <w:nsid w:val="61605DE3"/>
    <w:multiLevelType w:val="hybridMultilevel"/>
    <w:tmpl w:val="30E2CB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61D45D32"/>
    <w:multiLevelType w:val="hybridMultilevel"/>
    <w:tmpl w:val="FFFFFFFF"/>
    <w:styleLink w:val="Style1"/>
    <w:lvl w:ilvl="0" w:tplc="4386EBB4">
      <w:start w:val="1"/>
      <w:numFmt w:val="bullet"/>
      <w:lvlText w:val=""/>
      <w:lvlJc w:val="left"/>
      <w:pPr>
        <w:ind w:left="720" w:hanging="360"/>
      </w:pPr>
      <w:rPr>
        <w:rFonts w:ascii="Symbol" w:hAnsi="Symbol" w:hint="default"/>
      </w:rPr>
    </w:lvl>
    <w:lvl w:ilvl="1" w:tplc="FE5813F0">
      <w:start w:val="1"/>
      <w:numFmt w:val="bullet"/>
      <w:lvlText w:val="o"/>
      <w:lvlJc w:val="left"/>
      <w:pPr>
        <w:ind w:left="1440" w:hanging="360"/>
      </w:pPr>
      <w:rPr>
        <w:rFonts w:ascii="Courier New" w:hAnsi="Courier New" w:hint="default"/>
      </w:rPr>
    </w:lvl>
    <w:lvl w:ilvl="2" w:tplc="5D4A6B62">
      <w:start w:val="1"/>
      <w:numFmt w:val="bullet"/>
      <w:lvlText w:val=""/>
      <w:lvlJc w:val="left"/>
      <w:pPr>
        <w:ind w:left="2160" w:hanging="360"/>
      </w:pPr>
      <w:rPr>
        <w:rFonts w:ascii="Wingdings" w:hAnsi="Wingdings" w:hint="default"/>
      </w:rPr>
    </w:lvl>
    <w:lvl w:ilvl="3" w:tplc="FD94DB0E">
      <w:start w:val="1"/>
      <w:numFmt w:val="bullet"/>
      <w:lvlText w:val=""/>
      <w:lvlJc w:val="left"/>
      <w:pPr>
        <w:ind w:left="2880" w:hanging="360"/>
      </w:pPr>
      <w:rPr>
        <w:rFonts w:ascii="Symbol" w:hAnsi="Symbol" w:hint="default"/>
      </w:rPr>
    </w:lvl>
    <w:lvl w:ilvl="4" w:tplc="5E2C2D34">
      <w:start w:val="1"/>
      <w:numFmt w:val="bullet"/>
      <w:lvlText w:val="o"/>
      <w:lvlJc w:val="left"/>
      <w:pPr>
        <w:ind w:left="3600" w:hanging="360"/>
      </w:pPr>
      <w:rPr>
        <w:rFonts w:ascii="Courier New" w:hAnsi="Courier New" w:hint="default"/>
      </w:rPr>
    </w:lvl>
    <w:lvl w:ilvl="5" w:tplc="AC4C8984">
      <w:start w:val="1"/>
      <w:numFmt w:val="bullet"/>
      <w:lvlText w:val=""/>
      <w:lvlJc w:val="left"/>
      <w:pPr>
        <w:ind w:left="4320" w:hanging="360"/>
      </w:pPr>
      <w:rPr>
        <w:rFonts w:ascii="Wingdings" w:hAnsi="Wingdings" w:hint="default"/>
      </w:rPr>
    </w:lvl>
    <w:lvl w:ilvl="6" w:tplc="FE489ACA">
      <w:start w:val="1"/>
      <w:numFmt w:val="bullet"/>
      <w:lvlText w:val=""/>
      <w:lvlJc w:val="left"/>
      <w:pPr>
        <w:ind w:left="5040" w:hanging="360"/>
      </w:pPr>
      <w:rPr>
        <w:rFonts w:ascii="Symbol" w:hAnsi="Symbol" w:hint="default"/>
      </w:rPr>
    </w:lvl>
    <w:lvl w:ilvl="7" w:tplc="AC105FB8">
      <w:start w:val="1"/>
      <w:numFmt w:val="bullet"/>
      <w:lvlText w:val="o"/>
      <w:lvlJc w:val="left"/>
      <w:pPr>
        <w:ind w:left="5760" w:hanging="360"/>
      </w:pPr>
      <w:rPr>
        <w:rFonts w:ascii="Courier New" w:hAnsi="Courier New" w:hint="default"/>
      </w:rPr>
    </w:lvl>
    <w:lvl w:ilvl="8" w:tplc="ADC267BC">
      <w:start w:val="1"/>
      <w:numFmt w:val="bullet"/>
      <w:lvlText w:val=""/>
      <w:lvlJc w:val="left"/>
      <w:pPr>
        <w:ind w:left="6480" w:hanging="360"/>
      </w:pPr>
      <w:rPr>
        <w:rFonts w:ascii="Wingdings" w:hAnsi="Wingdings" w:hint="default"/>
      </w:rPr>
    </w:lvl>
  </w:abstractNum>
  <w:abstractNum w:abstractNumId="354" w15:restartNumberingAfterBreak="0">
    <w:nsid w:val="622F00C2"/>
    <w:multiLevelType w:val="hybridMultilevel"/>
    <w:tmpl w:val="98A4482C"/>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5" w15:restartNumberingAfterBreak="0">
    <w:nsid w:val="62AF0DD8"/>
    <w:multiLevelType w:val="hybridMultilevel"/>
    <w:tmpl w:val="8B56E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6" w15:restartNumberingAfterBreak="0">
    <w:nsid w:val="63686B39"/>
    <w:multiLevelType w:val="hybridMultilevel"/>
    <w:tmpl w:val="911C8D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7" w15:restartNumberingAfterBreak="0">
    <w:nsid w:val="636A3243"/>
    <w:multiLevelType w:val="hybridMultilevel"/>
    <w:tmpl w:val="C97AD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6397564E"/>
    <w:multiLevelType w:val="hybridMultilevel"/>
    <w:tmpl w:val="82D0D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9" w15:restartNumberingAfterBreak="0">
    <w:nsid w:val="6398026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0" w15:restartNumberingAfterBreak="0">
    <w:nsid w:val="63AC181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1" w15:restartNumberingAfterBreak="0">
    <w:nsid w:val="64393A2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2" w15:restartNumberingAfterBreak="0">
    <w:nsid w:val="646A03EF"/>
    <w:multiLevelType w:val="hybridMultilevel"/>
    <w:tmpl w:val="30F8DFE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3" w15:restartNumberingAfterBreak="0">
    <w:nsid w:val="64E43E7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4" w15:restartNumberingAfterBreak="0">
    <w:nsid w:val="64EA25C0"/>
    <w:multiLevelType w:val="hybridMultilevel"/>
    <w:tmpl w:val="8A3CC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5" w15:restartNumberingAfterBreak="0">
    <w:nsid w:val="653C0594"/>
    <w:multiLevelType w:val="hybridMultilevel"/>
    <w:tmpl w:val="667C27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6" w15:restartNumberingAfterBreak="0">
    <w:nsid w:val="65BB16C2"/>
    <w:multiLevelType w:val="hybridMultilevel"/>
    <w:tmpl w:val="C986B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660B751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8" w15:restartNumberingAfterBreak="0">
    <w:nsid w:val="667552EA"/>
    <w:multiLevelType w:val="hybridMultilevel"/>
    <w:tmpl w:val="3FAAE7E2"/>
    <w:lvl w:ilvl="0" w:tplc="828EFEC4">
      <w:start w:val="1"/>
      <w:numFmt w:val="decimal"/>
      <w:lvlText w:val="%1."/>
      <w:lvlJc w:val="left"/>
      <w:pPr>
        <w:ind w:left="720" w:hanging="360"/>
      </w:pPr>
      <w:rPr>
        <w:rFonts w:ascii="Calibri" w:eastAsia="Times New Roman" w:hAnsi="Calibri" w:cs="Calibri" w:hint="default"/>
        <w:w w:val="100"/>
        <w:sz w:val="20"/>
        <w:szCs w:val="20"/>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9" w15:restartNumberingAfterBreak="0">
    <w:nsid w:val="66A17F4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0" w15:restartNumberingAfterBreak="0">
    <w:nsid w:val="66C0154A"/>
    <w:multiLevelType w:val="hybridMultilevel"/>
    <w:tmpl w:val="DC1A609A"/>
    <w:lvl w:ilvl="0" w:tplc="04090005">
      <w:start w:val="1"/>
      <w:numFmt w:val="bullet"/>
      <w:lvlText w:val=""/>
      <w:lvlJc w:val="left"/>
      <w:pPr>
        <w:ind w:left="720" w:hanging="360"/>
      </w:pPr>
      <w:rPr>
        <w:rFonts w:ascii="Wingdings" w:hAnsi="Wingdings" w:hint="default"/>
      </w:rPr>
    </w:lvl>
    <w:lvl w:ilvl="1" w:tplc="CF882F56">
      <w:start w:val="1"/>
      <w:numFmt w:val="bullet"/>
      <w:lvlText w:val="o"/>
      <w:lvlJc w:val="left"/>
      <w:pPr>
        <w:ind w:left="1440" w:hanging="360"/>
      </w:pPr>
      <w:rPr>
        <w:rFonts w:ascii="Courier New" w:hAnsi="Courier New" w:hint="default"/>
      </w:rPr>
    </w:lvl>
    <w:lvl w:ilvl="2" w:tplc="65A4A14A">
      <w:start w:val="1"/>
      <w:numFmt w:val="bullet"/>
      <w:lvlText w:val=""/>
      <w:lvlJc w:val="left"/>
      <w:pPr>
        <w:ind w:left="2160" w:hanging="360"/>
      </w:pPr>
      <w:rPr>
        <w:rFonts w:ascii="Wingdings" w:hAnsi="Wingdings" w:hint="default"/>
      </w:rPr>
    </w:lvl>
    <w:lvl w:ilvl="3" w:tplc="2D4C49C6">
      <w:start w:val="1"/>
      <w:numFmt w:val="bullet"/>
      <w:lvlText w:val=""/>
      <w:lvlJc w:val="left"/>
      <w:pPr>
        <w:ind w:left="2880" w:hanging="360"/>
      </w:pPr>
      <w:rPr>
        <w:rFonts w:ascii="Symbol" w:hAnsi="Symbol" w:hint="default"/>
      </w:rPr>
    </w:lvl>
    <w:lvl w:ilvl="4" w:tplc="915C22F4">
      <w:start w:val="1"/>
      <w:numFmt w:val="bullet"/>
      <w:lvlText w:val="o"/>
      <w:lvlJc w:val="left"/>
      <w:pPr>
        <w:ind w:left="3600" w:hanging="360"/>
      </w:pPr>
      <w:rPr>
        <w:rFonts w:ascii="Courier New" w:hAnsi="Courier New" w:hint="default"/>
      </w:rPr>
    </w:lvl>
    <w:lvl w:ilvl="5" w:tplc="6DEC5DD4">
      <w:start w:val="1"/>
      <w:numFmt w:val="bullet"/>
      <w:lvlText w:val=""/>
      <w:lvlJc w:val="left"/>
      <w:pPr>
        <w:ind w:left="4320" w:hanging="360"/>
      </w:pPr>
      <w:rPr>
        <w:rFonts w:ascii="Wingdings" w:hAnsi="Wingdings" w:hint="default"/>
      </w:rPr>
    </w:lvl>
    <w:lvl w:ilvl="6" w:tplc="F634DD24">
      <w:start w:val="1"/>
      <w:numFmt w:val="bullet"/>
      <w:lvlText w:val=""/>
      <w:lvlJc w:val="left"/>
      <w:pPr>
        <w:ind w:left="5040" w:hanging="360"/>
      </w:pPr>
      <w:rPr>
        <w:rFonts w:ascii="Symbol" w:hAnsi="Symbol" w:hint="default"/>
      </w:rPr>
    </w:lvl>
    <w:lvl w:ilvl="7" w:tplc="510A7A6E">
      <w:start w:val="1"/>
      <w:numFmt w:val="bullet"/>
      <w:lvlText w:val="o"/>
      <w:lvlJc w:val="left"/>
      <w:pPr>
        <w:ind w:left="5760" w:hanging="360"/>
      </w:pPr>
      <w:rPr>
        <w:rFonts w:ascii="Courier New" w:hAnsi="Courier New" w:hint="default"/>
      </w:rPr>
    </w:lvl>
    <w:lvl w:ilvl="8" w:tplc="5A1C3768">
      <w:start w:val="1"/>
      <w:numFmt w:val="bullet"/>
      <w:lvlText w:val=""/>
      <w:lvlJc w:val="left"/>
      <w:pPr>
        <w:ind w:left="6480" w:hanging="360"/>
      </w:pPr>
      <w:rPr>
        <w:rFonts w:ascii="Wingdings" w:hAnsi="Wingdings" w:hint="default"/>
      </w:rPr>
    </w:lvl>
  </w:abstractNum>
  <w:abstractNum w:abstractNumId="371" w15:restartNumberingAfterBreak="0">
    <w:nsid w:val="66EF340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2" w15:restartNumberingAfterBreak="0">
    <w:nsid w:val="671D1C50"/>
    <w:multiLevelType w:val="hybridMultilevel"/>
    <w:tmpl w:val="CD8AD0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3" w15:restartNumberingAfterBreak="0">
    <w:nsid w:val="67BA219A"/>
    <w:multiLevelType w:val="hybridMultilevel"/>
    <w:tmpl w:val="B574D4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4" w15:restartNumberingAfterBreak="0">
    <w:nsid w:val="682A5303"/>
    <w:multiLevelType w:val="hybridMultilevel"/>
    <w:tmpl w:val="E4960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5" w15:restartNumberingAfterBreak="0">
    <w:nsid w:val="683E572D"/>
    <w:multiLevelType w:val="hybridMultilevel"/>
    <w:tmpl w:val="461AB1F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6" w15:restartNumberingAfterBreak="0">
    <w:nsid w:val="684622A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7" w15:restartNumberingAfterBreak="0">
    <w:nsid w:val="68A83A9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8" w15:restartNumberingAfterBreak="0">
    <w:nsid w:val="6A3B37BD"/>
    <w:multiLevelType w:val="hybridMultilevel"/>
    <w:tmpl w:val="5290F3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EEE1552">
      <w:start w:val="1"/>
      <w:numFmt w:val="upperLetter"/>
      <w:lvlText w:val="(%3)"/>
      <w:lvlJc w:val="left"/>
      <w:pPr>
        <w:ind w:left="2340" w:hanging="360"/>
      </w:pPr>
      <w:rPr>
        <w:rFonts w:hint="default"/>
      </w:rPr>
    </w:lvl>
    <w:lvl w:ilvl="3" w:tplc="5AA4B0C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A910607"/>
    <w:multiLevelType w:val="hybridMultilevel"/>
    <w:tmpl w:val="D60AF4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0" w15:restartNumberingAfterBreak="0">
    <w:nsid w:val="6A917B4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1" w15:restartNumberingAfterBreak="0">
    <w:nsid w:val="6B3E7603"/>
    <w:multiLevelType w:val="hybridMultilevel"/>
    <w:tmpl w:val="1A56A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2" w15:restartNumberingAfterBreak="0">
    <w:nsid w:val="6B987FB5"/>
    <w:multiLevelType w:val="hybridMultilevel"/>
    <w:tmpl w:val="292AA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3" w15:restartNumberingAfterBreak="0">
    <w:nsid w:val="6BA15000"/>
    <w:multiLevelType w:val="hybridMultilevel"/>
    <w:tmpl w:val="B52E4F10"/>
    <w:lvl w:ilvl="0" w:tplc="04090005">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84" w15:restartNumberingAfterBreak="0">
    <w:nsid w:val="6BA7247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5" w15:restartNumberingAfterBreak="0">
    <w:nsid w:val="6BAA2A9C"/>
    <w:multiLevelType w:val="hybridMultilevel"/>
    <w:tmpl w:val="9DFC5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6" w15:restartNumberingAfterBreak="0">
    <w:nsid w:val="6C206786"/>
    <w:multiLevelType w:val="hybridMultilevel"/>
    <w:tmpl w:val="B65EC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C21062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8" w15:restartNumberingAfterBreak="0">
    <w:nsid w:val="6C2B6BB4"/>
    <w:multiLevelType w:val="hybridMultilevel"/>
    <w:tmpl w:val="616CBF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9" w15:restartNumberingAfterBreak="0">
    <w:nsid w:val="6C961417"/>
    <w:multiLevelType w:val="hybridMultilevel"/>
    <w:tmpl w:val="B1164A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0" w15:restartNumberingAfterBreak="0">
    <w:nsid w:val="6D1A410B"/>
    <w:multiLevelType w:val="hybridMultilevel"/>
    <w:tmpl w:val="FC14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D620544"/>
    <w:multiLevelType w:val="multilevel"/>
    <w:tmpl w:val="2BD4C814"/>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2" w15:restartNumberingAfterBreak="0">
    <w:nsid w:val="6D9A797B"/>
    <w:multiLevelType w:val="hybridMultilevel"/>
    <w:tmpl w:val="71486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3" w15:restartNumberingAfterBreak="0">
    <w:nsid w:val="6DC037A3"/>
    <w:multiLevelType w:val="hybridMultilevel"/>
    <w:tmpl w:val="55DEA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4" w15:restartNumberingAfterBreak="0">
    <w:nsid w:val="6E1E3BC8"/>
    <w:multiLevelType w:val="hybridMultilevel"/>
    <w:tmpl w:val="631A54AE"/>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95" w15:restartNumberingAfterBreak="0">
    <w:nsid w:val="6E47788E"/>
    <w:multiLevelType w:val="hybridMultilevel"/>
    <w:tmpl w:val="7D687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6" w15:restartNumberingAfterBreak="0">
    <w:nsid w:val="6E480F0B"/>
    <w:multiLevelType w:val="hybridMultilevel"/>
    <w:tmpl w:val="A83A25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7" w15:restartNumberingAfterBreak="0">
    <w:nsid w:val="6EA629E7"/>
    <w:multiLevelType w:val="hybridMultilevel"/>
    <w:tmpl w:val="55783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8" w15:restartNumberingAfterBreak="0">
    <w:nsid w:val="6ECB347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9" w15:restartNumberingAfterBreak="0">
    <w:nsid w:val="6ED77532"/>
    <w:multiLevelType w:val="multilevel"/>
    <w:tmpl w:val="D542E526"/>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0" w15:restartNumberingAfterBreak="0">
    <w:nsid w:val="6F0A3011"/>
    <w:multiLevelType w:val="hybridMultilevel"/>
    <w:tmpl w:val="944CA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1" w15:restartNumberingAfterBreak="0">
    <w:nsid w:val="6F171412"/>
    <w:multiLevelType w:val="hybridMultilevel"/>
    <w:tmpl w:val="C4FCA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2" w15:restartNumberingAfterBreak="0">
    <w:nsid w:val="7057141E"/>
    <w:multiLevelType w:val="hybridMultilevel"/>
    <w:tmpl w:val="09345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3" w15:restartNumberingAfterBreak="0">
    <w:nsid w:val="70E96F4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4" w15:restartNumberingAfterBreak="0">
    <w:nsid w:val="718B434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5" w15:restartNumberingAfterBreak="0">
    <w:nsid w:val="719D55C7"/>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6" w15:restartNumberingAfterBreak="0">
    <w:nsid w:val="71B5000F"/>
    <w:multiLevelType w:val="hybridMultilevel"/>
    <w:tmpl w:val="91FE39C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7" w15:restartNumberingAfterBreak="0">
    <w:nsid w:val="71CA1965"/>
    <w:multiLevelType w:val="hybridMultilevel"/>
    <w:tmpl w:val="B922C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8" w15:restartNumberingAfterBreak="0">
    <w:nsid w:val="725B6B38"/>
    <w:multiLevelType w:val="hybridMultilevel"/>
    <w:tmpl w:val="8A3CC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9" w15:restartNumberingAfterBreak="0">
    <w:nsid w:val="72A2736F"/>
    <w:multiLevelType w:val="hybridMultilevel"/>
    <w:tmpl w:val="8312BC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0" w15:restartNumberingAfterBreak="0">
    <w:nsid w:val="72B553F0"/>
    <w:multiLevelType w:val="hybridMultilevel"/>
    <w:tmpl w:val="B2261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1" w15:restartNumberingAfterBreak="0">
    <w:nsid w:val="72E7644C"/>
    <w:multiLevelType w:val="hybridMultilevel"/>
    <w:tmpl w:val="04CE9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2" w15:restartNumberingAfterBreak="0">
    <w:nsid w:val="72F1668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3" w15:restartNumberingAfterBreak="0">
    <w:nsid w:val="72F908DD"/>
    <w:multiLevelType w:val="hybridMultilevel"/>
    <w:tmpl w:val="676C30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4" w15:restartNumberingAfterBreak="0">
    <w:nsid w:val="736F4C2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5" w15:restartNumberingAfterBreak="0">
    <w:nsid w:val="73722691"/>
    <w:multiLevelType w:val="hybridMultilevel"/>
    <w:tmpl w:val="B824F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6" w15:restartNumberingAfterBreak="0">
    <w:nsid w:val="738C16D1"/>
    <w:multiLevelType w:val="hybridMultilevel"/>
    <w:tmpl w:val="10803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7" w15:restartNumberingAfterBreak="0">
    <w:nsid w:val="738E7125"/>
    <w:multiLevelType w:val="hybridMultilevel"/>
    <w:tmpl w:val="C986B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8" w15:restartNumberingAfterBreak="0">
    <w:nsid w:val="7397425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9" w15:restartNumberingAfterBreak="0">
    <w:nsid w:val="74244790"/>
    <w:multiLevelType w:val="hybridMultilevel"/>
    <w:tmpl w:val="580071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42748BF"/>
    <w:multiLevelType w:val="hybridMultilevel"/>
    <w:tmpl w:val="461AB1F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1" w15:restartNumberingAfterBreak="0">
    <w:nsid w:val="7440166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2" w15:restartNumberingAfterBreak="0">
    <w:nsid w:val="745377E6"/>
    <w:multiLevelType w:val="hybridMultilevel"/>
    <w:tmpl w:val="0B249F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74884961"/>
    <w:multiLevelType w:val="hybridMultilevel"/>
    <w:tmpl w:val="8B522E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74C618F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5" w15:restartNumberingAfterBreak="0">
    <w:nsid w:val="75022C75"/>
    <w:multiLevelType w:val="hybridMultilevel"/>
    <w:tmpl w:val="60D65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6" w15:restartNumberingAfterBreak="0">
    <w:nsid w:val="75754E7E"/>
    <w:multiLevelType w:val="hybridMultilevel"/>
    <w:tmpl w:val="1EB2E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7" w15:restartNumberingAfterBreak="0">
    <w:nsid w:val="75B606DB"/>
    <w:multiLevelType w:val="hybridMultilevel"/>
    <w:tmpl w:val="6922DE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28" w15:restartNumberingAfterBreak="0">
    <w:nsid w:val="75BE5AB9"/>
    <w:multiLevelType w:val="multilevel"/>
    <w:tmpl w:val="68E45EC0"/>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9" w15:restartNumberingAfterBreak="0">
    <w:nsid w:val="75D531CE"/>
    <w:multiLevelType w:val="hybridMultilevel"/>
    <w:tmpl w:val="EE1A1F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0" w15:restartNumberingAfterBreak="0">
    <w:nsid w:val="75ED4A5A"/>
    <w:multiLevelType w:val="hybridMultilevel"/>
    <w:tmpl w:val="AE186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1" w15:restartNumberingAfterBreak="0">
    <w:nsid w:val="765C691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2" w15:restartNumberingAfterBreak="0">
    <w:nsid w:val="76706F19"/>
    <w:multiLevelType w:val="hybridMultilevel"/>
    <w:tmpl w:val="0F9EA27E"/>
    <w:lvl w:ilvl="0" w:tplc="22AC7D9C">
      <w:start w:val="1"/>
      <w:numFmt w:val="decimal"/>
      <w:lvlText w:val="%1."/>
      <w:lvlJc w:val="left"/>
      <w:pPr>
        <w:ind w:left="720" w:hanging="360"/>
      </w:pPr>
      <w:rPr>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76A31B6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4" w15:restartNumberingAfterBreak="0">
    <w:nsid w:val="76AF677F"/>
    <w:multiLevelType w:val="hybridMultilevel"/>
    <w:tmpl w:val="7084D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5" w15:restartNumberingAfterBreak="0">
    <w:nsid w:val="77373E4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6" w15:restartNumberingAfterBreak="0">
    <w:nsid w:val="778F725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7" w15:restartNumberingAfterBreak="0">
    <w:nsid w:val="77E730FB"/>
    <w:multiLevelType w:val="hybridMultilevel"/>
    <w:tmpl w:val="9CF278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8" w15:restartNumberingAfterBreak="0">
    <w:nsid w:val="7800700E"/>
    <w:multiLevelType w:val="hybridMultilevel"/>
    <w:tmpl w:val="558C3D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9" w15:restartNumberingAfterBreak="0">
    <w:nsid w:val="780227D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0" w15:restartNumberingAfterBreak="0">
    <w:nsid w:val="781D3F2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1" w15:restartNumberingAfterBreak="0">
    <w:nsid w:val="786929D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2" w15:restartNumberingAfterBreak="0">
    <w:nsid w:val="7877438A"/>
    <w:multiLevelType w:val="hybridMultilevel"/>
    <w:tmpl w:val="B4C22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3" w15:restartNumberingAfterBreak="0">
    <w:nsid w:val="78AB0D92"/>
    <w:multiLevelType w:val="hybridMultilevel"/>
    <w:tmpl w:val="B03A1C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4" w15:restartNumberingAfterBreak="0">
    <w:nsid w:val="78B16EA3"/>
    <w:multiLevelType w:val="hybridMultilevel"/>
    <w:tmpl w:val="44143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794523B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6" w15:restartNumberingAfterBreak="0">
    <w:nsid w:val="7985260D"/>
    <w:multiLevelType w:val="hybridMultilevel"/>
    <w:tmpl w:val="0AEC4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9D5406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8" w15:restartNumberingAfterBreak="0">
    <w:nsid w:val="7A130C18"/>
    <w:multiLevelType w:val="hybridMultilevel"/>
    <w:tmpl w:val="F1A84E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9" w15:restartNumberingAfterBreak="0">
    <w:nsid w:val="7A34631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0" w15:restartNumberingAfterBreak="0">
    <w:nsid w:val="7A53050D"/>
    <w:multiLevelType w:val="hybridMultilevel"/>
    <w:tmpl w:val="C8145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AAD13F5"/>
    <w:multiLevelType w:val="hybridMultilevel"/>
    <w:tmpl w:val="CAB046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2" w15:restartNumberingAfterBreak="0">
    <w:nsid w:val="7AF613C3"/>
    <w:multiLevelType w:val="hybridMultilevel"/>
    <w:tmpl w:val="8EFC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3" w15:restartNumberingAfterBreak="0">
    <w:nsid w:val="7B193FF7"/>
    <w:multiLevelType w:val="hybridMultilevel"/>
    <w:tmpl w:val="51CA1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7B4D029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5" w15:restartNumberingAfterBreak="0">
    <w:nsid w:val="7B8A4097"/>
    <w:multiLevelType w:val="hybridMultilevel"/>
    <w:tmpl w:val="2346B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7B983C1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7" w15:restartNumberingAfterBreak="0">
    <w:nsid w:val="7C2C724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8" w15:restartNumberingAfterBreak="0">
    <w:nsid w:val="7C2F762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9" w15:restartNumberingAfterBreak="0">
    <w:nsid w:val="7C854236"/>
    <w:multiLevelType w:val="hybridMultilevel"/>
    <w:tmpl w:val="1A56A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0" w15:restartNumberingAfterBreak="0">
    <w:nsid w:val="7CE70E3E"/>
    <w:multiLevelType w:val="hybridMultilevel"/>
    <w:tmpl w:val="08C2604E"/>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1" w15:restartNumberingAfterBreak="0">
    <w:nsid w:val="7D17347D"/>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2" w15:restartNumberingAfterBreak="0">
    <w:nsid w:val="7D267134"/>
    <w:multiLevelType w:val="hybridMultilevel"/>
    <w:tmpl w:val="2DE40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7D6C66AA"/>
    <w:multiLevelType w:val="hybridMultilevel"/>
    <w:tmpl w:val="6666C5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4" w15:restartNumberingAfterBreak="0">
    <w:nsid w:val="7D6D1156"/>
    <w:multiLevelType w:val="hybridMultilevel"/>
    <w:tmpl w:val="F544C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5" w15:restartNumberingAfterBreak="0">
    <w:nsid w:val="7D836A87"/>
    <w:multiLevelType w:val="hybridMultilevel"/>
    <w:tmpl w:val="9B6AD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6" w15:restartNumberingAfterBreak="0">
    <w:nsid w:val="7DB436F4"/>
    <w:multiLevelType w:val="hybridMultilevel"/>
    <w:tmpl w:val="C9DE00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1"/>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328"/>
  </w:num>
  <w:num w:numId="11">
    <w:abstractNumId w:val="166"/>
  </w:num>
  <w:num w:numId="12">
    <w:abstractNumId w:val="356"/>
  </w:num>
  <w:num w:numId="13">
    <w:abstractNumId w:val="365"/>
  </w:num>
  <w:num w:numId="14">
    <w:abstractNumId w:val="174"/>
  </w:num>
  <w:num w:numId="15">
    <w:abstractNumId w:val="94"/>
  </w:num>
  <w:num w:numId="16">
    <w:abstractNumId w:val="59"/>
  </w:num>
  <w:num w:numId="17">
    <w:abstractNumId w:val="104"/>
  </w:num>
  <w:num w:numId="18">
    <w:abstractNumId w:val="204"/>
  </w:num>
  <w:num w:numId="19">
    <w:abstractNumId w:val="228"/>
  </w:num>
  <w:num w:numId="20">
    <w:abstractNumId w:val="353"/>
  </w:num>
  <w:num w:numId="21">
    <w:abstractNumId w:val="100"/>
  </w:num>
  <w:num w:numId="22">
    <w:abstractNumId w:val="101"/>
  </w:num>
  <w:num w:numId="23">
    <w:abstractNumId w:val="450"/>
  </w:num>
  <w:num w:numId="24">
    <w:abstractNumId w:val="422"/>
  </w:num>
  <w:num w:numId="25">
    <w:abstractNumId w:val="282"/>
  </w:num>
  <w:num w:numId="26">
    <w:abstractNumId w:val="98"/>
  </w:num>
  <w:num w:numId="27">
    <w:abstractNumId w:val="448"/>
  </w:num>
  <w:num w:numId="28">
    <w:abstractNumId w:val="80"/>
  </w:num>
  <w:num w:numId="29">
    <w:abstractNumId w:val="253"/>
  </w:num>
  <w:num w:numId="30">
    <w:abstractNumId w:val="220"/>
  </w:num>
  <w:num w:numId="31">
    <w:abstractNumId w:val="305"/>
  </w:num>
  <w:num w:numId="32">
    <w:abstractNumId w:val="383"/>
  </w:num>
  <w:num w:numId="33">
    <w:abstractNumId w:val="89"/>
  </w:num>
  <w:num w:numId="34">
    <w:abstractNumId w:val="155"/>
  </w:num>
  <w:num w:numId="35">
    <w:abstractNumId w:val="78"/>
  </w:num>
  <w:num w:numId="36">
    <w:abstractNumId w:val="154"/>
  </w:num>
  <w:num w:numId="37">
    <w:abstractNumId w:val="466"/>
  </w:num>
  <w:num w:numId="38">
    <w:abstractNumId w:val="321"/>
  </w:num>
  <w:num w:numId="39">
    <w:abstractNumId w:val="105"/>
  </w:num>
  <w:num w:numId="40">
    <w:abstractNumId w:val="203"/>
  </w:num>
  <w:num w:numId="41">
    <w:abstractNumId w:val="215"/>
  </w:num>
  <w:num w:numId="42">
    <w:abstractNumId w:val="394"/>
  </w:num>
  <w:num w:numId="43">
    <w:abstractNumId w:val="464"/>
  </w:num>
  <w:num w:numId="44">
    <w:abstractNumId w:val="43"/>
  </w:num>
  <w:num w:numId="45">
    <w:abstractNumId w:val="123"/>
  </w:num>
  <w:num w:numId="46">
    <w:abstractNumId w:val="462"/>
  </w:num>
  <w:num w:numId="47">
    <w:abstractNumId w:val="427"/>
  </w:num>
  <w:num w:numId="48">
    <w:abstractNumId w:val="285"/>
  </w:num>
  <w:num w:numId="49">
    <w:abstractNumId w:val="164"/>
  </w:num>
  <w:num w:numId="50">
    <w:abstractNumId w:val="145"/>
  </w:num>
  <w:num w:numId="51">
    <w:abstractNumId w:val="362"/>
  </w:num>
  <w:num w:numId="52">
    <w:abstractNumId w:val="46"/>
  </w:num>
  <w:num w:numId="53">
    <w:abstractNumId w:val="278"/>
  </w:num>
  <w:num w:numId="54">
    <w:abstractNumId w:val="292"/>
  </w:num>
  <w:num w:numId="55">
    <w:abstractNumId w:val="85"/>
  </w:num>
  <w:num w:numId="56">
    <w:abstractNumId w:val="286"/>
  </w:num>
  <w:num w:numId="57">
    <w:abstractNumId w:val="48"/>
  </w:num>
  <w:num w:numId="58">
    <w:abstractNumId w:val="453"/>
  </w:num>
  <w:num w:numId="59">
    <w:abstractNumId w:val="344"/>
  </w:num>
  <w:num w:numId="60">
    <w:abstractNumId w:val="275"/>
  </w:num>
  <w:num w:numId="61">
    <w:abstractNumId w:val="124"/>
  </w:num>
  <w:num w:numId="62">
    <w:abstractNumId w:val="51"/>
  </w:num>
  <w:num w:numId="63">
    <w:abstractNumId w:val="389"/>
  </w:num>
  <w:num w:numId="64">
    <w:abstractNumId w:val="463"/>
  </w:num>
  <w:num w:numId="65">
    <w:abstractNumId w:val="251"/>
  </w:num>
  <w:num w:numId="66">
    <w:abstractNumId w:val="108"/>
  </w:num>
  <w:num w:numId="67">
    <w:abstractNumId w:val="364"/>
  </w:num>
  <w:num w:numId="68">
    <w:abstractNumId w:val="408"/>
  </w:num>
  <w:num w:numId="69">
    <w:abstractNumId w:val="62"/>
  </w:num>
  <w:num w:numId="70">
    <w:abstractNumId w:val="354"/>
  </w:num>
  <w:num w:numId="71">
    <w:abstractNumId w:val="82"/>
  </w:num>
  <w:num w:numId="72">
    <w:abstractNumId w:val="192"/>
  </w:num>
  <w:num w:numId="73">
    <w:abstractNumId w:val="406"/>
  </w:num>
  <w:num w:numId="74">
    <w:abstractNumId w:val="420"/>
  </w:num>
  <w:num w:numId="75">
    <w:abstractNumId w:val="375"/>
  </w:num>
  <w:num w:numId="76">
    <w:abstractNumId w:val="196"/>
  </w:num>
  <w:num w:numId="77">
    <w:abstractNumId w:val="437"/>
  </w:num>
  <w:num w:numId="78">
    <w:abstractNumId w:val="276"/>
  </w:num>
  <w:num w:numId="79">
    <w:abstractNumId w:val="442"/>
  </w:num>
  <w:num w:numId="80">
    <w:abstractNumId w:val="144"/>
  </w:num>
  <w:num w:numId="81">
    <w:abstractNumId w:val="153"/>
  </w:num>
  <w:num w:numId="82">
    <w:abstractNumId w:val="343"/>
  </w:num>
  <w:num w:numId="83">
    <w:abstractNumId w:val="262"/>
  </w:num>
  <w:num w:numId="84">
    <w:abstractNumId w:val="421"/>
  </w:num>
  <w:num w:numId="85">
    <w:abstractNumId w:val="436"/>
  </w:num>
  <w:num w:numId="86">
    <w:abstractNumId w:val="118"/>
  </w:num>
  <w:num w:numId="87">
    <w:abstractNumId w:val="210"/>
  </w:num>
  <w:num w:numId="88">
    <w:abstractNumId w:val="435"/>
  </w:num>
  <w:num w:numId="89">
    <w:abstractNumId w:val="168"/>
  </w:num>
  <w:num w:numId="90">
    <w:abstractNumId w:val="338"/>
  </w:num>
  <w:num w:numId="91">
    <w:abstractNumId w:val="232"/>
  </w:num>
  <w:num w:numId="92">
    <w:abstractNumId w:val="52"/>
  </w:num>
  <w:num w:numId="93">
    <w:abstractNumId w:val="39"/>
  </w:num>
  <w:num w:numId="94">
    <w:abstractNumId w:val="461"/>
  </w:num>
  <w:num w:numId="95">
    <w:abstractNumId w:val="252"/>
  </w:num>
  <w:num w:numId="96">
    <w:abstractNumId w:val="87"/>
  </w:num>
  <w:num w:numId="97">
    <w:abstractNumId w:val="287"/>
  </w:num>
  <w:num w:numId="98">
    <w:abstractNumId w:val="337"/>
  </w:num>
  <w:num w:numId="99">
    <w:abstractNumId w:val="387"/>
  </w:num>
  <w:num w:numId="100">
    <w:abstractNumId w:val="92"/>
  </w:num>
  <w:num w:numId="101">
    <w:abstractNumId w:val="86"/>
  </w:num>
  <w:num w:numId="102">
    <w:abstractNumId w:val="294"/>
  </w:num>
  <w:num w:numId="103">
    <w:abstractNumId w:val="404"/>
  </w:num>
  <w:num w:numId="104">
    <w:abstractNumId w:val="96"/>
  </w:num>
  <w:num w:numId="105">
    <w:abstractNumId w:val="245"/>
  </w:num>
  <w:num w:numId="106">
    <w:abstractNumId w:val="90"/>
  </w:num>
  <w:num w:numId="107">
    <w:abstractNumId w:val="122"/>
  </w:num>
  <w:num w:numId="108">
    <w:abstractNumId w:val="54"/>
  </w:num>
  <w:num w:numId="109">
    <w:abstractNumId w:val="348"/>
  </w:num>
  <w:num w:numId="110">
    <w:abstractNumId w:val="311"/>
  </w:num>
  <w:num w:numId="111">
    <w:abstractNumId w:val="193"/>
  </w:num>
  <w:num w:numId="112">
    <w:abstractNumId w:val="361"/>
  </w:num>
  <w:num w:numId="113">
    <w:abstractNumId w:val="226"/>
  </w:num>
  <w:num w:numId="114">
    <w:abstractNumId w:val="449"/>
  </w:num>
  <w:num w:numId="115">
    <w:abstractNumId w:val="271"/>
  </w:num>
  <w:num w:numId="116">
    <w:abstractNumId w:val="322"/>
  </w:num>
  <w:num w:numId="117">
    <w:abstractNumId w:val="41"/>
  </w:num>
  <w:num w:numId="118">
    <w:abstractNumId w:val="441"/>
  </w:num>
  <w:num w:numId="119">
    <w:abstractNumId w:val="359"/>
  </w:num>
  <w:num w:numId="120">
    <w:abstractNumId w:val="148"/>
  </w:num>
  <w:num w:numId="121">
    <w:abstractNumId w:val="350"/>
  </w:num>
  <w:num w:numId="122">
    <w:abstractNumId w:val="141"/>
  </w:num>
  <w:num w:numId="123">
    <w:abstractNumId w:val="68"/>
  </w:num>
  <w:num w:numId="124">
    <w:abstractNumId w:val="320"/>
  </w:num>
  <w:num w:numId="125">
    <w:abstractNumId w:val="257"/>
  </w:num>
  <w:num w:numId="126">
    <w:abstractNumId w:val="254"/>
  </w:num>
  <w:num w:numId="127">
    <w:abstractNumId w:val="178"/>
  </w:num>
  <w:num w:numId="128">
    <w:abstractNumId w:val="392"/>
  </w:num>
  <w:num w:numId="129">
    <w:abstractNumId w:val="395"/>
  </w:num>
  <w:num w:numId="130">
    <w:abstractNumId w:val="263"/>
  </w:num>
  <w:num w:numId="131">
    <w:abstractNumId w:val="393"/>
  </w:num>
  <w:num w:numId="132">
    <w:abstractNumId w:val="233"/>
  </w:num>
  <w:num w:numId="133">
    <w:abstractNumId w:val="189"/>
  </w:num>
  <w:num w:numId="134">
    <w:abstractNumId w:val="135"/>
  </w:num>
  <w:num w:numId="135">
    <w:abstractNumId w:val="36"/>
  </w:num>
  <w:num w:numId="136">
    <w:abstractNumId w:val="115"/>
  </w:num>
  <w:num w:numId="137">
    <w:abstractNumId w:val="188"/>
  </w:num>
  <w:num w:numId="138">
    <w:abstractNumId w:val="79"/>
  </w:num>
  <w:num w:numId="139">
    <w:abstractNumId w:val="187"/>
  </w:num>
  <w:num w:numId="140">
    <w:abstractNumId w:val="397"/>
  </w:num>
  <w:num w:numId="141">
    <w:abstractNumId w:val="73"/>
  </w:num>
  <w:num w:numId="142">
    <w:abstractNumId w:val="241"/>
  </w:num>
  <w:num w:numId="143">
    <w:abstractNumId w:val="290"/>
  </w:num>
  <w:num w:numId="144">
    <w:abstractNumId w:val="63"/>
  </w:num>
  <w:num w:numId="145">
    <w:abstractNumId w:val="205"/>
  </w:num>
  <w:num w:numId="146">
    <w:abstractNumId w:val="400"/>
  </w:num>
  <w:num w:numId="147">
    <w:abstractNumId w:val="142"/>
  </w:num>
  <w:num w:numId="148">
    <w:abstractNumId w:val="214"/>
  </w:num>
  <w:num w:numId="149">
    <w:abstractNumId w:val="333"/>
  </w:num>
  <w:num w:numId="150">
    <w:abstractNumId w:val="212"/>
  </w:num>
  <w:num w:numId="151">
    <w:abstractNumId w:val="47"/>
  </w:num>
  <w:num w:numId="152">
    <w:abstractNumId w:val="177"/>
  </w:num>
  <w:num w:numId="153">
    <w:abstractNumId w:val="454"/>
  </w:num>
  <w:num w:numId="154">
    <w:abstractNumId w:val="300"/>
  </w:num>
  <w:num w:numId="155">
    <w:abstractNumId w:val="340"/>
  </w:num>
  <w:num w:numId="156">
    <w:abstractNumId w:val="102"/>
  </w:num>
  <w:num w:numId="157">
    <w:abstractNumId w:val="268"/>
  </w:num>
  <w:num w:numId="158">
    <w:abstractNumId w:val="161"/>
  </w:num>
  <w:num w:numId="159">
    <w:abstractNumId w:val="302"/>
  </w:num>
  <w:num w:numId="160">
    <w:abstractNumId w:val="3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304"/>
  </w:num>
  <w:num w:numId="162">
    <w:abstractNumId w:val="236"/>
  </w:num>
  <w:num w:numId="163">
    <w:abstractNumId w:val="274"/>
  </w:num>
  <w:num w:numId="164">
    <w:abstractNumId w:val="95"/>
  </w:num>
  <w:num w:numId="165">
    <w:abstractNumId w:val="195"/>
  </w:num>
  <w:num w:numId="166">
    <w:abstractNumId w:val="119"/>
  </w:num>
  <w:num w:numId="167">
    <w:abstractNumId w:val="444"/>
  </w:num>
  <w:num w:numId="168">
    <w:abstractNumId w:val="413"/>
  </w:num>
  <w:num w:numId="169">
    <w:abstractNumId w:val="347"/>
  </w:num>
  <w:num w:numId="170">
    <w:abstractNumId w:val="53"/>
  </w:num>
  <w:num w:numId="171">
    <w:abstractNumId w:val="133"/>
  </w:num>
  <w:num w:numId="172">
    <w:abstractNumId w:val="194"/>
  </w:num>
  <w:num w:numId="173">
    <w:abstractNumId w:val="295"/>
  </w:num>
  <w:num w:numId="174">
    <w:abstractNumId w:val="71"/>
  </w:num>
  <w:num w:numId="175">
    <w:abstractNumId w:val="244"/>
  </w:num>
  <w:num w:numId="176">
    <w:abstractNumId w:val="419"/>
  </w:num>
  <w:num w:numId="177">
    <w:abstractNumId w:val="248"/>
  </w:num>
  <w:num w:numId="178">
    <w:abstractNumId w:val="106"/>
  </w:num>
  <w:num w:numId="179">
    <w:abstractNumId w:val="451"/>
  </w:num>
  <w:num w:numId="180">
    <w:abstractNumId w:val="410"/>
  </w:num>
  <w:num w:numId="181">
    <w:abstractNumId w:val="326"/>
  </w:num>
  <w:num w:numId="182">
    <w:abstractNumId w:val="336"/>
  </w:num>
  <w:num w:numId="183">
    <w:abstractNumId w:val="169"/>
  </w:num>
  <w:num w:numId="184">
    <w:abstractNumId w:val="77"/>
  </w:num>
  <w:num w:numId="185">
    <w:abstractNumId w:val="455"/>
  </w:num>
  <w:num w:numId="186">
    <w:abstractNumId w:val="132"/>
  </w:num>
  <w:num w:numId="187">
    <w:abstractNumId w:val="402"/>
  </w:num>
  <w:num w:numId="188">
    <w:abstractNumId w:val="91"/>
  </w:num>
  <w:num w:numId="189">
    <w:abstractNumId w:val="182"/>
  </w:num>
  <w:num w:numId="190">
    <w:abstractNumId w:val="386"/>
  </w:num>
  <w:num w:numId="191">
    <w:abstractNumId w:val="426"/>
  </w:num>
  <w:num w:numId="192">
    <w:abstractNumId w:val="206"/>
  </w:num>
  <w:num w:numId="193">
    <w:abstractNumId w:val="163"/>
  </w:num>
  <w:num w:numId="194">
    <w:abstractNumId w:val="355"/>
  </w:num>
  <w:num w:numId="195">
    <w:abstractNumId w:val="452"/>
  </w:num>
  <w:num w:numId="196">
    <w:abstractNumId w:val="357"/>
  </w:num>
  <w:num w:numId="197">
    <w:abstractNumId w:val="126"/>
  </w:num>
  <w:num w:numId="198">
    <w:abstractNumId w:val="72"/>
  </w:num>
  <w:num w:numId="199">
    <w:abstractNumId w:val="58"/>
  </w:num>
  <w:num w:numId="200">
    <w:abstractNumId w:val="331"/>
  </w:num>
  <w:num w:numId="201">
    <w:abstractNumId w:val="283"/>
  </w:num>
  <w:num w:numId="202">
    <w:abstractNumId w:val="201"/>
  </w:num>
  <w:num w:numId="203">
    <w:abstractNumId w:val="434"/>
  </w:num>
  <w:num w:numId="204">
    <w:abstractNumId w:val="325"/>
  </w:num>
  <w:num w:numId="205">
    <w:abstractNumId w:val="266"/>
  </w:num>
  <w:num w:numId="206">
    <w:abstractNumId w:val="312"/>
  </w:num>
  <w:num w:numId="207">
    <w:abstractNumId w:val="191"/>
  </w:num>
  <w:num w:numId="208">
    <w:abstractNumId w:val="330"/>
  </w:num>
  <w:num w:numId="209">
    <w:abstractNumId w:val="112"/>
  </w:num>
  <w:num w:numId="210">
    <w:abstractNumId w:val="230"/>
  </w:num>
  <w:num w:numId="211">
    <w:abstractNumId w:val="237"/>
  </w:num>
  <w:num w:numId="212">
    <w:abstractNumId w:val="229"/>
  </w:num>
  <w:num w:numId="213">
    <w:abstractNumId w:val="136"/>
  </w:num>
  <w:num w:numId="214">
    <w:abstractNumId w:val="289"/>
  </w:num>
  <w:num w:numId="215">
    <w:abstractNumId w:val="216"/>
  </w:num>
  <w:num w:numId="216">
    <w:abstractNumId w:val="67"/>
  </w:num>
  <w:num w:numId="217">
    <w:abstractNumId w:val="264"/>
  </w:num>
  <w:num w:numId="218">
    <w:abstractNumId w:val="390"/>
  </w:num>
  <w:num w:numId="219">
    <w:abstractNumId w:val="83"/>
  </w:num>
  <w:num w:numId="220">
    <w:abstractNumId w:val="281"/>
  </w:num>
  <w:num w:numId="221">
    <w:abstractNumId w:val="332"/>
  </w:num>
  <w:num w:numId="222">
    <w:abstractNumId w:val="35"/>
  </w:num>
  <w:num w:numId="223">
    <w:abstractNumId w:val="55"/>
  </w:num>
  <w:num w:numId="224">
    <w:abstractNumId w:val="234"/>
  </w:num>
  <w:num w:numId="225">
    <w:abstractNumId w:val="425"/>
  </w:num>
  <w:num w:numId="226">
    <w:abstractNumId w:val="270"/>
  </w:num>
  <w:num w:numId="227">
    <w:abstractNumId w:val="280"/>
  </w:num>
  <w:num w:numId="228">
    <w:abstractNumId w:val="213"/>
  </w:num>
  <w:num w:numId="229">
    <w:abstractNumId w:val="211"/>
  </w:num>
  <w:num w:numId="230">
    <w:abstractNumId w:val="176"/>
  </w:num>
  <w:num w:numId="231">
    <w:abstractNumId w:val="374"/>
  </w:num>
  <w:num w:numId="232">
    <w:abstractNumId w:val="109"/>
  </w:num>
  <w:num w:numId="233">
    <w:abstractNumId w:val="358"/>
  </w:num>
  <w:num w:numId="234">
    <w:abstractNumId w:val="255"/>
  </w:num>
  <w:num w:numId="235">
    <w:abstractNumId w:val="372"/>
  </w:num>
  <w:num w:numId="236">
    <w:abstractNumId w:val="443"/>
  </w:num>
  <w:num w:numId="237">
    <w:abstractNumId w:val="143"/>
  </w:num>
  <w:num w:numId="238">
    <w:abstractNumId w:val="127"/>
  </w:num>
  <w:num w:numId="239">
    <w:abstractNumId w:val="180"/>
  </w:num>
  <w:num w:numId="240">
    <w:abstractNumId w:val="70"/>
  </w:num>
  <w:num w:numId="241">
    <w:abstractNumId w:val="227"/>
  </w:num>
  <w:num w:numId="242">
    <w:abstractNumId w:val="93"/>
  </w:num>
  <w:num w:numId="243">
    <w:abstractNumId w:val="75"/>
  </w:num>
  <w:num w:numId="244">
    <w:abstractNumId w:val="260"/>
  </w:num>
  <w:num w:numId="245">
    <w:abstractNumId w:val="150"/>
  </w:num>
  <w:num w:numId="246">
    <w:abstractNumId w:val="277"/>
  </w:num>
  <w:num w:numId="247">
    <w:abstractNumId w:val="151"/>
  </w:num>
  <w:num w:numId="248">
    <w:abstractNumId w:val="352"/>
  </w:num>
  <w:num w:numId="249">
    <w:abstractNumId w:val="396"/>
  </w:num>
  <w:num w:numId="250">
    <w:abstractNumId w:val="45"/>
  </w:num>
  <w:num w:numId="251">
    <w:abstractNumId w:val="152"/>
  </w:num>
  <w:num w:numId="252">
    <w:abstractNumId w:val="199"/>
  </w:num>
  <w:num w:numId="253">
    <w:abstractNumId w:val="373"/>
  </w:num>
  <w:num w:numId="254">
    <w:abstractNumId w:val="265"/>
  </w:num>
  <w:num w:numId="255">
    <w:abstractNumId w:val="411"/>
  </w:num>
  <w:num w:numId="256">
    <w:abstractNumId w:val="380"/>
  </w:num>
  <w:num w:numId="257">
    <w:abstractNumId w:val="418"/>
  </w:num>
  <w:num w:numId="258">
    <w:abstractNumId w:val="242"/>
  </w:num>
  <w:num w:numId="259">
    <w:abstractNumId w:val="405"/>
  </w:num>
  <w:num w:numId="260">
    <w:abstractNumId w:val="279"/>
  </w:num>
  <w:num w:numId="261">
    <w:abstractNumId w:val="81"/>
  </w:num>
  <w:num w:numId="262">
    <w:abstractNumId w:val="367"/>
  </w:num>
  <w:num w:numId="263">
    <w:abstractNumId w:val="360"/>
  </w:num>
  <w:num w:numId="264">
    <w:abstractNumId w:val="351"/>
  </w:num>
  <w:num w:numId="265">
    <w:abstractNumId w:val="318"/>
  </w:num>
  <w:num w:numId="266">
    <w:abstractNumId w:val="316"/>
  </w:num>
  <w:num w:numId="267">
    <w:abstractNumId w:val="284"/>
  </w:num>
  <w:num w:numId="268">
    <w:abstractNumId w:val="99"/>
  </w:num>
  <w:num w:numId="269">
    <w:abstractNumId w:val="197"/>
  </w:num>
  <w:num w:numId="270">
    <w:abstractNumId w:val="412"/>
  </w:num>
  <w:num w:numId="271">
    <w:abstractNumId w:val="272"/>
  </w:num>
  <w:num w:numId="272">
    <w:abstractNumId w:val="42"/>
  </w:num>
  <w:num w:numId="273">
    <w:abstractNumId w:val="456"/>
  </w:num>
  <w:num w:numId="274">
    <w:abstractNumId w:val="217"/>
  </w:num>
  <w:num w:numId="275">
    <w:abstractNumId w:val="175"/>
  </w:num>
  <w:num w:numId="276">
    <w:abstractNumId w:val="376"/>
  </w:num>
  <w:num w:numId="277">
    <w:abstractNumId w:val="107"/>
  </w:num>
  <w:num w:numId="278">
    <w:abstractNumId w:val="134"/>
  </w:num>
  <w:num w:numId="279">
    <w:abstractNumId w:val="88"/>
  </w:num>
  <w:num w:numId="280">
    <w:abstractNumId w:val="137"/>
  </w:num>
  <w:num w:numId="281">
    <w:abstractNumId w:val="219"/>
  </w:num>
  <w:num w:numId="282">
    <w:abstractNumId w:val="407"/>
  </w:num>
  <w:num w:numId="283">
    <w:abstractNumId w:val="198"/>
  </w:num>
  <w:num w:numId="284">
    <w:abstractNumId w:val="40"/>
  </w:num>
  <w:num w:numId="285">
    <w:abstractNumId w:val="457"/>
  </w:num>
  <w:num w:numId="286">
    <w:abstractNumId w:val="247"/>
  </w:num>
  <w:num w:numId="287">
    <w:abstractNumId w:val="327"/>
  </w:num>
  <w:num w:numId="288">
    <w:abstractNumId w:val="156"/>
  </w:num>
  <w:num w:numId="289">
    <w:abstractNumId w:val="259"/>
  </w:num>
  <w:num w:numId="290">
    <w:abstractNumId w:val="317"/>
  </w:num>
  <w:num w:numId="291">
    <w:abstractNumId w:val="309"/>
  </w:num>
  <w:num w:numId="292">
    <w:abstractNumId w:val="250"/>
  </w:num>
  <w:num w:numId="293">
    <w:abstractNumId w:val="349"/>
  </w:num>
  <w:num w:numId="294">
    <w:abstractNumId w:val="65"/>
  </w:num>
  <w:num w:numId="295">
    <w:abstractNumId w:val="424"/>
  </w:num>
  <w:num w:numId="296">
    <w:abstractNumId w:val="363"/>
  </w:num>
  <w:num w:numId="297">
    <w:abstractNumId w:val="403"/>
  </w:num>
  <w:num w:numId="298">
    <w:abstractNumId w:val="49"/>
  </w:num>
  <w:num w:numId="299">
    <w:abstractNumId w:val="297"/>
  </w:num>
  <w:num w:numId="300">
    <w:abstractNumId w:val="64"/>
  </w:num>
  <w:num w:numId="301">
    <w:abstractNumId w:val="369"/>
  </w:num>
  <w:num w:numId="302">
    <w:abstractNumId w:val="131"/>
  </w:num>
  <w:num w:numId="303">
    <w:abstractNumId w:val="329"/>
  </w:num>
  <w:num w:numId="304">
    <w:abstractNumId w:val="120"/>
  </w:num>
  <w:num w:numId="305">
    <w:abstractNumId w:val="439"/>
  </w:num>
  <w:num w:numId="306">
    <w:abstractNumId w:val="433"/>
  </w:num>
  <w:num w:numId="307">
    <w:abstractNumId w:val="111"/>
  </w:num>
  <w:num w:numId="308">
    <w:abstractNumId w:val="339"/>
  </w:num>
  <w:num w:numId="309">
    <w:abstractNumId w:val="209"/>
  </w:num>
  <w:num w:numId="310">
    <w:abstractNumId w:val="140"/>
  </w:num>
  <w:num w:numId="311">
    <w:abstractNumId w:val="129"/>
  </w:num>
  <w:num w:numId="312">
    <w:abstractNumId w:val="377"/>
  </w:num>
  <w:num w:numId="313">
    <w:abstractNumId w:val="69"/>
  </w:num>
  <w:num w:numId="314">
    <w:abstractNumId w:val="414"/>
  </w:num>
  <w:num w:numId="315">
    <w:abstractNumId w:val="384"/>
  </w:num>
  <w:num w:numId="316">
    <w:abstractNumId w:val="183"/>
  </w:num>
  <w:num w:numId="317">
    <w:abstractNumId w:val="184"/>
  </w:num>
  <w:num w:numId="318">
    <w:abstractNumId w:val="74"/>
  </w:num>
  <w:num w:numId="319">
    <w:abstractNumId w:val="97"/>
  </w:num>
  <w:num w:numId="320">
    <w:abstractNumId w:val="398"/>
  </w:num>
  <w:num w:numId="321">
    <w:abstractNumId w:val="445"/>
  </w:num>
  <w:num w:numId="322">
    <w:abstractNumId w:val="224"/>
  </w:num>
  <w:num w:numId="323">
    <w:abstractNumId w:val="66"/>
  </w:num>
  <w:num w:numId="324">
    <w:abstractNumId w:val="190"/>
  </w:num>
  <w:num w:numId="325">
    <w:abstractNumId w:val="431"/>
  </w:num>
  <w:num w:numId="326">
    <w:abstractNumId w:val="114"/>
  </w:num>
  <w:num w:numId="327">
    <w:abstractNumId w:val="149"/>
  </w:num>
  <w:num w:numId="328">
    <w:abstractNumId w:val="117"/>
  </w:num>
  <w:num w:numId="329">
    <w:abstractNumId w:val="440"/>
  </w:num>
  <w:num w:numId="330">
    <w:abstractNumId w:val="301"/>
  </w:num>
  <w:num w:numId="331">
    <w:abstractNumId w:val="334"/>
  </w:num>
  <w:num w:numId="332">
    <w:abstractNumId w:val="324"/>
  </w:num>
  <w:num w:numId="333">
    <w:abstractNumId w:val="256"/>
  </w:num>
  <w:num w:numId="334">
    <w:abstractNumId w:val="138"/>
  </w:num>
  <w:num w:numId="335">
    <w:abstractNumId w:val="385"/>
  </w:num>
  <w:num w:numId="336">
    <w:abstractNumId w:val="460"/>
  </w:num>
  <w:num w:numId="337">
    <w:abstractNumId w:val="465"/>
  </w:num>
  <w:num w:numId="338">
    <w:abstractNumId w:val="223"/>
  </w:num>
  <w:num w:numId="339">
    <w:abstractNumId w:val="342"/>
  </w:num>
  <w:num w:numId="340">
    <w:abstractNumId w:val="239"/>
  </w:num>
  <w:num w:numId="341">
    <w:abstractNumId w:val="366"/>
  </w:num>
  <w:num w:numId="342">
    <w:abstractNumId w:val="273"/>
  </w:num>
  <w:num w:numId="343">
    <w:abstractNumId w:val="249"/>
  </w:num>
  <w:num w:numId="344">
    <w:abstractNumId w:val="186"/>
  </w:num>
  <w:num w:numId="345">
    <w:abstractNumId w:val="38"/>
  </w:num>
  <w:num w:numId="346">
    <w:abstractNumId w:val="173"/>
  </w:num>
  <w:num w:numId="347">
    <w:abstractNumId w:val="37"/>
  </w:num>
  <w:num w:numId="348">
    <w:abstractNumId w:val="299"/>
  </w:num>
  <w:num w:numId="349">
    <w:abstractNumId w:val="303"/>
  </w:num>
  <w:num w:numId="350">
    <w:abstractNumId w:val="293"/>
  </w:num>
  <w:num w:numId="351">
    <w:abstractNumId w:val="298"/>
  </w:num>
  <w:num w:numId="352">
    <w:abstractNumId w:val="1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2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3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3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2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3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3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4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2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60"/>
  </w:num>
  <w:num w:numId="371">
    <w:abstractNumId w:val="417"/>
  </w:num>
  <w:num w:numId="372">
    <w:abstractNumId w:val="432"/>
  </w:num>
  <w:num w:numId="373">
    <w:abstractNumId w:val="225"/>
  </w:num>
  <w:num w:numId="374">
    <w:abstractNumId w:val="165"/>
  </w:num>
  <w:num w:numId="375">
    <w:abstractNumId w:val="113"/>
  </w:num>
  <w:num w:numId="376">
    <w:abstractNumId w:val="306"/>
  </w:num>
  <w:num w:numId="377">
    <w:abstractNumId w:val="139"/>
  </w:num>
  <w:num w:numId="378">
    <w:abstractNumId w:val="208"/>
  </w:num>
  <w:num w:numId="379">
    <w:abstractNumId w:val="319"/>
  </w:num>
  <w:num w:numId="380">
    <w:abstractNumId w:val="179"/>
  </w:num>
  <w:num w:numId="381">
    <w:abstractNumId w:val="267"/>
  </w:num>
  <w:num w:numId="382">
    <w:abstractNumId w:val="371"/>
  </w:num>
  <w:num w:numId="383">
    <w:abstractNumId w:val="44"/>
  </w:num>
  <w:num w:numId="384">
    <w:abstractNumId w:val="258"/>
  </w:num>
  <w:num w:numId="385">
    <w:abstractNumId w:val="447"/>
  </w:num>
  <w:num w:numId="386">
    <w:abstractNumId w:val="458"/>
  </w:num>
  <w:num w:numId="387">
    <w:abstractNumId w:val="147"/>
  </w:num>
  <w:num w:numId="388">
    <w:abstractNumId w:val="459"/>
  </w:num>
  <w:num w:numId="389">
    <w:abstractNumId w:val="381"/>
  </w:num>
  <w:num w:numId="390">
    <w:abstractNumId w:val="246"/>
  </w:num>
  <w:num w:numId="391">
    <w:abstractNumId w:val="423"/>
  </w:num>
  <w:num w:numId="392">
    <w:abstractNumId w:val="238"/>
  </w:num>
  <w:num w:numId="393">
    <w:abstractNumId w:val="121"/>
  </w:num>
  <w:num w:numId="394">
    <w:abstractNumId w:val="382"/>
  </w:num>
  <w:num w:numId="395">
    <w:abstractNumId w:val="231"/>
  </w:num>
  <w:num w:numId="396">
    <w:abstractNumId w:val="207"/>
  </w:num>
  <w:num w:numId="397">
    <w:abstractNumId w:val="388"/>
  </w:num>
  <w:num w:numId="398">
    <w:abstractNumId w:val="172"/>
  </w:num>
  <w:num w:numId="399">
    <w:abstractNumId w:val="438"/>
  </w:num>
  <w:num w:numId="400">
    <w:abstractNumId w:val="269"/>
  </w:num>
  <w:num w:numId="401">
    <w:abstractNumId w:val="335"/>
  </w:num>
  <w:num w:numId="402">
    <w:abstractNumId w:val="378"/>
  </w:num>
  <w:num w:numId="403">
    <w:abstractNumId w:val="221"/>
  </w:num>
  <w:num w:numId="404">
    <w:abstractNumId w:val="50"/>
  </w:num>
  <w:num w:numId="405">
    <w:abstractNumId w:val="218"/>
  </w:num>
  <w:num w:numId="406">
    <w:abstractNumId w:val="296"/>
  </w:num>
  <w:num w:numId="407">
    <w:abstractNumId w:val="125"/>
  </w:num>
  <w:num w:numId="408">
    <w:abstractNumId w:val="130"/>
  </w:num>
  <w:num w:numId="409">
    <w:abstractNumId w:val="162"/>
  </w:num>
  <w:num w:numId="410">
    <w:abstractNumId w:val="307"/>
  </w:num>
  <w:num w:numId="411">
    <w:abstractNumId w:val="56"/>
  </w:num>
  <w:num w:numId="412">
    <w:abstractNumId w:val="379"/>
  </w:num>
  <w:num w:numId="413">
    <w:abstractNumId w:val="345"/>
  </w:num>
  <w:num w:numId="414">
    <w:abstractNumId w:val="288"/>
  </w:num>
  <w:num w:numId="415">
    <w:abstractNumId w:val="76"/>
  </w:num>
  <w:num w:numId="416">
    <w:abstractNumId w:val="446"/>
  </w:num>
  <w:num w:numId="417">
    <w:abstractNumId w:val="146"/>
  </w:num>
  <w:num w:numId="418">
    <w:abstractNumId w:val="171"/>
  </w:num>
  <w:num w:numId="419">
    <w:abstractNumId w:val="240"/>
  </w:num>
  <w:num w:numId="420">
    <w:abstractNumId w:val="160"/>
  </w:num>
  <w:num w:numId="421">
    <w:abstractNumId w:val="409"/>
  </w:num>
  <w:num w:numId="422">
    <w:abstractNumId w:val="158"/>
  </w:num>
  <w:num w:numId="423">
    <w:abstractNumId w:val="61"/>
  </w:num>
  <w:num w:numId="424">
    <w:abstractNumId w:val="346"/>
  </w:num>
  <w:num w:numId="425">
    <w:abstractNumId w:val="128"/>
  </w:num>
  <w:num w:numId="426">
    <w:abstractNumId w:val="243"/>
  </w:num>
  <w:num w:numId="427">
    <w:abstractNumId w:val="416"/>
  </w:num>
  <w:num w:numId="428">
    <w:abstractNumId w:val="370"/>
  </w:num>
  <w:num w:numId="429">
    <w:abstractNumId w:val="323"/>
  </w:num>
  <w:num w:numId="430">
    <w:abstractNumId w:val="57"/>
  </w:num>
  <w:num w:numId="431">
    <w:abstractNumId w:val="116"/>
  </w:num>
  <w:num w:numId="432">
    <w:abstractNumId w:val="401"/>
  </w:num>
  <w:num w:numId="433">
    <w:abstractNumId w:val="84"/>
  </w:num>
  <w:num w:numId="434">
    <w:abstractNumId w:val="415"/>
  </w:num>
  <w:num w:numId="435">
    <w:abstractNumId w:val="310"/>
  </w:num>
  <w:num w:numId="436">
    <w:abstractNumId w:val="430"/>
  </w:num>
  <w:num w:numId="437">
    <w:abstractNumId w:val="167"/>
  </w:num>
  <w:num w:numId="438">
    <w:abstractNumId w:val="181"/>
  </w:num>
  <w:num w:numId="439">
    <w:abstractNumId w:val="222"/>
  </w:num>
  <w:num w:numId="440">
    <w:abstractNumId w:val="429"/>
  </w:num>
  <w:numIdMacAtCleanup w:val="4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55"/>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0898"/>
    <w:rsid w:val="00000C43"/>
    <w:rsid w:val="000017F9"/>
    <w:rsid w:val="00001E4F"/>
    <w:rsid w:val="000022C4"/>
    <w:rsid w:val="000023A3"/>
    <w:rsid w:val="00002654"/>
    <w:rsid w:val="000028A8"/>
    <w:rsid w:val="0000313D"/>
    <w:rsid w:val="000031D8"/>
    <w:rsid w:val="00003B8C"/>
    <w:rsid w:val="00003CA9"/>
    <w:rsid w:val="000040FF"/>
    <w:rsid w:val="00004ABA"/>
    <w:rsid w:val="00004B49"/>
    <w:rsid w:val="00004BCF"/>
    <w:rsid w:val="00004FD9"/>
    <w:rsid w:val="00005A67"/>
    <w:rsid w:val="00006029"/>
    <w:rsid w:val="000063CF"/>
    <w:rsid w:val="000063D6"/>
    <w:rsid w:val="00006770"/>
    <w:rsid w:val="00006BA1"/>
    <w:rsid w:val="00006C47"/>
    <w:rsid w:val="00007C9B"/>
    <w:rsid w:val="00007D72"/>
    <w:rsid w:val="00007EA6"/>
    <w:rsid w:val="00010F3B"/>
    <w:rsid w:val="00011218"/>
    <w:rsid w:val="000116D5"/>
    <w:rsid w:val="0001171E"/>
    <w:rsid w:val="000124C5"/>
    <w:rsid w:val="00012701"/>
    <w:rsid w:val="00012967"/>
    <w:rsid w:val="00012AEA"/>
    <w:rsid w:val="00013534"/>
    <w:rsid w:val="00013F4C"/>
    <w:rsid w:val="0001448C"/>
    <w:rsid w:val="00014572"/>
    <w:rsid w:val="00014637"/>
    <w:rsid w:val="00014C3A"/>
    <w:rsid w:val="000157BE"/>
    <w:rsid w:val="00015E2E"/>
    <w:rsid w:val="000162F1"/>
    <w:rsid w:val="0001647C"/>
    <w:rsid w:val="000169E2"/>
    <w:rsid w:val="00016AC2"/>
    <w:rsid w:val="00016B22"/>
    <w:rsid w:val="00016E11"/>
    <w:rsid w:val="000170C6"/>
    <w:rsid w:val="000174D9"/>
    <w:rsid w:val="000178B2"/>
    <w:rsid w:val="00017E10"/>
    <w:rsid w:val="00021385"/>
    <w:rsid w:val="00021464"/>
    <w:rsid w:val="00021B37"/>
    <w:rsid w:val="0002247C"/>
    <w:rsid w:val="00022616"/>
    <w:rsid w:val="0002288E"/>
    <w:rsid w:val="00022B2C"/>
    <w:rsid w:val="00022BF7"/>
    <w:rsid w:val="00023509"/>
    <w:rsid w:val="0002437B"/>
    <w:rsid w:val="00024430"/>
    <w:rsid w:val="00024997"/>
    <w:rsid w:val="00024ABA"/>
    <w:rsid w:val="00024BB7"/>
    <w:rsid w:val="00024CDC"/>
    <w:rsid w:val="00025308"/>
    <w:rsid w:val="0002558C"/>
    <w:rsid w:val="00026147"/>
    <w:rsid w:val="000262F7"/>
    <w:rsid w:val="0002648A"/>
    <w:rsid w:val="000265FA"/>
    <w:rsid w:val="00026940"/>
    <w:rsid w:val="00026ACB"/>
    <w:rsid w:val="00026B48"/>
    <w:rsid w:val="00026D00"/>
    <w:rsid w:val="00027870"/>
    <w:rsid w:val="00027D93"/>
    <w:rsid w:val="00027FD7"/>
    <w:rsid w:val="00027FFA"/>
    <w:rsid w:val="0003016B"/>
    <w:rsid w:val="000304F8"/>
    <w:rsid w:val="00030F23"/>
    <w:rsid w:val="000310CD"/>
    <w:rsid w:val="00031240"/>
    <w:rsid w:val="00031871"/>
    <w:rsid w:val="00031E9F"/>
    <w:rsid w:val="000325B1"/>
    <w:rsid w:val="000329BC"/>
    <w:rsid w:val="00032E28"/>
    <w:rsid w:val="00032FED"/>
    <w:rsid w:val="0003339B"/>
    <w:rsid w:val="00033498"/>
    <w:rsid w:val="00033E4C"/>
    <w:rsid w:val="00033F3A"/>
    <w:rsid w:val="000340AF"/>
    <w:rsid w:val="00034535"/>
    <w:rsid w:val="0003588E"/>
    <w:rsid w:val="00035A00"/>
    <w:rsid w:val="00035C05"/>
    <w:rsid w:val="00035C70"/>
    <w:rsid w:val="00035DCC"/>
    <w:rsid w:val="00035EF0"/>
    <w:rsid w:val="00035EFA"/>
    <w:rsid w:val="00035FD1"/>
    <w:rsid w:val="00036248"/>
    <w:rsid w:val="0003627B"/>
    <w:rsid w:val="00036440"/>
    <w:rsid w:val="0003680A"/>
    <w:rsid w:val="00036D59"/>
    <w:rsid w:val="000379AC"/>
    <w:rsid w:val="0004004C"/>
    <w:rsid w:val="00040149"/>
    <w:rsid w:val="000401D5"/>
    <w:rsid w:val="000402EB"/>
    <w:rsid w:val="000405C1"/>
    <w:rsid w:val="000408E9"/>
    <w:rsid w:val="00040BBC"/>
    <w:rsid w:val="000412AC"/>
    <w:rsid w:val="00041979"/>
    <w:rsid w:val="00041DBF"/>
    <w:rsid w:val="00041F17"/>
    <w:rsid w:val="0004217B"/>
    <w:rsid w:val="000424A5"/>
    <w:rsid w:val="00042929"/>
    <w:rsid w:val="00042AE2"/>
    <w:rsid w:val="00042E6D"/>
    <w:rsid w:val="000430FE"/>
    <w:rsid w:val="0004322A"/>
    <w:rsid w:val="00043348"/>
    <w:rsid w:val="000437D0"/>
    <w:rsid w:val="00043A7A"/>
    <w:rsid w:val="00044032"/>
    <w:rsid w:val="000442E4"/>
    <w:rsid w:val="0004488B"/>
    <w:rsid w:val="00044A51"/>
    <w:rsid w:val="00044DF3"/>
    <w:rsid w:val="00044ED6"/>
    <w:rsid w:val="00045521"/>
    <w:rsid w:val="00045D1E"/>
    <w:rsid w:val="00046778"/>
    <w:rsid w:val="0004697F"/>
    <w:rsid w:val="0004714C"/>
    <w:rsid w:val="0004732C"/>
    <w:rsid w:val="000473A8"/>
    <w:rsid w:val="000476EF"/>
    <w:rsid w:val="00047B2E"/>
    <w:rsid w:val="000500B2"/>
    <w:rsid w:val="000501D7"/>
    <w:rsid w:val="00050777"/>
    <w:rsid w:val="00050826"/>
    <w:rsid w:val="00050857"/>
    <w:rsid w:val="00050920"/>
    <w:rsid w:val="000509D4"/>
    <w:rsid w:val="00050BE5"/>
    <w:rsid w:val="00050C0C"/>
    <w:rsid w:val="00050EAC"/>
    <w:rsid w:val="00050F0B"/>
    <w:rsid w:val="0005106D"/>
    <w:rsid w:val="000522B2"/>
    <w:rsid w:val="0005261F"/>
    <w:rsid w:val="00052786"/>
    <w:rsid w:val="00052B83"/>
    <w:rsid w:val="00052D1D"/>
    <w:rsid w:val="00052E21"/>
    <w:rsid w:val="00052FF5"/>
    <w:rsid w:val="000531F1"/>
    <w:rsid w:val="000534D4"/>
    <w:rsid w:val="00053693"/>
    <w:rsid w:val="0005369D"/>
    <w:rsid w:val="00053E84"/>
    <w:rsid w:val="0005448B"/>
    <w:rsid w:val="00054912"/>
    <w:rsid w:val="00054B01"/>
    <w:rsid w:val="00054DAE"/>
    <w:rsid w:val="0005557C"/>
    <w:rsid w:val="000555C3"/>
    <w:rsid w:val="00055B00"/>
    <w:rsid w:val="00055B63"/>
    <w:rsid w:val="00055F6E"/>
    <w:rsid w:val="000566DE"/>
    <w:rsid w:val="00056908"/>
    <w:rsid w:val="00056947"/>
    <w:rsid w:val="00056A6E"/>
    <w:rsid w:val="00056A80"/>
    <w:rsid w:val="00056BE2"/>
    <w:rsid w:val="000578FD"/>
    <w:rsid w:val="00057D85"/>
    <w:rsid w:val="000600D5"/>
    <w:rsid w:val="00060670"/>
    <w:rsid w:val="00060CE8"/>
    <w:rsid w:val="00061328"/>
    <w:rsid w:val="000613A9"/>
    <w:rsid w:val="000615D0"/>
    <w:rsid w:val="00061660"/>
    <w:rsid w:val="000618EB"/>
    <w:rsid w:val="00061DBA"/>
    <w:rsid w:val="00062A1B"/>
    <w:rsid w:val="00062FB0"/>
    <w:rsid w:val="000631EA"/>
    <w:rsid w:val="00063D7A"/>
    <w:rsid w:val="00064507"/>
    <w:rsid w:val="000646B3"/>
    <w:rsid w:val="0006489B"/>
    <w:rsid w:val="00064A92"/>
    <w:rsid w:val="00064BDF"/>
    <w:rsid w:val="00064D89"/>
    <w:rsid w:val="00065049"/>
    <w:rsid w:val="00065197"/>
    <w:rsid w:val="00065288"/>
    <w:rsid w:val="00065AE2"/>
    <w:rsid w:val="00065B5A"/>
    <w:rsid w:val="00065E00"/>
    <w:rsid w:val="000661F6"/>
    <w:rsid w:val="000665D6"/>
    <w:rsid w:val="00066C66"/>
    <w:rsid w:val="00066E50"/>
    <w:rsid w:val="00067109"/>
    <w:rsid w:val="00067505"/>
    <w:rsid w:val="00067747"/>
    <w:rsid w:val="00067BB8"/>
    <w:rsid w:val="00067BFA"/>
    <w:rsid w:val="00067CC2"/>
    <w:rsid w:val="00067D80"/>
    <w:rsid w:val="00067EF9"/>
    <w:rsid w:val="00070519"/>
    <w:rsid w:val="00070B99"/>
    <w:rsid w:val="00070BA0"/>
    <w:rsid w:val="00071E07"/>
    <w:rsid w:val="00071E8B"/>
    <w:rsid w:val="000720CD"/>
    <w:rsid w:val="0007243B"/>
    <w:rsid w:val="00072586"/>
    <w:rsid w:val="00072658"/>
    <w:rsid w:val="0007283A"/>
    <w:rsid w:val="00072FC2"/>
    <w:rsid w:val="000736E0"/>
    <w:rsid w:val="00073BC2"/>
    <w:rsid w:val="00073E1F"/>
    <w:rsid w:val="00073FE3"/>
    <w:rsid w:val="00074036"/>
    <w:rsid w:val="0007432F"/>
    <w:rsid w:val="00074858"/>
    <w:rsid w:val="00074EF7"/>
    <w:rsid w:val="00076138"/>
    <w:rsid w:val="00076496"/>
    <w:rsid w:val="000769D2"/>
    <w:rsid w:val="00076DFD"/>
    <w:rsid w:val="00076EBB"/>
    <w:rsid w:val="0007701F"/>
    <w:rsid w:val="00077186"/>
    <w:rsid w:val="000771FF"/>
    <w:rsid w:val="00077918"/>
    <w:rsid w:val="00077CC8"/>
    <w:rsid w:val="00080002"/>
    <w:rsid w:val="0008040D"/>
    <w:rsid w:val="00080598"/>
    <w:rsid w:val="0008078C"/>
    <w:rsid w:val="00080947"/>
    <w:rsid w:val="00080DEF"/>
    <w:rsid w:val="00080F21"/>
    <w:rsid w:val="000810E8"/>
    <w:rsid w:val="00081405"/>
    <w:rsid w:val="00081721"/>
    <w:rsid w:val="00081A63"/>
    <w:rsid w:val="0008223A"/>
    <w:rsid w:val="00082691"/>
    <w:rsid w:val="00082708"/>
    <w:rsid w:val="0008277B"/>
    <w:rsid w:val="000828A9"/>
    <w:rsid w:val="00082C00"/>
    <w:rsid w:val="00082DE5"/>
    <w:rsid w:val="00082F66"/>
    <w:rsid w:val="000834B5"/>
    <w:rsid w:val="000834BB"/>
    <w:rsid w:val="0008351F"/>
    <w:rsid w:val="00083895"/>
    <w:rsid w:val="00084142"/>
    <w:rsid w:val="000843F7"/>
    <w:rsid w:val="00084A10"/>
    <w:rsid w:val="00084B79"/>
    <w:rsid w:val="00084C2E"/>
    <w:rsid w:val="000851EA"/>
    <w:rsid w:val="0008530D"/>
    <w:rsid w:val="000859AD"/>
    <w:rsid w:val="00085B31"/>
    <w:rsid w:val="00085C54"/>
    <w:rsid w:val="00085E6D"/>
    <w:rsid w:val="0008654D"/>
    <w:rsid w:val="000867B7"/>
    <w:rsid w:val="00086CE9"/>
    <w:rsid w:val="000877C5"/>
    <w:rsid w:val="00087B23"/>
    <w:rsid w:val="00087B57"/>
    <w:rsid w:val="00087EF9"/>
    <w:rsid w:val="000901B0"/>
    <w:rsid w:val="000904ED"/>
    <w:rsid w:val="00090992"/>
    <w:rsid w:val="000909C4"/>
    <w:rsid w:val="00090DA0"/>
    <w:rsid w:val="00091B34"/>
    <w:rsid w:val="00091D1E"/>
    <w:rsid w:val="00093200"/>
    <w:rsid w:val="0009355E"/>
    <w:rsid w:val="000935EC"/>
    <w:rsid w:val="000936D5"/>
    <w:rsid w:val="00093E65"/>
    <w:rsid w:val="00094395"/>
    <w:rsid w:val="000943B2"/>
    <w:rsid w:val="0009487F"/>
    <w:rsid w:val="000948D8"/>
    <w:rsid w:val="00094D13"/>
    <w:rsid w:val="00095094"/>
    <w:rsid w:val="00095137"/>
    <w:rsid w:val="000951CF"/>
    <w:rsid w:val="00095349"/>
    <w:rsid w:val="00095392"/>
    <w:rsid w:val="000954B3"/>
    <w:rsid w:val="000954D4"/>
    <w:rsid w:val="00095681"/>
    <w:rsid w:val="000957D1"/>
    <w:rsid w:val="00095A9E"/>
    <w:rsid w:val="00095C1B"/>
    <w:rsid w:val="00095D94"/>
    <w:rsid w:val="0009616E"/>
    <w:rsid w:val="0009699E"/>
    <w:rsid w:val="00097419"/>
    <w:rsid w:val="000974EE"/>
    <w:rsid w:val="00097898"/>
    <w:rsid w:val="00097C3C"/>
    <w:rsid w:val="00097CDE"/>
    <w:rsid w:val="000A0026"/>
    <w:rsid w:val="000A0558"/>
    <w:rsid w:val="000A0FC4"/>
    <w:rsid w:val="000A16AD"/>
    <w:rsid w:val="000A1948"/>
    <w:rsid w:val="000A25F1"/>
    <w:rsid w:val="000A268F"/>
    <w:rsid w:val="000A31B5"/>
    <w:rsid w:val="000A320C"/>
    <w:rsid w:val="000A36ED"/>
    <w:rsid w:val="000A3AC4"/>
    <w:rsid w:val="000A4818"/>
    <w:rsid w:val="000A4A1A"/>
    <w:rsid w:val="000A4E9C"/>
    <w:rsid w:val="000A4F3D"/>
    <w:rsid w:val="000A4F6C"/>
    <w:rsid w:val="000A591C"/>
    <w:rsid w:val="000A5C00"/>
    <w:rsid w:val="000A5C25"/>
    <w:rsid w:val="000A5DE7"/>
    <w:rsid w:val="000A63BC"/>
    <w:rsid w:val="000A69EF"/>
    <w:rsid w:val="000A6AEC"/>
    <w:rsid w:val="000A700F"/>
    <w:rsid w:val="000A7144"/>
    <w:rsid w:val="000A7520"/>
    <w:rsid w:val="000A759C"/>
    <w:rsid w:val="000A765B"/>
    <w:rsid w:val="000A7D17"/>
    <w:rsid w:val="000B0553"/>
    <w:rsid w:val="000B075D"/>
    <w:rsid w:val="000B08E8"/>
    <w:rsid w:val="000B094F"/>
    <w:rsid w:val="000B1017"/>
    <w:rsid w:val="000B1921"/>
    <w:rsid w:val="000B1C66"/>
    <w:rsid w:val="000B27E1"/>
    <w:rsid w:val="000B2B57"/>
    <w:rsid w:val="000B3046"/>
    <w:rsid w:val="000B35AB"/>
    <w:rsid w:val="000B3787"/>
    <w:rsid w:val="000B38D4"/>
    <w:rsid w:val="000B3DD2"/>
    <w:rsid w:val="000B3FEF"/>
    <w:rsid w:val="000B4104"/>
    <w:rsid w:val="000B4115"/>
    <w:rsid w:val="000B422B"/>
    <w:rsid w:val="000B4F7B"/>
    <w:rsid w:val="000B5019"/>
    <w:rsid w:val="000B50E4"/>
    <w:rsid w:val="000B56F4"/>
    <w:rsid w:val="000B5905"/>
    <w:rsid w:val="000B607C"/>
    <w:rsid w:val="000B61BB"/>
    <w:rsid w:val="000B62AF"/>
    <w:rsid w:val="000B66A6"/>
    <w:rsid w:val="000B6999"/>
    <w:rsid w:val="000B6DB6"/>
    <w:rsid w:val="000B7133"/>
    <w:rsid w:val="000B7171"/>
    <w:rsid w:val="000B77BE"/>
    <w:rsid w:val="000B7CD2"/>
    <w:rsid w:val="000C011A"/>
    <w:rsid w:val="000C0546"/>
    <w:rsid w:val="000C07A1"/>
    <w:rsid w:val="000C0BC1"/>
    <w:rsid w:val="000C0FA3"/>
    <w:rsid w:val="000C11D8"/>
    <w:rsid w:val="000C13F7"/>
    <w:rsid w:val="000C1CCD"/>
    <w:rsid w:val="000C212D"/>
    <w:rsid w:val="000C2C5C"/>
    <w:rsid w:val="000C3459"/>
    <w:rsid w:val="000C35DF"/>
    <w:rsid w:val="000C3895"/>
    <w:rsid w:val="000C3ECF"/>
    <w:rsid w:val="000C4145"/>
    <w:rsid w:val="000C47AA"/>
    <w:rsid w:val="000C4BAC"/>
    <w:rsid w:val="000C5820"/>
    <w:rsid w:val="000C62E7"/>
    <w:rsid w:val="000C6F96"/>
    <w:rsid w:val="000C70DF"/>
    <w:rsid w:val="000C74B4"/>
    <w:rsid w:val="000C7F8B"/>
    <w:rsid w:val="000D030F"/>
    <w:rsid w:val="000D031E"/>
    <w:rsid w:val="000D05A6"/>
    <w:rsid w:val="000D06BD"/>
    <w:rsid w:val="000D06E2"/>
    <w:rsid w:val="000D08C3"/>
    <w:rsid w:val="000D0BE3"/>
    <w:rsid w:val="000D0F66"/>
    <w:rsid w:val="000D100B"/>
    <w:rsid w:val="000D272D"/>
    <w:rsid w:val="000D287D"/>
    <w:rsid w:val="000D2B20"/>
    <w:rsid w:val="000D2E6F"/>
    <w:rsid w:val="000D3508"/>
    <w:rsid w:val="000D3528"/>
    <w:rsid w:val="000D416A"/>
    <w:rsid w:val="000D4BD9"/>
    <w:rsid w:val="000D516E"/>
    <w:rsid w:val="000D52B7"/>
    <w:rsid w:val="000D54D7"/>
    <w:rsid w:val="000D588E"/>
    <w:rsid w:val="000D5F73"/>
    <w:rsid w:val="000D603E"/>
    <w:rsid w:val="000D6326"/>
    <w:rsid w:val="000D634A"/>
    <w:rsid w:val="000D66E8"/>
    <w:rsid w:val="000D713B"/>
    <w:rsid w:val="000E0C8C"/>
    <w:rsid w:val="000E0EC1"/>
    <w:rsid w:val="000E0ED2"/>
    <w:rsid w:val="000E11FC"/>
    <w:rsid w:val="000E1699"/>
    <w:rsid w:val="000E21A3"/>
    <w:rsid w:val="000E243C"/>
    <w:rsid w:val="000E35F3"/>
    <w:rsid w:val="000E3B7D"/>
    <w:rsid w:val="000E3C14"/>
    <w:rsid w:val="000E3CB7"/>
    <w:rsid w:val="000E4992"/>
    <w:rsid w:val="000E5065"/>
    <w:rsid w:val="000E5522"/>
    <w:rsid w:val="000E5674"/>
    <w:rsid w:val="000E5A5D"/>
    <w:rsid w:val="000E6070"/>
    <w:rsid w:val="000E6364"/>
    <w:rsid w:val="000E664B"/>
    <w:rsid w:val="000E6BC4"/>
    <w:rsid w:val="000E6EFE"/>
    <w:rsid w:val="000E6FFF"/>
    <w:rsid w:val="000E713A"/>
    <w:rsid w:val="000E71C0"/>
    <w:rsid w:val="000E7552"/>
    <w:rsid w:val="000E7583"/>
    <w:rsid w:val="000E784B"/>
    <w:rsid w:val="000E7AE8"/>
    <w:rsid w:val="000E7E07"/>
    <w:rsid w:val="000F06AB"/>
    <w:rsid w:val="000F087D"/>
    <w:rsid w:val="000F157C"/>
    <w:rsid w:val="000F1628"/>
    <w:rsid w:val="000F165F"/>
    <w:rsid w:val="000F16F5"/>
    <w:rsid w:val="000F1B6B"/>
    <w:rsid w:val="000F217F"/>
    <w:rsid w:val="000F26D8"/>
    <w:rsid w:val="000F2A0F"/>
    <w:rsid w:val="000F2C00"/>
    <w:rsid w:val="000F2EBC"/>
    <w:rsid w:val="000F31FA"/>
    <w:rsid w:val="000F383D"/>
    <w:rsid w:val="000F45C3"/>
    <w:rsid w:val="000F45FC"/>
    <w:rsid w:val="000F4884"/>
    <w:rsid w:val="000F516E"/>
    <w:rsid w:val="000F5347"/>
    <w:rsid w:val="000F56E0"/>
    <w:rsid w:val="000F57E8"/>
    <w:rsid w:val="000F58ED"/>
    <w:rsid w:val="000F5A10"/>
    <w:rsid w:val="000F5A1C"/>
    <w:rsid w:val="000F5D1A"/>
    <w:rsid w:val="000F63EB"/>
    <w:rsid w:val="000F640E"/>
    <w:rsid w:val="000F64A2"/>
    <w:rsid w:val="000F66CB"/>
    <w:rsid w:val="000F6873"/>
    <w:rsid w:val="000F68EF"/>
    <w:rsid w:val="000F69C8"/>
    <w:rsid w:val="000F6E41"/>
    <w:rsid w:val="000F7091"/>
    <w:rsid w:val="000F7162"/>
    <w:rsid w:val="000F71CB"/>
    <w:rsid w:val="000F762A"/>
    <w:rsid w:val="000F769D"/>
    <w:rsid w:val="000F79D7"/>
    <w:rsid w:val="000F7CF3"/>
    <w:rsid w:val="000F7D3A"/>
    <w:rsid w:val="0010086E"/>
    <w:rsid w:val="0010088E"/>
    <w:rsid w:val="00100B5A"/>
    <w:rsid w:val="00100D91"/>
    <w:rsid w:val="00101105"/>
    <w:rsid w:val="0010119C"/>
    <w:rsid w:val="00101903"/>
    <w:rsid w:val="00101947"/>
    <w:rsid w:val="001019E9"/>
    <w:rsid w:val="00101D24"/>
    <w:rsid w:val="001029E8"/>
    <w:rsid w:val="00102C9E"/>
    <w:rsid w:val="001030C2"/>
    <w:rsid w:val="0010347A"/>
    <w:rsid w:val="00103841"/>
    <w:rsid w:val="00103A78"/>
    <w:rsid w:val="00103A7D"/>
    <w:rsid w:val="00104533"/>
    <w:rsid w:val="001047B5"/>
    <w:rsid w:val="00104B1F"/>
    <w:rsid w:val="00104C86"/>
    <w:rsid w:val="00104CCA"/>
    <w:rsid w:val="001052BE"/>
    <w:rsid w:val="001053D3"/>
    <w:rsid w:val="00105673"/>
    <w:rsid w:val="00105F58"/>
    <w:rsid w:val="001060FA"/>
    <w:rsid w:val="00106D2B"/>
    <w:rsid w:val="00107125"/>
    <w:rsid w:val="00107689"/>
    <w:rsid w:val="00107A94"/>
    <w:rsid w:val="00107AEE"/>
    <w:rsid w:val="001100FF"/>
    <w:rsid w:val="001103A2"/>
    <w:rsid w:val="00110AC3"/>
    <w:rsid w:val="00110BC3"/>
    <w:rsid w:val="00110E61"/>
    <w:rsid w:val="00110F80"/>
    <w:rsid w:val="00110FDB"/>
    <w:rsid w:val="00110FEB"/>
    <w:rsid w:val="00111184"/>
    <w:rsid w:val="00111418"/>
    <w:rsid w:val="001115C2"/>
    <w:rsid w:val="001124BC"/>
    <w:rsid w:val="0011259B"/>
    <w:rsid w:val="00113217"/>
    <w:rsid w:val="00113466"/>
    <w:rsid w:val="001135A5"/>
    <w:rsid w:val="001137D0"/>
    <w:rsid w:val="00113933"/>
    <w:rsid w:val="001139A5"/>
    <w:rsid w:val="00113FFB"/>
    <w:rsid w:val="00114241"/>
    <w:rsid w:val="001144AC"/>
    <w:rsid w:val="001144CF"/>
    <w:rsid w:val="001145DA"/>
    <w:rsid w:val="00114C3C"/>
    <w:rsid w:val="0011502B"/>
    <w:rsid w:val="0011509B"/>
    <w:rsid w:val="0011532B"/>
    <w:rsid w:val="001155E1"/>
    <w:rsid w:val="00115859"/>
    <w:rsid w:val="00115E7A"/>
    <w:rsid w:val="001160AB"/>
    <w:rsid w:val="001161BD"/>
    <w:rsid w:val="001164AC"/>
    <w:rsid w:val="0011752E"/>
    <w:rsid w:val="00120630"/>
    <w:rsid w:val="00120732"/>
    <w:rsid w:val="00120984"/>
    <w:rsid w:val="00120B66"/>
    <w:rsid w:val="00121168"/>
    <w:rsid w:val="0012125C"/>
    <w:rsid w:val="00121330"/>
    <w:rsid w:val="00121524"/>
    <w:rsid w:val="00121BE5"/>
    <w:rsid w:val="00121DAB"/>
    <w:rsid w:val="00122604"/>
    <w:rsid w:val="001228DA"/>
    <w:rsid w:val="001233BC"/>
    <w:rsid w:val="001233D6"/>
    <w:rsid w:val="00123BCF"/>
    <w:rsid w:val="00123CF4"/>
    <w:rsid w:val="00124045"/>
    <w:rsid w:val="0012482F"/>
    <w:rsid w:val="001248D1"/>
    <w:rsid w:val="00124BCC"/>
    <w:rsid w:val="001250FC"/>
    <w:rsid w:val="00125CD2"/>
    <w:rsid w:val="00125CD7"/>
    <w:rsid w:val="00126B12"/>
    <w:rsid w:val="001270F0"/>
    <w:rsid w:val="001272FA"/>
    <w:rsid w:val="001273FF"/>
    <w:rsid w:val="001275CD"/>
    <w:rsid w:val="0012762D"/>
    <w:rsid w:val="00127691"/>
    <w:rsid w:val="00127D79"/>
    <w:rsid w:val="00130D37"/>
    <w:rsid w:val="00130E97"/>
    <w:rsid w:val="00131092"/>
    <w:rsid w:val="0013111B"/>
    <w:rsid w:val="0013162D"/>
    <w:rsid w:val="00131A0C"/>
    <w:rsid w:val="00131A33"/>
    <w:rsid w:val="00131C9C"/>
    <w:rsid w:val="001324CC"/>
    <w:rsid w:val="0013297C"/>
    <w:rsid w:val="00132A33"/>
    <w:rsid w:val="00132B74"/>
    <w:rsid w:val="00132C6B"/>
    <w:rsid w:val="00132D52"/>
    <w:rsid w:val="001333DF"/>
    <w:rsid w:val="00133616"/>
    <w:rsid w:val="00133985"/>
    <w:rsid w:val="00134335"/>
    <w:rsid w:val="00134468"/>
    <w:rsid w:val="001347E0"/>
    <w:rsid w:val="00134AB5"/>
    <w:rsid w:val="00134B35"/>
    <w:rsid w:val="00135938"/>
    <w:rsid w:val="00135ED8"/>
    <w:rsid w:val="001366E5"/>
    <w:rsid w:val="00137530"/>
    <w:rsid w:val="001379AD"/>
    <w:rsid w:val="00137A0F"/>
    <w:rsid w:val="00137BEE"/>
    <w:rsid w:val="00137CC9"/>
    <w:rsid w:val="00140F62"/>
    <w:rsid w:val="00141074"/>
    <w:rsid w:val="001410E5"/>
    <w:rsid w:val="00141333"/>
    <w:rsid w:val="0014153C"/>
    <w:rsid w:val="001422CF"/>
    <w:rsid w:val="001429AB"/>
    <w:rsid w:val="00142B08"/>
    <w:rsid w:val="00142E1C"/>
    <w:rsid w:val="001432B8"/>
    <w:rsid w:val="0014387D"/>
    <w:rsid w:val="00143CB3"/>
    <w:rsid w:val="00143E30"/>
    <w:rsid w:val="00143FAF"/>
    <w:rsid w:val="00144106"/>
    <w:rsid w:val="0014434A"/>
    <w:rsid w:val="001447C7"/>
    <w:rsid w:val="00144C27"/>
    <w:rsid w:val="0014511B"/>
    <w:rsid w:val="001453FC"/>
    <w:rsid w:val="00146A4C"/>
    <w:rsid w:val="00146B35"/>
    <w:rsid w:val="00146EA3"/>
    <w:rsid w:val="00146ED2"/>
    <w:rsid w:val="00147336"/>
    <w:rsid w:val="0014773B"/>
    <w:rsid w:val="0014782F"/>
    <w:rsid w:val="0015037E"/>
    <w:rsid w:val="001507ED"/>
    <w:rsid w:val="00150E60"/>
    <w:rsid w:val="00150E75"/>
    <w:rsid w:val="001510E0"/>
    <w:rsid w:val="00151FCC"/>
    <w:rsid w:val="0015212C"/>
    <w:rsid w:val="001527EC"/>
    <w:rsid w:val="00152CE9"/>
    <w:rsid w:val="00153170"/>
    <w:rsid w:val="00153480"/>
    <w:rsid w:val="00153E19"/>
    <w:rsid w:val="00154020"/>
    <w:rsid w:val="001546A4"/>
    <w:rsid w:val="001546F9"/>
    <w:rsid w:val="00154EF6"/>
    <w:rsid w:val="00154FC9"/>
    <w:rsid w:val="001550E3"/>
    <w:rsid w:val="00155224"/>
    <w:rsid w:val="0015594F"/>
    <w:rsid w:val="0015648C"/>
    <w:rsid w:val="00156494"/>
    <w:rsid w:val="00157272"/>
    <w:rsid w:val="00157714"/>
    <w:rsid w:val="00157AEE"/>
    <w:rsid w:val="00157BB9"/>
    <w:rsid w:val="00157C4D"/>
    <w:rsid w:val="00157E80"/>
    <w:rsid w:val="00160A2D"/>
    <w:rsid w:val="00160BC0"/>
    <w:rsid w:val="00160DD1"/>
    <w:rsid w:val="00160FED"/>
    <w:rsid w:val="00161582"/>
    <w:rsid w:val="00161585"/>
    <w:rsid w:val="00161FBA"/>
    <w:rsid w:val="001621F8"/>
    <w:rsid w:val="00162D2B"/>
    <w:rsid w:val="00163478"/>
    <w:rsid w:val="0016382B"/>
    <w:rsid w:val="00163F11"/>
    <w:rsid w:val="001640C0"/>
    <w:rsid w:val="001645D7"/>
    <w:rsid w:val="00164917"/>
    <w:rsid w:val="00164D23"/>
    <w:rsid w:val="0016529F"/>
    <w:rsid w:val="00165DEC"/>
    <w:rsid w:val="0016600D"/>
    <w:rsid w:val="00166A7B"/>
    <w:rsid w:val="00166AC3"/>
    <w:rsid w:val="00166C06"/>
    <w:rsid w:val="0016749C"/>
    <w:rsid w:val="001674EF"/>
    <w:rsid w:val="00167B54"/>
    <w:rsid w:val="00167CF6"/>
    <w:rsid w:val="001704C7"/>
    <w:rsid w:val="001704E1"/>
    <w:rsid w:val="00170BC6"/>
    <w:rsid w:val="0017159A"/>
    <w:rsid w:val="0017177F"/>
    <w:rsid w:val="0017246F"/>
    <w:rsid w:val="00172734"/>
    <w:rsid w:val="00172F28"/>
    <w:rsid w:val="00172F4C"/>
    <w:rsid w:val="00172FEC"/>
    <w:rsid w:val="001730D8"/>
    <w:rsid w:val="00173C65"/>
    <w:rsid w:val="00173CF2"/>
    <w:rsid w:val="00173EB3"/>
    <w:rsid w:val="001746CB"/>
    <w:rsid w:val="001747C5"/>
    <w:rsid w:val="00174AF9"/>
    <w:rsid w:val="00174C74"/>
    <w:rsid w:val="0017552F"/>
    <w:rsid w:val="00175812"/>
    <w:rsid w:val="00175A14"/>
    <w:rsid w:val="00175A57"/>
    <w:rsid w:val="00176684"/>
    <w:rsid w:val="0017703E"/>
    <w:rsid w:val="001771CE"/>
    <w:rsid w:val="001772F2"/>
    <w:rsid w:val="0017775A"/>
    <w:rsid w:val="0017789E"/>
    <w:rsid w:val="00177F1D"/>
    <w:rsid w:val="001804A3"/>
    <w:rsid w:val="001805B7"/>
    <w:rsid w:val="001806B9"/>
    <w:rsid w:val="00180B84"/>
    <w:rsid w:val="00180CAB"/>
    <w:rsid w:val="00181395"/>
    <w:rsid w:val="00181772"/>
    <w:rsid w:val="00182AA1"/>
    <w:rsid w:val="001835DB"/>
    <w:rsid w:val="00184057"/>
    <w:rsid w:val="001840AF"/>
    <w:rsid w:val="001841A5"/>
    <w:rsid w:val="001841A6"/>
    <w:rsid w:val="00184718"/>
    <w:rsid w:val="001851AC"/>
    <w:rsid w:val="001859B2"/>
    <w:rsid w:val="001862A0"/>
    <w:rsid w:val="00186ACB"/>
    <w:rsid w:val="00186B45"/>
    <w:rsid w:val="0018756D"/>
    <w:rsid w:val="0018781D"/>
    <w:rsid w:val="00187A5E"/>
    <w:rsid w:val="00187DC3"/>
    <w:rsid w:val="00190D02"/>
    <w:rsid w:val="00190D88"/>
    <w:rsid w:val="00191119"/>
    <w:rsid w:val="00191727"/>
    <w:rsid w:val="001918BB"/>
    <w:rsid w:val="00191D0E"/>
    <w:rsid w:val="00192BF1"/>
    <w:rsid w:val="00192D18"/>
    <w:rsid w:val="0019301D"/>
    <w:rsid w:val="001931C8"/>
    <w:rsid w:val="00193A79"/>
    <w:rsid w:val="001947A3"/>
    <w:rsid w:val="00194B24"/>
    <w:rsid w:val="00194C62"/>
    <w:rsid w:val="00194E1E"/>
    <w:rsid w:val="0019510A"/>
    <w:rsid w:val="00195492"/>
    <w:rsid w:val="00195F9F"/>
    <w:rsid w:val="00196090"/>
    <w:rsid w:val="001961C1"/>
    <w:rsid w:val="001961C2"/>
    <w:rsid w:val="001963BD"/>
    <w:rsid w:val="001965F6"/>
    <w:rsid w:val="00196608"/>
    <w:rsid w:val="00196646"/>
    <w:rsid w:val="00196720"/>
    <w:rsid w:val="00197100"/>
    <w:rsid w:val="001A0149"/>
    <w:rsid w:val="001A032C"/>
    <w:rsid w:val="001A0441"/>
    <w:rsid w:val="001A070B"/>
    <w:rsid w:val="001A096E"/>
    <w:rsid w:val="001A0ABC"/>
    <w:rsid w:val="001A0B1F"/>
    <w:rsid w:val="001A0DA5"/>
    <w:rsid w:val="001A11B7"/>
    <w:rsid w:val="001A11FC"/>
    <w:rsid w:val="001A1BCF"/>
    <w:rsid w:val="001A1FB9"/>
    <w:rsid w:val="001A2167"/>
    <w:rsid w:val="001A22F6"/>
    <w:rsid w:val="001A26BD"/>
    <w:rsid w:val="001A2789"/>
    <w:rsid w:val="001A305D"/>
    <w:rsid w:val="001A315D"/>
    <w:rsid w:val="001A33A7"/>
    <w:rsid w:val="001A3480"/>
    <w:rsid w:val="001A3B33"/>
    <w:rsid w:val="001A3E51"/>
    <w:rsid w:val="001A3EDF"/>
    <w:rsid w:val="001A50D7"/>
    <w:rsid w:val="001A5A99"/>
    <w:rsid w:val="001A5AD9"/>
    <w:rsid w:val="001A5C20"/>
    <w:rsid w:val="001A6004"/>
    <w:rsid w:val="001A6238"/>
    <w:rsid w:val="001A6498"/>
    <w:rsid w:val="001A6D5F"/>
    <w:rsid w:val="001A7980"/>
    <w:rsid w:val="001A7B34"/>
    <w:rsid w:val="001A7C83"/>
    <w:rsid w:val="001B03B9"/>
    <w:rsid w:val="001B04A9"/>
    <w:rsid w:val="001B0814"/>
    <w:rsid w:val="001B10A6"/>
    <w:rsid w:val="001B12D1"/>
    <w:rsid w:val="001B309E"/>
    <w:rsid w:val="001B3BC7"/>
    <w:rsid w:val="001B3BC9"/>
    <w:rsid w:val="001B3E34"/>
    <w:rsid w:val="001B3E89"/>
    <w:rsid w:val="001B40CC"/>
    <w:rsid w:val="001B42A1"/>
    <w:rsid w:val="001B42CC"/>
    <w:rsid w:val="001B48DC"/>
    <w:rsid w:val="001B54A7"/>
    <w:rsid w:val="001B5B25"/>
    <w:rsid w:val="001B624F"/>
    <w:rsid w:val="001B664D"/>
    <w:rsid w:val="001B6759"/>
    <w:rsid w:val="001B68F7"/>
    <w:rsid w:val="001B72A9"/>
    <w:rsid w:val="001B7459"/>
    <w:rsid w:val="001C0640"/>
    <w:rsid w:val="001C06BA"/>
    <w:rsid w:val="001C0726"/>
    <w:rsid w:val="001C0738"/>
    <w:rsid w:val="001C12B2"/>
    <w:rsid w:val="001C1673"/>
    <w:rsid w:val="001C18BB"/>
    <w:rsid w:val="001C1F07"/>
    <w:rsid w:val="001C2469"/>
    <w:rsid w:val="001C277D"/>
    <w:rsid w:val="001C28FC"/>
    <w:rsid w:val="001C37D2"/>
    <w:rsid w:val="001C3B0D"/>
    <w:rsid w:val="001C3CB6"/>
    <w:rsid w:val="001C4022"/>
    <w:rsid w:val="001C45F4"/>
    <w:rsid w:val="001C482E"/>
    <w:rsid w:val="001C4F5F"/>
    <w:rsid w:val="001C547C"/>
    <w:rsid w:val="001C55E3"/>
    <w:rsid w:val="001C588E"/>
    <w:rsid w:val="001C58B9"/>
    <w:rsid w:val="001C5C57"/>
    <w:rsid w:val="001C5FED"/>
    <w:rsid w:val="001C61B6"/>
    <w:rsid w:val="001C6879"/>
    <w:rsid w:val="001C68EA"/>
    <w:rsid w:val="001C6B59"/>
    <w:rsid w:val="001C6BDD"/>
    <w:rsid w:val="001C6E9E"/>
    <w:rsid w:val="001C6FEF"/>
    <w:rsid w:val="001C72AF"/>
    <w:rsid w:val="001C72BD"/>
    <w:rsid w:val="001C761D"/>
    <w:rsid w:val="001C984C"/>
    <w:rsid w:val="001D015C"/>
    <w:rsid w:val="001D01AA"/>
    <w:rsid w:val="001D0371"/>
    <w:rsid w:val="001D0439"/>
    <w:rsid w:val="001D0630"/>
    <w:rsid w:val="001D0C0F"/>
    <w:rsid w:val="001D0ECA"/>
    <w:rsid w:val="001D1023"/>
    <w:rsid w:val="001D10A7"/>
    <w:rsid w:val="001D187F"/>
    <w:rsid w:val="001D1BB0"/>
    <w:rsid w:val="001D1FAD"/>
    <w:rsid w:val="001D221D"/>
    <w:rsid w:val="001D29CC"/>
    <w:rsid w:val="001D2A37"/>
    <w:rsid w:val="001D2DB2"/>
    <w:rsid w:val="001D2E9C"/>
    <w:rsid w:val="001D3D0E"/>
    <w:rsid w:val="001D3EC3"/>
    <w:rsid w:val="001D416A"/>
    <w:rsid w:val="001D4593"/>
    <w:rsid w:val="001D4C28"/>
    <w:rsid w:val="001D4CB2"/>
    <w:rsid w:val="001D4D5B"/>
    <w:rsid w:val="001D503E"/>
    <w:rsid w:val="001D55DF"/>
    <w:rsid w:val="001D56D1"/>
    <w:rsid w:val="001D582B"/>
    <w:rsid w:val="001D603B"/>
    <w:rsid w:val="001D6593"/>
    <w:rsid w:val="001D6598"/>
    <w:rsid w:val="001D6D75"/>
    <w:rsid w:val="001D7DBB"/>
    <w:rsid w:val="001D7F1F"/>
    <w:rsid w:val="001D7F7E"/>
    <w:rsid w:val="001E0123"/>
    <w:rsid w:val="001E033E"/>
    <w:rsid w:val="001E0881"/>
    <w:rsid w:val="001E187D"/>
    <w:rsid w:val="001E193B"/>
    <w:rsid w:val="001E196D"/>
    <w:rsid w:val="001E228F"/>
    <w:rsid w:val="001E2AF1"/>
    <w:rsid w:val="001E3028"/>
    <w:rsid w:val="001E32AE"/>
    <w:rsid w:val="001E3C4A"/>
    <w:rsid w:val="001E3C4E"/>
    <w:rsid w:val="001E3E05"/>
    <w:rsid w:val="001E468D"/>
    <w:rsid w:val="001E4C60"/>
    <w:rsid w:val="001E515C"/>
    <w:rsid w:val="001E58CF"/>
    <w:rsid w:val="001E68EB"/>
    <w:rsid w:val="001E6DF4"/>
    <w:rsid w:val="001E731B"/>
    <w:rsid w:val="001E741A"/>
    <w:rsid w:val="001E7CBE"/>
    <w:rsid w:val="001F0C8D"/>
    <w:rsid w:val="001F0FB8"/>
    <w:rsid w:val="001F11A3"/>
    <w:rsid w:val="001F1266"/>
    <w:rsid w:val="001F14C0"/>
    <w:rsid w:val="001F16DA"/>
    <w:rsid w:val="001F182C"/>
    <w:rsid w:val="001F1969"/>
    <w:rsid w:val="001F1BF2"/>
    <w:rsid w:val="001F1E46"/>
    <w:rsid w:val="001F2C88"/>
    <w:rsid w:val="001F2E35"/>
    <w:rsid w:val="001F2FBA"/>
    <w:rsid w:val="001F36E1"/>
    <w:rsid w:val="001F36FF"/>
    <w:rsid w:val="001F3B50"/>
    <w:rsid w:val="001F3D56"/>
    <w:rsid w:val="001F3DF2"/>
    <w:rsid w:val="001F3EDB"/>
    <w:rsid w:val="001F4455"/>
    <w:rsid w:val="001F48C4"/>
    <w:rsid w:val="001F5256"/>
    <w:rsid w:val="001F5A06"/>
    <w:rsid w:val="001F5E2F"/>
    <w:rsid w:val="001F5F21"/>
    <w:rsid w:val="001F6723"/>
    <w:rsid w:val="001F6AC8"/>
    <w:rsid w:val="001F7492"/>
    <w:rsid w:val="001F77B9"/>
    <w:rsid w:val="001F799D"/>
    <w:rsid w:val="001F7E66"/>
    <w:rsid w:val="00200CA3"/>
    <w:rsid w:val="0020172A"/>
    <w:rsid w:val="00202766"/>
    <w:rsid w:val="00202D72"/>
    <w:rsid w:val="00202DF7"/>
    <w:rsid w:val="00203447"/>
    <w:rsid w:val="0020408E"/>
    <w:rsid w:val="002043C9"/>
    <w:rsid w:val="00204AC8"/>
    <w:rsid w:val="00204B9B"/>
    <w:rsid w:val="00204DAB"/>
    <w:rsid w:val="00205102"/>
    <w:rsid w:val="00205186"/>
    <w:rsid w:val="00205A94"/>
    <w:rsid w:val="00205B94"/>
    <w:rsid w:val="00206133"/>
    <w:rsid w:val="00206419"/>
    <w:rsid w:val="002066FD"/>
    <w:rsid w:val="00206AEC"/>
    <w:rsid w:val="00206C3B"/>
    <w:rsid w:val="00206FB1"/>
    <w:rsid w:val="002070C7"/>
    <w:rsid w:val="0020754C"/>
    <w:rsid w:val="00207798"/>
    <w:rsid w:val="002078B3"/>
    <w:rsid w:val="00207967"/>
    <w:rsid w:val="00210614"/>
    <w:rsid w:val="0021071D"/>
    <w:rsid w:val="002109F4"/>
    <w:rsid w:val="0021131D"/>
    <w:rsid w:val="002113D4"/>
    <w:rsid w:val="002116C3"/>
    <w:rsid w:val="00211A4E"/>
    <w:rsid w:val="0021251E"/>
    <w:rsid w:val="00212523"/>
    <w:rsid w:val="00212747"/>
    <w:rsid w:val="00212FA5"/>
    <w:rsid w:val="0021322B"/>
    <w:rsid w:val="00213278"/>
    <w:rsid w:val="002134E2"/>
    <w:rsid w:val="00213693"/>
    <w:rsid w:val="00213C63"/>
    <w:rsid w:val="002140E9"/>
    <w:rsid w:val="00214403"/>
    <w:rsid w:val="0021457F"/>
    <w:rsid w:val="002148E5"/>
    <w:rsid w:val="00214AEB"/>
    <w:rsid w:val="00214B00"/>
    <w:rsid w:val="00214DC7"/>
    <w:rsid w:val="00214DD9"/>
    <w:rsid w:val="002151FB"/>
    <w:rsid w:val="00215A93"/>
    <w:rsid w:val="00215B0C"/>
    <w:rsid w:val="00215C44"/>
    <w:rsid w:val="00215CF6"/>
    <w:rsid w:val="00215F3F"/>
    <w:rsid w:val="00215FF3"/>
    <w:rsid w:val="002161A7"/>
    <w:rsid w:val="00216297"/>
    <w:rsid w:val="00216559"/>
    <w:rsid w:val="00216C35"/>
    <w:rsid w:val="00216F5D"/>
    <w:rsid w:val="002170E2"/>
    <w:rsid w:val="0021741E"/>
    <w:rsid w:val="00217614"/>
    <w:rsid w:val="002176CC"/>
    <w:rsid w:val="00217944"/>
    <w:rsid w:val="00217AC6"/>
    <w:rsid w:val="002200B9"/>
    <w:rsid w:val="00220F9E"/>
    <w:rsid w:val="00221187"/>
    <w:rsid w:val="0022123C"/>
    <w:rsid w:val="00221422"/>
    <w:rsid w:val="002216C7"/>
    <w:rsid w:val="00221879"/>
    <w:rsid w:val="0022191B"/>
    <w:rsid w:val="00221B79"/>
    <w:rsid w:val="00222157"/>
    <w:rsid w:val="002222E6"/>
    <w:rsid w:val="0022268F"/>
    <w:rsid w:val="00222AE5"/>
    <w:rsid w:val="00222EF0"/>
    <w:rsid w:val="00223172"/>
    <w:rsid w:val="002231BA"/>
    <w:rsid w:val="002231E4"/>
    <w:rsid w:val="00223333"/>
    <w:rsid w:val="00223997"/>
    <w:rsid w:val="00223CF2"/>
    <w:rsid w:val="0022430F"/>
    <w:rsid w:val="0022439D"/>
    <w:rsid w:val="00224AA8"/>
    <w:rsid w:val="00224AD5"/>
    <w:rsid w:val="00225AC1"/>
    <w:rsid w:val="00225CF7"/>
    <w:rsid w:val="00226173"/>
    <w:rsid w:val="002261B5"/>
    <w:rsid w:val="002262B8"/>
    <w:rsid w:val="0022641B"/>
    <w:rsid w:val="002266A9"/>
    <w:rsid w:val="00226C14"/>
    <w:rsid w:val="00227C62"/>
    <w:rsid w:val="00227CAA"/>
    <w:rsid w:val="00230A90"/>
    <w:rsid w:val="00230CAD"/>
    <w:rsid w:val="0023119A"/>
    <w:rsid w:val="00231530"/>
    <w:rsid w:val="002315FF"/>
    <w:rsid w:val="00231678"/>
    <w:rsid w:val="00231848"/>
    <w:rsid w:val="00231996"/>
    <w:rsid w:val="00231B75"/>
    <w:rsid w:val="00231BDD"/>
    <w:rsid w:val="002324C7"/>
    <w:rsid w:val="00232F9E"/>
    <w:rsid w:val="002331B5"/>
    <w:rsid w:val="002333B4"/>
    <w:rsid w:val="00233686"/>
    <w:rsid w:val="00233827"/>
    <w:rsid w:val="0023385F"/>
    <w:rsid w:val="00233D5F"/>
    <w:rsid w:val="00233F37"/>
    <w:rsid w:val="0023475E"/>
    <w:rsid w:val="00234A65"/>
    <w:rsid w:val="00234C51"/>
    <w:rsid w:val="00235145"/>
    <w:rsid w:val="0023517F"/>
    <w:rsid w:val="0023528F"/>
    <w:rsid w:val="00235336"/>
    <w:rsid w:val="00235441"/>
    <w:rsid w:val="00235534"/>
    <w:rsid w:val="00235784"/>
    <w:rsid w:val="00235F0E"/>
    <w:rsid w:val="00236762"/>
    <w:rsid w:val="00236AAB"/>
    <w:rsid w:val="00236ACF"/>
    <w:rsid w:val="00236CE7"/>
    <w:rsid w:val="00237B50"/>
    <w:rsid w:val="00237C0A"/>
    <w:rsid w:val="00237F4C"/>
    <w:rsid w:val="002401B1"/>
    <w:rsid w:val="002402E9"/>
    <w:rsid w:val="002411E0"/>
    <w:rsid w:val="00241A82"/>
    <w:rsid w:val="002421FE"/>
    <w:rsid w:val="002424AD"/>
    <w:rsid w:val="002429E8"/>
    <w:rsid w:val="00242E36"/>
    <w:rsid w:val="002438E3"/>
    <w:rsid w:val="00243963"/>
    <w:rsid w:val="00243ABA"/>
    <w:rsid w:val="00243D2F"/>
    <w:rsid w:val="0024426C"/>
    <w:rsid w:val="002443DC"/>
    <w:rsid w:val="00244D61"/>
    <w:rsid w:val="00245201"/>
    <w:rsid w:val="00245304"/>
    <w:rsid w:val="0024572A"/>
    <w:rsid w:val="002458D3"/>
    <w:rsid w:val="00245DE9"/>
    <w:rsid w:val="00246103"/>
    <w:rsid w:val="00246A94"/>
    <w:rsid w:val="00246AB1"/>
    <w:rsid w:val="00246B60"/>
    <w:rsid w:val="00246DAD"/>
    <w:rsid w:val="0024767C"/>
    <w:rsid w:val="002478A3"/>
    <w:rsid w:val="00247A12"/>
    <w:rsid w:val="00247AD5"/>
    <w:rsid w:val="00247B27"/>
    <w:rsid w:val="00247F6F"/>
    <w:rsid w:val="00247FC1"/>
    <w:rsid w:val="00250003"/>
    <w:rsid w:val="00250083"/>
    <w:rsid w:val="0025016D"/>
    <w:rsid w:val="002508B8"/>
    <w:rsid w:val="00250DE6"/>
    <w:rsid w:val="00250E67"/>
    <w:rsid w:val="00251170"/>
    <w:rsid w:val="00251A55"/>
    <w:rsid w:val="00251E4C"/>
    <w:rsid w:val="00251F84"/>
    <w:rsid w:val="00252877"/>
    <w:rsid w:val="0025288D"/>
    <w:rsid w:val="00252BDC"/>
    <w:rsid w:val="00252C4C"/>
    <w:rsid w:val="00253225"/>
    <w:rsid w:val="00253485"/>
    <w:rsid w:val="00253715"/>
    <w:rsid w:val="00253C1B"/>
    <w:rsid w:val="00254A77"/>
    <w:rsid w:val="00254E07"/>
    <w:rsid w:val="002553AE"/>
    <w:rsid w:val="0025593B"/>
    <w:rsid w:val="00256008"/>
    <w:rsid w:val="00256653"/>
    <w:rsid w:val="00256695"/>
    <w:rsid w:val="002569BA"/>
    <w:rsid w:val="00256D17"/>
    <w:rsid w:val="00256EA6"/>
    <w:rsid w:val="0025761E"/>
    <w:rsid w:val="00257764"/>
    <w:rsid w:val="00257899"/>
    <w:rsid w:val="00257A10"/>
    <w:rsid w:val="00257AC0"/>
    <w:rsid w:val="00257E14"/>
    <w:rsid w:val="00260091"/>
    <w:rsid w:val="002600D2"/>
    <w:rsid w:val="0026056C"/>
    <w:rsid w:val="00260D4A"/>
    <w:rsid w:val="00261384"/>
    <w:rsid w:val="00261EFB"/>
    <w:rsid w:val="00262499"/>
    <w:rsid w:val="002629EF"/>
    <w:rsid w:val="00262F0F"/>
    <w:rsid w:val="00263230"/>
    <w:rsid w:val="00263449"/>
    <w:rsid w:val="00263F65"/>
    <w:rsid w:val="00264264"/>
    <w:rsid w:val="0026476B"/>
    <w:rsid w:val="002648DD"/>
    <w:rsid w:val="00264A27"/>
    <w:rsid w:val="00264C2A"/>
    <w:rsid w:val="00265190"/>
    <w:rsid w:val="00265398"/>
    <w:rsid w:val="00265858"/>
    <w:rsid w:val="00265A29"/>
    <w:rsid w:val="00265C5D"/>
    <w:rsid w:val="002661CA"/>
    <w:rsid w:val="00266713"/>
    <w:rsid w:val="00266B34"/>
    <w:rsid w:val="00266DCB"/>
    <w:rsid w:val="00267499"/>
    <w:rsid w:val="002707F5"/>
    <w:rsid w:val="00270843"/>
    <w:rsid w:val="002715DA"/>
    <w:rsid w:val="00271EB6"/>
    <w:rsid w:val="002720B0"/>
    <w:rsid w:val="00272543"/>
    <w:rsid w:val="002725C5"/>
    <w:rsid w:val="00273171"/>
    <w:rsid w:val="002732AD"/>
    <w:rsid w:val="00273AE0"/>
    <w:rsid w:val="00273E98"/>
    <w:rsid w:val="002742A0"/>
    <w:rsid w:val="00274869"/>
    <w:rsid w:val="00274953"/>
    <w:rsid w:val="00274AA5"/>
    <w:rsid w:val="00274B11"/>
    <w:rsid w:val="00274DE2"/>
    <w:rsid w:val="00274E80"/>
    <w:rsid w:val="00274F06"/>
    <w:rsid w:val="002750A5"/>
    <w:rsid w:val="00275B27"/>
    <w:rsid w:val="00275F48"/>
    <w:rsid w:val="00276227"/>
    <w:rsid w:val="00276ABC"/>
    <w:rsid w:val="00276AE5"/>
    <w:rsid w:val="00276BF0"/>
    <w:rsid w:val="00276E12"/>
    <w:rsid w:val="0027774D"/>
    <w:rsid w:val="002778D7"/>
    <w:rsid w:val="00277F2E"/>
    <w:rsid w:val="0028025D"/>
    <w:rsid w:val="002805C1"/>
    <w:rsid w:val="002808AD"/>
    <w:rsid w:val="00280E14"/>
    <w:rsid w:val="00280E6D"/>
    <w:rsid w:val="00280F4D"/>
    <w:rsid w:val="00280FB6"/>
    <w:rsid w:val="00281255"/>
    <w:rsid w:val="00281C03"/>
    <w:rsid w:val="00281C41"/>
    <w:rsid w:val="0028235F"/>
    <w:rsid w:val="002836D0"/>
    <w:rsid w:val="002836FF"/>
    <w:rsid w:val="002837CC"/>
    <w:rsid w:val="00283CCE"/>
    <w:rsid w:val="00284208"/>
    <w:rsid w:val="00284361"/>
    <w:rsid w:val="002844D3"/>
    <w:rsid w:val="0028466A"/>
    <w:rsid w:val="002848F7"/>
    <w:rsid w:val="00284FD5"/>
    <w:rsid w:val="002855E1"/>
    <w:rsid w:val="002859BC"/>
    <w:rsid w:val="002869C7"/>
    <w:rsid w:val="00287670"/>
    <w:rsid w:val="00287BF2"/>
    <w:rsid w:val="00287E2C"/>
    <w:rsid w:val="00287F07"/>
    <w:rsid w:val="00287F4C"/>
    <w:rsid w:val="00290182"/>
    <w:rsid w:val="00290340"/>
    <w:rsid w:val="00290B9B"/>
    <w:rsid w:val="002911FC"/>
    <w:rsid w:val="00291D30"/>
    <w:rsid w:val="00292BF0"/>
    <w:rsid w:val="00292E64"/>
    <w:rsid w:val="00293453"/>
    <w:rsid w:val="00293609"/>
    <w:rsid w:val="00293C53"/>
    <w:rsid w:val="00293E7C"/>
    <w:rsid w:val="00294518"/>
    <w:rsid w:val="00294CCE"/>
    <w:rsid w:val="0029530A"/>
    <w:rsid w:val="002959BB"/>
    <w:rsid w:val="00295BF9"/>
    <w:rsid w:val="002961E2"/>
    <w:rsid w:val="0029654E"/>
    <w:rsid w:val="0029671A"/>
    <w:rsid w:val="00296884"/>
    <w:rsid w:val="00296923"/>
    <w:rsid w:val="00296DF7"/>
    <w:rsid w:val="00297844"/>
    <w:rsid w:val="00297DB0"/>
    <w:rsid w:val="002A00F2"/>
    <w:rsid w:val="002A0268"/>
    <w:rsid w:val="002A041B"/>
    <w:rsid w:val="002A0708"/>
    <w:rsid w:val="002A070F"/>
    <w:rsid w:val="002A098F"/>
    <w:rsid w:val="002A0C9A"/>
    <w:rsid w:val="002A0EEA"/>
    <w:rsid w:val="002A15CC"/>
    <w:rsid w:val="002A1A91"/>
    <w:rsid w:val="002A2338"/>
    <w:rsid w:val="002A244B"/>
    <w:rsid w:val="002A2A3B"/>
    <w:rsid w:val="002A2F99"/>
    <w:rsid w:val="002A337F"/>
    <w:rsid w:val="002A4624"/>
    <w:rsid w:val="002A4964"/>
    <w:rsid w:val="002A50C6"/>
    <w:rsid w:val="002A513B"/>
    <w:rsid w:val="002A5868"/>
    <w:rsid w:val="002A5DA1"/>
    <w:rsid w:val="002A6404"/>
    <w:rsid w:val="002A67B8"/>
    <w:rsid w:val="002A6B52"/>
    <w:rsid w:val="002A73D0"/>
    <w:rsid w:val="002A7769"/>
    <w:rsid w:val="002A77AD"/>
    <w:rsid w:val="002A787A"/>
    <w:rsid w:val="002A7B60"/>
    <w:rsid w:val="002A7BC4"/>
    <w:rsid w:val="002B035A"/>
    <w:rsid w:val="002B0514"/>
    <w:rsid w:val="002B0698"/>
    <w:rsid w:val="002B0A2C"/>
    <w:rsid w:val="002B0C40"/>
    <w:rsid w:val="002B0DD2"/>
    <w:rsid w:val="002B1B11"/>
    <w:rsid w:val="002B22D9"/>
    <w:rsid w:val="002B2516"/>
    <w:rsid w:val="002B2A10"/>
    <w:rsid w:val="002B324A"/>
    <w:rsid w:val="002B367E"/>
    <w:rsid w:val="002B3B76"/>
    <w:rsid w:val="002B3C20"/>
    <w:rsid w:val="002B3DFB"/>
    <w:rsid w:val="002B3EB9"/>
    <w:rsid w:val="002B4467"/>
    <w:rsid w:val="002B4511"/>
    <w:rsid w:val="002B4847"/>
    <w:rsid w:val="002B4B5C"/>
    <w:rsid w:val="002B50C9"/>
    <w:rsid w:val="002B5230"/>
    <w:rsid w:val="002B5561"/>
    <w:rsid w:val="002B57FA"/>
    <w:rsid w:val="002B5B87"/>
    <w:rsid w:val="002B5CAB"/>
    <w:rsid w:val="002B5D3B"/>
    <w:rsid w:val="002B61D1"/>
    <w:rsid w:val="002B64A7"/>
    <w:rsid w:val="002B6522"/>
    <w:rsid w:val="002B660C"/>
    <w:rsid w:val="002B6755"/>
    <w:rsid w:val="002B6BEC"/>
    <w:rsid w:val="002B6CAF"/>
    <w:rsid w:val="002B7302"/>
    <w:rsid w:val="002B7E71"/>
    <w:rsid w:val="002C00CC"/>
    <w:rsid w:val="002C0C9A"/>
    <w:rsid w:val="002C0FF4"/>
    <w:rsid w:val="002C155B"/>
    <w:rsid w:val="002C2310"/>
    <w:rsid w:val="002C24AE"/>
    <w:rsid w:val="002C25E0"/>
    <w:rsid w:val="002C2B91"/>
    <w:rsid w:val="002C2D69"/>
    <w:rsid w:val="002C30E0"/>
    <w:rsid w:val="002C327E"/>
    <w:rsid w:val="002C371C"/>
    <w:rsid w:val="002C3724"/>
    <w:rsid w:val="002C3B9E"/>
    <w:rsid w:val="002C5B1D"/>
    <w:rsid w:val="002C6643"/>
    <w:rsid w:val="002C6AB8"/>
    <w:rsid w:val="002C7180"/>
    <w:rsid w:val="002C780A"/>
    <w:rsid w:val="002C7C99"/>
    <w:rsid w:val="002D028A"/>
    <w:rsid w:val="002D067A"/>
    <w:rsid w:val="002D0789"/>
    <w:rsid w:val="002D0A81"/>
    <w:rsid w:val="002D17B5"/>
    <w:rsid w:val="002D17FD"/>
    <w:rsid w:val="002D1AA4"/>
    <w:rsid w:val="002D206A"/>
    <w:rsid w:val="002D25A1"/>
    <w:rsid w:val="002D3365"/>
    <w:rsid w:val="002D3CCA"/>
    <w:rsid w:val="002D44BA"/>
    <w:rsid w:val="002D49F5"/>
    <w:rsid w:val="002D5071"/>
    <w:rsid w:val="002D5074"/>
    <w:rsid w:val="002D5377"/>
    <w:rsid w:val="002D5536"/>
    <w:rsid w:val="002D55B2"/>
    <w:rsid w:val="002D58AB"/>
    <w:rsid w:val="002D5991"/>
    <w:rsid w:val="002D5C59"/>
    <w:rsid w:val="002D5DE2"/>
    <w:rsid w:val="002D65A3"/>
    <w:rsid w:val="002D6C68"/>
    <w:rsid w:val="002D7AB3"/>
    <w:rsid w:val="002E006A"/>
    <w:rsid w:val="002E0936"/>
    <w:rsid w:val="002E154D"/>
    <w:rsid w:val="002E1747"/>
    <w:rsid w:val="002E208E"/>
    <w:rsid w:val="002E2196"/>
    <w:rsid w:val="002E2B66"/>
    <w:rsid w:val="002E3523"/>
    <w:rsid w:val="002E3601"/>
    <w:rsid w:val="002E37B7"/>
    <w:rsid w:val="002E446C"/>
    <w:rsid w:val="002E455C"/>
    <w:rsid w:val="002E5471"/>
    <w:rsid w:val="002E58C3"/>
    <w:rsid w:val="002E5D86"/>
    <w:rsid w:val="002E5E0E"/>
    <w:rsid w:val="002E5E49"/>
    <w:rsid w:val="002E67B4"/>
    <w:rsid w:val="002E67E6"/>
    <w:rsid w:val="002E6AE6"/>
    <w:rsid w:val="002E6EFA"/>
    <w:rsid w:val="002E73C5"/>
    <w:rsid w:val="002F01DD"/>
    <w:rsid w:val="002F01DE"/>
    <w:rsid w:val="002F02B4"/>
    <w:rsid w:val="002F03C2"/>
    <w:rsid w:val="002F04BB"/>
    <w:rsid w:val="002F0749"/>
    <w:rsid w:val="002F0846"/>
    <w:rsid w:val="002F1266"/>
    <w:rsid w:val="002F194D"/>
    <w:rsid w:val="002F1BD0"/>
    <w:rsid w:val="002F1F93"/>
    <w:rsid w:val="002F21EC"/>
    <w:rsid w:val="002F272F"/>
    <w:rsid w:val="002F273C"/>
    <w:rsid w:val="002F2D48"/>
    <w:rsid w:val="002F3999"/>
    <w:rsid w:val="002F39E0"/>
    <w:rsid w:val="002F3DB3"/>
    <w:rsid w:val="002F4047"/>
    <w:rsid w:val="002F460D"/>
    <w:rsid w:val="002F47A1"/>
    <w:rsid w:val="002F492D"/>
    <w:rsid w:val="002F4989"/>
    <w:rsid w:val="002F4D1B"/>
    <w:rsid w:val="002F4EFC"/>
    <w:rsid w:val="002F5412"/>
    <w:rsid w:val="002F6A03"/>
    <w:rsid w:val="002F6B20"/>
    <w:rsid w:val="002F767A"/>
    <w:rsid w:val="002F77CD"/>
    <w:rsid w:val="002F7808"/>
    <w:rsid w:val="00300237"/>
    <w:rsid w:val="003003CA"/>
    <w:rsid w:val="0030061D"/>
    <w:rsid w:val="00300F8C"/>
    <w:rsid w:val="003011FD"/>
    <w:rsid w:val="003019D7"/>
    <w:rsid w:val="00301CB8"/>
    <w:rsid w:val="00301F32"/>
    <w:rsid w:val="003020A1"/>
    <w:rsid w:val="0030225E"/>
    <w:rsid w:val="00302692"/>
    <w:rsid w:val="00302698"/>
    <w:rsid w:val="003040AC"/>
    <w:rsid w:val="003041FE"/>
    <w:rsid w:val="00304660"/>
    <w:rsid w:val="003046E9"/>
    <w:rsid w:val="0030487D"/>
    <w:rsid w:val="00304A39"/>
    <w:rsid w:val="0030549A"/>
    <w:rsid w:val="003055BF"/>
    <w:rsid w:val="003059B0"/>
    <w:rsid w:val="003063CB"/>
    <w:rsid w:val="0030668E"/>
    <w:rsid w:val="003067A2"/>
    <w:rsid w:val="0030685F"/>
    <w:rsid w:val="00306C37"/>
    <w:rsid w:val="00306D06"/>
    <w:rsid w:val="00306EAC"/>
    <w:rsid w:val="00306ECE"/>
    <w:rsid w:val="00307347"/>
    <w:rsid w:val="00307627"/>
    <w:rsid w:val="003076B5"/>
    <w:rsid w:val="0031010A"/>
    <w:rsid w:val="00310213"/>
    <w:rsid w:val="0031072A"/>
    <w:rsid w:val="003107CF"/>
    <w:rsid w:val="003109AF"/>
    <w:rsid w:val="00310D28"/>
    <w:rsid w:val="00310F48"/>
    <w:rsid w:val="00311961"/>
    <w:rsid w:val="00311B60"/>
    <w:rsid w:val="00312871"/>
    <w:rsid w:val="00313155"/>
    <w:rsid w:val="0031362B"/>
    <w:rsid w:val="00314042"/>
    <w:rsid w:val="00314320"/>
    <w:rsid w:val="0031447D"/>
    <w:rsid w:val="00314A68"/>
    <w:rsid w:val="00314B65"/>
    <w:rsid w:val="00315484"/>
    <w:rsid w:val="00315E88"/>
    <w:rsid w:val="003160E8"/>
    <w:rsid w:val="00316362"/>
    <w:rsid w:val="00316398"/>
    <w:rsid w:val="00316AA5"/>
    <w:rsid w:val="00316ABC"/>
    <w:rsid w:val="00316D4B"/>
    <w:rsid w:val="00317425"/>
    <w:rsid w:val="0031747E"/>
    <w:rsid w:val="00317D58"/>
    <w:rsid w:val="00317E1E"/>
    <w:rsid w:val="0032006D"/>
    <w:rsid w:val="00320204"/>
    <w:rsid w:val="00320CF0"/>
    <w:rsid w:val="00320D6E"/>
    <w:rsid w:val="00321243"/>
    <w:rsid w:val="00321755"/>
    <w:rsid w:val="0032177D"/>
    <w:rsid w:val="00321E82"/>
    <w:rsid w:val="003226B9"/>
    <w:rsid w:val="00323CE8"/>
    <w:rsid w:val="00323D43"/>
    <w:rsid w:val="00323EBB"/>
    <w:rsid w:val="0032480B"/>
    <w:rsid w:val="00324A61"/>
    <w:rsid w:val="00324DA6"/>
    <w:rsid w:val="0032508A"/>
    <w:rsid w:val="00325658"/>
    <w:rsid w:val="00325A15"/>
    <w:rsid w:val="00325E60"/>
    <w:rsid w:val="00326125"/>
    <w:rsid w:val="00326364"/>
    <w:rsid w:val="00326A14"/>
    <w:rsid w:val="00326DFA"/>
    <w:rsid w:val="00327182"/>
    <w:rsid w:val="00327272"/>
    <w:rsid w:val="0032737E"/>
    <w:rsid w:val="0032739F"/>
    <w:rsid w:val="003274BE"/>
    <w:rsid w:val="00330172"/>
    <w:rsid w:val="0033079F"/>
    <w:rsid w:val="00330830"/>
    <w:rsid w:val="00330B3F"/>
    <w:rsid w:val="00330CE1"/>
    <w:rsid w:val="00330DE1"/>
    <w:rsid w:val="00330FB4"/>
    <w:rsid w:val="00330FEA"/>
    <w:rsid w:val="00331177"/>
    <w:rsid w:val="003313C0"/>
    <w:rsid w:val="00331600"/>
    <w:rsid w:val="0033233D"/>
    <w:rsid w:val="003325F8"/>
    <w:rsid w:val="00332827"/>
    <w:rsid w:val="00332935"/>
    <w:rsid w:val="00333263"/>
    <w:rsid w:val="003332AE"/>
    <w:rsid w:val="003332EF"/>
    <w:rsid w:val="0033333F"/>
    <w:rsid w:val="00333343"/>
    <w:rsid w:val="00333715"/>
    <w:rsid w:val="00333EFF"/>
    <w:rsid w:val="00334DBB"/>
    <w:rsid w:val="0033528B"/>
    <w:rsid w:val="00335CA2"/>
    <w:rsid w:val="00336511"/>
    <w:rsid w:val="0033679F"/>
    <w:rsid w:val="00336822"/>
    <w:rsid w:val="003369E4"/>
    <w:rsid w:val="00336C7C"/>
    <w:rsid w:val="00337583"/>
    <w:rsid w:val="003378D8"/>
    <w:rsid w:val="00337A79"/>
    <w:rsid w:val="00340EEB"/>
    <w:rsid w:val="00341398"/>
    <w:rsid w:val="00341F26"/>
    <w:rsid w:val="00342198"/>
    <w:rsid w:val="00342208"/>
    <w:rsid w:val="0034221E"/>
    <w:rsid w:val="003425CC"/>
    <w:rsid w:val="003429AC"/>
    <w:rsid w:val="00342E82"/>
    <w:rsid w:val="00343208"/>
    <w:rsid w:val="003438EA"/>
    <w:rsid w:val="00343D34"/>
    <w:rsid w:val="00344702"/>
    <w:rsid w:val="00344F94"/>
    <w:rsid w:val="003453E9"/>
    <w:rsid w:val="003455D6"/>
    <w:rsid w:val="00345DDE"/>
    <w:rsid w:val="00346363"/>
    <w:rsid w:val="003463C8"/>
    <w:rsid w:val="003463E4"/>
    <w:rsid w:val="00346556"/>
    <w:rsid w:val="00346912"/>
    <w:rsid w:val="00346B57"/>
    <w:rsid w:val="00346BAD"/>
    <w:rsid w:val="00346E01"/>
    <w:rsid w:val="00347846"/>
    <w:rsid w:val="00347869"/>
    <w:rsid w:val="003478C9"/>
    <w:rsid w:val="00347C02"/>
    <w:rsid w:val="00347C48"/>
    <w:rsid w:val="0034CA81"/>
    <w:rsid w:val="003505F1"/>
    <w:rsid w:val="00350697"/>
    <w:rsid w:val="003506B4"/>
    <w:rsid w:val="00350A71"/>
    <w:rsid w:val="00350C16"/>
    <w:rsid w:val="00350D1A"/>
    <w:rsid w:val="003514FB"/>
    <w:rsid w:val="00351591"/>
    <w:rsid w:val="003517A3"/>
    <w:rsid w:val="00351B8C"/>
    <w:rsid w:val="00351CF9"/>
    <w:rsid w:val="003527FF"/>
    <w:rsid w:val="00352B40"/>
    <w:rsid w:val="003535EC"/>
    <w:rsid w:val="003536C0"/>
    <w:rsid w:val="00353779"/>
    <w:rsid w:val="00353EB6"/>
    <w:rsid w:val="00353F4F"/>
    <w:rsid w:val="0035418F"/>
    <w:rsid w:val="00354A28"/>
    <w:rsid w:val="00355483"/>
    <w:rsid w:val="003554CF"/>
    <w:rsid w:val="003558BD"/>
    <w:rsid w:val="00355B05"/>
    <w:rsid w:val="00355BCB"/>
    <w:rsid w:val="00356DCF"/>
    <w:rsid w:val="0035704C"/>
    <w:rsid w:val="003572C9"/>
    <w:rsid w:val="003573C3"/>
    <w:rsid w:val="0036010D"/>
    <w:rsid w:val="00360AB1"/>
    <w:rsid w:val="00360B24"/>
    <w:rsid w:val="00360BF3"/>
    <w:rsid w:val="00360C50"/>
    <w:rsid w:val="00363470"/>
    <w:rsid w:val="00363D13"/>
    <w:rsid w:val="00363F2F"/>
    <w:rsid w:val="00363F85"/>
    <w:rsid w:val="003647D5"/>
    <w:rsid w:val="00365111"/>
    <w:rsid w:val="00365127"/>
    <w:rsid w:val="003657B5"/>
    <w:rsid w:val="00365804"/>
    <w:rsid w:val="00365E51"/>
    <w:rsid w:val="003660E1"/>
    <w:rsid w:val="003664B8"/>
    <w:rsid w:val="0036681C"/>
    <w:rsid w:val="00366B30"/>
    <w:rsid w:val="00366BE4"/>
    <w:rsid w:val="00366D55"/>
    <w:rsid w:val="00366DDC"/>
    <w:rsid w:val="00367D35"/>
    <w:rsid w:val="00370006"/>
    <w:rsid w:val="00370542"/>
    <w:rsid w:val="003709B3"/>
    <w:rsid w:val="00370B2E"/>
    <w:rsid w:val="00370D89"/>
    <w:rsid w:val="00371139"/>
    <w:rsid w:val="003711C8"/>
    <w:rsid w:val="00371350"/>
    <w:rsid w:val="003716F2"/>
    <w:rsid w:val="00371787"/>
    <w:rsid w:val="00371C90"/>
    <w:rsid w:val="0037200A"/>
    <w:rsid w:val="00372534"/>
    <w:rsid w:val="00372565"/>
    <w:rsid w:val="003728CA"/>
    <w:rsid w:val="003728F9"/>
    <w:rsid w:val="00372C51"/>
    <w:rsid w:val="00372F28"/>
    <w:rsid w:val="00373036"/>
    <w:rsid w:val="00373205"/>
    <w:rsid w:val="0037351B"/>
    <w:rsid w:val="00373731"/>
    <w:rsid w:val="00373827"/>
    <w:rsid w:val="00373A54"/>
    <w:rsid w:val="00373DE9"/>
    <w:rsid w:val="00374051"/>
    <w:rsid w:val="0037419E"/>
    <w:rsid w:val="0037458D"/>
    <w:rsid w:val="00374675"/>
    <w:rsid w:val="003746C5"/>
    <w:rsid w:val="0037491C"/>
    <w:rsid w:val="00374A11"/>
    <w:rsid w:val="003751F4"/>
    <w:rsid w:val="003759FC"/>
    <w:rsid w:val="00375EE3"/>
    <w:rsid w:val="00376EF0"/>
    <w:rsid w:val="0037729E"/>
    <w:rsid w:val="0038058F"/>
    <w:rsid w:val="00380F5E"/>
    <w:rsid w:val="00381232"/>
    <w:rsid w:val="00381744"/>
    <w:rsid w:val="00381BB9"/>
    <w:rsid w:val="00381FEA"/>
    <w:rsid w:val="00382198"/>
    <w:rsid w:val="003831F2"/>
    <w:rsid w:val="0038385C"/>
    <w:rsid w:val="00383BBF"/>
    <w:rsid w:val="00383BD1"/>
    <w:rsid w:val="00384759"/>
    <w:rsid w:val="0038595E"/>
    <w:rsid w:val="00386031"/>
    <w:rsid w:val="003866DD"/>
    <w:rsid w:val="00386F99"/>
    <w:rsid w:val="00387047"/>
    <w:rsid w:val="00387385"/>
    <w:rsid w:val="00387954"/>
    <w:rsid w:val="00387ACA"/>
    <w:rsid w:val="00387BF1"/>
    <w:rsid w:val="00387C01"/>
    <w:rsid w:val="00390159"/>
    <w:rsid w:val="003904CD"/>
    <w:rsid w:val="003908CA"/>
    <w:rsid w:val="00390BC1"/>
    <w:rsid w:val="00390C07"/>
    <w:rsid w:val="00391127"/>
    <w:rsid w:val="003918AD"/>
    <w:rsid w:val="00391E7D"/>
    <w:rsid w:val="0039243D"/>
    <w:rsid w:val="00392A72"/>
    <w:rsid w:val="00393096"/>
    <w:rsid w:val="00393770"/>
    <w:rsid w:val="00393A6D"/>
    <w:rsid w:val="00393F87"/>
    <w:rsid w:val="00394090"/>
    <w:rsid w:val="0039483F"/>
    <w:rsid w:val="003948D5"/>
    <w:rsid w:val="003948F4"/>
    <w:rsid w:val="00394987"/>
    <w:rsid w:val="00394AB8"/>
    <w:rsid w:val="00394B3E"/>
    <w:rsid w:val="00395108"/>
    <w:rsid w:val="003953A7"/>
    <w:rsid w:val="00395A0B"/>
    <w:rsid w:val="00395EF1"/>
    <w:rsid w:val="00395FD5"/>
    <w:rsid w:val="0039603A"/>
    <w:rsid w:val="0039627F"/>
    <w:rsid w:val="00396291"/>
    <w:rsid w:val="00396715"/>
    <w:rsid w:val="00396B3D"/>
    <w:rsid w:val="003971D0"/>
    <w:rsid w:val="00397270"/>
    <w:rsid w:val="003975D6"/>
    <w:rsid w:val="003977AF"/>
    <w:rsid w:val="00397DCB"/>
    <w:rsid w:val="00397E0B"/>
    <w:rsid w:val="003A012D"/>
    <w:rsid w:val="003A02EF"/>
    <w:rsid w:val="003A0632"/>
    <w:rsid w:val="003A0717"/>
    <w:rsid w:val="003A0740"/>
    <w:rsid w:val="003A190F"/>
    <w:rsid w:val="003A1E71"/>
    <w:rsid w:val="003A1FF6"/>
    <w:rsid w:val="003A2117"/>
    <w:rsid w:val="003A217C"/>
    <w:rsid w:val="003A2250"/>
    <w:rsid w:val="003A2289"/>
    <w:rsid w:val="003A24D1"/>
    <w:rsid w:val="003A270D"/>
    <w:rsid w:val="003A2894"/>
    <w:rsid w:val="003A2BF6"/>
    <w:rsid w:val="003A34D9"/>
    <w:rsid w:val="003A3542"/>
    <w:rsid w:val="003A3593"/>
    <w:rsid w:val="003A3E72"/>
    <w:rsid w:val="003A3F1D"/>
    <w:rsid w:val="003A46ED"/>
    <w:rsid w:val="003A49D2"/>
    <w:rsid w:val="003A49F8"/>
    <w:rsid w:val="003A4FAA"/>
    <w:rsid w:val="003A503D"/>
    <w:rsid w:val="003A52F0"/>
    <w:rsid w:val="003A57E9"/>
    <w:rsid w:val="003A5979"/>
    <w:rsid w:val="003A5A26"/>
    <w:rsid w:val="003A5EC6"/>
    <w:rsid w:val="003A5FD4"/>
    <w:rsid w:val="003A62BD"/>
    <w:rsid w:val="003A64FD"/>
    <w:rsid w:val="003A654B"/>
    <w:rsid w:val="003A688E"/>
    <w:rsid w:val="003A6E16"/>
    <w:rsid w:val="003A713C"/>
    <w:rsid w:val="003A7EB3"/>
    <w:rsid w:val="003B0993"/>
    <w:rsid w:val="003B0D83"/>
    <w:rsid w:val="003B1289"/>
    <w:rsid w:val="003B1301"/>
    <w:rsid w:val="003B145A"/>
    <w:rsid w:val="003B1BF1"/>
    <w:rsid w:val="003B1F35"/>
    <w:rsid w:val="003B20CC"/>
    <w:rsid w:val="003B210E"/>
    <w:rsid w:val="003B2486"/>
    <w:rsid w:val="003B248D"/>
    <w:rsid w:val="003B2A66"/>
    <w:rsid w:val="003B310C"/>
    <w:rsid w:val="003B319D"/>
    <w:rsid w:val="003B36F1"/>
    <w:rsid w:val="003B399F"/>
    <w:rsid w:val="003B3B10"/>
    <w:rsid w:val="003B3B73"/>
    <w:rsid w:val="003B3DB4"/>
    <w:rsid w:val="003B3EF0"/>
    <w:rsid w:val="003B4AB9"/>
    <w:rsid w:val="003B4B40"/>
    <w:rsid w:val="003B5090"/>
    <w:rsid w:val="003B51A2"/>
    <w:rsid w:val="003B536D"/>
    <w:rsid w:val="003B582D"/>
    <w:rsid w:val="003B5AE3"/>
    <w:rsid w:val="003B5E20"/>
    <w:rsid w:val="003B5F9D"/>
    <w:rsid w:val="003B5FB7"/>
    <w:rsid w:val="003B6DBA"/>
    <w:rsid w:val="003B6F58"/>
    <w:rsid w:val="003B73C9"/>
    <w:rsid w:val="003B7412"/>
    <w:rsid w:val="003B7469"/>
    <w:rsid w:val="003B75FA"/>
    <w:rsid w:val="003B7679"/>
    <w:rsid w:val="003B77CC"/>
    <w:rsid w:val="003C005C"/>
    <w:rsid w:val="003C07AA"/>
    <w:rsid w:val="003C08F8"/>
    <w:rsid w:val="003C0963"/>
    <w:rsid w:val="003C09CC"/>
    <w:rsid w:val="003C0A78"/>
    <w:rsid w:val="003C0D09"/>
    <w:rsid w:val="003C105A"/>
    <w:rsid w:val="003C146D"/>
    <w:rsid w:val="003C1517"/>
    <w:rsid w:val="003C1D9C"/>
    <w:rsid w:val="003C1E79"/>
    <w:rsid w:val="003C1EBD"/>
    <w:rsid w:val="003C1F14"/>
    <w:rsid w:val="003C1F47"/>
    <w:rsid w:val="003C201B"/>
    <w:rsid w:val="003C250B"/>
    <w:rsid w:val="003C29A1"/>
    <w:rsid w:val="003C2E40"/>
    <w:rsid w:val="003C332C"/>
    <w:rsid w:val="003C4281"/>
    <w:rsid w:val="003C4A8C"/>
    <w:rsid w:val="003C50FF"/>
    <w:rsid w:val="003C52C0"/>
    <w:rsid w:val="003C5527"/>
    <w:rsid w:val="003C5BA8"/>
    <w:rsid w:val="003C601E"/>
    <w:rsid w:val="003C70C5"/>
    <w:rsid w:val="003C79EB"/>
    <w:rsid w:val="003C79FC"/>
    <w:rsid w:val="003C7D3B"/>
    <w:rsid w:val="003C7DC6"/>
    <w:rsid w:val="003D086C"/>
    <w:rsid w:val="003D0D09"/>
    <w:rsid w:val="003D1036"/>
    <w:rsid w:val="003D154D"/>
    <w:rsid w:val="003D248D"/>
    <w:rsid w:val="003D295F"/>
    <w:rsid w:val="003D2DAA"/>
    <w:rsid w:val="003D327E"/>
    <w:rsid w:val="003D39FE"/>
    <w:rsid w:val="003D3EDF"/>
    <w:rsid w:val="003D4380"/>
    <w:rsid w:val="003D4408"/>
    <w:rsid w:val="003D4ABB"/>
    <w:rsid w:val="003D4B9A"/>
    <w:rsid w:val="003D5172"/>
    <w:rsid w:val="003D54E9"/>
    <w:rsid w:val="003D54EE"/>
    <w:rsid w:val="003D617A"/>
    <w:rsid w:val="003D73D9"/>
    <w:rsid w:val="003D746E"/>
    <w:rsid w:val="003D7D9E"/>
    <w:rsid w:val="003E056A"/>
    <w:rsid w:val="003E05BD"/>
    <w:rsid w:val="003E066F"/>
    <w:rsid w:val="003E09F2"/>
    <w:rsid w:val="003E0AD2"/>
    <w:rsid w:val="003E0B96"/>
    <w:rsid w:val="003E0D3F"/>
    <w:rsid w:val="003E1350"/>
    <w:rsid w:val="003E1778"/>
    <w:rsid w:val="003E1F6E"/>
    <w:rsid w:val="003E2294"/>
    <w:rsid w:val="003E2DE2"/>
    <w:rsid w:val="003E2ED3"/>
    <w:rsid w:val="003E34D5"/>
    <w:rsid w:val="003E3510"/>
    <w:rsid w:val="003E39D0"/>
    <w:rsid w:val="003E3BE8"/>
    <w:rsid w:val="003E3DEE"/>
    <w:rsid w:val="003E3E6C"/>
    <w:rsid w:val="003E3F85"/>
    <w:rsid w:val="003E48D6"/>
    <w:rsid w:val="003E4BD5"/>
    <w:rsid w:val="003E4E45"/>
    <w:rsid w:val="003E53A6"/>
    <w:rsid w:val="003E5492"/>
    <w:rsid w:val="003E5961"/>
    <w:rsid w:val="003E5EAC"/>
    <w:rsid w:val="003E5F5B"/>
    <w:rsid w:val="003E61DD"/>
    <w:rsid w:val="003E6457"/>
    <w:rsid w:val="003E6A9B"/>
    <w:rsid w:val="003E6B3F"/>
    <w:rsid w:val="003E6FCC"/>
    <w:rsid w:val="003E7390"/>
    <w:rsid w:val="003E756D"/>
    <w:rsid w:val="003E7AB9"/>
    <w:rsid w:val="003E7D90"/>
    <w:rsid w:val="003E7E14"/>
    <w:rsid w:val="003E7E91"/>
    <w:rsid w:val="003F0135"/>
    <w:rsid w:val="003F0BA7"/>
    <w:rsid w:val="003F0C6B"/>
    <w:rsid w:val="003F0F1B"/>
    <w:rsid w:val="003F10B3"/>
    <w:rsid w:val="003F1182"/>
    <w:rsid w:val="003F22A2"/>
    <w:rsid w:val="003F23FC"/>
    <w:rsid w:val="003F2AE9"/>
    <w:rsid w:val="003F2B67"/>
    <w:rsid w:val="003F32B4"/>
    <w:rsid w:val="003F3785"/>
    <w:rsid w:val="003F379D"/>
    <w:rsid w:val="003F3963"/>
    <w:rsid w:val="003F3B25"/>
    <w:rsid w:val="003F4122"/>
    <w:rsid w:val="003F4318"/>
    <w:rsid w:val="003F443C"/>
    <w:rsid w:val="003F47A0"/>
    <w:rsid w:val="003F4FE6"/>
    <w:rsid w:val="003F50B9"/>
    <w:rsid w:val="003F5A44"/>
    <w:rsid w:val="003F61F8"/>
    <w:rsid w:val="003F675C"/>
    <w:rsid w:val="003F6F0D"/>
    <w:rsid w:val="003F7904"/>
    <w:rsid w:val="004000BE"/>
    <w:rsid w:val="004002D4"/>
    <w:rsid w:val="004005E4"/>
    <w:rsid w:val="004008D2"/>
    <w:rsid w:val="0040096C"/>
    <w:rsid w:val="00400BF3"/>
    <w:rsid w:val="00400E50"/>
    <w:rsid w:val="004013EC"/>
    <w:rsid w:val="00401492"/>
    <w:rsid w:val="00401754"/>
    <w:rsid w:val="004017C2"/>
    <w:rsid w:val="004028CB"/>
    <w:rsid w:val="00402BA0"/>
    <w:rsid w:val="00402F32"/>
    <w:rsid w:val="0040331D"/>
    <w:rsid w:val="0040332C"/>
    <w:rsid w:val="0040392E"/>
    <w:rsid w:val="004040A8"/>
    <w:rsid w:val="00404271"/>
    <w:rsid w:val="00404428"/>
    <w:rsid w:val="0040470D"/>
    <w:rsid w:val="004050F8"/>
    <w:rsid w:val="0040519A"/>
    <w:rsid w:val="00405A44"/>
    <w:rsid w:val="00405F96"/>
    <w:rsid w:val="0040650A"/>
    <w:rsid w:val="00407401"/>
    <w:rsid w:val="004078AE"/>
    <w:rsid w:val="004100A6"/>
    <w:rsid w:val="00410681"/>
    <w:rsid w:val="0041142A"/>
    <w:rsid w:val="0041176E"/>
    <w:rsid w:val="00411B6F"/>
    <w:rsid w:val="0041231D"/>
    <w:rsid w:val="004123B7"/>
    <w:rsid w:val="004124BF"/>
    <w:rsid w:val="00412617"/>
    <w:rsid w:val="004132E4"/>
    <w:rsid w:val="004135C9"/>
    <w:rsid w:val="00414061"/>
    <w:rsid w:val="004142B8"/>
    <w:rsid w:val="00414435"/>
    <w:rsid w:val="00414674"/>
    <w:rsid w:val="0041472B"/>
    <w:rsid w:val="004147DA"/>
    <w:rsid w:val="004147FB"/>
    <w:rsid w:val="00414A8B"/>
    <w:rsid w:val="0041515A"/>
    <w:rsid w:val="00415220"/>
    <w:rsid w:val="00415647"/>
    <w:rsid w:val="00415E5D"/>
    <w:rsid w:val="00415E83"/>
    <w:rsid w:val="0041609F"/>
    <w:rsid w:val="004160D5"/>
    <w:rsid w:val="0041612F"/>
    <w:rsid w:val="0041615B"/>
    <w:rsid w:val="0041632A"/>
    <w:rsid w:val="00416458"/>
    <w:rsid w:val="0041676A"/>
    <w:rsid w:val="0041726C"/>
    <w:rsid w:val="00417845"/>
    <w:rsid w:val="00417A3F"/>
    <w:rsid w:val="00417A6E"/>
    <w:rsid w:val="00417C6B"/>
    <w:rsid w:val="0041AE24"/>
    <w:rsid w:val="00420015"/>
    <w:rsid w:val="00420745"/>
    <w:rsid w:val="004210A6"/>
    <w:rsid w:val="00421120"/>
    <w:rsid w:val="00421208"/>
    <w:rsid w:val="00421485"/>
    <w:rsid w:val="004215C2"/>
    <w:rsid w:val="00421A4C"/>
    <w:rsid w:val="00421C8B"/>
    <w:rsid w:val="00421DF6"/>
    <w:rsid w:val="00422031"/>
    <w:rsid w:val="004220AC"/>
    <w:rsid w:val="004220E8"/>
    <w:rsid w:val="004227E5"/>
    <w:rsid w:val="00422CFF"/>
    <w:rsid w:val="00423559"/>
    <w:rsid w:val="00423724"/>
    <w:rsid w:val="0042384D"/>
    <w:rsid w:val="004245D2"/>
    <w:rsid w:val="004248B9"/>
    <w:rsid w:val="00424951"/>
    <w:rsid w:val="004249F3"/>
    <w:rsid w:val="00424D1F"/>
    <w:rsid w:val="004251FF"/>
    <w:rsid w:val="004252ED"/>
    <w:rsid w:val="004255AF"/>
    <w:rsid w:val="00425841"/>
    <w:rsid w:val="0042599C"/>
    <w:rsid w:val="00425CC6"/>
    <w:rsid w:val="00425F1A"/>
    <w:rsid w:val="00425F57"/>
    <w:rsid w:val="0042644F"/>
    <w:rsid w:val="0042667C"/>
    <w:rsid w:val="00426684"/>
    <w:rsid w:val="0042787E"/>
    <w:rsid w:val="00427B44"/>
    <w:rsid w:val="00427EB3"/>
    <w:rsid w:val="00430284"/>
    <w:rsid w:val="00430491"/>
    <w:rsid w:val="00430531"/>
    <w:rsid w:val="0043081C"/>
    <w:rsid w:val="00430D94"/>
    <w:rsid w:val="00431405"/>
    <w:rsid w:val="004316AF"/>
    <w:rsid w:val="0043179C"/>
    <w:rsid w:val="00431C81"/>
    <w:rsid w:val="00432464"/>
    <w:rsid w:val="00432A8C"/>
    <w:rsid w:val="00432C70"/>
    <w:rsid w:val="00432CF7"/>
    <w:rsid w:val="00432D0C"/>
    <w:rsid w:val="004335C6"/>
    <w:rsid w:val="00433A47"/>
    <w:rsid w:val="00433FB5"/>
    <w:rsid w:val="004345A2"/>
    <w:rsid w:val="004349ED"/>
    <w:rsid w:val="00434C90"/>
    <w:rsid w:val="004351C5"/>
    <w:rsid w:val="00435839"/>
    <w:rsid w:val="0043691C"/>
    <w:rsid w:val="00436966"/>
    <w:rsid w:val="00436FAF"/>
    <w:rsid w:val="0043708F"/>
    <w:rsid w:val="00437093"/>
    <w:rsid w:val="00437B41"/>
    <w:rsid w:val="00437B81"/>
    <w:rsid w:val="00437C28"/>
    <w:rsid w:val="00437CF0"/>
    <w:rsid w:val="00437F96"/>
    <w:rsid w:val="00437FE7"/>
    <w:rsid w:val="00440606"/>
    <w:rsid w:val="004409B9"/>
    <w:rsid w:val="00440C2E"/>
    <w:rsid w:val="00440DCD"/>
    <w:rsid w:val="00440DF2"/>
    <w:rsid w:val="004411F5"/>
    <w:rsid w:val="004412D0"/>
    <w:rsid w:val="004418D0"/>
    <w:rsid w:val="00441B91"/>
    <w:rsid w:val="00442329"/>
    <w:rsid w:val="0044245D"/>
    <w:rsid w:val="004424E4"/>
    <w:rsid w:val="00442BB3"/>
    <w:rsid w:val="00443B98"/>
    <w:rsid w:val="00443D96"/>
    <w:rsid w:val="00443EA9"/>
    <w:rsid w:val="00443F49"/>
    <w:rsid w:val="004451DF"/>
    <w:rsid w:val="004453A0"/>
    <w:rsid w:val="00445431"/>
    <w:rsid w:val="00445C9F"/>
    <w:rsid w:val="00445D0B"/>
    <w:rsid w:val="00447229"/>
    <w:rsid w:val="00447868"/>
    <w:rsid w:val="004478B8"/>
    <w:rsid w:val="00447FB9"/>
    <w:rsid w:val="0045085B"/>
    <w:rsid w:val="00450ABB"/>
    <w:rsid w:val="00450B6E"/>
    <w:rsid w:val="00451091"/>
    <w:rsid w:val="00451299"/>
    <w:rsid w:val="00451992"/>
    <w:rsid w:val="00451A59"/>
    <w:rsid w:val="00452487"/>
    <w:rsid w:val="00454054"/>
    <w:rsid w:val="00454F40"/>
    <w:rsid w:val="00454F49"/>
    <w:rsid w:val="004550A0"/>
    <w:rsid w:val="004559F9"/>
    <w:rsid w:val="00455F1D"/>
    <w:rsid w:val="004563DD"/>
    <w:rsid w:val="00456DDA"/>
    <w:rsid w:val="00457764"/>
    <w:rsid w:val="004578B3"/>
    <w:rsid w:val="00457B94"/>
    <w:rsid w:val="00457CEB"/>
    <w:rsid w:val="00460573"/>
    <w:rsid w:val="004608D6"/>
    <w:rsid w:val="00460F53"/>
    <w:rsid w:val="00461069"/>
    <w:rsid w:val="004610FE"/>
    <w:rsid w:val="004613E0"/>
    <w:rsid w:val="0046140C"/>
    <w:rsid w:val="0046156D"/>
    <w:rsid w:val="00461D84"/>
    <w:rsid w:val="00462076"/>
    <w:rsid w:val="0046242A"/>
    <w:rsid w:val="00462DDB"/>
    <w:rsid w:val="00463005"/>
    <w:rsid w:val="00463010"/>
    <w:rsid w:val="004630E7"/>
    <w:rsid w:val="004637B3"/>
    <w:rsid w:val="004637CF"/>
    <w:rsid w:val="00463CAF"/>
    <w:rsid w:val="00464C75"/>
    <w:rsid w:val="00464D5A"/>
    <w:rsid w:val="00464D65"/>
    <w:rsid w:val="00464E5B"/>
    <w:rsid w:val="00465416"/>
    <w:rsid w:val="004657A5"/>
    <w:rsid w:val="00465ACA"/>
    <w:rsid w:val="00465F0F"/>
    <w:rsid w:val="00465F95"/>
    <w:rsid w:val="00466128"/>
    <w:rsid w:val="0046637D"/>
    <w:rsid w:val="004664BF"/>
    <w:rsid w:val="0046660F"/>
    <w:rsid w:val="00466828"/>
    <w:rsid w:val="0046686E"/>
    <w:rsid w:val="00466AD2"/>
    <w:rsid w:val="00466D22"/>
    <w:rsid w:val="00466DED"/>
    <w:rsid w:val="004671EB"/>
    <w:rsid w:val="0046726F"/>
    <w:rsid w:val="00467EC1"/>
    <w:rsid w:val="0047033D"/>
    <w:rsid w:val="004705D0"/>
    <w:rsid w:val="0047199D"/>
    <w:rsid w:val="00471A2C"/>
    <w:rsid w:val="0047291E"/>
    <w:rsid w:val="00472A4F"/>
    <w:rsid w:val="00472A5E"/>
    <w:rsid w:val="00472ED5"/>
    <w:rsid w:val="00473A0A"/>
    <w:rsid w:val="00473D04"/>
    <w:rsid w:val="00473D1E"/>
    <w:rsid w:val="00473F9C"/>
    <w:rsid w:val="004740E3"/>
    <w:rsid w:val="00474164"/>
    <w:rsid w:val="00474273"/>
    <w:rsid w:val="004742B3"/>
    <w:rsid w:val="004744DC"/>
    <w:rsid w:val="00474659"/>
    <w:rsid w:val="004749FB"/>
    <w:rsid w:val="00474B41"/>
    <w:rsid w:val="00474BD5"/>
    <w:rsid w:val="00474BEE"/>
    <w:rsid w:val="0047566E"/>
    <w:rsid w:val="00475E45"/>
    <w:rsid w:val="00476963"/>
    <w:rsid w:val="0047702D"/>
    <w:rsid w:val="00477079"/>
    <w:rsid w:val="00477255"/>
    <w:rsid w:val="004776F5"/>
    <w:rsid w:val="00477D8D"/>
    <w:rsid w:val="00477E52"/>
    <w:rsid w:val="00477E72"/>
    <w:rsid w:val="00480715"/>
    <w:rsid w:val="0048072D"/>
    <w:rsid w:val="00480826"/>
    <w:rsid w:val="00480A00"/>
    <w:rsid w:val="004810E3"/>
    <w:rsid w:val="00481B17"/>
    <w:rsid w:val="00481BA4"/>
    <w:rsid w:val="00481E99"/>
    <w:rsid w:val="00481F43"/>
    <w:rsid w:val="004822C0"/>
    <w:rsid w:val="00482474"/>
    <w:rsid w:val="00482514"/>
    <w:rsid w:val="00483893"/>
    <w:rsid w:val="00483CDC"/>
    <w:rsid w:val="004848C4"/>
    <w:rsid w:val="00484998"/>
    <w:rsid w:val="00485669"/>
    <w:rsid w:val="004857BA"/>
    <w:rsid w:val="004858D7"/>
    <w:rsid w:val="00485915"/>
    <w:rsid w:val="00485B48"/>
    <w:rsid w:val="00485C52"/>
    <w:rsid w:val="00485C87"/>
    <w:rsid w:val="00485D71"/>
    <w:rsid w:val="00486049"/>
    <w:rsid w:val="004870C3"/>
    <w:rsid w:val="004873A4"/>
    <w:rsid w:val="0048756A"/>
    <w:rsid w:val="00487A53"/>
    <w:rsid w:val="00487B30"/>
    <w:rsid w:val="00487F85"/>
    <w:rsid w:val="00490217"/>
    <w:rsid w:val="004905A6"/>
    <w:rsid w:val="0049060D"/>
    <w:rsid w:val="0049080B"/>
    <w:rsid w:val="004909F2"/>
    <w:rsid w:val="00491048"/>
    <w:rsid w:val="00491ABA"/>
    <w:rsid w:val="00491B69"/>
    <w:rsid w:val="00491C4D"/>
    <w:rsid w:val="00491F9B"/>
    <w:rsid w:val="00492309"/>
    <w:rsid w:val="0049246A"/>
    <w:rsid w:val="00492A4C"/>
    <w:rsid w:val="00492C23"/>
    <w:rsid w:val="00492DF3"/>
    <w:rsid w:val="00492E8D"/>
    <w:rsid w:val="00493DE7"/>
    <w:rsid w:val="00493FE4"/>
    <w:rsid w:val="004940AF"/>
    <w:rsid w:val="004947E4"/>
    <w:rsid w:val="0049484F"/>
    <w:rsid w:val="00494A5C"/>
    <w:rsid w:val="00494AF7"/>
    <w:rsid w:val="00494B88"/>
    <w:rsid w:val="00494C62"/>
    <w:rsid w:val="00495230"/>
    <w:rsid w:val="004955D9"/>
    <w:rsid w:val="00495618"/>
    <w:rsid w:val="0049587D"/>
    <w:rsid w:val="00495A4F"/>
    <w:rsid w:val="00495B42"/>
    <w:rsid w:val="004967DB"/>
    <w:rsid w:val="00496A85"/>
    <w:rsid w:val="00496B6C"/>
    <w:rsid w:val="00496B73"/>
    <w:rsid w:val="00497229"/>
    <w:rsid w:val="004A0169"/>
    <w:rsid w:val="004A0189"/>
    <w:rsid w:val="004A056B"/>
    <w:rsid w:val="004A098F"/>
    <w:rsid w:val="004A14BB"/>
    <w:rsid w:val="004A1C73"/>
    <w:rsid w:val="004A2167"/>
    <w:rsid w:val="004A2299"/>
    <w:rsid w:val="004A22BA"/>
    <w:rsid w:val="004A24C0"/>
    <w:rsid w:val="004A276B"/>
    <w:rsid w:val="004A27B4"/>
    <w:rsid w:val="004A389F"/>
    <w:rsid w:val="004A39AA"/>
    <w:rsid w:val="004A45BD"/>
    <w:rsid w:val="004A4941"/>
    <w:rsid w:val="004A49D1"/>
    <w:rsid w:val="004A4C94"/>
    <w:rsid w:val="004A53A1"/>
    <w:rsid w:val="004A5532"/>
    <w:rsid w:val="004A5628"/>
    <w:rsid w:val="004A5A2D"/>
    <w:rsid w:val="004A61F5"/>
    <w:rsid w:val="004A6263"/>
    <w:rsid w:val="004A69A4"/>
    <w:rsid w:val="004A747A"/>
    <w:rsid w:val="004A7E43"/>
    <w:rsid w:val="004B0419"/>
    <w:rsid w:val="004B0612"/>
    <w:rsid w:val="004B090E"/>
    <w:rsid w:val="004B098D"/>
    <w:rsid w:val="004B12B2"/>
    <w:rsid w:val="004B178A"/>
    <w:rsid w:val="004B22DC"/>
    <w:rsid w:val="004B23E3"/>
    <w:rsid w:val="004B23EA"/>
    <w:rsid w:val="004B2A4E"/>
    <w:rsid w:val="004B2B3E"/>
    <w:rsid w:val="004B2B96"/>
    <w:rsid w:val="004B32B5"/>
    <w:rsid w:val="004B33F8"/>
    <w:rsid w:val="004B360C"/>
    <w:rsid w:val="004B369E"/>
    <w:rsid w:val="004B3770"/>
    <w:rsid w:val="004B3780"/>
    <w:rsid w:val="004B3A1F"/>
    <w:rsid w:val="004B3D42"/>
    <w:rsid w:val="004B4343"/>
    <w:rsid w:val="004B4627"/>
    <w:rsid w:val="004B48F6"/>
    <w:rsid w:val="004B4D41"/>
    <w:rsid w:val="004B5382"/>
    <w:rsid w:val="004B54B2"/>
    <w:rsid w:val="004B5B46"/>
    <w:rsid w:val="004B5BDB"/>
    <w:rsid w:val="004B5FBF"/>
    <w:rsid w:val="004B61A8"/>
    <w:rsid w:val="004B636B"/>
    <w:rsid w:val="004B63AE"/>
    <w:rsid w:val="004B6894"/>
    <w:rsid w:val="004B77E7"/>
    <w:rsid w:val="004B7A7E"/>
    <w:rsid w:val="004B7D6B"/>
    <w:rsid w:val="004B7E3A"/>
    <w:rsid w:val="004B7F77"/>
    <w:rsid w:val="004C0279"/>
    <w:rsid w:val="004C0ACF"/>
    <w:rsid w:val="004C0B83"/>
    <w:rsid w:val="004C150B"/>
    <w:rsid w:val="004C188E"/>
    <w:rsid w:val="004C1EC1"/>
    <w:rsid w:val="004C278B"/>
    <w:rsid w:val="004C2F39"/>
    <w:rsid w:val="004C3C5B"/>
    <w:rsid w:val="004C40AB"/>
    <w:rsid w:val="004C4E8D"/>
    <w:rsid w:val="004C549B"/>
    <w:rsid w:val="004C576A"/>
    <w:rsid w:val="004C59DE"/>
    <w:rsid w:val="004C5CFF"/>
    <w:rsid w:val="004C6B4E"/>
    <w:rsid w:val="004C712D"/>
    <w:rsid w:val="004C7255"/>
    <w:rsid w:val="004C7809"/>
    <w:rsid w:val="004C7870"/>
    <w:rsid w:val="004D047B"/>
    <w:rsid w:val="004D0884"/>
    <w:rsid w:val="004D092E"/>
    <w:rsid w:val="004D0D93"/>
    <w:rsid w:val="004D0E72"/>
    <w:rsid w:val="004D0FF5"/>
    <w:rsid w:val="004D14C8"/>
    <w:rsid w:val="004D18F2"/>
    <w:rsid w:val="004D1DCE"/>
    <w:rsid w:val="004D208B"/>
    <w:rsid w:val="004D2127"/>
    <w:rsid w:val="004D2551"/>
    <w:rsid w:val="004D34C3"/>
    <w:rsid w:val="004D3B31"/>
    <w:rsid w:val="004D3C09"/>
    <w:rsid w:val="004D3F0E"/>
    <w:rsid w:val="004D52A8"/>
    <w:rsid w:val="004D5801"/>
    <w:rsid w:val="004D5EAC"/>
    <w:rsid w:val="004D66C5"/>
    <w:rsid w:val="004D6B55"/>
    <w:rsid w:val="004D6BF6"/>
    <w:rsid w:val="004D6BFA"/>
    <w:rsid w:val="004D7A9D"/>
    <w:rsid w:val="004D7ACD"/>
    <w:rsid w:val="004E05B3"/>
    <w:rsid w:val="004E07E6"/>
    <w:rsid w:val="004E0A08"/>
    <w:rsid w:val="004E0F47"/>
    <w:rsid w:val="004E0F8F"/>
    <w:rsid w:val="004E10E5"/>
    <w:rsid w:val="004E10F1"/>
    <w:rsid w:val="004E1905"/>
    <w:rsid w:val="004E1E52"/>
    <w:rsid w:val="004E2813"/>
    <w:rsid w:val="004E2D10"/>
    <w:rsid w:val="004E300D"/>
    <w:rsid w:val="004E36A6"/>
    <w:rsid w:val="004E3787"/>
    <w:rsid w:val="004E418A"/>
    <w:rsid w:val="004E41AA"/>
    <w:rsid w:val="004E4564"/>
    <w:rsid w:val="004E52F4"/>
    <w:rsid w:val="004E5736"/>
    <w:rsid w:val="004E5FBF"/>
    <w:rsid w:val="004E6AB9"/>
    <w:rsid w:val="004E6B42"/>
    <w:rsid w:val="004E6B72"/>
    <w:rsid w:val="004E6E6C"/>
    <w:rsid w:val="004E6FEF"/>
    <w:rsid w:val="004E7087"/>
    <w:rsid w:val="004E7AD8"/>
    <w:rsid w:val="004E7EBD"/>
    <w:rsid w:val="004F0206"/>
    <w:rsid w:val="004F093C"/>
    <w:rsid w:val="004F0BE1"/>
    <w:rsid w:val="004F14C2"/>
    <w:rsid w:val="004F1AFE"/>
    <w:rsid w:val="004F2601"/>
    <w:rsid w:val="004F2C66"/>
    <w:rsid w:val="004F3763"/>
    <w:rsid w:val="004F385E"/>
    <w:rsid w:val="004F39C6"/>
    <w:rsid w:val="004F3E3E"/>
    <w:rsid w:val="004F41F8"/>
    <w:rsid w:val="004F4372"/>
    <w:rsid w:val="004F46FF"/>
    <w:rsid w:val="004F4AA6"/>
    <w:rsid w:val="004F4B84"/>
    <w:rsid w:val="004F4D0F"/>
    <w:rsid w:val="004F54B1"/>
    <w:rsid w:val="004F5BB3"/>
    <w:rsid w:val="004F668F"/>
    <w:rsid w:val="004F6E79"/>
    <w:rsid w:val="004F6E82"/>
    <w:rsid w:val="004F7310"/>
    <w:rsid w:val="005003C4"/>
    <w:rsid w:val="005006B1"/>
    <w:rsid w:val="0050078D"/>
    <w:rsid w:val="0050082A"/>
    <w:rsid w:val="00500914"/>
    <w:rsid w:val="00500941"/>
    <w:rsid w:val="00500A2B"/>
    <w:rsid w:val="00500EDC"/>
    <w:rsid w:val="00500FBD"/>
    <w:rsid w:val="0050120C"/>
    <w:rsid w:val="005013DC"/>
    <w:rsid w:val="00501CFC"/>
    <w:rsid w:val="00502205"/>
    <w:rsid w:val="00502C91"/>
    <w:rsid w:val="00502DAC"/>
    <w:rsid w:val="005030B6"/>
    <w:rsid w:val="00503883"/>
    <w:rsid w:val="005043BB"/>
    <w:rsid w:val="005046AB"/>
    <w:rsid w:val="00504CF0"/>
    <w:rsid w:val="00504E71"/>
    <w:rsid w:val="00505178"/>
    <w:rsid w:val="005053C2"/>
    <w:rsid w:val="00505828"/>
    <w:rsid w:val="0050597F"/>
    <w:rsid w:val="00505FC2"/>
    <w:rsid w:val="00506674"/>
    <w:rsid w:val="005066E0"/>
    <w:rsid w:val="005068B0"/>
    <w:rsid w:val="005068D9"/>
    <w:rsid w:val="00507140"/>
    <w:rsid w:val="005075DC"/>
    <w:rsid w:val="00507637"/>
    <w:rsid w:val="00510110"/>
    <w:rsid w:val="00510272"/>
    <w:rsid w:val="005108A0"/>
    <w:rsid w:val="005109E6"/>
    <w:rsid w:val="00510A7E"/>
    <w:rsid w:val="00510BE2"/>
    <w:rsid w:val="00510DE9"/>
    <w:rsid w:val="00510E99"/>
    <w:rsid w:val="00510EF8"/>
    <w:rsid w:val="005118AF"/>
    <w:rsid w:val="005118DF"/>
    <w:rsid w:val="00511D0C"/>
    <w:rsid w:val="00511ED2"/>
    <w:rsid w:val="0051208B"/>
    <w:rsid w:val="005121A7"/>
    <w:rsid w:val="00512C7A"/>
    <w:rsid w:val="00513022"/>
    <w:rsid w:val="005131B4"/>
    <w:rsid w:val="0051320B"/>
    <w:rsid w:val="00513B98"/>
    <w:rsid w:val="00513C77"/>
    <w:rsid w:val="00513E12"/>
    <w:rsid w:val="00514239"/>
    <w:rsid w:val="0051444C"/>
    <w:rsid w:val="0051477C"/>
    <w:rsid w:val="00514881"/>
    <w:rsid w:val="00514A2C"/>
    <w:rsid w:val="0051508C"/>
    <w:rsid w:val="005150F8"/>
    <w:rsid w:val="0051534F"/>
    <w:rsid w:val="005155C7"/>
    <w:rsid w:val="00515D12"/>
    <w:rsid w:val="00516491"/>
    <w:rsid w:val="0051667A"/>
    <w:rsid w:val="00516AE6"/>
    <w:rsid w:val="00517552"/>
    <w:rsid w:val="00517560"/>
    <w:rsid w:val="00517628"/>
    <w:rsid w:val="00517D9F"/>
    <w:rsid w:val="005206F5"/>
    <w:rsid w:val="005208F7"/>
    <w:rsid w:val="00520C7D"/>
    <w:rsid w:val="0052152A"/>
    <w:rsid w:val="00521E62"/>
    <w:rsid w:val="00521FDA"/>
    <w:rsid w:val="0052274B"/>
    <w:rsid w:val="00522DB9"/>
    <w:rsid w:val="00523A1A"/>
    <w:rsid w:val="005246CC"/>
    <w:rsid w:val="00524F20"/>
    <w:rsid w:val="00524FDA"/>
    <w:rsid w:val="00525695"/>
    <w:rsid w:val="005256EA"/>
    <w:rsid w:val="00525AE9"/>
    <w:rsid w:val="00525CE1"/>
    <w:rsid w:val="005260EA"/>
    <w:rsid w:val="005267E4"/>
    <w:rsid w:val="00526D00"/>
    <w:rsid w:val="0052708F"/>
    <w:rsid w:val="00527198"/>
    <w:rsid w:val="005276A2"/>
    <w:rsid w:val="00530774"/>
    <w:rsid w:val="00530B65"/>
    <w:rsid w:val="00530E69"/>
    <w:rsid w:val="00530F1A"/>
    <w:rsid w:val="00530F83"/>
    <w:rsid w:val="0053108A"/>
    <w:rsid w:val="00531590"/>
    <w:rsid w:val="005317D5"/>
    <w:rsid w:val="00531877"/>
    <w:rsid w:val="00531B23"/>
    <w:rsid w:val="00532107"/>
    <w:rsid w:val="0053281C"/>
    <w:rsid w:val="00532842"/>
    <w:rsid w:val="005328D0"/>
    <w:rsid w:val="00532F69"/>
    <w:rsid w:val="0053353D"/>
    <w:rsid w:val="0053375F"/>
    <w:rsid w:val="005337C6"/>
    <w:rsid w:val="00533A1E"/>
    <w:rsid w:val="0053439D"/>
    <w:rsid w:val="005344AA"/>
    <w:rsid w:val="00534890"/>
    <w:rsid w:val="00534E49"/>
    <w:rsid w:val="00534F29"/>
    <w:rsid w:val="0053511F"/>
    <w:rsid w:val="00535560"/>
    <w:rsid w:val="00535EA1"/>
    <w:rsid w:val="00535FAE"/>
    <w:rsid w:val="00535FCD"/>
    <w:rsid w:val="0053623C"/>
    <w:rsid w:val="0053645F"/>
    <w:rsid w:val="0053658C"/>
    <w:rsid w:val="005367A8"/>
    <w:rsid w:val="00536B42"/>
    <w:rsid w:val="00536BD7"/>
    <w:rsid w:val="00536C16"/>
    <w:rsid w:val="00536D10"/>
    <w:rsid w:val="0053739D"/>
    <w:rsid w:val="0053756D"/>
    <w:rsid w:val="005378C8"/>
    <w:rsid w:val="00537FCE"/>
    <w:rsid w:val="00540155"/>
    <w:rsid w:val="00540940"/>
    <w:rsid w:val="00540D7E"/>
    <w:rsid w:val="0054110D"/>
    <w:rsid w:val="0054139D"/>
    <w:rsid w:val="0054149E"/>
    <w:rsid w:val="005415EF"/>
    <w:rsid w:val="005416CE"/>
    <w:rsid w:val="0054194F"/>
    <w:rsid w:val="00541E92"/>
    <w:rsid w:val="00542079"/>
    <w:rsid w:val="005420EF"/>
    <w:rsid w:val="005430D3"/>
    <w:rsid w:val="005433D8"/>
    <w:rsid w:val="00543BC3"/>
    <w:rsid w:val="00543BC9"/>
    <w:rsid w:val="00543F74"/>
    <w:rsid w:val="0054423D"/>
    <w:rsid w:val="005449B0"/>
    <w:rsid w:val="005449B2"/>
    <w:rsid w:val="005451BB"/>
    <w:rsid w:val="005452A9"/>
    <w:rsid w:val="005453B7"/>
    <w:rsid w:val="005456EE"/>
    <w:rsid w:val="00545DB5"/>
    <w:rsid w:val="00546177"/>
    <w:rsid w:val="0054664F"/>
    <w:rsid w:val="005466DD"/>
    <w:rsid w:val="005467E2"/>
    <w:rsid w:val="00547144"/>
    <w:rsid w:val="0054722B"/>
    <w:rsid w:val="00547733"/>
    <w:rsid w:val="00547870"/>
    <w:rsid w:val="005479C5"/>
    <w:rsid w:val="00547AC5"/>
    <w:rsid w:val="00547DF8"/>
    <w:rsid w:val="00547F58"/>
    <w:rsid w:val="005502DF"/>
    <w:rsid w:val="005506B4"/>
    <w:rsid w:val="00550886"/>
    <w:rsid w:val="00550888"/>
    <w:rsid w:val="005509E0"/>
    <w:rsid w:val="00550D84"/>
    <w:rsid w:val="0055131C"/>
    <w:rsid w:val="005513B6"/>
    <w:rsid w:val="0055164C"/>
    <w:rsid w:val="0055188C"/>
    <w:rsid w:val="005518DD"/>
    <w:rsid w:val="00551A0D"/>
    <w:rsid w:val="00552DD9"/>
    <w:rsid w:val="00552FAA"/>
    <w:rsid w:val="00553272"/>
    <w:rsid w:val="0055332A"/>
    <w:rsid w:val="00553A8A"/>
    <w:rsid w:val="00553AD9"/>
    <w:rsid w:val="00553BE9"/>
    <w:rsid w:val="005540CE"/>
    <w:rsid w:val="00554593"/>
    <w:rsid w:val="00554C80"/>
    <w:rsid w:val="00554D69"/>
    <w:rsid w:val="00554F7E"/>
    <w:rsid w:val="005555D9"/>
    <w:rsid w:val="00555AF6"/>
    <w:rsid w:val="00555D85"/>
    <w:rsid w:val="00556698"/>
    <w:rsid w:val="00556BC1"/>
    <w:rsid w:val="00556D8C"/>
    <w:rsid w:val="005572FD"/>
    <w:rsid w:val="00557597"/>
    <w:rsid w:val="00557E1F"/>
    <w:rsid w:val="005602C2"/>
    <w:rsid w:val="00560420"/>
    <w:rsid w:val="005613AE"/>
    <w:rsid w:val="005616ED"/>
    <w:rsid w:val="005620FC"/>
    <w:rsid w:val="00562142"/>
    <w:rsid w:val="00562332"/>
    <w:rsid w:val="005624FF"/>
    <w:rsid w:val="005625EF"/>
    <w:rsid w:val="00562976"/>
    <w:rsid w:val="00562A86"/>
    <w:rsid w:val="00562E45"/>
    <w:rsid w:val="005630E4"/>
    <w:rsid w:val="005632CB"/>
    <w:rsid w:val="00563566"/>
    <w:rsid w:val="0056382D"/>
    <w:rsid w:val="00563930"/>
    <w:rsid w:val="00563CF9"/>
    <w:rsid w:val="00564365"/>
    <w:rsid w:val="005643B6"/>
    <w:rsid w:val="00564470"/>
    <w:rsid w:val="005645AF"/>
    <w:rsid w:val="005647E7"/>
    <w:rsid w:val="00564D53"/>
    <w:rsid w:val="005652D2"/>
    <w:rsid w:val="005655C3"/>
    <w:rsid w:val="00565B87"/>
    <w:rsid w:val="00565C85"/>
    <w:rsid w:val="00565F94"/>
    <w:rsid w:val="0056652D"/>
    <w:rsid w:val="00566598"/>
    <w:rsid w:val="00566663"/>
    <w:rsid w:val="00566911"/>
    <w:rsid w:val="00567509"/>
    <w:rsid w:val="00567A61"/>
    <w:rsid w:val="0057001D"/>
    <w:rsid w:val="005719C5"/>
    <w:rsid w:val="00571C04"/>
    <w:rsid w:val="00571E32"/>
    <w:rsid w:val="00571E91"/>
    <w:rsid w:val="00571EC8"/>
    <w:rsid w:val="005721BE"/>
    <w:rsid w:val="005722FD"/>
    <w:rsid w:val="00572345"/>
    <w:rsid w:val="005727F0"/>
    <w:rsid w:val="00572927"/>
    <w:rsid w:val="00572F50"/>
    <w:rsid w:val="005734A2"/>
    <w:rsid w:val="005735DF"/>
    <w:rsid w:val="00573901"/>
    <w:rsid w:val="005744BC"/>
    <w:rsid w:val="0057509E"/>
    <w:rsid w:val="0057517B"/>
    <w:rsid w:val="00575CA0"/>
    <w:rsid w:val="00575F44"/>
    <w:rsid w:val="00576E93"/>
    <w:rsid w:val="005776B5"/>
    <w:rsid w:val="0057781D"/>
    <w:rsid w:val="00577966"/>
    <w:rsid w:val="0057799E"/>
    <w:rsid w:val="00577B06"/>
    <w:rsid w:val="00577F0E"/>
    <w:rsid w:val="00580282"/>
    <w:rsid w:val="0058065E"/>
    <w:rsid w:val="0058071F"/>
    <w:rsid w:val="00580A55"/>
    <w:rsid w:val="00580B00"/>
    <w:rsid w:val="00580B0E"/>
    <w:rsid w:val="00580BA1"/>
    <w:rsid w:val="00580BB9"/>
    <w:rsid w:val="005810F2"/>
    <w:rsid w:val="005814BB"/>
    <w:rsid w:val="00581796"/>
    <w:rsid w:val="00581C12"/>
    <w:rsid w:val="00581C1D"/>
    <w:rsid w:val="00581E70"/>
    <w:rsid w:val="00582A67"/>
    <w:rsid w:val="0058304A"/>
    <w:rsid w:val="00583168"/>
    <w:rsid w:val="005835B1"/>
    <w:rsid w:val="00583936"/>
    <w:rsid w:val="00583A62"/>
    <w:rsid w:val="00583C2A"/>
    <w:rsid w:val="00583D52"/>
    <w:rsid w:val="00583DAC"/>
    <w:rsid w:val="0058426C"/>
    <w:rsid w:val="005842CD"/>
    <w:rsid w:val="0058500F"/>
    <w:rsid w:val="005854F4"/>
    <w:rsid w:val="00585661"/>
    <w:rsid w:val="00585927"/>
    <w:rsid w:val="005860AE"/>
    <w:rsid w:val="005861AF"/>
    <w:rsid w:val="0058700B"/>
    <w:rsid w:val="005878CD"/>
    <w:rsid w:val="00587DAE"/>
    <w:rsid w:val="00587F7A"/>
    <w:rsid w:val="005900D5"/>
    <w:rsid w:val="005902EB"/>
    <w:rsid w:val="005905C5"/>
    <w:rsid w:val="005906D1"/>
    <w:rsid w:val="0059088D"/>
    <w:rsid w:val="00590BE1"/>
    <w:rsid w:val="00590E0A"/>
    <w:rsid w:val="00590F9F"/>
    <w:rsid w:val="0059122C"/>
    <w:rsid w:val="00591D04"/>
    <w:rsid w:val="00591EEC"/>
    <w:rsid w:val="005925C1"/>
    <w:rsid w:val="005925DF"/>
    <w:rsid w:val="0059270C"/>
    <w:rsid w:val="00593476"/>
    <w:rsid w:val="00593811"/>
    <w:rsid w:val="0059394F"/>
    <w:rsid w:val="00593AD0"/>
    <w:rsid w:val="0059480D"/>
    <w:rsid w:val="00594C99"/>
    <w:rsid w:val="00594DC4"/>
    <w:rsid w:val="00594E09"/>
    <w:rsid w:val="005951E4"/>
    <w:rsid w:val="005953C7"/>
    <w:rsid w:val="00595542"/>
    <w:rsid w:val="0059577E"/>
    <w:rsid w:val="005962C1"/>
    <w:rsid w:val="00597384"/>
    <w:rsid w:val="005975D7"/>
    <w:rsid w:val="005979AD"/>
    <w:rsid w:val="00597A9B"/>
    <w:rsid w:val="00597BDA"/>
    <w:rsid w:val="00597CCE"/>
    <w:rsid w:val="00597CEE"/>
    <w:rsid w:val="00597D0E"/>
    <w:rsid w:val="005A02B7"/>
    <w:rsid w:val="005A05F8"/>
    <w:rsid w:val="005A08C7"/>
    <w:rsid w:val="005A0982"/>
    <w:rsid w:val="005A1A7F"/>
    <w:rsid w:val="005A240C"/>
    <w:rsid w:val="005A2760"/>
    <w:rsid w:val="005A27A3"/>
    <w:rsid w:val="005A2CE6"/>
    <w:rsid w:val="005A302E"/>
    <w:rsid w:val="005A316E"/>
    <w:rsid w:val="005A3304"/>
    <w:rsid w:val="005A33E7"/>
    <w:rsid w:val="005A40DC"/>
    <w:rsid w:val="005A4107"/>
    <w:rsid w:val="005A428B"/>
    <w:rsid w:val="005A473E"/>
    <w:rsid w:val="005A500D"/>
    <w:rsid w:val="005A5401"/>
    <w:rsid w:val="005A56B9"/>
    <w:rsid w:val="005A5B97"/>
    <w:rsid w:val="005A5E70"/>
    <w:rsid w:val="005A6265"/>
    <w:rsid w:val="005A630A"/>
    <w:rsid w:val="005A661F"/>
    <w:rsid w:val="005A680D"/>
    <w:rsid w:val="005A696C"/>
    <w:rsid w:val="005A69FA"/>
    <w:rsid w:val="005A6D3F"/>
    <w:rsid w:val="005A6FE8"/>
    <w:rsid w:val="005A73B5"/>
    <w:rsid w:val="005A76F6"/>
    <w:rsid w:val="005A771C"/>
    <w:rsid w:val="005A7AE5"/>
    <w:rsid w:val="005A7E49"/>
    <w:rsid w:val="005A7FF5"/>
    <w:rsid w:val="005B00BD"/>
    <w:rsid w:val="005B036D"/>
    <w:rsid w:val="005B0669"/>
    <w:rsid w:val="005B07B3"/>
    <w:rsid w:val="005B1119"/>
    <w:rsid w:val="005B120B"/>
    <w:rsid w:val="005B128B"/>
    <w:rsid w:val="005B1FC3"/>
    <w:rsid w:val="005B2930"/>
    <w:rsid w:val="005B3544"/>
    <w:rsid w:val="005B35AC"/>
    <w:rsid w:val="005B35E2"/>
    <w:rsid w:val="005B3B74"/>
    <w:rsid w:val="005B44C9"/>
    <w:rsid w:val="005B5028"/>
    <w:rsid w:val="005B50AA"/>
    <w:rsid w:val="005B57D6"/>
    <w:rsid w:val="005B5A56"/>
    <w:rsid w:val="005B5A85"/>
    <w:rsid w:val="005B5AA2"/>
    <w:rsid w:val="005B5B2F"/>
    <w:rsid w:val="005B5B97"/>
    <w:rsid w:val="005B621D"/>
    <w:rsid w:val="005B6268"/>
    <w:rsid w:val="005B67F4"/>
    <w:rsid w:val="005B7083"/>
    <w:rsid w:val="005B75F9"/>
    <w:rsid w:val="005B7D42"/>
    <w:rsid w:val="005C0014"/>
    <w:rsid w:val="005C0286"/>
    <w:rsid w:val="005C0A3B"/>
    <w:rsid w:val="005C0E71"/>
    <w:rsid w:val="005C0FAE"/>
    <w:rsid w:val="005C11C5"/>
    <w:rsid w:val="005C1B10"/>
    <w:rsid w:val="005C1D98"/>
    <w:rsid w:val="005C1DBB"/>
    <w:rsid w:val="005C20DA"/>
    <w:rsid w:val="005C2512"/>
    <w:rsid w:val="005C2759"/>
    <w:rsid w:val="005C30E2"/>
    <w:rsid w:val="005C39B7"/>
    <w:rsid w:val="005C44BB"/>
    <w:rsid w:val="005C4CC4"/>
    <w:rsid w:val="005C4E9D"/>
    <w:rsid w:val="005C53B5"/>
    <w:rsid w:val="005C58E8"/>
    <w:rsid w:val="005C5B0C"/>
    <w:rsid w:val="005C5C1A"/>
    <w:rsid w:val="005C5F22"/>
    <w:rsid w:val="005C5F49"/>
    <w:rsid w:val="005C623E"/>
    <w:rsid w:val="005C62DD"/>
    <w:rsid w:val="005C647E"/>
    <w:rsid w:val="005C6829"/>
    <w:rsid w:val="005C6C91"/>
    <w:rsid w:val="005C70AF"/>
    <w:rsid w:val="005C714B"/>
    <w:rsid w:val="005C72E1"/>
    <w:rsid w:val="005C7C23"/>
    <w:rsid w:val="005D05D4"/>
    <w:rsid w:val="005D068C"/>
    <w:rsid w:val="005D0DED"/>
    <w:rsid w:val="005D0EC4"/>
    <w:rsid w:val="005D0ECA"/>
    <w:rsid w:val="005D0F59"/>
    <w:rsid w:val="005D10B9"/>
    <w:rsid w:val="005D1281"/>
    <w:rsid w:val="005D1318"/>
    <w:rsid w:val="005D155C"/>
    <w:rsid w:val="005D1714"/>
    <w:rsid w:val="005D2457"/>
    <w:rsid w:val="005D25E5"/>
    <w:rsid w:val="005D2815"/>
    <w:rsid w:val="005D30B4"/>
    <w:rsid w:val="005D31E2"/>
    <w:rsid w:val="005D32E1"/>
    <w:rsid w:val="005D35EC"/>
    <w:rsid w:val="005D3BE4"/>
    <w:rsid w:val="005D3DEC"/>
    <w:rsid w:val="005D41B9"/>
    <w:rsid w:val="005D41D6"/>
    <w:rsid w:val="005D444C"/>
    <w:rsid w:val="005D4CDF"/>
    <w:rsid w:val="005D5228"/>
    <w:rsid w:val="005D5403"/>
    <w:rsid w:val="005D5455"/>
    <w:rsid w:val="005D5D51"/>
    <w:rsid w:val="005D63D4"/>
    <w:rsid w:val="005D6479"/>
    <w:rsid w:val="005D6601"/>
    <w:rsid w:val="005D6C29"/>
    <w:rsid w:val="005D6DD2"/>
    <w:rsid w:val="005D703F"/>
    <w:rsid w:val="005D7169"/>
    <w:rsid w:val="005D737B"/>
    <w:rsid w:val="005D7CE4"/>
    <w:rsid w:val="005E077D"/>
    <w:rsid w:val="005E079B"/>
    <w:rsid w:val="005E09DA"/>
    <w:rsid w:val="005E0C6F"/>
    <w:rsid w:val="005E0CF9"/>
    <w:rsid w:val="005E0FCB"/>
    <w:rsid w:val="005E1397"/>
    <w:rsid w:val="005E13CB"/>
    <w:rsid w:val="005E1467"/>
    <w:rsid w:val="005E274B"/>
    <w:rsid w:val="005E27D0"/>
    <w:rsid w:val="005E2BA7"/>
    <w:rsid w:val="005E3042"/>
    <w:rsid w:val="005E3492"/>
    <w:rsid w:val="005E3781"/>
    <w:rsid w:val="005E45E2"/>
    <w:rsid w:val="005E591A"/>
    <w:rsid w:val="005E59C5"/>
    <w:rsid w:val="005E5EA7"/>
    <w:rsid w:val="005E6176"/>
    <w:rsid w:val="005E61B0"/>
    <w:rsid w:val="005E68C0"/>
    <w:rsid w:val="005E69CB"/>
    <w:rsid w:val="005E6A5D"/>
    <w:rsid w:val="005E726C"/>
    <w:rsid w:val="005E735E"/>
    <w:rsid w:val="005E75E1"/>
    <w:rsid w:val="005E7C61"/>
    <w:rsid w:val="005F024D"/>
    <w:rsid w:val="005F0295"/>
    <w:rsid w:val="005F051D"/>
    <w:rsid w:val="005F088F"/>
    <w:rsid w:val="005F0DF2"/>
    <w:rsid w:val="005F1151"/>
    <w:rsid w:val="005F1410"/>
    <w:rsid w:val="005F177B"/>
    <w:rsid w:val="005F1A6E"/>
    <w:rsid w:val="005F1CA7"/>
    <w:rsid w:val="005F1CE8"/>
    <w:rsid w:val="005F2214"/>
    <w:rsid w:val="005F22B1"/>
    <w:rsid w:val="005F2E9B"/>
    <w:rsid w:val="005F305D"/>
    <w:rsid w:val="005F34E9"/>
    <w:rsid w:val="005F3830"/>
    <w:rsid w:val="005F3BD6"/>
    <w:rsid w:val="005F3F29"/>
    <w:rsid w:val="005F4358"/>
    <w:rsid w:val="005F465C"/>
    <w:rsid w:val="005F48BB"/>
    <w:rsid w:val="005F4C67"/>
    <w:rsid w:val="005F4DE1"/>
    <w:rsid w:val="005F56B0"/>
    <w:rsid w:val="005F5A1C"/>
    <w:rsid w:val="005F5A57"/>
    <w:rsid w:val="005F5B5E"/>
    <w:rsid w:val="005F5B93"/>
    <w:rsid w:val="005F5DAF"/>
    <w:rsid w:val="005F5EAA"/>
    <w:rsid w:val="005F65EA"/>
    <w:rsid w:val="005F6683"/>
    <w:rsid w:val="005F7595"/>
    <w:rsid w:val="005F7C10"/>
    <w:rsid w:val="005F7CE3"/>
    <w:rsid w:val="005F7D5B"/>
    <w:rsid w:val="005F7E1A"/>
    <w:rsid w:val="00600424"/>
    <w:rsid w:val="00600811"/>
    <w:rsid w:val="00600972"/>
    <w:rsid w:val="00600A70"/>
    <w:rsid w:val="00600BE1"/>
    <w:rsid w:val="00600C0A"/>
    <w:rsid w:val="00600D4C"/>
    <w:rsid w:val="00600D5E"/>
    <w:rsid w:val="00600EAE"/>
    <w:rsid w:val="00601522"/>
    <w:rsid w:val="006016EF"/>
    <w:rsid w:val="00601B90"/>
    <w:rsid w:val="00601E38"/>
    <w:rsid w:val="00602521"/>
    <w:rsid w:val="00602556"/>
    <w:rsid w:val="00602940"/>
    <w:rsid w:val="00602C2A"/>
    <w:rsid w:val="00602DF5"/>
    <w:rsid w:val="0060377E"/>
    <w:rsid w:val="00603CC6"/>
    <w:rsid w:val="00604860"/>
    <w:rsid w:val="00604FED"/>
    <w:rsid w:val="006059A5"/>
    <w:rsid w:val="00605E6B"/>
    <w:rsid w:val="00606EED"/>
    <w:rsid w:val="006076AE"/>
    <w:rsid w:val="00607D95"/>
    <w:rsid w:val="00607E65"/>
    <w:rsid w:val="00607F93"/>
    <w:rsid w:val="0061053F"/>
    <w:rsid w:val="00610825"/>
    <w:rsid w:val="00610F87"/>
    <w:rsid w:val="006111AD"/>
    <w:rsid w:val="0061131A"/>
    <w:rsid w:val="00611504"/>
    <w:rsid w:val="00611772"/>
    <w:rsid w:val="0061178F"/>
    <w:rsid w:val="00611F9B"/>
    <w:rsid w:val="006120D8"/>
    <w:rsid w:val="006121C0"/>
    <w:rsid w:val="006125FA"/>
    <w:rsid w:val="00612E86"/>
    <w:rsid w:val="00612FAB"/>
    <w:rsid w:val="00613178"/>
    <w:rsid w:val="006131B2"/>
    <w:rsid w:val="006134BB"/>
    <w:rsid w:val="006136B7"/>
    <w:rsid w:val="00613960"/>
    <w:rsid w:val="00613A07"/>
    <w:rsid w:val="00613F9A"/>
    <w:rsid w:val="006148DA"/>
    <w:rsid w:val="00614AD1"/>
    <w:rsid w:val="00615111"/>
    <w:rsid w:val="006152FD"/>
    <w:rsid w:val="00615A70"/>
    <w:rsid w:val="006162EB"/>
    <w:rsid w:val="0061661F"/>
    <w:rsid w:val="00616642"/>
    <w:rsid w:val="00616CFE"/>
    <w:rsid w:val="0061759F"/>
    <w:rsid w:val="006177A2"/>
    <w:rsid w:val="00617E25"/>
    <w:rsid w:val="00620655"/>
    <w:rsid w:val="00620866"/>
    <w:rsid w:val="00620C22"/>
    <w:rsid w:val="00621148"/>
    <w:rsid w:val="006213C5"/>
    <w:rsid w:val="00621ED2"/>
    <w:rsid w:val="006224CD"/>
    <w:rsid w:val="0062261E"/>
    <w:rsid w:val="00622A88"/>
    <w:rsid w:val="00622EE2"/>
    <w:rsid w:val="006230BF"/>
    <w:rsid w:val="00623265"/>
    <w:rsid w:val="0062351E"/>
    <w:rsid w:val="006235D1"/>
    <w:rsid w:val="006236A9"/>
    <w:rsid w:val="00623A21"/>
    <w:rsid w:val="00623DC9"/>
    <w:rsid w:val="006240E6"/>
    <w:rsid w:val="00624B04"/>
    <w:rsid w:val="00624D4A"/>
    <w:rsid w:val="006252F6"/>
    <w:rsid w:val="006255D8"/>
    <w:rsid w:val="006257CA"/>
    <w:rsid w:val="00626545"/>
    <w:rsid w:val="00626610"/>
    <w:rsid w:val="00626680"/>
    <w:rsid w:val="006266D1"/>
    <w:rsid w:val="00626D3F"/>
    <w:rsid w:val="00627029"/>
    <w:rsid w:val="00627B33"/>
    <w:rsid w:val="006300F6"/>
    <w:rsid w:val="00630185"/>
    <w:rsid w:val="006313EA"/>
    <w:rsid w:val="0063208B"/>
    <w:rsid w:val="00632DD6"/>
    <w:rsid w:val="0063335A"/>
    <w:rsid w:val="006334CA"/>
    <w:rsid w:val="00633547"/>
    <w:rsid w:val="006335DD"/>
    <w:rsid w:val="00634370"/>
    <w:rsid w:val="00634E93"/>
    <w:rsid w:val="00634EAA"/>
    <w:rsid w:val="00634F6E"/>
    <w:rsid w:val="00634FA6"/>
    <w:rsid w:val="00635395"/>
    <w:rsid w:val="00635C06"/>
    <w:rsid w:val="0063663E"/>
    <w:rsid w:val="006368A6"/>
    <w:rsid w:val="00636BB0"/>
    <w:rsid w:val="00636F03"/>
    <w:rsid w:val="00637114"/>
    <w:rsid w:val="006373EC"/>
    <w:rsid w:val="00637621"/>
    <w:rsid w:val="006379A5"/>
    <w:rsid w:val="00637BA7"/>
    <w:rsid w:val="00637ED9"/>
    <w:rsid w:val="00640654"/>
    <w:rsid w:val="0064081E"/>
    <w:rsid w:val="006408CE"/>
    <w:rsid w:val="00640A89"/>
    <w:rsid w:val="00640B36"/>
    <w:rsid w:val="00640CD0"/>
    <w:rsid w:val="00642063"/>
    <w:rsid w:val="0064206E"/>
    <w:rsid w:val="006424B9"/>
    <w:rsid w:val="00643284"/>
    <w:rsid w:val="00643EEE"/>
    <w:rsid w:val="0064427A"/>
    <w:rsid w:val="0064429C"/>
    <w:rsid w:val="0064449B"/>
    <w:rsid w:val="0064468D"/>
    <w:rsid w:val="0064481B"/>
    <w:rsid w:val="006449B6"/>
    <w:rsid w:val="00644D25"/>
    <w:rsid w:val="00644EAE"/>
    <w:rsid w:val="00645122"/>
    <w:rsid w:val="00645CFF"/>
    <w:rsid w:val="00646B41"/>
    <w:rsid w:val="00646C70"/>
    <w:rsid w:val="00646FBC"/>
    <w:rsid w:val="00647159"/>
    <w:rsid w:val="00647BBE"/>
    <w:rsid w:val="006502B0"/>
    <w:rsid w:val="006505E9"/>
    <w:rsid w:val="006508FB"/>
    <w:rsid w:val="00650A82"/>
    <w:rsid w:val="00650C24"/>
    <w:rsid w:val="00650C73"/>
    <w:rsid w:val="00650DA8"/>
    <w:rsid w:val="00650F47"/>
    <w:rsid w:val="006516D1"/>
    <w:rsid w:val="00651CFD"/>
    <w:rsid w:val="0065256B"/>
    <w:rsid w:val="00652841"/>
    <w:rsid w:val="00652E3D"/>
    <w:rsid w:val="00652F2B"/>
    <w:rsid w:val="00653552"/>
    <w:rsid w:val="00654040"/>
    <w:rsid w:val="00654092"/>
    <w:rsid w:val="006546D0"/>
    <w:rsid w:val="00654959"/>
    <w:rsid w:val="006549E4"/>
    <w:rsid w:val="00654A58"/>
    <w:rsid w:val="00655487"/>
    <w:rsid w:val="006556A2"/>
    <w:rsid w:val="0065570C"/>
    <w:rsid w:val="00655C2D"/>
    <w:rsid w:val="00655D44"/>
    <w:rsid w:val="00655E84"/>
    <w:rsid w:val="00656027"/>
    <w:rsid w:val="00656128"/>
    <w:rsid w:val="00656343"/>
    <w:rsid w:val="00656952"/>
    <w:rsid w:val="00656B93"/>
    <w:rsid w:val="0066002C"/>
    <w:rsid w:val="0066040A"/>
    <w:rsid w:val="00660521"/>
    <w:rsid w:val="0066067D"/>
    <w:rsid w:val="00660990"/>
    <w:rsid w:val="0066160D"/>
    <w:rsid w:val="006619F8"/>
    <w:rsid w:val="00662077"/>
    <w:rsid w:val="006623CC"/>
    <w:rsid w:val="0066242D"/>
    <w:rsid w:val="006629B0"/>
    <w:rsid w:val="00662CCA"/>
    <w:rsid w:val="00663339"/>
    <w:rsid w:val="006637F3"/>
    <w:rsid w:val="00663936"/>
    <w:rsid w:val="00663B37"/>
    <w:rsid w:val="00664178"/>
    <w:rsid w:val="006641ED"/>
    <w:rsid w:val="006647ED"/>
    <w:rsid w:val="00664C10"/>
    <w:rsid w:val="00664F15"/>
    <w:rsid w:val="00665335"/>
    <w:rsid w:val="0066552E"/>
    <w:rsid w:val="006658E8"/>
    <w:rsid w:val="00665950"/>
    <w:rsid w:val="00665F30"/>
    <w:rsid w:val="00666102"/>
    <w:rsid w:val="006661A3"/>
    <w:rsid w:val="006679AB"/>
    <w:rsid w:val="00667C5F"/>
    <w:rsid w:val="0067007C"/>
    <w:rsid w:val="00670324"/>
    <w:rsid w:val="006707D1"/>
    <w:rsid w:val="00670E41"/>
    <w:rsid w:val="0067121F"/>
    <w:rsid w:val="0067136A"/>
    <w:rsid w:val="006714A8"/>
    <w:rsid w:val="006716BE"/>
    <w:rsid w:val="00671AC0"/>
    <w:rsid w:val="00671AD7"/>
    <w:rsid w:val="00671AD8"/>
    <w:rsid w:val="00671FFF"/>
    <w:rsid w:val="0067222C"/>
    <w:rsid w:val="006726C8"/>
    <w:rsid w:val="0067289C"/>
    <w:rsid w:val="0067295B"/>
    <w:rsid w:val="006731F0"/>
    <w:rsid w:val="00673376"/>
    <w:rsid w:val="00673B9C"/>
    <w:rsid w:val="006742DE"/>
    <w:rsid w:val="00674C10"/>
    <w:rsid w:val="00674D15"/>
    <w:rsid w:val="0067522A"/>
    <w:rsid w:val="006753D1"/>
    <w:rsid w:val="0067593F"/>
    <w:rsid w:val="00675B3D"/>
    <w:rsid w:val="00675C05"/>
    <w:rsid w:val="00675E17"/>
    <w:rsid w:val="00676D7B"/>
    <w:rsid w:val="00676E61"/>
    <w:rsid w:val="0067700B"/>
    <w:rsid w:val="00677A22"/>
    <w:rsid w:val="00680091"/>
    <w:rsid w:val="00680233"/>
    <w:rsid w:val="006802C8"/>
    <w:rsid w:val="0068038C"/>
    <w:rsid w:val="006805BC"/>
    <w:rsid w:val="00680D70"/>
    <w:rsid w:val="00680E9E"/>
    <w:rsid w:val="00680F41"/>
    <w:rsid w:val="0068111F"/>
    <w:rsid w:val="00681306"/>
    <w:rsid w:val="00681467"/>
    <w:rsid w:val="0068155E"/>
    <w:rsid w:val="0068159B"/>
    <w:rsid w:val="00681A79"/>
    <w:rsid w:val="00681C20"/>
    <w:rsid w:val="006820CA"/>
    <w:rsid w:val="006827AB"/>
    <w:rsid w:val="0068293F"/>
    <w:rsid w:val="00682BF0"/>
    <w:rsid w:val="00682DED"/>
    <w:rsid w:val="006830B9"/>
    <w:rsid w:val="006836B3"/>
    <w:rsid w:val="00683DFF"/>
    <w:rsid w:val="00684AB8"/>
    <w:rsid w:val="00684B52"/>
    <w:rsid w:val="00685118"/>
    <w:rsid w:val="00685404"/>
    <w:rsid w:val="00686003"/>
    <w:rsid w:val="006860BB"/>
    <w:rsid w:val="006860EA"/>
    <w:rsid w:val="00686267"/>
    <w:rsid w:val="0068650B"/>
    <w:rsid w:val="00686A3E"/>
    <w:rsid w:val="00686C2C"/>
    <w:rsid w:val="00686D5B"/>
    <w:rsid w:val="0068735E"/>
    <w:rsid w:val="00687C32"/>
    <w:rsid w:val="00687E0C"/>
    <w:rsid w:val="006900FE"/>
    <w:rsid w:val="006904D9"/>
    <w:rsid w:val="00690BA6"/>
    <w:rsid w:val="00690EA5"/>
    <w:rsid w:val="006911EF"/>
    <w:rsid w:val="00691C2F"/>
    <w:rsid w:val="00691CAB"/>
    <w:rsid w:val="00692763"/>
    <w:rsid w:val="00692B71"/>
    <w:rsid w:val="00692E0B"/>
    <w:rsid w:val="00692E3D"/>
    <w:rsid w:val="00693371"/>
    <w:rsid w:val="00694EAB"/>
    <w:rsid w:val="0069501F"/>
    <w:rsid w:val="006950E1"/>
    <w:rsid w:val="00695B79"/>
    <w:rsid w:val="00695FD3"/>
    <w:rsid w:val="006963E2"/>
    <w:rsid w:val="00696713"/>
    <w:rsid w:val="006967EC"/>
    <w:rsid w:val="00696E17"/>
    <w:rsid w:val="00696F35"/>
    <w:rsid w:val="006A0721"/>
    <w:rsid w:val="006A0891"/>
    <w:rsid w:val="006A1135"/>
    <w:rsid w:val="006A135E"/>
    <w:rsid w:val="006A14B2"/>
    <w:rsid w:val="006A1B1F"/>
    <w:rsid w:val="006A2339"/>
    <w:rsid w:val="006A23F0"/>
    <w:rsid w:val="006A3149"/>
    <w:rsid w:val="006A361D"/>
    <w:rsid w:val="006A3B00"/>
    <w:rsid w:val="006A43ED"/>
    <w:rsid w:val="006A4CB7"/>
    <w:rsid w:val="006A5057"/>
    <w:rsid w:val="006A542E"/>
    <w:rsid w:val="006A6542"/>
    <w:rsid w:val="006A65E9"/>
    <w:rsid w:val="006A6753"/>
    <w:rsid w:val="006A6BA1"/>
    <w:rsid w:val="006A6D62"/>
    <w:rsid w:val="006A6DAD"/>
    <w:rsid w:val="006A6E47"/>
    <w:rsid w:val="006A6F99"/>
    <w:rsid w:val="006A73A1"/>
    <w:rsid w:val="006A73C4"/>
    <w:rsid w:val="006A77BC"/>
    <w:rsid w:val="006A77D0"/>
    <w:rsid w:val="006A7CDB"/>
    <w:rsid w:val="006A7DEA"/>
    <w:rsid w:val="006B0219"/>
    <w:rsid w:val="006B044C"/>
    <w:rsid w:val="006B08E7"/>
    <w:rsid w:val="006B0936"/>
    <w:rsid w:val="006B0B55"/>
    <w:rsid w:val="006B1020"/>
    <w:rsid w:val="006B1479"/>
    <w:rsid w:val="006B1570"/>
    <w:rsid w:val="006B1984"/>
    <w:rsid w:val="006B1FC8"/>
    <w:rsid w:val="006B29AA"/>
    <w:rsid w:val="006B2B8E"/>
    <w:rsid w:val="006B2D18"/>
    <w:rsid w:val="006B3587"/>
    <w:rsid w:val="006B37D2"/>
    <w:rsid w:val="006B3E12"/>
    <w:rsid w:val="006B3E97"/>
    <w:rsid w:val="006B4422"/>
    <w:rsid w:val="006B4C65"/>
    <w:rsid w:val="006B4F22"/>
    <w:rsid w:val="006B53AF"/>
    <w:rsid w:val="006B5694"/>
    <w:rsid w:val="006B58D8"/>
    <w:rsid w:val="006B59C0"/>
    <w:rsid w:val="006B5B23"/>
    <w:rsid w:val="006B6306"/>
    <w:rsid w:val="006B6402"/>
    <w:rsid w:val="006B6909"/>
    <w:rsid w:val="006B6E7B"/>
    <w:rsid w:val="006B725B"/>
    <w:rsid w:val="006B72A6"/>
    <w:rsid w:val="006B78D5"/>
    <w:rsid w:val="006B7C6C"/>
    <w:rsid w:val="006C02E6"/>
    <w:rsid w:val="006C0661"/>
    <w:rsid w:val="006C0864"/>
    <w:rsid w:val="006C0A25"/>
    <w:rsid w:val="006C19EA"/>
    <w:rsid w:val="006C1A29"/>
    <w:rsid w:val="006C2370"/>
    <w:rsid w:val="006C2674"/>
    <w:rsid w:val="006C2708"/>
    <w:rsid w:val="006C3A6C"/>
    <w:rsid w:val="006C42AE"/>
    <w:rsid w:val="006C460C"/>
    <w:rsid w:val="006C46CD"/>
    <w:rsid w:val="006C4963"/>
    <w:rsid w:val="006C4C29"/>
    <w:rsid w:val="006C509C"/>
    <w:rsid w:val="006C518A"/>
    <w:rsid w:val="006C5212"/>
    <w:rsid w:val="006C5498"/>
    <w:rsid w:val="006C57F9"/>
    <w:rsid w:val="006C59F0"/>
    <w:rsid w:val="006C5FFE"/>
    <w:rsid w:val="006C60B0"/>
    <w:rsid w:val="006C6659"/>
    <w:rsid w:val="006C69CC"/>
    <w:rsid w:val="006C71CA"/>
    <w:rsid w:val="006C76B5"/>
    <w:rsid w:val="006C7984"/>
    <w:rsid w:val="006C7BB8"/>
    <w:rsid w:val="006D0380"/>
    <w:rsid w:val="006D13EA"/>
    <w:rsid w:val="006D171B"/>
    <w:rsid w:val="006D19AB"/>
    <w:rsid w:val="006D1C20"/>
    <w:rsid w:val="006D1E62"/>
    <w:rsid w:val="006D28EB"/>
    <w:rsid w:val="006D2F7E"/>
    <w:rsid w:val="006D389E"/>
    <w:rsid w:val="006D40EA"/>
    <w:rsid w:val="006D49F1"/>
    <w:rsid w:val="006D4D86"/>
    <w:rsid w:val="006D4F56"/>
    <w:rsid w:val="006D503E"/>
    <w:rsid w:val="006D54F7"/>
    <w:rsid w:val="006D571B"/>
    <w:rsid w:val="006D57AC"/>
    <w:rsid w:val="006D59F9"/>
    <w:rsid w:val="006D5D44"/>
    <w:rsid w:val="006D5DD9"/>
    <w:rsid w:val="006D5FC5"/>
    <w:rsid w:val="006D63FB"/>
    <w:rsid w:val="006D6A65"/>
    <w:rsid w:val="006D6CA2"/>
    <w:rsid w:val="006D6EC0"/>
    <w:rsid w:val="006D765B"/>
    <w:rsid w:val="006E0231"/>
    <w:rsid w:val="006E062A"/>
    <w:rsid w:val="006E0651"/>
    <w:rsid w:val="006E0ACC"/>
    <w:rsid w:val="006E0C0D"/>
    <w:rsid w:val="006E102A"/>
    <w:rsid w:val="006E1049"/>
    <w:rsid w:val="006E151B"/>
    <w:rsid w:val="006E1540"/>
    <w:rsid w:val="006E1861"/>
    <w:rsid w:val="006E1EE5"/>
    <w:rsid w:val="006E2087"/>
    <w:rsid w:val="006E2232"/>
    <w:rsid w:val="006E223B"/>
    <w:rsid w:val="006E2894"/>
    <w:rsid w:val="006E28ED"/>
    <w:rsid w:val="006E2995"/>
    <w:rsid w:val="006E306D"/>
    <w:rsid w:val="006E3186"/>
    <w:rsid w:val="006E4008"/>
    <w:rsid w:val="006E414E"/>
    <w:rsid w:val="006E436D"/>
    <w:rsid w:val="006E48AC"/>
    <w:rsid w:val="006E4D7F"/>
    <w:rsid w:val="006E567C"/>
    <w:rsid w:val="006E5B4E"/>
    <w:rsid w:val="006E6460"/>
    <w:rsid w:val="006E65E3"/>
    <w:rsid w:val="006E69FF"/>
    <w:rsid w:val="006E6A54"/>
    <w:rsid w:val="006E707F"/>
    <w:rsid w:val="006E741B"/>
    <w:rsid w:val="006E74EC"/>
    <w:rsid w:val="006E770A"/>
    <w:rsid w:val="006F045F"/>
    <w:rsid w:val="006F05BE"/>
    <w:rsid w:val="006F096C"/>
    <w:rsid w:val="006F11A6"/>
    <w:rsid w:val="006F19CD"/>
    <w:rsid w:val="006F1B06"/>
    <w:rsid w:val="006F1D15"/>
    <w:rsid w:val="006F1E65"/>
    <w:rsid w:val="006F1F43"/>
    <w:rsid w:val="006F216C"/>
    <w:rsid w:val="006F22A7"/>
    <w:rsid w:val="006F24C3"/>
    <w:rsid w:val="006F2767"/>
    <w:rsid w:val="006F2881"/>
    <w:rsid w:val="006F344C"/>
    <w:rsid w:val="006F37CC"/>
    <w:rsid w:val="006F382F"/>
    <w:rsid w:val="006F4299"/>
    <w:rsid w:val="006F4758"/>
    <w:rsid w:val="006F48EF"/>
    <w:rsid w:val="006F4A64"/>
    <w:rsid w:val="006F561F"/>
    <w:rsid w:val="006F59D0"/>
    <w:rsid w:val="006F59FA"/>
    <w:rsid w:val="006F62DE"/>
    <w:rsid w:val="006F6574"/>
    <w:rsid w:val="006F71A0"/>
    <w:rsid w:val="006F76C0"/>
    <w:rsid w:val="006F7E24"/>
    <w:rsid w:val="007003A3"/>
    <w:rsid w:val="007004EA"/>
    <w:rsid w:val="00700609"/>
    <w:rsid w:val="007008FA"/>
    <w:rsid w:val="00700AE3"/>
    <w:rsid w:val="007018E3"/>
    <w:rsid w:val="00701D9B"/>
    <w:rsid w:val="00701E12"/>
    <w:rsid w:val="007020C5"/>
    <w:rsid w:val="00702343"/>
    <w:rsid w:val="007024CB"/>
    <w:rsid w:val="00702C77"/>
    <w:rsid w:val="00702DFC"/>
    <w:rsid w:val="00702E31"/>
    <w:rsid w:val="00704427"/>
    <w:rsid w:val="00704614"/>
    <w:rsid w:val="007050D6"/>
    <w:rsid w:val="0070594E"/>
    <w:rsid w:val="007059BF"/>
    <w:rsid w:val="007061E5"/>
    <w:rsid w:val="00706391"/>
    <w:rsid w:val="0070725A"/>
    <w:rsid w:val="007073FB"/>
    <w:rsid w:val="0070743E"/>
    <w:rsid w:val="007079E3"/>
    <w:rsid w:val="00707CC2"/>
    <w:rsid w:val="00707FD4"/>
    <w:rsid w:val="00710277"/>
    <w:rsid w:val="007104BD"/>
    <w:rsid w:val="0071083F"/>
    <w:rsid w:val="00711367"/>
    <w:rsid w:val="00711B63"/>
    <w:rsid w:val="00711C79"/>
    <w:rsid w:val="00711D35"/>
    <w:rsid w:val="007128CE"/>
    <w:rsid w:val="00712BC3"/>
    <w:rsid w:val="0071338B"/>
    <w:rsid w:val="00713F88"/>
    <w:rsid w:val="00714085"/>
    <w:rsid w:val="0071425A"/>
    <w:rsid w:val="00714640"/>
    <w:rsid w:val="00714D6B"/>
    <w:rsid w:val="007151DE"/>
    <w:rsid w:val="007152D9"/>
    <w:rsid w:val="0071530A"/>
    <w:rsid w:val="007153DE"/>
    <w:rsid w:val="00715439"/>
    <w:rsid w:val="00715475"/>
    <w:rsid w:val="007156B6"/>
    <w:rsid w:val="00715AE0"/>
    <w:rsid w:val="00716828"/>
    <w:rsid w:val="00716ACC"/>
    <w:rsid w:val="00716CE7"/>
    <w:rsid w:val="00716E26"/>
    <w:rsid w:val="007173A0"/>
    <w:rsid w:val="0071756C"/>
    <w:rsid w:val="00717B10"/>
    <w:rsid w:val="0072007C"/>
    <w:rsid w:val="007201CF"/>
    <w:rsid w:val="007209F3"/>
    <w:rsid w:val="00720EA4"/>
    <w:rsid w:val="00720EA7"/>
    <w:rsid w:val="007217E1"/>
    <w:rsid w:val="0072191E"/>
    <w:rsid w:val="00721DF2"/>
    <w:rsid w:val="00721E23"/>
    <w:rsid w:val="00721E35"/>
    <w:rsid w:val="007221CA"/>
    <w:rsid w:val="007222F0"/>
    <w:rsid w:val="007228B4"/>
    <w:rsid w:val="00722A9F"/>
    <w:rsid w:val="00722B8E"/>
    <w:rsid w:val="007230FB"/>
    <w:rsid w:val="0072380F"/>
    <w:rsid w:val="00723869"/>
    <w:rsid w:val="0072389B"/>
    <w:rsid w:val="0072467C"/>
    <w:rsid w:val="00725499"/>
    <w:rsid w:val="007257D0"/>
    <w:rsid w:val="007266EB"/>
    <w:rsid w:val="007267E3"/>
    <w:rsid w:val="00726CE1"/>
    <w:rsid w:val="00726CF8"/>
    <w:rsid w:val="0072779B"/>
    <w:rsid w:val="00730059"/>
    <w:rsid w:val="00730214"/>
    <w:rsid w:val="00730555"/>
    <w:rsid w:val="00730828"/>
    <w:rsid w:val="00730841"/>
    <w:rsid w:val="00731075"/>
    <w:rsid w:val="007314EB"/>
    <w:rsid w:val="0073155B"/>
    <w:rsid w:val="00731BF3"/>
    <w:rsid w:val="00732408"/>
    <w:rsid w:val="00732545"/>
    <w:rsid w:val="00732F7A"/>
    <w:rsid w:val="0073310E"/>
    <w:rsid w:val="007332C5"/>
    <w:rsid w:val="00733B76"/>
    <w:rsid w:val="00733E65"/>
    <w:rsid w:val="00734106"/>
    <w:rsid w:val="00734139"/>
    <w:rsid w:val="007343E4"/>
    <w:rsid w:val="00734A0E"/>
    <w:rsid w:val="00734CAC"/>
    <w:rsid w:val="00734D74"/>
    <w:rsid w:val="0073505B"/>
    <w:rsid w:val="0073539E"/>
    <w:rsid w:val="0073558A"/>
    <w:rsid w:val="007361E7"/>
    <w:rsid w:val="007362E0"/>
    <w:rsid w:val="0073671C"/>
    <w:rsid w:val="0073689E"/>
    <w:rsid w:val="007370FF"/>
    <w:rsid w:val="00737226"/>
    <w:rsid w:val="0073723D"/>
    <w:rsid w:val="00737F69"/>
    <w:rsid w:val="0074004C"/>
    <w:rsid w:val="0074069E"/>
    <w:rsid w:val="0074072D"/>
    <w:rsid w:val="007408ED"/>
    <w:rsid w:val="00740E91"/>
    <w:rsid w:val="007414C2"/>
    <w:rsid w:val="007422F3"/>
    <w:rsid w:val="0074384B"/>
    <w:rsid w:val="00743CA0"/>
    <w:rsid w:val="00744BFB"/>
    <w:rsid w:val="00744E4D"/>
    <w:rsid w:val="007455AB"/>
    <w:rsid w:val="00745660"/>
    <w:rsid w:val="007459C1"/>
    <w:rsid w:val="00745A45"/>
    <w:rsid w:val="00746B6C"/>
    <w:rsid w:val="00747455"/>
    <w:rsid w:val="00747EE7"/>
    <w:rsid w:val="00750F9D"/>
    <w:rsid w:val="00751245"/>
    <w:rsid w:val="0075177D"/>
    <w:rsid w:val="00751A05"/>
    <w:rsid w:val="00751CB7"/>
    <w:rsid w:val="00751CD7"/>
    <w:rsid w:val="007521BA"/>
    <w:rsid w:val="007523D6"/>
    <w:rsid w:val="0075274D"/>
    <w:rsid w:val="007527BE"/>
    <w:rsid w:val="00752FB9"/>
    <w:rsid w:val="00753154"/>
    <w:rsid w:val="00754256"/>
    <w:rsid w:val="00754C52"/>
    <w:rsid w:val="00756038"/>
    <w:rsid w:val="0075646B"/>
    <w:rsid w:val="00756816"/>
    <w:rsid w:val="0075696E"/>
    <w:rsid w:val="007572AF"/>
    <w:rsid w:val="00757A7A"/>
    <w:rsid w:val="0076079F"/>
    <w:rsid w:val="00760E0E"/>
    <w:rsid w:val="0076106F"/>
    <w:rsid w:val="00761487"/>
    <w:rsid w:val="00761CC5"/>
    <w:rsid w:val="00761E43"/>
    <w:rsid w:val="00762749"/>
    <w:rsid w:val="007634CC"/>
    <w:rsid w:val="00763601"/>
    <w:rsid w:val="00763F5D"/>
    <w:rsid w:val="007642E9"/>
    <w:rsid w:val="00764711"/>
    <w:rsid w:val="00764B7E"/>
    <w:rsid w:val="00764CD4"/>
    <w:rsid w:val="00764F4C"/>
    <w:rsid w:val="007656E0"/>
    <w:rsid w:val="00765B20"/>
    <w:rsid w:val="00765FDF"/>
    <w:rsid w:val="007663C9"/>
    <w:rsid w:val="007665BF"/>
    <w:rsid w:val="00766887"/>
    <w:rsid w:val="00766E5D"/>
    <w:rsid w:val="00767137"/>
    <w:rsid w:val="0076729B"/>
    <w:rsid w:val="007673FA"/>
    <w:rsid w:val="007674D4"/>
    <w:rsid w:val="00767A87"/>
    <w:rsid w:val="00770238"/>
    <w:rsid w:val="00770548"/>
    <w:rsid w:val="007709EA"/>
    <w:rsid w:val="007711E2"/>
    <w:rsid w:val="00771849"/>
    <w:rsid w:val="00772476"/>
    <w:rsid w:val="007729C1"/>
    <w:rsid w:val="00772D67"/>
    <w:rsid w:val="007730D1"/>
    <w:rsid w:val="00773177"/>
    <w:rsid w:val="00773257"/>
    <w:rsid w:val="007733A0"/>
    <w:rsid w:val="00773C7A"/>
    <w:rsid w:val="00774781"/>
    <w:rsid w:val="00774C18"/>
    <w:rsid w:val="00775651"/>
    <w:rsid w:val="007760C0"/>
    <w:rsid w:val="00776A56"/>
    <w:rsid w:val="00776D32"/>
    <w:rsid w:val="007772D5"/>
    <w:rsid w:val="0077745F"/>
    <w:rsid w:val="0077769B"/>
    <w:rsid w:val="00777773"/>
    <w:rsid w:val="00777B5A"/>
    <w:rsid w:val="00777F4C"/>
    <w:rsid w:val="0078047C"/>
    <w:rsid w:val="007808FA"/>
    <w:rsid w:val="00781032"/>
    <w:rsid w:val="00781286"/>
    <w:rsid w:val="00781681"/>
    <w:rsid w:val="00781D9C"/>
    <w:rsid w:val="00781E89"/>
    <w:rsid w:val="00781FD4"/>
    <w:rsid w:val="00782159"/>
    <w:rsid w:val="00782265"/>
    <w:rsid w:val="0078234C"/>
    <w:rsid w:val="0078239C"/>
    <w:rsid w:val="0078285D"/>
    <w:rsid w:val="0078298A"/>
    <w:rsid w:val="00782BB7"/>
    <w:rsid w:val="00783449"/>
    <w:rsid w:val="007835D8"/>
    <w:rsid w:val="00783CB9"/>
    <w:rsid w:val="00783D49"/>
    <w:rsid w:val="00783EA3"/>
    <w:rsid w:val="00784125"/>
    <w:rsid w:val="0078467E"/>
    <w:rsid w:val="00784A3C"/>
    <w:rsid w:val="00784BED"/>
    <w:rsid w:val="00784F86"/>
    <w:rsid w:val="00785072"/>
    <w:rsid w:val="007854F2"/>
    <w:rsid w:val="00785650"/>
    <w:rsid w:val="00785745"/>
    <w:rsid w:val="00785826"/>
    <w:rsid w:val="00785915"/>
    <w:rsid w:val="00785939"/>
    <w:rsid w:val="00785A40"/>
    <w:rsid w:val="00785B83"/>
    <w:rsid w:val="00786543"/>
    <w:rsid w:val="007865A8"/>
    <w:rsid w:val="00786B33"/>
    <w:rsid w:val="00787023"/>
    <w:rsid w:val="00787752"/>
    <w:rsid w:val="00787AC8"/>
    <w:rsid w:val="00787D93"/>
    <w:rsid w:val="007907F6"/>
    <w:rsid w:val="00790CE6"/>
    <w:rsid w:val="0079104D"/>
    <w:rsid w:val="007910F2"/>
    <w:rsid w:val="00791247"/>
    <w:rsid w:val="0079208B"/>
    <w:rsid w:val="007927F2"/>
    <w:rsid w:val="00792E9E"/>
    <w:rsid w:val="0079338E"/>
    <w:rsid w:val="007938E6"/>
    <w:rsid w:val="00793AA2"/>
    <w:rsid w:val="00793B07"/>
    <w:rsid w:val="00793E97"/>
    <w:rsid w:val="00793F09"/>
    <w:rsid w:val="00793F42"/>
    <w:rsid w:val="0079454F"/>
    <w:rsid w:val="007946F2"/>
    <w:rsid w:val="007949CC"/>
    <w:rsid w:val="007949ED"/>
    <w:rsid w:val="007950BE"/>
    <w:rsid w:val="007957E5"/>
    <w:rsid w:val="00795F04"/>
    <w:rsid w:val="007960D0"/>
    <w:rsid w:val="00796A2A"/>
    <w:rsid w:val="007976CF"/>
    <w:rsid w:val="00797BE0"/>
    <w:rsid w:val="007A0003"/>
    <w:rsid w:val="007A0168"/>
    <w:rsid w:val="007A01A2"/>
    <w:rsid w:val="007A0338"/>
    <w:rsid w:val="007A0485"/>
    <w:rsid w:val="007A04DC"/>
    <w:rsid w:val="007A058B"/>
    <w:rsid w:val="007A05C4"/>
    <w:rsid w:val="007A0978"/>
    <w:rsid w:val="007A0A84"/>
    <w:rsid w:val="007A0B55"/>
    <w:rsid w:val="007A0B94"/>
    <w:rsid w:val="007A0E3C"/>
    <w:rsid w:val="007A1135"/>
    <w:rsid w:val="007A1302"/>
    <w:rsid w:val="007A13A4"/>
    <w:rsid w:val="007A1A43"/>
    <w:rsid w:val="007A1D6B"/>
    <w:rsid w:val="007A1EDF"/>
    <w:rsid w:val="007A2A05"/>
    <w:rsid w:val="007A2C64"/>
    <w:rsid w:val="007A2C9A"/>
    <w:rsid w:val="007A2F03"/>
    <w:rsid w:val="007A2F36"/>
    <w:rsid w:val="007A2F86"/>
    <w:rsid w:val="007A3E0E"/>
    <w:rsid w:val="007A44C5"/>
    <w:rsid w:val="007A4CE1"/>
    <w:rsid w:val="007A4E3C"/>
    <w:rsid w:val="007A525F"/>
    <w:rsid w:val="007A57FC"/>
    <w:rsid w:val="007A597B"/>
    <w:rsid w:val="007A5C1D"/>
    <w:rsid w:val="007A5DE4"/>
    <w:rsid w:val="007A5E92"/>
    <w:rsid w:val="007A6699"/>
    <w:rsid w:val="007A6757"/>
    <w:rsid w:val="007A68F1"/>
    <w:rsid w:val="007A6DC6"/>
    <w:rsid w:val="007A6DC9"/>
    <w:rsid w:val="007A70A3"/>
    <w:rsid w:val="007A765E"/>
    <w:rsid w:val="007A7816"/>
    <w:rsid w:val="007A7825"/>
    <w:rsid w:val="007A795C"/>
    <w:rsid w:val="007A7A7C"/>
    <w:rsid w:val="007A7E5D"/>
    <w:rsid w:val="007B0123"/>
    <w:rsid w:val="007B01E0"/>
    <w:rsid w:val="007B07B6"/>
    <w:rsid w:val="007B0AD7"/>
    <w:rsid w:val="007B0D24"/>
    <w:rsid w:val="007B10B4"/>
    <w:rsid w:val="007B1179"/>
    <w:rsid w:val="007B16B0"/>
    <w:rsid w:val="007B17BC"/>
    <w:rsid w:val="007B1D88"/>
    <w:rsid w:val="007B2765"/>
    <w:rsid w:val="007B2AEC"/>
    <w:rsid w:val="007B2B18"/>
    <w:rsid w:val="007B2F84"/>
    <w:rsid w:val="007B3202"/>
    <w:rsid w:val="007B320A"/>
    <w:rsid w:val="007B349D"/>
    <w:rsid w:val="007B3DD6"/>
    <w:rsid w:val="007B3E28"/>
    <w:rsid w:val="007B40CA"/>
    <w:rsid w:val="007B42EB"/>
    <w:rsid w:val="007B5010"/>
    <w:rsid w:val="007B5453"/>
    <w:rsid w:val="007B59B2"/>
    <w:rsid w:val="007B64D5"/>
    <w:rsid w:val="007B66AA"/>
    <w:rsid w:val="007B6D11"/>
    <w:rsid w:val="007B6E54"/>
    <w:rsid w:val="007B7037"/>
    <w:rsid w:val="007B724F"/>
    <w:rsid w:val="007B7A62"/>
    <w:rsid w:val="007C030D"/>
    <w:rsid w:val="007C0359"/>
    <w:rsid w:val="007C089C"/>
    <w:rsid w:val="007C0E86"/>
    <w:rsid w:val="007C12AA"/>
    <w:rsid w:val="007C144D"/>
    <w:rsid w:val="007C19E6"/>
    <w:rsid w:val="007C1A9A"/>
    <w:rsid w:val="007C2215"/>
    <w:rsid w:val="007C261A"/>
    <w:rsid w:val="007C28AC"/>
    <w:rsid w:val="007C2B8B"/>
    <w:rsid w:val="007C3EB8"/>
    <w:rsid w:val="007C4228"/>
    <w:rsid w:val="007C45A6"/>
    <w:rsid w:val="007C49FD"/>
    <w:rsid w:val="007C4A5E"/>
    <w:rsid w:val="007C4A7F"/>
    <w:rsid w:val="007C4D27"/>
    <w:rsid w:val="007C50E6"/>
    <w:rsid w:val="007C54F6"/>
    <w:rsid w:val="007C55F4"/>
    <w:rsid w:val="007C5EE3"/>
    <w:rsid w:val="007C71D6"/>
    <w:rsid w:val="007C7212"/>
    <w:rsid w:val="007C7526"/>
    <w:rsid w:val="007C781B"/>
    <w:rsid w:val="007C790A"/>
    <w:rsid w:val="007D04D5"/>
    <w:rsid w:val="007D0BFE"/>
    <w:rsid w:val="007D0CE2"/>
    <w:rsid w:val="007D0F36"/>
    <w:rsid w:val="007D1405"/>
    <w:rsid w:val="007D14E5"/>
    <w:rsid w:val="007D153D"/>
    <w:rsid w:val="007D16D1"/>
    <w:rsid w:val="007D1F1D"/>
    <w:rsid w:val="007D211A"/>
    <w:rsid w:val="007D29CD"/>
    <w:rsid w:val="007D2DB3"/>
    <w:rsid w:val="007D2E93"/>
    <w:rsid w:val="007D2EA0"/>
    <w:rsid w:val="007D2F07"/>
    <w:rsid w:val="007D359D"/>
    <w:rsid w:val="007D36A8"/>
    <w:rsid w:val="007D36B2"/>
    <w:rsid w:val="007D3CA1"/>
    <w:rsid w:val="007D3DC4"/>
    <w:rsid w:val="007D3EC1"/>
    <w:rsid w:val="007D4207"/>
    <w:rsid w:val="007D48E7"/>
    <w:rsid w:val="007D4C24"/>
    <w:rsid w:val="007D4FC6"/>
    <w:rsid w:val="007D5963"/>
    <w:rsid w:val="007D5DCF"/>
    <w:rsid w:val="007D62C4"/>
    <w:rsid w:val="007D6467"/>
    <w:rsid w:val="007D67AD"/>
    <w:rsid w:val="007D6A32"/>
    <w:rsid w:val="007D71FF"/>
    <w:rsid w:val="007D767C"/>
    <w:rsid w:val="007D7931"/>
    <w:rsid w:val="007D7B6D"/>
    <w:rsid w:val="007D7CA7"/>
    <w:rsid w:val="007D7F38"/>
    <w:rsid w:val="007E00F0"/>
    <w:rsid w:val="007E031A"/>
    <w:rsid w:val="007E07FD"/>
    <w:rsid w:val="007E098C"/>
    <w:rsid w:val="007E0D5C"/>
    <w:rsid w:val="007E146B"/>
    <w:rsid w:val="007E16A9"/>
    <w:rsid w:val="007E21E7"/>
    <w:rsid w:val="007E266F"/>
    <w:rsid w:val="007E2956"/>
    <w:rsid w:val="007E2A43"/>
    <w:rsid w:val="007E2BBF"/>
    <w:rsid w:val="007E2D1B"/>
    <w:rsid w:val="007E2D8E"/>
    <w:rsid w:val="007E2ED4"/>
    <w:rsid w:val="007E32DF"/>
    <w:rsid w:val="007E34A5"/>
    <w:rsid w:val="007E37E2"/>
    <w:rsid w:val="007E3920"/>
    <w:rsid w:val="007E3A93"/>
    <w:rsid w:val="007E3F29"/>
    <w:rsid w:val="007E41E5"/>
    <w:rsid w:val="007E43B0"/>
    <w:rsid w:val="007E4B9B"/>
    <w:rsid w:val="007E50B9"/>
    <w:rsid w:val="007E51A0"/>
    <w:rsid w:val="007E51D1"/>
    <w:rsid w:val="007E5583"/>
    <w:rsid w:val="007E56E4"/>
    <w:rsid w:val="007E570E"/>
    <w:rsid w:val="007E5A04"/>
    <w:rsid w:val="007E6B53"/>
    <w:rsid w:val="007E6E0C"/>
    <w:rsid w:val="007E6E44"/>
    <w:rsid w:val="007E6E7D"/>
    <w:rsid w:val="007E773F"/>
    <w:rsid w:val="007E799E"/>
    <w:rsid w:val="007E7E12"/>
    <w:rsid w:val="007E7F9C"/>
    <w:rsid w:val="007F0062"/>
    <w:rsid w:val="007F0726"/>
    <w:rsid w:val="007F10AA"/>
    <w:rsid w:val="007F1135"/>
    <w:rsid w:val="007F124B"/>
    <w:rsid w:val="007F14FD"/>
    <w:rsid w:val="007F1A6C"/>
    <w:rsid w:val="007F1BC4"/>
    <w:rsid w:val="007F1FA0"/>
    <w:rsid w:val="007F2029"/>
    <w:rsid w:val="007F2198"/>
    <w:rsid w:val="007F2B24"/>
    <w:rsid w:val="007F2E41"/>
    <w:rsid w:val="007F31AB"/>
    <w:rsid w:val="007F3214"/>
    <w:rsid w:val="007F3C58"/>
    <w:rsid w:val="007F3D69"/>
    <w:rsid w:val="007F41ED"/>
    <w:rsid w:val="007F4208"/>
    <w:rsid w:val="007F4286"/>
    <w:rsid w:val="007F437F"/>
    <w:rsid w:val="007F4BD6"/>
    <w:rsid w:val="007F4BE9"/>
    <w:rsid w:val="007F56D4"/>
    <w:rsid w:val="007F57BD"/>
    <w:rsid w:val="007F59E1"/>
    <w:rsid w:val="007F5B1A"/>
    <w:rsid w:val="007F6503"/>
    <w:rsid w:val="007F650B"/>
    <w:rsid w:val="007F69B7"/>
    <w:rsid w:val="007F71D2"/>
    <w:rsid w:val="007F7847"/>
    <w:rsid w:val="008006C7"/>
    <w:rsid w:val="008015C0"/>
    <w:rsid w:val="008015FE"/>
    <w:rsid w:val="00801C2B"/>
    <w:rsid w:val="00801DC7"/>
    <w:rsid w:val="00801E08"/>
    <w:rsid w:val="0080235D"/>
    <w:rsid w:val="0080254F"/>
    <w:rsid w:val="00802919"/>
    <w:rsid w:val="008029E7"/>
    <w:rsid w:val="00802C58"/>
    <w:rsid w:val="008030BD"/>
    <w:rsid w:val="00803612"/>
    <w:rsid w:val="0080371A"/>
    <w:rsid w:val="00803C4C"/>
    <w:rsid w:val="00803E6E"/>
    <w:rsid w:val="0080420D"/>
    <w:rsid w:val="00804318"/>
    <w:rsid w:val="00804CEB"/>
    <w:rsid w:val="00804D75"/>
    <w:rsid w:val="00804E5D"/>
    <w:rsid w:val="0080515A"/>
    <w:rsid w:val="0080528F"/>
    <w:rsid w:val="008054E9"/>
    <w:rsid w:val="008057F1"/>
    <w:rsid w:val="00805F6E"/>
    <w:rsid w:val="0080746A"/>
    <w:rsid w:val="00807576"/>
    <w:rsid w:val="00807994"/>
    <w:rsid w:val="00807E02"/>
    <w:rsid w:val="0081078A"/>
    <w:rsid w:val="00810C2E"/>
    <w:rsid w:val="00811086"/>
    <w:rsid w:val="00811520"/>
    <w:rsid w:val="00811CA2"/>
    <w:rsid w:val="008125E4"/>
    <w:rsid w:val="00812781"/>
    <w:rsid w:val="00812B58"/>
    <w:rsid w:val="00812FC3"/>
    <w:rsid w:val="008135F7"/>
    <w:rsid w:val="0081380C"/>
    <w:rsid w:val="00813E62"/>
    <w:rsid w:val="00814072"/>
    <w:rsid w:val="00814471"/>
    <w:rsid w:val="008145D8"/>
    <w:rsid w:val="00814A4B"/>
    <w:rsid w:val="008150BE"/>
    <w:rsid w:val="008151CD"/>
    <w:rsid w:val="00815366"/>
    <w:rsid w:val="008157D9"/>
    <w:rsid w:val="008157DE"/>
    <w:rsid w:val="00815C40"/>
    <w:rsid w:val="0081613C"/>
    <w:rsid w:val="0081695D"/>
    <w:rsid w:val="00816E05"/>
    <w:rsid w:val="00816E43"/>
    <w:rsid w:val="008204BF"/>
    <w:rsid w:val="00820B38"/>
    <w:rsid w:val="008216FD"/>
    <w:rsid w:val="008219DA"/>
    <w:rsid w:val="00822FCE"/>
    <w:rsid w:val="0082329C"/>
    <w:rsid w:val="00823370"/>
    <w:rsid w:val="00824737"/>
    <w:rsid w:val="00824DD2"/>
    <w:rsid w:val="008252AF"/>
    <w:rsid w:val="0082531D"/>
    <w:rsid w:val="00825F93"/>
    <w:rsid w:val="00826AE2"/>
    <w:rsid w:val="00826C15"/>
    <w:rsid w:val="00826F7C"/>
    <w:rsid w:val="00826FA4"/>
    <w:rsid w:val="008270A3"/>
    <w:rsid w:val="008273EF"/>
    <w:rsid w:val="00827EC3"/>
    <w:rsid w:val="00830332"/>
    <w:rsid w:val="008304FA"/>
    <w:rsid w:val="008305D6"/>
    <w:rsid w:val="008307E2"/>
    <w:rsid w:val="00830D34"/>
    <w:rsid w:val="00830D6E"/>
    <w:rsid w:val="008314BB"/>
    <w:rsid w:val="00831799"/>
    <w:rsid w:val="00831B21"/>
    <w:rsid w:val="00831D25"/>
    <w:rsid w:val="00832041"/>
    <w:rsid w:val="00832C0F"/>
    <w:rsid w:val="0083300A"/>
    <w:rsid w:val="00833089"/>
    <w:rsid w:val="008335D9"/>
    <w:rsid w:val="00833650"/>
    <w:rsid w:val="008338F7"/>
    <w:rsid w:val="00833DD5"/>
    <w:rsid w:val="00833E74"/>
    <w:rsid w:val="00834020"/>
    <w:rsid w:val="00834234"/>
    <w:rsid w:val="008343C3"/>
    <w:rsid w:val="0083461E"/>
    <w:rsid w:val="00834F2B"/>
    <w:rsid w:val="00835191"/>
    <w:rsid w:val="008351C6"/>
    <w:rsid w:val="008351D0"/>
    <w:rsid w:val="0083572A"/>
    <w:rsid w:val="00835AB5"/>
    <w:rsid w:val="00835DD0"/>
    <w:rsid w:val="00835F97"/>
    <w:rsid w:val="00836432"/>
    <w:rsid w:val="00836F7E"/>
    <w:rsid w:val="0083740D"/>
    <w:rsid w:val="008376C3"/>
    <w:rsid w:val="00837E52"/>
    <w:rsid w:val="00840A0E"/>
    <w:rsid w:val="008412E1"/>
    <w:rsid w:val="008413BD"/>
    <w:rsid w:val="00841E81"/>
    <w:rsid w:val="00842488"/>
    <w:rsid w:val="00842FC0"/>
    <w:rsid w:val="008430C6"/>
    <w:rsid w:val="00843618"/>
    <w:rsid w:val="00843B42"/>
    <w:rsid w:val="00843F57"/>
    <w:rsid w:val="00844FCC"/>
    <w:rsid w:val="008450E6"/>
    <w:rsid w:val="00846283"/>
    <w:rsid w:val="0084628B"/>
    <w:rsid w:val="00846568"/>
    <w:rsid w:val="00846D48"/>
    <w:rsid w:val="00846D84"/>
    <w:rsid w:val="00846E47"/>
    <w:rsid w:val="00847E62"/>
    <w:rsid w:val="00847FF2"/>
    <w:rsid w:val="0085016E"/>
    <w:rsid w:val="0085031E"/>
    <w:rsid w:val="00850A43"/>
    <w:rsid w:val="00850AD1"/>
    <w:rsid w:val="0085134C"/>
    <w:rsid w:val="00851423"/>
    <w:rsid w:val="008518FB"/>
    <w:rsid w:val="00851ACE"/>
    <w:rsid w:val="00851DAA"/>
    <w:rsid w:val="008529DA"/>
    <w:rsid w:val="00852BA9"/>
    <w:rsid w:val="008532E3"/>
    <w:rsid w:val="00853433"/>
    <w:rsid w:val="008534BD"/>
    <w:rsid w:val="00853606"/>
    <w:rsid w:val="00853797"/>
    <w:rsid w:val="00853B99"/>
    <w:rsid w:val="00853C2E"/>
    <w:rsid w:val="008544A0"/>
    <w:rsid w:val="0085458B"/>
    <w:rsid w:val="0085470D"/>
    <w:rsid w:val="00854A68"/>
    <w:rsid w:val="00855265"/>
    <w:rsid w:val="00855976"/>
    <w:rsid w:val="00855DC1"/>
    <w:rsid w:val="00856005"/>
    <w:rsid w:val="0085614E"/>
    <w:rsid w:val="0085637B"/>
    <w:rsid w:val="008564EF"/>
    <w:rsid w:val="0085660B"/>
    <w:rsid w:val="00856C25"/>
    <w:rsid w:val="00856D67"/>
    <w:rsid w:val="00857245"/>
    <w:rsid w:val="00857471"/>
    <w:rsid w:val="00860696"/>
    <w:rsid w:val="00860FAD"/>
    <w:rsid w:val="00861227"/>
    <w:rsid w:val="00861D68"/>
    <w:rsid w:val="00861EE0"/>
    <w:rsid w:val="00861FB3"/>
    <w:rsid w:val="00862321"/>
    <w:rsid w:val="008623DC"/>
    <w:rsid w:val="0086258D"/>
    <w:rsid w:val="00863498"/>
    <w:rsid w:val="008634DC"/>
    <w:rsid w:val="00863772"/>
    <w:rsid w:val="00863C52"/>
    <w:rsid w:val="00863D64"/>
    <w:rsid w:val="00863E91"/>
    <w:rsid w:val="0086460E"/>
    <w:rsid w:val="00864C00"/>
    <w:rsid w:val="008652A8"/>
    <w:rsid w:val="0086540F"/>
    <w:rsid w:val="008659DC"/>
    <w:rsid w:val="008664AB"/>
    <w:rsid w:val="008664CC"/>
    <w:rsid w:val="00867ABE"/>
    <w:rsid w:val="00867D54"/>
    <w:rsid w:val="00867E11"/>
    <w:rsid w:val="0087021B"/>
    <w:rsid w:val="008703D4"/>
    <w:rsid w:val="00870619"/>
    <w:rsid w:val="0087079E"/>
    <w:rsid w:val="00870CFC"/>
    <w:rsid w:val="00870E52"/>
    <w:rsid w:val="0087115E"/>
    <w:rsid w:val="00871171"/>
    <w:rsid w:val="00871271"/>
    <w:rsid w:val="0087148B"/>
    <w:rsid w:val="0087170A"/>
    <w:rsid w:val="00871847"/>
    <w:rsid w:val="00871AB7"/>
    <w:rsid w:val="00871CF4"/>
    <w:rsid w:val="00872510"/>
    <w:rsid w:val="0087269B"/>
    <w:rsid w:val="00872D4C"/>
    <w:rsid w:val="0087312B"/>
    <w:rsid w:val="00873192"/>
    <w:rsid w:val="008735E5"/>
    <w:rsid w:val="00873DB8"/>
    <w:rsid w:val="00873DFE"/>
    <w:rsid w:val="008741A2"/>
    <w:rsid w:val="0087494F"/>
    <w:rsid w:val="008754FD"/>
    <w:rsid w:val="00875640"/>
    <w:rsid w:val="0087565F"/>
    <w:rsid w:val="008760AC"/>
    <w:rsid w:val="00876240"/>
    <w:rsid w:val="008766AD"/>
    <w:rsid w:val="00876B4B"/>
    <w:rsid w:val="00876C76"/>
    <w:rsid w:val="00876D06"/>
    <w:rsid w:val="00876DFC"/>
    <w:rsid w:val="00876E12"/>
    <w:rsid w:val="00877307"/>
    <w:rsid w:val="008778FE"/>
    <w:rsid w:val="00877D12"/>
    <w:rsid w:val="00877EBC"/>
    <w:rsid w:val="0088024E"/>
    <w:rsid w:val="00880692"/>
    <w:rsid w:val="008806B9"/>
    <w:rsid w:val="00880990"/>
    <w:rsid w:val="00880A5D"/>
    <w:rsid w:val="0088131A"/>
    <w:rsid w:val="008815B9"/>
    <w:rsid w:val="00881C6A"/>
    <w:rsid w:val="00881F4F"/>
    <w:rsid w:val="00881F5F"/>
    <w:rsid w:val="00882A75"/>
    <w:rsid w:val="00882E6A"/>
    <w:rsid w:val="00883310"/>
    <w:rsid w:val="008834BB"/>
    <w:rsid w:val="00884249"/>
    <w:rsid w:val="0088440E"/>
    <w:rsid w:val="008845D2"/>
    <w:rsid w:val="00884904"/>
    <w:rsid w:val="0088534C"/>
    <w:rsid w:val="00885B50"/>
    <w:rsid w:val="00885D0F"/>
    <w:rsid w:val="00886096"/>
    <w:rsid w:val="008863AB"/>
    <w:rsid w:val="008867F8"/>
    <w:rsid w:val="00886989"/>
    <w:rsid w:val="0088716F"/>
    <w:rsid w:val="00887954"/>
    <w:rsid w:val="00891086"/>
    <w:rsid w:val="00891188"/>
    <w:rsid w:val="00891AF1"/>
    <w:rsid w:val="00891FC6"/>
    <w:rsid w:val="0089277C"/>
    <w:rsid w:val="008927B4"/>
    <w:rsid w:val="008931B6"/>
    <w:rsid w:val="00893628"/>
    <w:rsid w:val="008937F8"/>
    <w:rsid w:val="00893A6A"/>
    <w:rsid w:val="00893BD9"/>
    <w:rsid w:val="00893BE1"/>
    <w:rsid w:val="00893DBF"/>
    <w:rsid w:val="008944A9"/>
    <w:rsid w:val="008945E7"/>
    <w:rsid w:val="00894922"/>
    <w:rsid w:val="008953E0"/>
    <w:rsid w:val="0089568D"/>
    <w:rsid w:val="008959FD"/>
    <w:rsid w:val="00895C91"/>
    <w:rsid w:val="008961FE"/>
    <w:rsid w:val="00896762"/>
    <w:rsid w:val="00896CC3"/>
    <w:rsid w:val="00896DF7"/>
    <w:rsid w:val="00896ED3"/>
    <w:rsid w:val="008970F3"/>
    <w:rsid w:val="008973D5"/>
    <w:rsid w:val="0089752F"/>
    <w:rsid w:val="00897B42"/>
    <w:rsid w:val="008A0697"/>
    <w:rsid w:val="008A12CA"/>
    <w:rsid w:val="008A12F6"/>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B36"/>
    <w:rsid w:val="008A5465"/>
    <w:rsid w:val="008A54B2"/>
    <w:rsid w:val="008A573C"/>
    <w:rsid w:val="008A5DD0"/>
    <w:rsid w:val="008A6114"/>
    <w:rsid w:val="008A6451"/>
    <w:rsid w:val="008A64D7"/>
    <w:rsid w:val="008A64FD"/>
    <w:rsid w:val="008A665C"/>
    <w:rsid w:val="008A7277"/>
    <w:rsid w:val="008A755B"/>
    <w:rsid w:val="008A7E25"/>
    <w:rsid w:val="008A7E5F"/>
    <w:rsid w:val="008A7FFA"/>
    <w:rsid w:val="008B006B"/>
    <w:rsid w:val="008B0228"/>
    <w:rsid w:val="008B0992"/>
    <w:rsid w:val="008B0A5B"/>
    <w:rsid w:val="008B0D39"/>
    <w:rsid w:val="008B1BF2"/>
    <w:rsid w:val="008B1D28"/>
    <w:rsid w:val="008B239D"/>
    <w:rsid w:val="008B2E66"/>
    <w:rsid w:val="008B3171"/>
    <w:rsid w:val="008B3249"/>
    <w:rsid w:val="008B4299"/>
    <w:rsid w:val="008B4847"/>
    <w:rsid w:val="008B4FC7"/>
    <w:rsid w:val="008B53FE"/>
    <w:rsid w:val="008B5634"/>
    <w:rsid w:val="008B5D69"/>
    <w:rsid w:val="008B5DA9"/>
    <w:rsid w:val="008B69FB"/>
    <w:rsid w:val="008B6F99"/>
    <w:rsid w:val="008B70B2"/>
    <w:rsid w:val="008B710F"/>
    <w:rsid w:val="008B7200"/>
    <w:rsid w:val="008B7520"/>
    <w:rsid w:val="008B785B"/>
    <w:rsid w:val="008C0499"/>
    <w:rsid w:val="008C06D5"/>
    <w:rsid w:val="008C0BE0"/>
    <w:rsid w:val="008C1170"/>
    <w:rsid w:val="008C15F8"/>
    <w:rsid w:val="008C162B"/>
    <w:rsid w:val="008C1990"/>
    <w:rsid w:val="008C1CF8"/>
    <w:rsid w:val="008C1DDE"/>
    <w:rsid w:val="008C20C9"/>
    <w:rsid w:val="008C2254"/>
    <w:rsid w:val="008C2465"/>
    <w:rsid w:val="008C2569"/>
    <w:rsid w:val="008C2DE6"/>
    <w:rsid w:val="008C3609"/>
    <w:rsid w:val="008C3729"/>
    <w:rsid w:val="008C38B4"/>
    <w:rsid w:val="008C3C2D"/>
    <w:rsid w:val="008C3CB1"/>
    <w:rsid w:val="008C4537"/>
    <w:rsid w:val="008C4C90"/>
    <w:rsid w:val="008C55B2"/>
    <w:rsid w:val="008C5616"/>
    <w:rsid w:val="008C591E"/>
    <w:rsid w:val="008C7023"/>
    <w:rsid w:val="008C7402"/>
    <w:rsid w:val="008C76C8"/>
    <w:rsid w:val="008C774A"/>
    <w:rsid w:val="008C7837"/>
    <w:rsid w:val="008C7BCF"/>
    <w:rsid w:val="008C7CB7"/>
    <w:rsid w:val="008C7D2F"/>
    <w:rsid w:val="008D0074"/>
    <w:rsid w:val="008D03F8"/>
    <w:rsid w:val="008D05BA"/>
    <w:rsid w:val="008D05F0"/>
    <w:rsid w:val="008D108A"/>
    <w:rsid w:val="008D109A"/>
    <w:rsid w:val="008D1AEA"/>
    <w:rsid w:val="008D1BC2"/>
    <w:rsid w:val="008D1CED"/>
    <w:rsid w:val="008D1DAC"/>
    <w:rsid w:val="008D2292"/>
    <w:rsid w:val="008D233C"/>
    <w:rsid w:val="008D3738"/>
    <w:rsid w:val="008D3DB2"/>
    <w:rsid w:val="008D3FD9"/>
    <w:rsid w:val="008D422B"/>
    <w:rsid w:val="008D42CB"/>
    <w:rsid w:val="008D4404"/>
    <w:rsid w:val="008D4631"/>
    <w:rsid w:val="008D4C0A"/>
    <w:rsid w:val="008D4F82"/>
    <w:rsid w:val="008D5BE1"/>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7B1"/>
    <w:rsid w:val="008E082E"/>
    <w:rsid w:val="008E094E"/>
    <w:rsid w:val="008E1F31"/>
    <w:rsid w:val="008E2AE3"/>
    <w:rsid w:val="008E2BB8"/>
    <w:rsid w:val="008E3680"/>
    <w:rsid w:val="008E3860"/>
    <w:rsid w:val="008E3AD7"/>
    <w:rsid w:val="008E42DF"/>
    <w:rsid w:val="008E458A"/>
    <w:rsid w:val="008E49AF"/>
    <w:rsid w:val="008E4A12"/>
    <w:rsid w:val="008E5237"/>
    <w:rsid w:val="008E52E4"/>
    <w:rsid w:val="008E663C"/>
    <w:rsid w:val="008E73F6"/>
    <w:rsid w:val="008E7506"/>
    <w:rsid w:val="008E7798"/>
    <w:rsid w:val="008F0905"/>
    <w:rsid w:val="008F0D68"/>
    <w:rsid w:val="008F101F"/>
    <w:rsid w:val="008F1456"/>
    <w:rsid w:val="008F1760"/>
    <w:rsid w:val="008F17A2"/>
    <w:rsid w:val="008F19A6"/>
    <w:rsid w:val="008F1A58"/>
    <w:rsid w:val="008F239B"/>
    <w:rsid w:val="008F2413"/>
    <w:rsid w:val="008F29F1"/>
    <w:rsid w:val="008F3057"/>
    <w:rsid w:val="008F3AF7"/>
    <w:rsid w:val="008F3CD6"/>
    <w:rsid w:val="008F4B49"/>
    <w:rsid w:val="008F5D54"/>
    <w:rsid w:val="008F5E45"/>
    <w:rsid w:val="008F5F45"/>
    <w:rsid w:val="008F62E0"/>
    <w:rsid w:val="008F635C"/>
    <w:rsid w:val="008F7D2A"/>
    <w:rsid w:val="00901049"/>
    <w:rsid w:val="0090176C"/>
    <w:rsid w:val="00901B2F"/>
    <w:rsid w:val="00901C77"/>
    <w:rsid w:val="00901DB4"/>
    <w:rsid w:val="009025AC"/>
    <w:rsid w:val="0090294C"/>
    <w:rsid w:val="009029F4"/>
    <w:rsid w:val="00902A6C"/>
    <w:rsid w:val="00902ADE"/>
    <w:rsid w:val="00902BA4"/>
    <w:rsid w:val="00902F5B"/>
    <w:rsid w:val="00903686"/>
    <w:rsid w:val="00903AEA"/>
    <w:rsid w:val="00903FF3"/>
    <w:rsid w:val="009040F9"/>
    <w:rsid w:val="009043E3"/>
    <w:rsid w:val="00904609"/>
    <w:rsid w:val="009056BE"/>
    <w:rsid w:val="009059E2"/>
    <w:rsid w:val="00905D55"/>
    <w:rsid w:val="00905F97"/>
    <w:rsid w:val="0090640F"/>
    <w:rsid w:val="009064B0"/>
    <w:rsid w:val="009065DC"/>
    <w:rsid w:val="00906D57"/>
    <w:rsid w:val="00906E83"/>
    <w:rsid w:val="0090790B"/>
    <w:rsid w:val="009079C3"/>
    <w:rsid w:val="00907B44"/>
    <w:rsid w:val="00907E1B"/>
    <w:rsid w:val="00910039"/>
    <w:rsid w:val="0091038B"/>
    <w:rsid w:val="00910578"/>
    <w:rsid w:val="00910666"/>
    <w:rsid w:val="00910763"/>
    <w:rsid w:val="00910B23"/>
    <w:rsid w:val="0091121A"/>
    <w:rsid w:val="00911522"/>
    <w:rsid w:val="00911560"/>
    <w:rsid w:val="00911778"/>
    <w:rsid w:val="009118CF"/>
    <w:rsid w:val="0091192D"/>
    <w:rsid w:val="00911B6B"/>
    <w:rsid w:val="00911DFE"/>
    <w:rsid w:val="00912DA7"/>
    <w:rsid w:val="009130DD"/>
    <w:rsid w:val="009134D1"/>
    <w:rsid w:val="00913BAB"/>
    <w:rsid w:val="00913E98"/>
    <w:rsid w:val="00913FFF"/>
    <w:rsid w:val="009140F7"/>
    <w:rsid w:val="0091414D"/>
    <w:rsid w:val="00914157"/>
    <w:rsid w:val="0091467F"/>
    <w:rsid w:val="00914BC0"/>
    <w:rsid w:val="009151CE"/>
    <w:rsid w:val="009155C8"/>
    <w:rsid w:val="00915612"/>
    <w:rsid w:val="00915769"/>
    <w:rsid w:val="00915EE5"/>
    <w:rsid w:val="00915F22"/>
    <w:rsid w:val="0091620F"/>
    <w:rsid w:val="009167F9"/>
    <w:rsid w:val="00916B54"/>
    <w:rsid w:val="00916BE1"/>
    <w:rsid w:val="00916CCB"/>
    <w:rsid w:val="00916D2B"/>
    <w:rsid w:val="00916E82"/>
    <w:rsid w:val="009173D8"/>
    <w:rsid w:val="009173ED"/>
    <w:rsid w:val="009179C7"/>
    <w:rsid w:val="00917D50"/>
    <w:rsid w:val="00917EC5"/>
    <w:rsid w:val="00917FFD"/>
    <w:rsid w:val="009201DE"/>
    <w:rsid w:val="00920467"/>
    <w:rsid w:val="009205B6"/>
    <w:rsid w:val="009206D6"/>
    <w:rsid w:val="00920938"/>
    <w:rsid w:val="009209FD"/>
    <w:rsid w:val="00920C3C"/>
    <w:rsid w:val="009211DF"/>
    <w:rsid w:val="00921388"/>
    <w:rsid w:val="0092156B"/>
    <w:rsid w:val="0092187B"/>
    <w:rsid w:val="00921D78"/>
    <w:rsid w:val="00921E7F"/>
    <w:rsid w:val="00922723"/>
    <w:rsid w:val="009228D2"/>
    <w:rsid w:val="00923865"/>
    <w:rsid w:val="009238C1"/>
    <w:rsid w:val="00923E35"/>
    <w:rsid w:val="00923E9A"/>
    <w:rsid w:val="009240B5"/>
    <w:rsid w:val="009244B0"/>
    <w:rsid w:val="0092461D"/>
    <w:rsid w:val="009246C3"/>
    <w:rsid w:val="009249DB"/>
    <w:rsid w:val="00924B23"/>
    <w:rsid w:val="00924C27"/>
    <w:rsid w:val="00924FBB"/>
    <w:rsid w:val="00925043"/>
    <w:rsid w:val="009252D2"/>
    <w:rsid w:val="0092564F"/>
    <w:rsid w:val="009257A5"/>
    <w:rsid w:val="00925EE2"/>
    <w:rsid w:val="00926468"/>
    <w:rsid w:val="0092655C"/>
    <w:rsid w:val="009266DA"/>
    <w:rsid w:val="00926D85"/>
    <w:rsid w:val="00927107"/>
    <w:rsid w:val="009271DD"/>
    <w:rsid w:val="00927554"/>
    <w:rsid w:val="00927B66"/>
    <w:rsid w:val="00927E2E"/>
    <w:rsid w:val="00927EFA"/>
    <w:rsid w:val="009300AE"/>
    <w:rsid w:val="0093038D"/>
    <w:rsid w:val="00930514"/>
    <w:rsid w:val="00930DD6"/>
    <w:rsid w:val="0093105A"/>
    <w:rsid w:val="00931412"/>
    <w:rsid w:val="0093164F"/>
    <w:rsid w:val="009316AB"/>
    <w:rsid w:val="009316C9"/>
    <w:rsid w:val="009318F9"/>
    <w:rsid w:val="00931FC7"/>
    <w:rsid w:val="00932085"/>
    <w:rsid w:val="009321B1"/>
    <w:rsid w:val="009322D4"/>
    <w:rsid w:val="009325F5"/>
    <w:rsid w:val="009329D8"/>
    <w:rsid w:val="00932BB1"/>
    <w:rsid w:val="00932F28"/>
    <w:rsid w:val="009340D5"/>
    <w:rsid w:val="009342DF"/>
    <w:rsid w:val="009348E5"/>
    <w:rsid w:val="00934BAD"/>
    <w:rsid w:val="00934D98"/>
    <w:rsid w:val="00934E05"/>
    <w:rsid w:val="00935253"/>
    <w:rsid w:val="0093548C"/>
    <w:rsid w:val="00935893"/>
    <w:rsid w:val="009359ED"/>
    <w:rsid w:val="0093601A"/>
    <w:rsid w:val="00936435"/>
    <w:rsid w:val="00936F40"/>
    <w:rsid w:val="00937C05"/>
    <w:rsid w:val="00940925"/>
    <w:rsid w:val="00940B71"/>
    <w:rsid w:val="00940D9E"/>
    <w:rsid w:val="00941203"/>
    <w:rsid w:val="009415DE"/>
    <w:rsid w:val="009416B6"/>
    <w:rsid w:val="00941788"/>
    <w:rsid w:val="009419D9"/>
    <w:rsid w:val="00942824"/>
    <w:rsid w:val="00942863"/>
    <w:rsid w:val="00942942"/>
    <w:rsid w:val="00942ABD"/>
    <w:rsid w:val="00942DB8"/>
    <w:rsid w:val="00943223"/>
    <w:rsid w:val="0094348D"/>
    <w:rsid w:val="00943FC8"/>
    <w:rsid w:val="0094423A"/>
    <w:rsid w:val="009442E4"/>
    <w:rsid w:val="009442F8"/>
    <w:rsid w:val="009444B7"/>
    <w:rsid w:val="00944CA9"/>
    <w:rsid w:val="00945612"/>
    <w:rsid w:val="0094582A"/>
    <w:rsid w:val="00945BBF"/>
    <w:rsid w:val="00945DE1"/>
    <w:rsid w:val="0094640D"/>
    <w:rsid w:val="009470B2"/>
    <w:rsid w:val="0094734E"/>
    <w:rsid w:val="009475F6"/>
    <w:rsid w:val="00947E02"/>
    <w:rsid w:val="0095037B"/>
    <w:rsid w:val="0095057C"/>
    <w:rsid w:val="0095082E"/>
    <w:rsid w:val="00950A4C"/>
    <w:rsid w:val="00950A69"/>
    <w:rsid w:val="00950E4C"/>
    <w:rsid w:val="009516FF"/>
    <w:rsid w:val="00951890"/>
    <w:rsid w:val="009518A7"/>
    <w:rsid w:val="00951DA4"/>
    <w:rsid w:val="00951F23"/>
    <w:rsid w:val="0095226D"/>
    <w:rsid w:val="00952474"/>
    <w:rsid w:val="00952B2E"/>
    <w:rsid w:val="00953010"/>
    <w:rsid w:val="009531D6"/>
    <w:rsid w:val="00953517"/>
    <w:rsid w:val="0095407D"/>
    <w:rsid w:val="0095422F"/>
    <w:rsid w:val="00954640"/>
    <w:rsid w:val="009546BE"/>
    <w:rsid w:val="009553F8"/>
    <w:rsid w:val="00956544"/>
    <w:rsid w:val="00956767"/>
    <w:rsid w:val="00956B3B"/>
    <w:rsid w:val="00956CCD"/>
    <w:rsid w:val="00956CD8"/>
    <w:rsid w:val="00956FEB"/>
    <w:rsid w:val="00957308"/>
    <w:rsid w:val="0095764D"/>
    <w:rsid w:val="009603D6"/>
    <w:rsid w:val="00960B58"/>
    <w:rsid w:val="00962318"/>
    <w:rsid w:val="009624CA"/>
    <w:rsid w:val="00962585"/>
    <w:rsid w:val="00962705"/>
    <w:rsid w:val="0096276A"/>
    <w:rsid w:val="00962C1C"/>
    <w:rsid w:val="0096306F"/>
    <w:rsid w:val="0096352A"/>
    <w:rsid w:val="0096360E"/>
    <w:rsid w:val="009636BC"/>
    <w:rsid w:val="00963C71"/>
    <w:rsid w:val="009640D0"/>
    <w:rsid w:val="0096454E"/>
    <w:rsid w:val="0096477D"/>
    <w:rsid w:val="00964A6A"/>
    <w:rsid w:val="00964FDC"/>
    <w:rsid w:val="009652EA"/>
    <w:rsid w:val="00965886"/>
    <w:rsid w:val="00965BED"/>
    <w:rsid w:val="00966917"/>
    <w:rsid w:val="0096694B"/>
    <w:rsid w:val="0096746F"/>
    <w:rsid w:val="00967665"/>
    <w:rsid w:val="00967AA5"/>
    <w:rsid w:val="00967B16"/>
    <w:rsid w:val="00967CF8"/>
    <w:rsid w:val="0097043B"/>
    <w:rsid w:val="00970627"/>
    <w:rsid w:val="00970C2E"/>
    <w:rsid w:val="00971689"/>
    <w:rsid w:val="009719F5"/>
    <w:rsid w:val="009721C3"/>
    <w:rsid w:val="00972426"/>
    <w:rsid w:val="00972480"/>
    <w:rsid w:val="0097251A"/>
    <w:rsid w:val="00972D27"/>
    <w:rsid w:val="00972E22"/>
    <w:rsid w:val="00972EA9"/>
    <w:rsid w:val="0097381B"/>
    <w:rsid w:val="00973A2B"/>
    <w:rsid w:val="00973D3B"/>
    <w:rsid w:val="00974243"/>
    <w:rsid w:val="009747B2"/>
    <w:rsid w:val="00974AE4"/>
    <w:rsid w:val="0097516C"/>
    <w:rsid w:val="009753E4"/>
    <w:rsid w:val="0097556A"/>
    <w:rsid w:val="0097558D"/>
    <w:rsid w:val="00976058"/>
    <w:rsid w:val="0097639B"/>
    <w:rsid w:val="00976B92"/>
    <w:rsid w:val="00977276"/>
    <w:rsid w:val="00977457"/>
    <w:rsid w:val="00977641"/>
    <w:rsid w:val="00977772"/>
    <w:rsid w:val="009778BD"/>
    <w:rsid w:val="00977AEE"/>
    <w:rsid w:val="009805CC"/>
    <w:rsid w:val="0098098A"/>
    <w:rsid w:val="00980E83"/>
    <w:rsid w:val="00981329"/>
    <w:rsid w:val="0098166C"/>
    <w:rsid w:val="0098172C"/>
    <w:rsid w:val="00981B70"/>
    <w:rsid w:val="00981D07"/>
    <w:rsid w:val="00982B05"/>
    <w:rsid w:val="00982CD7"/>
    <w:rsid w:val="00983CD2"/>
    <w:rsid w:val="00984373"/>
    <w:rsid w:val="00984397"/>
    <w:rsid w:val="0098503D"/>
    <w:rsid w:val="00985270"/>
    <w:rsid w:val="00985522"/>
    <w:rsid w:val="00985968"/>
    <w:rsid w:val="009859A7"/>
    <w:rsid w:val="00985A52"/>
    <w:rsid w:val="00985FB2"/>
    <w:rsid w:val="00986542"/>
    <w:rsid w:val="009868EC"/>
    <w:rsid w:val="00986C01"/>
    <w:rsid w:val="00986E5C"/>
    <w:rsid w:val="00986FFB"/>
    <w:rsid w:val="009875D7"/>
    <w:rsid w:val="00987B10"/>
    <w:rsid w:val="00987E65"/>
    <w:rsid w:val="00987EB2"/>
    <w:rsid w:val="00987F71"/>
    <w:rsid w:val="009901C7"/>
    <w:rsid w:val="009903C8"/>
    <w:rsid w:val="00990717"/>
    <w:rsid w:val="009912CF"/>
    <w:rsid w:val="009917AC"/>
    <w:rsid w:val="00991829"/>
    <w:rsid w:val="00992202"/>
    <w:rsid w:val="00992A02"/>
    <w:rsid w:val="00992E9C"/>
    <w:rsid w:val="009933DE"/>
    <w:rsid w:val="00993944"/>
    <w:rsid w:val="00993D6F"/>
    <w:rsid w:val="00993F63"/>
    <w:rsid w:val="0099421E"/>
    <w:rsid w:val="009949E0"/>
    <w:rsid w:val="00994A80"/>
    <w:rsid w:val="00994C64"/>
    <w:rsid w:val="0099520B"/>
    <w:rsid w:val="0099529D"/>
    <w:rsid w:val="00995405"/>
    <w:rsid w:val="0099620E"/>
    <w:rsid w:val="00996B6E"/>
    <w:rsid w:val="00996FBC"/>
    <w:rsid w:val="0099783B"/>
    <w:rsid w:val="00997C2C"/>
    <w:rsid w:val="009A0000"/>
    <w:rsid w:val="009A04AC"/>
    <w:rsid w:val="009A06F1"/>
    <w:rsid w:val="009A0B15"/>
    <w:rsid w:val="009A0B3F"/>
    <w:rsid w:val="009A0D3C"/>
    <w:rsid w:val="009A0DD4"/>
    <w:rsid w:val="009A0EA6"/>
    <w:rsid w:val="009A0F6F"/>
    <w:rsid w:val="009A10C8"/>
    <w:rsid w:val="009A1116"/>
    <w:rsid w:val="009A123F"/>
    <w:rsid w:val="009A192C"/>
    <w:rsid w:val="009A20B0"/>
    <w:rsid w:val="009A266B"/>
    <w:rsid w:val="009A29A5"/>
    <w:rsid w:val="009A2ACD"/>
    <w:rsid w:val="009A34F7"/>
    <w:rsid w:val="009A354E"/>
    <w:rsid w:val="009A3BFB"/>
    <w:rsid w:val="009A3D79"/>
    <w:rsid w:val="009A3D94"/>
    <w:rsid w:val="009A3FF4"/>
    <w:rsid w:val="009A4397"/>
    <w:rsid w:val="009A43C7"/>
    <w:rsid w:val="009A45B9"/>
    <w:rsid w:val="009A5972"/>
    <w:rsid w:val="009A5B6E"/>
    <w:rsid w:val="009A5D8D"/>
    <w:rsid w:val="009A674A"/>
    <w:rsid w:val="009A6852"/>
    <w:rsid w:val="009A69C8"/>
    <w:rsid w:val="009A69E7"/>
    <w:rsid w:val="009A6BD9"/>
    <w:rsid w:val="009A6D0A"/>
    <w:rsid w:val="009A6F83"/>
    <w:rsid w:val="009A73DD"/>
    <w:rsid w:val="009A75B6"/>
    <w:rsid w:val="009A7711"/>
    <w:rsid w:val="009A7A50"/>
    <w:rsid w:val="009A7AC4"/>
    <w:rsid w:val="009B058E"/>
    <w:rsid w:val="009B06CF"/>
    <w:rsid w:val="009B06E1"/>
    <w:rsid w:val="009B0C36"/>
    <w:rsid w:val="009B1427"/>
    <w:rsid w:val="009B1AF9"/>
    <w:rsid w:val="009B1D83"/>
    <w:rsid w:val="009B2192"/>
    <w:rsid w:val="009B22FB"/>
    <w:rsid w:val="009B28B8"/>
    <w:rsid w:val="009B29D7"/>
    <w:rsid w:val="009B29D8"/>
    <w:rsid w:val="009B3231"/>
    <w:rsid w:val="009B382B"/>
    <w:rsid w:val="009B3BBC"/>
    <w:rsid w:val="009B3E95"/>
    <w:rsid w:val="009B3ED2"/>
    <w:rsid w:val="009B4421"/>
    <w:rsid w:val="009B4623"/>
    <w:rsid w:val="009B4FC7"/>
    <w:rsid w:val="009B55AF"/>
    <w:rsid w:val="009B59E5"/>
    <w:rsid w:val="009B5AF8"/>
    <w:rsid w:val="009B5B1D"/>
    <w:rsid w:val="009B5FF9"/>
    <w:rsid w:val="009B679E"/>
    <w:rsid w:val="009B6992"/>
    <w:rsid w:val="009B69F9"/>
    <w:rsid w:val="009B69FB"/>
    <w:rsid w:val="009B6CB6"/>
    <w:rsid w:val="009B6E53"/>
    <w:rsid w:val="009B70FA"/>
    <w:rsid w:val="009B725C"/>
    <w:rsid w:val="009B73DC"/>
    <w:rsid w:val="009B7805"/>
    <w:rsid w:val="009B7BC4"/>
    <w:rsid w:val="009C0A1E"/>
    <w:rsid w:val="009C0A34"/>
    <w:rsid w:val="009C114B"/>
    <w:rsid w:val="009C11B0"/>
    <w:rsid w:val="009C11EC"/>
    <w:rsid w:val="009C1BDB"/>
    <w:rsid w:val="009C1D1E"/>
    <w:rsid w:val="009C2723"/>
    <w:rsid w:val="009C323F"/>
    <w:rsid w:val="009C3822"/>
    <w:rsid w:val="009C3823"/>
    <w:rsid w:val="009C3EF3"/>
    <w:rsid w:val="009C4109"/>
    <w:rsid w:val="009C5327"/>
    <w:rsid w:val="009C55B7"/>
    <w:rsid w:val="009C584D"/>
    <w:rsid w:val="009C6113"/>
    <w:rsid w:val="009C6365"/>
    <w:rsid w:val="009C6CC8"/>
    <w:rsid w:val="009C6EA3"/>
    <w:rsid w:val="009C7142"/>
    <w:rsid w:val="009C730C"/>
    <w:rsid w:val="009C77FA"/>
    <w:rsid w:val="009C7864"/>
    <w:rsid w:val="009C7B27"/>
    <w:rsid w:val="009D0038"/>
    <w:rsid w:val="009D0256"/>
    <w:rsid w:val="009D0385"/>
    <w:rsid w:val="009D072F"/>
    <w:rsid w:val="009D0753"/>
    <w:rsid w:val="009D0762"/>
    <w:rsid w:val="009D0E70"/>
    <w:rsid w:val="009D16E1"/>
    <w:rsid w:val="009D1BD8"/>
    <w:rsid w:val="009D30AE"/>
    <w:rsid w:val="009D32EB"/>
    <w:rsid w:val="009D3523"/>
    <w:rsid w:val="009D3599"/>
    <w:rsid w:val="009D3647"/>
    <w:rsid w:val="009D374C"/>
    <w:rsid w:val="009D3B77"/>
    <w:rsid w:val="009D3BC3"/>
    <w:rsid w:val="009D3EE7"/>
    <w:rsid w:val="009D444F"/>
    <w:rsid w:val="009D44E6"/>
    <w:rsid w:val="009D483E"/>
    <w:rsid w:val="009D4D3F"/>
    <w:rsid w:val="009D4EFD"/>
    <w:rsid w:val="009D5340"/>
    <w:rsid w:val="009D5573"/>
    <w:rsid w:val="009D604E"/>
    <w:rsid w:val="009D63E1"/>
    <w:rsid w:val="009D676A"/>
    <w:rsid w:val="009D6903"/>
    <w:rsid w:val="009D772A"/>
    <w:rsid w:val="009D7C32"/>
    <w:rsid w:val="009D7DE1"/>
    <w:rsid w:val="009D7E02"/>
    <w:rsid w:val="009E0260"/>
    <w:rsid w:val="009E02D9"/>
    <w:rsid w:val="009E0366"/>
    <w:rsid w:val="009E0378"/>
    <w:rsid w:val="009E0FEA"/>
    <w:rsid w:val="009E10EF"/>
    <w:rsid w:val="009E13EB"/>
    <w:rsid w:val="009E1AE2"/>
    <w:rsid w:val="009E1C16"/>
    <w:rsid w:val="009E1CF4"/>
    <w:rsid w:val="009E2694"/>
    <w:rsid w:val="009E2710"/>
    <w:rsid w:val="009E2A3E"/>
    <w:rsid w:val="009E3601"/>
    <w:rsid w:val="009E4011"/>
    <w:rsid w:val="009E44EF"/>
    <w:rsid w:val="009E4A07"/>
    <w:rsid w:val="009E50AC"/>
    <w:rsid w:val="009E511F"/>
    <w:rsid w:val="009E5184"/>
    <w:rsid w:val="009E52C1"/>
    <w:rsid w:val="009E6517"/>
    <w:rsid w:val="009E67B8"/>
    <w:rsid w:val="009E6903"/>
    <w:rsid w:val="009E6CB9"/>
    <w:rsid w:val="009E6E59"/>
    <w:rsid w:val="009E700C"/>
    <w:rsid w:val="009E7049"/>
    <w:rsid w:val="009E766A"/>
    <w:rsid w:val="009E7931"/>
    <w:rsid w:val="009E7C7C"/>
    <w:rsid w:val="009E7E22"/>
    <w:rsid w:val="009F0052"/>
    <w:rsid w:val="009F0861"/>
    <w:rsid w:val="009F08DC"/>
    <w:rsid w:val="009F0A7B"/>
    <w:rsid w:val="009F0BB1"/>
    <w:rsid w:val="009F1BFD"/>
    <w:rsid w:val="009F1CE5"/>
    <w:rsid w:val="009F25EE"/>
    <w:rsid w:val="009F26D3"/>
    <w:rsid w:val="009F2A7E"/>
    <w:rsid w:val="009F2CB5"/>
    <w:rsid w:val="009F2FDB"/>
    <w:rsid w:val="009F30CC"/>
    <w:rsid w:val="009F3238"/>
    <w:rsid w:val="009F3612"/>
    <w:rsid w:val="009F3760"/>
    <w:rsid w:val="009F3E3F"/>
    <w:rsid w:val="009F3FD1"/>
    <w:rsid w:val="009F419C"/>
    <w:rsid w:val="009F441F"/>
    <w:rsid w:val="009F447E"/>
    <w:rsid w:val="009F45A3"/>
    <w:rsid w:val="009F46C0"/>
    <w:rsid w:val="009F46F8"/>
    <w:rsid w:val="009F4A7E"/>
    <w:rsid w:val="009F4DF1"/>
    <w:rsid w:val="009F4E67"/>
    <w:rsid w:val="009F4F72"/>
    <w:rsid w:val="009F510B"/>
    <w:rsid w:val="009F539B"/>
    <w:rsid w:val="009F53A0"/>
    <w:rsid w:val="009F5662"/>
    <w:rsid w:val="009F58F5"/>
    <w:rsid w:val="009F5D0C"/>
    <w:rsid w:val="009F5DAF"/>
    <w:rsid w:val="009F6064"/>
    <w:rsid w:val="009F6437"/>
    <w:rsid w:val="009F6538"/>
    <w:rsid w:val="009F65B6"/>
    <w:rsid w:val="009F76FC"/>
    <w:rsid w:val="009F7962"/>
    <w:rsid w:val="009F7A56"/>
    <w:rsid w:val="00A0000E"/>
    <w:rsid w:val="00A003E9"/>
    <w:rsid w:val="00A00A14"/>
    <w:rsid w:val="00A00CE8"/>
    <w:rsid w:val="00A00D11"/>
    <w:rsid w:val="00A011F0"/>
    <w:rsid w:val="00A0156C"/>
    <w:rsid w:val="00A015E7"/>
    <w:rsid w:val="00A01678"/>
    <w:rsid w:val="00A01785"/>
    <w:rsid w:val="00A0178C"/>
    <w:rsid w:val="00A018D9"/>
    <w:rsid w:val="00A01CCF"/>
    <w:rsid w:val="00A01DE4"/>
    <w:rsid w:val="00A020E6"/>
    <w:rsid w:val="00A02402"/>
    <w:rsid w:val="00A02F27"/>
    <w:rsid w:val="00A0309E"/>
    <w:rsid w:val="00A03124"/>
    <w:rsid w:val="00A032C0"/>
    <w:rsid w:val="00A03315"/>
    <w:rsid w:val="00A0331B"/>
    <w:rsid w:val="00A03B83"/>
    <w:rsid w:val="00A03D6F"/>
    <w:rsid w:val="00A03DEB"/>
    <w:rsid w:val="00A03F7E"/>
    <w:rsid w:val="00A0466B"/>
    <w:rsid w:val="00A04BC7"/>
    <w:rsid w:val="00A04D8B"/>
    <w:rsid w:val="00A04EDC"/>
    <w:rsid w:val="00A05E77"/>
    <w:rsid w:val="00A06114"/>
    <w:rsid w:val="00A06146"/>
    <w:rsid w:val="00A062BB"/>
    <w:rsid w:val="00A06897"/>
    <w:rsid w:val="00A0717A"/>
    <w:rsid w:val="00A076B6"/>
    <w:rsid w:val="00A1081E"/>
    <w:rsid w:val="00A109DE"/>
    <w:rsid w:val="00A10B77"/>
    <w:rsid w:val="00A10FFB"/>
    <w:rsid w:val="00A111CA"/>
    <w:rsid w:val="00A11247"/>
    <w:rsid w:val="00A120BA"/>
    <w:rsid w:val="00A1231C"/>
    <w:rsid w:val="00A12540"/>
    <w:rsid w:val="00A12589"/>
    <w:rsid w:val="00A12836"/>
    <w:rsid w:val="00A138B0"/>
    <w:rsid w:val="00A139F1"/>
    <w:rsid w:val="00A13CA0"/>
    <w:rsid w:val="00A1421C"/>
    <w:rsid w:val="00A14434"/>
    <w:rsid w:val="00A148CD"/>
    <w:rsid w:val="00A14994"/>
    <w:rsid w:val="00A14B84"/>
    <w:rsid w:val="00A14D7B"/>
    <w:rsid w:val="00A14E65"/>
    <w:rsid w:val="00A15099"/>
    <w:rsid w:val="00A15267"/>
    <w:rsid w:val="00A1528C"/>
    <w:rsid w:val="00A15324"/>
    <w:rsid w:val="00A1583F"/>
    <w:rsid w:val="00A158C2"/>
    <w:rsid w:val="00A15A9F"/>
    <w:rsid w:val="00A15DDB"/>
    <w:rsid w:val="00A15F6E"/>
    <w:rsid w:val="00A16827"/>
    <w:rsid w:val="00A16B96"/>
    <w:rsid w:val="00A16C4F"/>
    <w:rsid w:val="00A16D45"/>
    <w:rsid w:val="00A16EBB"/>
    <w:rsid w:val="00A17A29"/>
    <w:rsid w:val="00A2005F"/>
    <w:rsid w:val="00A202CF"/>
    <w:rsid w:val="00A204D7"/>
    <w:rsid w:val="00A207B3"/>
    <w:rsid w:val="00A20D12"/>
    <w:rsid w:val="00A2182F"/>
    <w:rsid w:val="00A218D7"/>
    <w:rsid w:val="00A21CA9"/>
    <w:rsid w:val="00A22080"/>
    <w:rsid w:val="00A220E7"/>
    <w:rsid w:val="00A2240A"/>
    <w:rsid w:val="00A22AB3"/>
    <w:rsid w:val="00A22E9E"/>
    <w:rsid w:val="00A22FA0"/>
    <w:rsid w:val="00A236DB"/>
    <w:rsid w:val="00A23778"/>
    <w:rsid w:val="00A23DB3"/>
    <w:rsid w:val="00A23E68"/>
    <w:rsid w:val="00A24775"/>
    <w:rsid w:val="00A24976"/>
    <w:rsid w:val="00A249B5"/>
    <w:rsid w:val="00A24EAB"/>
    <w:rsid w:val="00A250E7"/>
    <w:rsid w:val="00A251B2"/>
    <w:rsid w:val="00A25FA1"/>
    <w:rsid w:val="00A262EE"/>
    <w:rsid w:val="00A268BC"/>
    <w:rsid w:val="00A269F0"/>
    <w:rsid w:val="00A26B02"/>
    <w:rsid w:val="00A276A3"/>
    <w:rsid w:val="00A27ABE"/>
    <w:rsid w:val="00A27AD8"/>
    <w:rsid w:val="00A301C0"/>
    <w:rsid w:val="00A30736"/>
    <w:rsid w:val="00A30759"/>
    <w:rsid w:val="00A30A9B"/>
    <w:rsid w:val="00A30D6D"/>
    <w:rsid w:val="00A318A9"/>
    <w:rsid w:val="00A31F12"/>
    <w:rsid w:val="00A31F48"/>
    <w:rsid w:val="00A3217F"/>
    <w:rsid w:val="00A32701"/>
    <w:rsid w:val="00A32B44"/>
    <w:rsid w:val="00A334D0"/>
    <w:rsid w:val="00A33839"/>
    <w:rsid w:val="00A34106"/>
    <w:rsid w:val="00A35018"/>
    <w:rsid w:val="00A354F4"/>
    <w:rsid w:val="00A35833"/>
    <w:rsid w:val="00A35C5E"/>
    <w:rsid w:val="00A35D1F"/>
    <w:rsid w:val="00A360E5"/>
    <w:rsid w:val="00A367E4"/>
    <w:rsid w:val="00A36A3C"/>
    <w:rsid w:val="00A36C37"/>
    <w:rsid w:val="00A36D5C"/>
    <w:rsid w:val="00A375EF"/>
    <w:rsid w:val="00A376F1"/>
    <w:rsid w:val="00A378AB"/>
    <w:rsid w:val="00A40DB7"/>
    <w:rsid w:val="00A41674"/>
    <w:rsid w:val="00A41CCC"/>
    <w:rsid w:val="00A423F4"/>
    <w:rsid w:val="00A42BFB"/>
    <w:rsid w:val="00A42C91"/>
    <w:rsid w:val="00A42FBC"/>
    <w:rsid w:val="00A43532"/>
    <w:rsid w:val="00A4355C"/>
    <w:rsid w:val="00A438EF"/>
    <w:rsid w:val="00A43964"/>
    <w:rsid w:val="00A43976"/>
    <w:rsid w:val="00A44009"/>
    <w:rsid w:val="00A4465A"/>
    <w:rsid w:val="00A44D34"/>
    <w:rsid w:val="00A44D89"/>
    <w:rsid w:val="00A44E65"/>
    <w:rsid w:val="00A450C9"/>
    <w:rsid w:val="00A457B3"/>
    <w:rsid w:val="00A457BA"/>
    <w:rsid w:val="00A45C39"/>
    <w:rsid w:val="00A45F2D"/>
    <w:rsid w:val="00A4608E"/>
    <w:rsid w:val="00A464BE"/>
    <w:rsid w:val="00A4673F"/>
    <w:rsid w:val="00A46D18"/>
    <w:rsid w:val="00A5001D"/>
    <w:rsid w:val="00A500A1"/>
    <w:rsid w:val="00A5012E"/>
    <w:rsid w:val="00A50A35"/>
    <w:rsid w:val="00A50D8E"/>
    <w:rsid w:val="00A50DE7"/>
    <w:rsid w:val="00A50E30"/>
    <w:rsid w:val="00A50EBF"/>
    <w:rsid w:val="00A515A6"/>
    <w:rsid w:val="00A515EC"/>
    <w:rsid w:val="00A51734"/>
    <w:rsid w:val="00A518BD"/>
    <w:rsid w:val="00A52186"/>
    <w:rsid w:val="00A52283"/>
    <w:rsid w:val="00A52299"/>
    <w:rsid w:val="00A52D33"/>
    <w:rsid w:val="00A53093"/>
    <w:rsid w:val="00A536ED"/>
    <w:rsid w:val="00A53961"/>
    <w:rsid w:val="00A53DB3"/>
    <w:rsid w:val="00A53EE3"/>
    <w:rsid w:val="00A54269"/>
    <w:rsid w:val="00A546A6"/>
    <w:rsid w:val="00A547D2"/>
    <w:rsid w:val="00A54BEF"/>
    <w:rsid w:val="00A55956"/>
    <w:rsid w:val="00A55D20"/>
    <w:rsid w:val="00A56020"/>
    <w:rsid w:val="00A562C6"/>
    <w:rsid w:val="00A5656A"/>
    <w:rsid w:val="00A56E71"/>
    <w:rsid w:val="00A56FF1"/>
    <w:rsid w:val="00A57D2D"/>
    <w:rsid w:val="00A57E78"/>
    <w:rsid w:val="00A600D4"/>
    <w:rsid w:val="00A602D7"/>
    <w:rsid w:val="00A60B85"/>
    <w:rsid w:val="00A61149"/>
    <w:rsid w:val="00A61D43"/>
    <w:rsid w:val="00A61D49"/>
    <w:rsid w:val="00A62211"/>
    <w:rsid w:val="00A62383"/>
    <w:rsid w:val="00A6251A"/>
    <w:rsid w:val="00A62C21"/>
    <w:rsid w:val="00A62EF0"/>
    <w:rsid w:val="00A62EF2"/>
    <w:rsid w:val="00A62EF9"/>
    <w:rsid w:val="00A63133"/>
    <w:rsid w:val="00A636B3"/>
    <w:rsid w:val="00A6431D"/>
    <w:rsid w:val="00A6479F"/>
    <w:rsid w:val="00A64AD3"/>
    <w:rsid w:val="00A64CC2"/>
    <w:rsid w:val="00A650B2"/>
    <w:rsid w:val="00A652EF"/>
    <w:rsid w:val="00A65922"/>
    <w:rsid w:val="00A65A95"/>
    <w:rsid w:val="00A65C0F"/>
    <w:rsid w:val="00A65F43"/>
    <w:rsid w:val="00A66D98"/>
    <w:rsid w:val="00A677B1"/>
    <w:rsid w:val="00A67ACF"/>
    <w:rsid w:val="00A67CC0"/>
    <w:rsid w:val="00A6EE29"/>
    <w:rsid w:val="00A7028F"/>
    <w:rsid w:val="00A70660"/>
    <w:rsid w:val="00A709C5"/>
    <w:rsid w:val="00A70F10"/>
    <w:rsid w:val="00A711D0"/>
    <w:rsid w:val="00A71206"/>
    <w:rsid w:val="00A724AF"/>
    <w:rsid w:val="00A72A81"/>
    <w:rsid w:val="00A72B04"/>
    <w:rsid w:val="00A73296"/>
    <w:rsid w:val="00A73549"/>
    <w:rsid w:val="00A7365B"/>
    <w:rsid w:val="00A73E20"/>
    <w:rsid w:val="00A73F6F"/>
    <w:rsid w:val="00A7439E"/>
    <w:rsid w:val="00A743FF"/>
    <w:rsid w:val="00A7455B"/>
    <w:rsid w:val="00A75265"/>
    <w:rsid w:val="00A752A2"/>
    <w:rsid w:val="00A75444"/>
    <w:rsid w:val="00A75998"/>
    <w:rsid w:val="00A75B83"/>
    <w:rsid w:val="00A7657E"/>
    <w:rsid w:val="00A76B73"/>
    <w:rsid w:val="00A773D1"/>
    <w:rsid w:val="00A77499"/>
    <w:rsid w:val="00A77AC8"/>
    <w:rsid w:val="00A80076"/>
    <w:rsid w:val="00A8076F"/>
    <w:rsid w:val="00A81246"/>
    <w:rsid w:val="00A815DA"/>
    <w:rsid w:val="00A82184"/>
    <w:rsid w:val="00A83571"/>
    <w:rsid w:val="00A8418D"/>
    <w:rsid w:val="00A84297"/>
    <w:rsid w:val="00A84321"/>
    <w:rsid w:val="00A845DC"/>
    <w:rsid w:val="00A84B1C"/>
    <w:rsid w:val="00A84BF8"/>
    <w:rsid w:val="00A84EFC"/>
    <w:rsid w:val="00A858E5"/>
    <w:rsid w:val="00A86177"/>
    <w:rsid w:val="00A8636B"/>
    <w:rsid w:val="00A864F9"/>
    <w:rsid w:val="00A86803"/>
    <w:rsid w:val="00A869BC"/>
    <w:rsid w:val="00A87441"/>
    <w:rsid w:val="00A9047D"/>
    <w:rsid w:val="00A90505"/>
    <w:rsid w:val="00A90628"/>
    <w:rsid w:val="00A90705"/>
    <w:rsid w:val="00A90FA0"/>
    <w:rsid w:val="00A910E9"/>
    <w:rsid w:val="00A9112B"/>
    <w:rsid w:val="00A912B0"/>
    <w:rsid w:val="00A91413"/>
    <w:rsid w:val="00A926DB"/>
    <w:rsid w:val="00A92B28"/>
    <w:rsid w:val="00A92D63"/>
    <w:rsid w:val="00A92DF7"/>
    <w:rsid w:val="00A936FE"/>
    <w:rsid w:val="00A93A33"/>
    <w:rsid w:val="00A941D7"/>
    <w:rsid w:val="00A94257"/>
    <w:rsid w:val="00A947A2"/>
    <w:rsid w:val="00A94B7F"/>
    <w:rsid w:val="00A9551B"/>
    <w:rsid w:val="00A955C7"/>
    <w:rsid w:val="00A95B57"/>
    <w:rsid w:val="00A9635C"/>
    <w:rsid w:val="00A96478"/>
    <w:rsid w:val="00A9665F"/>
    <w:rsid w:val="00A968C7"/>
    <w:rsid w:val="00A96AB1"/>
    <w:rsid w:val="00A96AD7"/>
    <w:rsid w:val="00A96E66"/>
    <w:rsid w:val="00A96FEC"/>
    <w:rsid w:val="00A971F2"/>
    <w:rsid w:val="00A97374"/>
    <w:rsid w:val="00A974B1"/>
    <w:rsid w:val="00A97553"/>
    <w:rsid w:val="00A97718"/>
    <w:rsid w:val="00A97830"/>
    <w:rsid w:val="00A97C18"/>
    <w:rsid w:val="00A97DE2"/>
    <w:rsid w:val="00A97E01"/>
    <w:rsid w:val="00AA042C"/>
    <w:rsid w:val="00AA04DB"/>
    <w:rsid w:val="00AA06A6"/>
    <w:rsid w:val="00AA0798"/>
    <w:rsid w:val="00AA07E0"/>
    <w:rsid w:val="00AA0800"/>
    <w:rsid w:val="00AA093B"/>
    <w:rsid w:val="00AA1213"/>
    <w:rsid w:val="00AA1714"/>
    <w:rsid w:val="00AA1743"/>
    <w:rsid w:val="00AA1797"/>
    <w:rsid w:val="00AA188C"/>
    <w:rsid w:val="00AA1A67"/>
    <w:rsid w:val="00AA1B68"/>
    <w:rsid w:val="00AA2D2E"/>
    <w:rsid w:val="00AA3076"/>
    <w:rsid w:val="00AA3338"/>
    <w:rsid w:val="00AA3E32"/>
    <w:rsid w:val="00AA3E9F"/>
    <w:rsid w:val="00AA4175"/>
    <w:rsid w:val="00AA449B"/>
    <w:rsid w:val="00AA4BD7"/>
    <w:rsid w:val="00AA4E8A"/>
    <w:rsid w:val="00AA5237"/>
    <w:rsid w:val="00AA527C"/>
    <w:rsid w:val="00AA53A7"/>
    <w:rsid w:val="00AA53B5"/>
    <w:rsid w:val="00AA56FB"/>
    <w:rsid w:val="00AA5AB5"/>
    <w:rsid w:val="00AA5C7B"/>
    <w:rsid w:val="00AA6021"/>
    <w:rsid w:val="00AA62B3"/>
    <w:rsid w:val="00AA6396"/>
    <w:rsid w:val="00AA68A1"/>
    <w:rsid w:val="00AA69CF"/>
    <w:rsid w:val="00AA6E72"/>
    <w:rsid w:val="00AA6FED"/>
    <w:rsid w:val="00AA744D"/>
    <w:rsid w:val="00AA7BA6"/>
    <w:rsid w:val="00AA7E8E"/>
    <w:rsid w:val="00AA8EB5"/>
    <w:rsid w:val="00AB0206"/>
    <w:rsid w:val="00AB02FA"/>
    <w:rsid w:val="00AB04C9"/>
    <w:rsid w:val="00AB0651"/>
    <w:rsid w:val="00AB0953"/>
    <w:rsid w:val="00AB09FC"/>
    <w:rsid w:val="00AB11C0"/>
    <w:rsid w:val="00AB11F9"/>
    <w:rsid w:val="00AB1530"/>
    <w:rsid w:val="00AB1803"/>
    <w:rsid w:val="00AB1AA0"/>
    <w:rsid w:val="00AB27DC"/>
    <w:rsid w:val="00AB2811"/>
    <w:rsid w:val="00AB2D05"/>
    <w:rsid w:val="00AB2DF9"/>
    <w:rsid w:val="00AB3263"/>
    <w:rsid w:val="00AB34EF"/>
    <w:rsid w:val="00AB361D"/>
    <w:rsid w:val="00AB3B3F"/>
    <w:rsid w:val="00AB4144"/>
    <w:rsid w:val="00AB41B7"/>
    <w:rsid w:val="00AB46BF"/>
    <w:rsid w:val="00AB49BA"/>
    <w:rsid w:val="00AB4B7E"/>
    <w:rsid w:val="00AB4C1F"/>
    <w:rsid w:val="00AB501E"/>
    <w:rsid w:val="00AB5057"/>
    <w:rsid w:val="00AB586B"/>
    <w:rsid w:val="00AB5D0B"/>
    <w:rsid w:val="00AB5D50"/>
    <w:rsid w:val="00AC01B8"/>
    <w:rsid w:val="00AC098B"/>
    <w:rsid w:val="00AC0E63"/>
    <w:rsid w:val="00AC101C"/>
    <w:rsid w:val="00AC12BD"/>
    <w:rsid w:val="00AC1894"/>
    <w:rsid w:val="00AC18F8"/>
    <w:rsid w:val="00AC1F95"/>
    <w:rsid w:val="00AC210F"/>
    <w:rsid w:val="00AC2267"/>
    <w:rsid w:val="00AC276F"/>
    <w:rsid w:val="00AC2C01"/>
    <w:rsid w:val="00AC2ED3"/>
    <w:rsid w:val="00AC308A"/>
    <w:rsid w:val="00AC325B"/>
    <w:rsid w:val="00AC37D4"/>
    <w:rsid w:val="00AC37E3"/>
    <w:rsid w:val="00AC37E9"/>
    <w:rsid w:val="00AC3C9E"/>
    <w:rsid w:val="00AC46A9"/>
    <w:rsid w:val="00AC47F9"/>
    <w:rsid w:val="00AC4D19"/>
    <w:rsid w:val="00AC526C"/>
    <w:rsid w:val="00AC53C5"/>
    <w:rsid w:val="00AC57FF"/>
    <w:rsid w:val="00AC58DE"/>
    <w:rsid w:val="00AC5A2F"/>
    <w:rsid w:val="00AC6406"/>
    <w:rsid w:val="00AC6B4A"/>
    <w:rsid w:val="00AC6DCD"/>
    <w:rsid w:val="00AC6F38"/>
    <w:rsid w:val="00AC7BD2"/>
    <w:rsid w:val="00AC7C4A"/>
    <w:rsid w:val="00AC7F6C"/>
    <w:rsid w:val="00AC7FE9"/>
    <w:rsid w:val="00AD018B"/>
    <w:rsid w:val="00AD03FF"/>
    <w:rsid w:val="00AD0910"/>
    <w:rsid w:val="00AD0D61"/>
    <w:rsid w:val="00AD106E"/>
    <w:rsid w:val="00AD1308"/>
    <w:rsid w:val="00AD146E"/>
    <w:rsid w:val="00AD19B3"/>
    <w:rsid w:val="00AD229B"/>
    <w:rsid w:val="00AD2528"/>
    <w:rsid w:val="00AD25A4"/>
    <w:rsid w:val="00AD2EDF"/>
    <w:rsid w:val="00AD2F43"/>
    <w:rsid w:val="00AD2FFE"/>
    <w:rsid w:val="00AD3626"/>
    <w:rsid w:val="00AD37A7"/>
    <w:rsid w:val="00AD3920"/>
    <w:rsid w:val="00AD39B3"/>
    <w:rsid w:val="00AD39F5"/>
    <w:rsid w:val="00AD39FD"/>
    <w:rsid w:val="00AD3AA5"/>
    <w:rsid w:val="00AD4122"/>
    <w:rsid w:val="00AD4695"/>
    <w:rsid w:val="00AD46CA"/>
    <w:rsid w:val="00AD47B8"/>
    <w:rsid w:val="00AD4C11"/>
    <w:rsid w:val="00AD4D12"/>
    <w:rsid w:val="00AD50FB"/>
    <w:rsid w:val="00AD5195"/>
    <w:rsid w:val="00AD58F3"/>
    <w:rsid w:val="00AD5945"/>
    <w:rsid w:val="00AD5E83"/>
    <w:rsid w:val="00AD6123"/>
    <w:rsid w:val="00AD61F6"/>
    <w:rsid w:val="00AD63BB"/>
    <w:rsid w:val="00AD66D9"/>
    <w:rsid w:val="00AD6751"/>
    <w:rsid w:val="00AD6B6E"/>
    <w:rsid w:val="00AD6D98"/>
    <w:rsid w:val="00AD6E36"/>
    <w:rsid w:val="00AD7633"/>
    <w:rsid w:val="00AD767B"/>
    <w:rsid w:val="00AD77CB"/>
    <w:rsid w:val="00AD7840"/>
    <w:rsid w:val="00AD7CFF"/>
    <w:rsid w:val="00AE0556"/>
    <w:rsid w:val="00AE0FA8"/>
    <w:rsid w:val="00AE11DE"/>
    <w:rsid w:val="00AE159B"/>
    <w:rsid w:val="00AE15BB"/>
    <w:rsid w:val="00AE1A7E"/>
    <w:rsid w:val="00AE254F"/>
    <w:rsid w:val="00AE2803"/>
    <w:rsid w:val="00AE3135"/>
    <w:rsid w:val="00AE33CB"/>
    <w:rsid w:val="00AE3699"/>
    <w:rsid w:val="00AE39C0"/>
    <w:rsid w:val="00AE3A62"/>
    <w:rsid w:val="00AE3C70"/>
    <w:rsid w:val="00AE40FE"/>
    <w:rsid w:val="00AE4934"/>
    <w:rsid w:val="00AE5311"/>
    <w:rsid w:val="00AE545F"/>
    <w:rsid w:val="00AE54CD"/>
    <w:rsid w:val="00AE6054"/>
    <w:rsid w:val="00AE6203"/>
    <w:rsid w:val="00AE6415"/>
    <w:rsid w:val="00AE6826"/>
    <w:rsid w:val="00AE6AD6"/>
    <w:rsid w:val="00AE6AFD"/>
    <w:rsid w:val="00AE6C6B"/>
    <w:rsid w:val="00AE6DDB"/>
    <w:rsid w:val="00AE716B"/>
    <w:rsid w:val="00AE7B0E"/>
    <w:rsid w:val="00AE7E21"/>
    <w:rsid w:val="00AF0902"/>
    <w:rsid w:val="00AF0A06"/>
    <w:rsid w:val="00AF0C22"/>
    <w:rsid w:val="00AF0DCB"/>
    <w:rsid w:val="00AF16CE"/>
    <w:rsid w:val="00AF19CC"/>
    <w:rsid w:val="00AF1E42"/>
    <w:rsid w:val="00AF211B"/>
    <w:rsid w:val="00AF2212"/>
    <w:rsid w:val="00AF29FC"/>
    <w:rsid w:val="00AF2B61"/>
    <w:rsid w:val="00AF2C0E"/>
    <w:rsid w:val="00AF2CE8"/>
    <w:rsid w:val="00AF2EC6"/>
    <w:rsid w:val="00AF33D9"/>
    <w:rsid w:val="00AF3D9C"/>
    <w:rsid w:val="00AF403F"/>
    <w:rsid w:val="00AF42DB"/>
    <w:rsid w:val="00AF42E5"/>
    <w:rsid w:val="00AF433D"/>
    <w:rsid w:val="00AF47CB"/>
    <w:rsid w:val="00AF53D1"/>
    <w:rsid w:val="00AF5CD8"/>
    <w:rsid w:val="00AF6223"/>
    <w:rsid w:val="00AF670F"/>
    <w:rsid w:val="00AF6B03"/>
    <w:rsid w:val="00AF6B61"/>
    <w:rsid w:val="00AF6CCE"/>
    <w:rsid w:val="00AF6D99"/>
    <w:rsid w:val="00AF77A5"/>
    <w:rsid w:val="00AF7C6E"/>
    <w:rsid w:val="00AF7F81"/>
    <w:rsid w:val="00AF7F9F"/>
    <w:rsid w:val="00B002CF"/>
    <w:rsid w:val="00B003D4"/>
    <w:rsid w:val="00B010EA"/>
    <w:rsid w:val="00B01342"/>
    <w:rsid w:val="00B01564"/>
    <w:rsid w:val="00B01DD2"/>
    <w:rsid w:val="00B01FC4"/>
    <w:rsid w:val="00B02721"/>
    <w:rsid w:val="00B03072"/>
    <w:rsid w:val="00B03119"/>
    <w:rsid w:val="00B03395"/>
    <w:rsid w:val="00B03587"/>
    <w:rsid w:val="00B03612"/>
    <w:rsid w:val="00B0380C"/>
    <w:rsid w:val="00B03935"/>
    <w:rsid w:val="00B03B3F"/>
    <w:rsid w:val="00B03CD2"/>
    <w:rsid w:val="00B04222"/>
    <w:rsid w:val="00B043CA"/>
    <w:rsid w:val="00B0442F"/>
    <w:rsid w:val="00B04B66"/>
    <w:rsid w:val="00B04C67"/>
    <w:rsid w:val="00B05C16"/>
    <w:rsid w:val="00B05DB7"/>
    <w:rsid w:val="00B05F4E"/>
    <w:rsid w:val="00B06912"/>
    <w:rsid w:val="00B06CDB"/>
    <w:rsid w:val="00B0746A"/>
    <w:rsid w:val="00B1007E"/>
    <w:rsid w:val="00B101D7"/>
    <w:rsid w:val="00B102EB"/>
    <w:rsid w:val="00B107E4"/>
    <w:rsid w:val="00B10A12"/>
    <w:rsid w:val="00B10AC1"/>
    <w:rsid w:val="00B1114C"/>
    <w:rsid w:val="00B116BF"/>
    <w:rsid w:val="00B120E4"/>
    <w:rsid w:val="00B12244"/>
    <w:rsid w:val="00B12347"/>
    <w:rsid w:val="00B12762"/>
    <w:rsid w:val="00B12D4D"/>
    <w:rsid w:val="00B12DE3"/>
    <w:rsid w:val="00B12F19"/>
    <w:rsid w:val="00B12F2E"/>
    <w:rsid w:val="00B130F7"/>
    <w:rsid w:val="00B13283"/>
    <w:rsid w:val="00B134CB"/>
    <w:rsid w:val="00B138FF"/>
    <w:rsid w:val="00B13E28"/>
    <w:rsid w:val="00B146BF"/>
    <w:rsid w:val="00B149AC"/>
    <w:rsid w:val="00B14C18"/>
    <w:rsid w:val="00B15198"/>
    <w:rsid w:val="00B1556A"/>
    <w:rsid w:val="00B16670"/>
    <w:rsid w:val="00B16E83"/>
    <w:rsid w:val="00B170FB"/>
    <w:rsid w:val="00B17D8D"/>
    <w:rsid w:val="00B17F05"/>
    <w:rsid w:val="00B2042A"/>
    <w:rsid w:val="00B20449"/>
    <w:rsid w:val="00B20632"/>
    <w:rsid w:val="00B207ED"/>
    <w:rsid w:val="00B20AD3"/>
    <w:rsid w:val="00B20B5E"/>
    <w:rsid w:val="00B20C8B"/>
    <w:rsid w:val="00B20CC3"/>
    <w:rsid w:val="00B20D0C"/>
    <w:rsid w:val="00B21AD1"/>
    <w:rsid w:val="00B21B7C"/>
    <w:rsid w:val="00B2204D"/>
    <w:rsid w:val="00B220ED"/>
    <w:rsid w:val="00B2218E"/>
    <w:rsid w:val="00B2258F"/>
    <w:rsid w:val="00B22620"/>
    <w:rsid w:val="00B22967"/>
    <w:rsid w:val="00B22E9C"/>
    <w:rsid w:val="00B235D9"/>
    <w:rsid w:val="00B23B4E"/>
    <w:rsid w:val="00B240CA"/>
    <w:rsid w:val="00B241D2"/>
    <w:rsid w:val="00B24D9F"/>
    <w:rsid w:val="00B25929"/>
    <w:rsid w:val="00B259F2"/>
    <w:rsid w:val="00B260F7"/>
    <w:rsid w:val="00B265FA"/>
    <w:rsid w:val="00B266C8"/>
    <w:rsid w:val="00B268E4"/>
    <w:rsid w:val="00B26A55"/>
    <w:rsid w:val="00B27855"/>
    <w:rsid w:val="00B27CD8"/>
    <w:rsid w:val="00B27D2E"/>
    <w:rsid w:val="00B306A9"/>
    <w:rsid w:val="00B30B17"/>
    <w:rsid w:val="00B30C7C"/>
    <w:rsid w:val="00B30EE7"/>
    <w:rsid w:val="00B310BA"/>
    <w:rsid w:val="00B3133C"/>
    <w:rsid w:val="00B314A5"/>
    <w:rsid w:val="00B3155B"/>
    <w:rsid w:val="00B318D9"/>
    <w:rsid w:val="00B31D24"/>
    <w:rsid w:val="00B32353"/>
    <w:rsid w:val="00B3235C"/>
    <w:rsid w:val="00B323EB"/>
    <w:rsid w:val="00B32918"/>
    <w:rsid w:val="00B32F95"/>
    <w:rsid w:val="00B33081"/>
    <w:rsid w:val="00B33188"/>
    <w:rsid w:val="00B3323B"/>
    <w:rsid w:val="00B339F5"/>
    <w:rsid w:val="00B33F29"/>
    <w:rsid w:val="00B34197"/>
    <w:rsid w:val="00B345CF"/>
    <w:rsid w:val="00B346A2"/>
    <w:rsid w:val="00B34703"/>
    <w:rsid w:val="00B34BD6"/>
    <w:rsid w:val="00B3509F"/>
    <w:rsid w:val="00B35595"/>
    <w:rsid w:val="00B3581E"/>
    <w:rsid w:val="00B35F03"/>
    <w:rsid w:val="00B3600E"/>
    <w:rsid w:val="00B36611"/>
    <w:rsid w:val="00B36D0A"/>
    <w:rsid w:val="00B36D8D"/>
    <w:rsid w:val="00B36E60"/>
    <w:rsid w:val="00B36F16"/>
    <w:rsid w:val="00B36FC3"/>
    <w:rsid w:val="00B3731A"/>
    <w:rsid w:val="00B402FA"/>
    <w:rsid w:val="00B403FC"/>
    <w:rsid w:val="00B407E1"/>
    <w:rsid w:val="00B41D30"/>
    <w:rsid w:val="00B421B6"/>
    <w:rsid w:val="00B4225E"/>
    <w:rsid w:val="00B4245C"/>
    <w:rsid w:val="00B4249F"/>
    <w:rsid w:val="00B426E0"/>
    <w:rsid w:val="00B42946"/>
    <w:rsid w:val="00B42E8A"/>
    <w:rsid w:val="00B4340D"/>
    <w:rsid w:val="00B4437A"/>
    <w:rsid w:val="00B44A4D"/>
    <w:rsid w:val="00B44E6D"/>
    <w:rsid w:val="00B45138"/>
    <w:rsid w:val="00B45171"/>
    <w:rsid w:val="00B451CA"/>
    <w:rsid w:val="00B456AB"/>
    <w:rsid w:val="00B46433"/>
    <w:rsid w:val="00B4682E"/>
    <w:rsid w:val="00B46AEF"/>
    <w:rsid w:val="00B46B98"/>
    <w:rsid w:val="00B46C67"/>
    <w:rsid w:val="00B46EDE"/>
    <w:rsid w:val="00B46F13"/>
    <w:rsid w:val="00B471B5"/>
    <w:rsid w:val="00B471CD"/>
    <w:rsid w:val="00B4731D"/>
    <w:rsid w:val="00B475B3"/>
    <w:rsid w:val="00B47C23"/>
    <w:rsid w:val="00B50723"/>
    <w:rsid w:val="00B50804"/>
    <w:rsid w:val="00B509E1"/>
    <w:rsid w:val="00B50DBA"/>
    <w:rsid w:val="00B51C20"/>
    <w:rsid w:val="00B51CE9"/>
    <w:rsid w:val="00B51DAC"/>
    <w:rsid w:val="00B52A6D"/>
    <w:rsid w:val="00B52BE1"/>
    <w:rsid w:val="00B52EBC"/>
    <w:rsid w:val="00B536C4"/>
    <w:rsid w:val="00B537C7"/>
    <w:rsid w:val="00B53BA9"/>
    <w:rsid w:val="00B53CF6"/>
    <w:rsid w:val="00B549F1"/>
    <w:rsid w:val="00B54C0B"/>
    <w:rsid w:val="00B5570F"/>
    <w:rsid w:val="00B558F4"/>
    <w:rsid w:val="00B55EE5"/>
    <w:rsid w:val="00B56416"/>
    <w:rsid w:val="00B567BE"/>
    <w:rsid w:val="00B56879"/>
    <w:rsid w:val="00B56B1D"/>
    <w:rsid w:val="00B56C75"/>
    <w:rsid w:val="00B56CF1"/>
    <w:rsid w:val="00B57537"/>
    <w:rsid w:val="00B6013F"/>
    <w:rsid w:val="00B60195"/>
    <w:rsid w:val="00B60264"/>
    <w:rsid w:val="00B60447"/>
    <w:rsid w:val="00B60561"/>
    <w:rsid w:val="00B6064C"/>
    <w:rsid w:val="00B61D1A"/>
    <w:rsid w:val="00B621D0"/>
    <w:rsid w:val="00B623DD"/>
    <w:rsid w:val="00B62CBA"/>
    <w:rsid w:val="00B63483"/>
    <w:rsid w:val="00B634D7"/>
    <w:rsid w:val="00B63715"/>
    <w:rsid w:val="00B63A29"/>
    <w:rsid w:val="00B64613"/>
    <w:rsid w:val="00B6462F"/>
    <w:rsid w:val="00B646AD"/>
    <w:rsid w:val="00B64702"/>
    <w:rsid w:val="00B647A6"/>
    <w:rsid w:val="00B64857"/>
    <w:rsid w:val="00B64F65"/>
    <w:rsid w:val="00B652F0"/>
    <w:rsid w:val="00B65DF4"/>
    <w:rsid w:val="00B65EE6"/>
    <w:rsid w:val="00B661DF"/>
    <w:rsid w:val="00B66284"/>
    <w:rsid w:val="00B66807"/>
    <w:rsid w:val="00B66AA3"/>
    <w:rsid w:val="00B66B30"/>
    <w:rsid w:val="00B6736F"/>
    <w:rsid w:val="00B673F3"/>
    <w:rsid w:val="00B67534"/>
    <w:rsid w:val="00B67933"/>
    <w:rsid w:val="00B67C84"/>
    <w:rsid w:val="00B67F58"/>
    <w:rsid w:val="00B708EE"/>
    <w:rsid w:val="00B70D9A"/>
    <w:rsid w:val="00B70F9D"/>
    <w:rsid w:val="00B719BD"/>
    <w:rsid w:val="00B71F06"/>
    <w:rsid w:val="00B71FD4"/>
    <w:rsid w:val="00B721F0"/>
    <w:rsid w:val="00B72AE5"/>
    <w:rsid w:val="00B72B44"/>
    <w:rsid w:val="00B72D04"/>
    <w:rsid w:val="00B72E3C"/>
    <w:rsid w:val="00B72F2B"/>
    <w:rsid w:val="00B7334D"/>
    <w:rsid w:val="00B733EC"/>
    <w:rsid w:val="00B73862"/>
    <w:rsid w:val="00B73942"/>
    <w:rsid w:val="00B73B4C"/>
    <w:rsid w:val="00B7469D"/>
    <w:rsid w:val="00B74E46"/>
    <w:rsid w:val="00B756AA"/>
    <w:rsid w:val="00B758C3"/>
    <w:rsid w:val="00B75EF4"/>
    <w:rsid w:val="00B75FEE"/>
    <w:rsid w:val="00B7654C"/>
    <w:rsid w:val="00B76561"/>
    <w:rsid w:val="00B767B4"/>
    <w:rsid w:val="00B769AE"/>
    <w:rsid w:val="00B77013"/>
    <w:rsid w:val="00B77035"/>
    <w:rsid w:val="00B7754D"/>
    <w:rsid w:val="00B777C3"/>
    <w:rsid w:val="00B802DB"/>
    <w:rsid w:val="00B806BE"/>
    <w:rsid w:val="00B80733"/>
    <w:rsid w:val="00B80FCD"/>
    <w:rsid w:val="00B813C5"/>
    <w:rsid w:val="00B81767"/>
    <w:rsid w:val="00B81808"/>
    <w:rsid w:val="00B82CDB"/>
    <w:rsid w:val="00B82D03"/>
    <w:rsid w:val="00B835DB"/>
    <w:rsid w:val="00B837EA"/>
    <w:rsid w:val="00B8381F"/>
    <w:rsid w:val="00B838F9"/>
    <w:rsid w:val="00B83DF9"/>
    <w:rsid w:val="00B84B6E"/>
    <w:rsid w:val="00B84ECF"/>
    <w:rsid w:val="00B85489"/>
    <w:rsid w:val="00B85574"/>
    <w:rsid w:val="00B85765"/>
    <w:rsid w:val="00B85BE5"/>
    <w:rsid w:val="00B863F9"/>
    <w:rsid w:val="00B8665F"/>
    <w:rsid w:val="00B86C53"/>
    <w:rsid w:val="00B8754E"/>
    <w:rsid w:val="00B904C3"/>
    <w:rsid w:val="00B91456"/>
    <w:rsid w:val="00B9169C"/>
    <w:rsid w:val="00B91A8C"/>
    <w:rsid w:val="00B91B7E"/>
    <w:rsid w:val="00B91C28"/>
    <w:rsid w:val="00B9248A"/>
    <w:rsid w:val="00B924A5"/>
    <w:rsid w:val="00B924CD"/>
    <w:rsid w:val="00B93530"/>
    <w:rsid w:val="00B93A9D"/>
    <w:rsid w:val="00B93BBA"/>
    <w:rsid w:val="00B94B88"/>
    <w:rsid w:val="00B94BAE"/>
    <w:rsid w:val="00B94D3B"/>
    <w:rsid w:val="00B9513D"/>
    <w:rsid w:val="00B95149"/>
    <w:rsid w:val="00B95283"/>
    <w:rsid w:val="00B95341"/>
    <w:rsid w:val="00B95768"/>
    <w:rsid w:val="00B95808"/>
    <w:rsid w:val="00B95824"/>
    <w:rsid w:val="00B95CCC"/>
    <w:rsid w:val="00B9632B"/>
    <w:rsid w:val="00B9647C"/>
    <w:rsid w:val="00B96642"/>
    <w:rsid w:val="00B96CCF"/>
    <w:rsid w:val="00B97887"/>
    <w:rsid w:val="00B97DA5"/>
    <w:rsid w:val="00BA0348"/>
    <w:rsid w:val="00BA09C2"/>
    <w:rsid w:val="00BA0B95"/>
    <w:rsid w:val="00BA0C2D"/>
    <w:rsid w:val="00BA0D6D"/>
    <w:rsid w:val="00BA0E24"/>
    <w:rsid w:val="00BA159E"/>
    <w:rsid w:val="00BA1CB5"/>
    <w:rsid w:val="00BA1DFA"/>
    <w:rsid w:val="00BA267E"/>
    <w:rsid w:val="00BA2830"/>
    <w:rsid w:val="00BA2B5D"/>
    <w:rsid w:val="00BA3AFB"/>
    <w:rsid w:val="00BA431D"/>
    <w:rsid w:val="00BA490D"/>
    <w:rsid w:val="00BA4E12"/>
    <w:rsid w:val="00BA4EA2"/>
    <w:rsid w:val="00BA4EDF"/>
    <w:rsid w:val="00BA5441"/>
    <w:rsid w:val="00BA544F"/>
    <w:rsid w:val="00BA5823"/>
    <w:rsid w:val="00BA5B7D"/>
    <w:rsid w:val="00BA639D"/>
    <w:rsid w:val="00BA75B6"/>
    <w:rsid w:val="00BA7B0C"/>
    <w:rsid w:val="00BA7E0F"/>
    <w:rsid w:val="00BB1238"/>
    <w:rsid w:val="00BB175A"/>
    <w:rsid w:val="00BB1A28"/>
    <w:rsid w:val="00BB24BF"/>
    <w:rsid w:val="00BB2735"/>
    <w:rsid w:val="00BB2897"/>
    <w:rsid w:val="00BB29F9"/>
    <w:rsid w:val="00BB2A80"/>
    <w:rsid w:val="00BB2C3A"/>
    <w:rsid w:val="00BB2D0E"/>
    <w:rsid w:val="00BB31F1"/>
    <w:rsid w:val="00BB3AEB"/>
    <w:rsid w:val="00BB498E"/>
    <w:rsid w:val="00BB50D0"/>
    <w:rsid w:val="00BB52FE"/>
    <w:rsid w:val="00BB5E4C"/>
    <w:rsid w:val="00BB5E76"/>
    <w:rsid w:val="00BB62F4"/>
    <w:rsid w:val="00BB7289"/>
    <w:rsid w:val="00BB758A"/>
    <w:rsid w:val="00BB7A44"/>
    <w:rsid w:val="00BB7E57"/>
    <w:rsid w:val="00BB7E5D"/>
    <w:rsid w:val="00BC05CE"/>
    <w:rsid w:val="00BC0607"/>
    <w:rsid w:val="00BC061D"/>
    <w:rsid w:val="00BC0EE4"/>
    <w:rsid w:val="00BC1012"/>
    <w:rsid w:val="00BC1AB3"/>
    <w:rsid w:val="00BC1AE3"/>
    <w:rsid w:val="00BC1BB8"/>
    <w:rsid w:val="00BC1D71"/>
    <w:rsid w:val="00BC30CC"/>
    <w:rsid w:val="00BC3594"/>
    <w:rsid w:val="00BC39ED"/>
    <w:rsid w:val="00BC3AF9"/>
    <w:rsid w:val="00BC4104"/>
    <w:rsid w:val="00BC4441"/>
    <w:rsid w:val="00BC44EB"/>
    <w:rsid w:val="00BC4594"/>
    <w:rsid w:val="00BC491E"/>
    <w:rsid w:val="00BC4BE7"/>
    <w:rsid w:val="00BC4BF7"/>
    <w:rsid w:val="00BC503A"/>
    <w:rsid w:val="00BC51A6"/>
    <w:rsid w:val="00BC5231"/>
    <w:rsid w:val="00BC5329"/>
    <w:rsid w:val="00BC5A0B"/>
    <w:rsid w:val="00BC6BF2"/>
    <w:rsid w:val="00BC6DA0"/>
    <w:rsid w:val="00BC7B0E"/>
    <w:rsid w:val="00BC7D37"/>
    <w:rsid w:val="00BC7E5F"/>
    <w:rsid w:val="00BC7F0A"/>
    <w:rsid w:val="00BD0AE5"/>
    <w:rsid w:val="00BD129F"/>
    <w:rsid w:val="00BD18FB"/>
    <w:rsid w:val="00BD1946"/>
    <w:rsid w:val="00BD2E97"/>
    <w:rsid w:val="00BD3B4B"/>
    <w:rsid w:val="00BD4789"/>
    <w:rsid w:val="00BD49DD"/>
    <w:rsid w:val="00BD4A3E"/>
    <w:rsid w:val="00BD4DB4"/>
    <w:rsid w:val="00BD5409"/>
    <w:rsid w:val="00BD57CC"/>
    <w:rsid w:val="00BD57CF"/>
    <w:rsid w:val="00BD5C89"/>
    <w:rsid w:val="00BD64FE"/>
    <w:rsid w:val="00BD682C"/>
    <w:rsid w:val="00BD6A50"/>
    <w:rsid w:val="00BD6DD3"/>
    <w:rsid w:val="00BD6FAD"/>
    <w:rsid w:val="00BD7809"/>
    <w:rsid w:val="00BD79DD"/>
    <w:rsid w:val="00BD7B4D"/>
    <w:rsid w:val="00BD7DEB"/>
    <w:rsid w:val="00BE018E"/>
    <w:rsid w:val="00BE05DF"/>
    <w:rsid w:val="00BE08DA"/>
    <w:rsid w:val="00BE0B34"/>
    <w:rsid w:val="00BE0D21"/>
    <w:rsid w:val="00BE109F"/>
    <w:rsid w:val="00BE116E"/>
    <w:rsid w:val="00BE14B5"/>
    <w:rsid w:val="00BE19A8"/>
    <w:rsid w:val="00BE1F3C"/>
    <w:rsid w:val="00BE2E4F"/>
    <w:rsid w:val="00BE2F39"/>
    <w:rsid w:val="00BE30AE"/>
    <w:rsid w:val="00BE3437"/>
    <w:rsid w:val="00BE42F6"/>
    <w:rsid w:val="00BE4393"/>
    <w:rsid w:val="00BE43CA"/>
    <w:rsid w:val="00BE4754"/>
    <w:rsid w:val="00BE478D"/>
    <w:rsid w:val="00BE4851"/>
    <w:rsid w:val="00BE51A6"/>
    <w:rsid w:val="00BE5408"/>
    <w:rsid w:val="00BE5780"/>
    <w:rsid w:val="00BE5883"/>
    <w:rsid w:val="00BE5DE7"/>
    <w:rsid w:val="00BE5E40"/>
    <w:rsid w:val="00BE5FC5"/>
    <w:rsid w:val="00BE6ABA"/>
    <w:rsid w:val="00BE6CDF"/>
    <w:rsid w:val="00BE718B"/>
    <w:rsid w:val="00BE735E"/>
    <w:rsid w:val="00BE776B"/>
    <w:rsid w:val="00BE7A05"/>
    <w:rsid w:val="00BE7D3D"/>
    <w:rsid w:val="00BE7D93"/>
    <w:rsid w:val="00BF01E4"/>
    <w:rsid w:val="00BF0A9A"/>
    <w:rsid w:val="00BF0AA3"/>
    <w:rsid w:val="00BF0B2B"/>
    <w:rsid w:val="00BF109D"/>
    <w:rsid w:val="00BF11AE"/>
    <w:rsid w:val="00BF1434"/>
    <w:rsid w:val="00BF2161"/>
    <w:rsid w:val="00BF2C83"/>
    <w:rsid w:val="00BF305D"/>
    <w:rsid w:val="00BF363A"/>
    <w:rsid w:val="00BF3BB2"/>
    <w:rsid w:val="00BF3E0D"/>
    <w:rsid w:val="00BF424D"/>
    <w:rsid w:val="00BF45BB"/>
    <w:rsid w:val="00BF4E71"/>
    <w:rsid w:val="00BF54A2"/>
    <w:rsid w:val="00BF587C"/>
    <w:rsid w:val="00BF5B88"/>
    <w:rsid w:val="00BF5EC9"/>
    <w:rsid w:val="00BF605F"/>
    <w:rsid w:val="00BF60A9"/>
    <w:rsid w:val="00BF60EF"/>
    <w:rsid w:val="00BF6398"/>
    <w:rsid w:val="00BF678E"/>
    <w:rsid w:val="00BF6BA8"/>
    <w:rsid w:val="00BF6CFC"/>
    <w:rsid w:val="00BF711E"/>
    <w:rsid w:val="00BF7211"/>
    <w:rsid w:val="00BF721F"/>
    <w:rsid w:val="00BF7500"/>
    <w:rsid w:val="00BF7A45"/>
    <w:rsid w:val="00C0025A"/>
    <w:rsid w:val="00C00630"/>
    <w:rsid w:val="00C006FD"/>
    <w:rsid w:val="00C00CFD"/>
    <w:rsid w:val="00C00D02"/>
    <w:rsid w:val="00C00E8F"/>
    <w:rsid w:val="00C00F27"/>
    <w:rsid w:val="00C0117D"/>
    <w:rsid w:val="00C01645"/>
    <w:rsid w:val="00C01686"/>
    <w:rsid w:val="00C02E3E"/>
    <w:rsid w:val="00C0314A"/>
    <w:rsid w:val="00C03342"/>
    <w:rsid w:val="00C0350B"/>
    <w:rsid w:val="00C035A2"/>
    <w:rsid w:val="00C03B40"/>
    <w:rsid w:val="00C045B4"/>
    <w:rsid w:val="00C045FE"/>
    <w:rsid w:val="00C04829"/>
    <w:rsid w:val="00C04D84"/>
    <w:rsid w:val="00C04DC5"/>
    <w:rsid w:val="00C052C4"/>
    <w:rsid w:val="00C054D1"/>
    <w:rsid w:val="00C055D2"/>
    <w:rsid w:val="00C05708"/>
    <w:rsid w:val="00C0608D"/>
    <w:rsid w:val="00C06A4E"/>
    <w:rsid w:val="00C06B1A"/>
    <w:rsid w:val="00C06C8D"/>
    <w:rsid w:val="00C06F37"/>
    <w:rsid w:val="00C0747D"/>
    <w:rsid w:val="00C07547"/>
    <w:rsid w:val="00C101BD"/>
    <w:rsid w:val="00C102FC"/>
    <w:rsid w:val="00C10472"/>
    <w:rsid w:val="00C10824"/>
    <w:rsid w:val="00C10BC3"/>
    <w:rsid w:val="00C10E8E"/>
    <w:rsid w:val="00C11087"/>
    <w:rsid w:val="00C112A1"/>
    <w:rsid w:val="00C11648"/>
    <w:rsid w:val="00C1170F"/>
    <w:rsid w:val="00C11D7E"/>
    <w:rsid w:val="00C11F18"/>
    <w:rsid w:val="00C121B8"/>
    <w:rsid w:val="00C122B6"/>
    <w:rsid w:val="00C12D08"/>
    <w:rsid w:val="00C12D8F"/>
    <w:rsid w:val="00C134AD"/>
    <w:rsid w:val="00C137A3"/>
    <w:rsid w:val="00C13A6A"/>
    <w:rsid w:val="00C13B8D"/>
    <w:rsid w:val="00C13E7C"/>
    <w:rsid w:val="00C141F6"/>
    <w:rsid w:val="00C14398"/>
    <w:rsid w:val="00C14405"/>
    <w:rsid w:val="00C144CB"/>
    <w:rsid w:val="00C148A8"/>
    <w:rsid w:val="00C14C5C"/>
    <w:rsid w:val="00C14EEA"/>
    <w:rsid w:val="00C1571E"/>
    <w:rsid w:val="00C1586A"/>
    <w:rsid w:val="00C1595E"/>
    <w:rsid w:val="00C15B74"/>
    <w:rsid w:val="00C15C94"/>
    <w:rsid w:val="00C15D8D"/>
    <w:rsid w:val="00C165EB"/>
    <w:rsid w:val="00C16DAF"/>
    <w:rsid w:val="00C171B2"/>
    <w:rsid w:val="00C174F4"/>
    <w:rsid w:val="00C17B61"/>
    <w:rsid w:val="00C17DB1"/>
    <w:rsid w:val="00C203C0"/>
    <w:rsid w:val="00C20843"/>
    <w:rsid w:val="00C2146A"/>
    <w:rsid w:val="00C21985"/>
    <w:rsid w:val="00C22295"/>
    <w:rsid w:val="00C227C0"/>
    <w:rsid w:val="00C228B3"/>
    <w:rsid w:val="00C22B0A"/>
    <w:rsid w:val="00C22C7B"/>
    <w:rsid w:val="00C23059"/>
    <w:rsid w:val="00C234F9"/>
    <w:rsid w:val="00C24114"/>
    <w:rsid w:val="00C24565"/>
    <w:rsid w:val="00C24859"/>
    <w:rsid w:val="00C2495C"/>
    <w:rsid w:val="00C253B7"/>
    <w:rsid w:val="00C253BD"/>
    <w:rsid w:val="00C256E0"/>
    <w:rsid w:val="00C25809"/>
    <w:rsid w:val="00C26183"/>
    <w:rsid w:val="00C26214"/>
    <w:rsid w:val="00C26574"/>
    <w:rsid w:val="00C26936"/>
    <w:rsid w:val="00C26EB2"/>
    <w:rsid w:val="00C26EE3"/>
    <w:rsid w:val="00C2716D"/>
    <w:rsid w:val="00C2740D"/>
    <w:rsid w:val="00C275E8"/>
    <w:rsid w:val="00C27F68"/>
    <w:rsid w:val="00C27F8D"/>
    <w:rsid w:val="00C300A5"/>
    <w:rsid w:val="00C3144F"/>
    <w:rsid w:val="00C3163F"/>
    <w:rsid w:val="00C32492"/>
    <w:rsid w:val="00C325B1"/>
    <w:rsid w:val="00C3380D"/>
    <w:rsid w:val="00C33A58"/>
    <w:rsid w:val="00C33E93"/>
    <w:rsid w:val="00C33EEE"/>
    <w:rsid w:val="00C33F93"/>
    <w:rsid w:val="00C3441D"/>
    <w:rsid w:val="00C34D59"/>
    <w:rsid w:val="00C34E0D"/>
    <w:rsid w:val="00C354E9"/>
    <w:rsid w:val="00C3659C"/>
    <w:rsid w:val="00C36C35"/>
    <w:rsid w:val="00C36DFC"/>
    <w:rsid w:val="00C36E30"/>
    <w:rsid w:val="00C36EDF"/>
    <w:rsid w:val="00C372A7"/>
    <w:rsid w:val="00C37348"/>
    <w:rsid w:val="00C37588"/>
    <w:rsid w:val="00C37787"/>
    <w:rsid w:val="00C3793E"/>
    <w:rsid w:val="00C37BD7"/>
    <w:rsid w:val="00C403D8"/>
    <w:rsid w:val="00C40681"/>
    <w:rsid w:val="00C40EEE"/>
    <w:rsid w:val="00C414B3"/>
    <w:rsid w:val="00C41A30"/>
    <w:rsid w:val="00C4248A"/>
    <w:rsid w:val="00C42984"/>
    <w:rsid w:val="00C42A3E"/>
    <w:rsid w:val="00C42AA8"/>
    <w:rsid w:val="00C42EBD"/>
    <w:rsid w:val="00C43CEC"/>
    <w:rsid w:val="00C43E39"/>
    <w:rsid w:val="00C44105"/>
    <w:rsid w:val="00C44363"/>
    <w:rsid w:val="00C4448C"/>
    <w:rsid w:val="00C449C2"/>
    <w:rsid w:val="00C4561D"/>
    <w:rsid w:val="00C459A3"/>
    <w:rsid w:val="00C45AE3"/>
    <w:rsid w:val="00C45B9D"/>
    <w:rsid w:val="00C461AE"/>
    <w:rsid w:val="00C466B2"/>
    <w:rsid w:val="00C46942"/>
    <w:rsid w:val="00C46B77"/>
    <w:rsid w:val="00C46C89"/>
    <w:rsid w:val="00C46D96"/>
    <w:rsid w:val="00C47351"/>
    <w:rsid w:val="00C47CF2"/>
    <w:rsid w:val="00C50393"/>
    <w:rsid w:val="00C50406"/>
    <w:rsid w:val="00C50558"/>
    <w:rsid w:val="00C50900"/>
    <w:rsid w:val="00C50BBF"/>
    <w:rsid w:val="00C50D29"/>
    <w:rsid w:val="00C50DB1"/>
    <w:rsid w:val="00C512CD"/>
    <w:rsid w:val="00C515F1"/>
    <w:rsid w:val="00C5175A"/>
    <w:rsid w:val="00C518DF"/>
    <w:rsid w:val="00C51922"/>
    <w:rsid w:val="00C51A8C"/>
    <w:rsid w:val="00C51E12"/>
    <w:rsid w:val="00C523BA"/>
    <w:rsid w:val="00C5244F"/>
    <w:rsid w:val="00C5274A"/>
    <w:rsid w:val="00C52AC7"/>
    <w:rsid w:val="00C52C95"/>
    <w:rsid w:val="00C532B6"/>
    <w:rsid w:val="00C53344"/>
    <w:rsid w:val="00C5353B"/>
    <w:rsid w:val="00C54315"/>
    <w:rsid w:val="00C54557"/>
    <w:rsid w:val="00C546C5"/>
    <w:rsid w:val="00C54981"/>
    <w:rsid w:val="00C54A56"/>
    <w:rsid w:val="00C54B50"/>
    <w:rsid w:val="00C55080"/>
    <w:rsid w:val="00C55377"/>
    <w:rsid w:val="00C55449"/>
    <w:rsid w:val="00C55726"/>
    <w:rsid w:val="00C55CF2"/>
    <w:rsid w:val="00C5626A"/>
    <w:rsid w:val="00C5626F"/>
    <w:rsid w:val="00C562DF"/>
    <w:rsid w:val="00C566AF"/>
    <w:rsid w:val="00C56993"/>
    <w:rsid w:val="00C56A2C"/>
    <w:rsid w:val="00C56D40"/>
    <w:rsid w:val="00C60183"/>
    <w:rsid w:val="00C6051D"/>
    <w:rsid w:val="00C6053F"/>
    <w:rsid w:val="00C60579"/>
    <w:rsid w:val="00C60602"/>
    <w:rsid w:val="00C6073C"/>
    <w:rsid w:val="00C616CC"/>
    <w:rsid w:val="00C618B2"/>
    <w:rsid w:val="00C62403"/>
    <w:rsid w:val="00C62FC4"/>
    <w:rsid w:val="00C63CBD"/>
    <w:rsid w:val="00C6424A"/>
    <w:rsid w:val="00C64322"/>
    <w:rsid w:val="00C649EA"/>
    <w:rsid w:val="00C64A5D"/>
    <w:rsid w:val="00C64F02"/>
    <w:rsid w:val="00C6540D"/>
    <w:rsid w:val="00C65BBE"/>
    <w:rsid w:val="00C65BDA"/>
    <w:rsid w:val="00C65CE1"/>
    <w:rsid w:val="00C65E0E"/>
    <w:rsid w:val="00C661A8"/>
    <w:rsid w:val="00C66472"/>
    <w:rsid w:val="00C66A39"/>
    <w:rsid w:val="00C66FD2"/>
    <w:rsid w:val="00C672C2"/>
    <w:rsid w:val="00C673A9"/>
    <w:rsid w:val="00C676E3"/>
    <w:rsid w:val="00C67753"/>
    <w:rsid w:val="00C70107"/>
    <w:rsid w:val="00C70256"/>
    <w:rsid w:val="00C70284"/>
    <w:rsid w:val="00C705D8"/>
    <w:rsid w:val="00C70BCD"/>
    <w:rsid w:val="00C70F52"/>
    <w:rsid w:val="00C713F8"/>
    <w:rsid w:val="00C71733"/>
    <w:rsid w:val="00C71AB2"/>
    <w:rsid w:val="00C72047"/>
    <w:rsid w:val="00C72365"/>
    <w:rsid w:val="00C72629"/>
    <w:rsid w:val="00C727EF"/>
    <w:rsid w:val="00C72F18"/>
    <w:rsid w:val="00C730A7"/>
    <w:rsid w:val="00C73445"/>
    <w:rsid w:val="00C7345C"/>
    <w:rsid w:val="00C739C8"/>
    <w:rsid w:val="00C73E0A"/>
    <w:rsid w:val="00C74519"/>
    <w:rsid w:val="00C754D8"/>
    <w:rsid w:val="00C75BA6"/>
    <w:rsid w:val="00C7626A"/>
    <w:rsid w:val="00C76C42"/>
    <w:rsid w:val="00C775B9"/>
    <w:rsid w:val="00C7770C"/>
    <w:rsid w:val="00C77C9D"/>
    <w:rsid w:val="00C81211"/>
    <w:rsid w:val="00C8155F"/>
    <w:rsid w:val="00C81D0F"/>
    <w:rsid w:val="00C827F9"/>
    <w:rsid w:val="00C83A8D"/>
    <w:rsid w:val="00C83E65"/>
    <w:rsid w:val="00C84885"/>
    <w:rsid w:val="00C8488A"/>
    <w:rsid w:val="00C8504D"/>
    <w:rsid w:val="00C85359"/>
    <w:rsid w:val="00C85775"/>
    <w:rsid w:val="00C85C76"/>
    <w:rsid w:val="00C85E2C"/>
    <w:rsid w:val="00C8701D"/>
    <w:rsid w:val="00C87027"/>
    <w:rsid w:val="00C8710C"/>
    <w:rsid w:val="00C879FE"/>
    <w:rsid w:val="00C87E40"/>
    <w:rsid w:val="00C87EFB"/>
    <w:rsid w:val="00C87F1C"/>
    <w:rsid w:val="00C90133"/>
    <w:rsid w:val="00C9035F"/>
    <w:rsid w:val="00C907F7"/>
    <w:rsid w:val="00C909FA"/>
    <w:rsid w:val="00C90A4A"/>
    <w:rsid w:val="00C910CD"/>
    <w:rsid w:val="00C9144C"/>
    <w:rsid w:val="00C91983"/>
    <w:rsid w:val="00C92674"/>
    <w:rsid w:val="00C92697"/>
    <w:rsid w:val="00C928E0"/>
    <w:rsid w:val="00C92945"/>
    <w:rsid w:val="00C9298A"/>
    <w:rsid w:val="00C92FB3"/>
    <w:rsid w:val="00C93198"/>
    <w:rsid w:val="00C9351E"/>
    <w:rsid w:val="00C93596"/>
    <w:rsid w:val="00C93CBA"/>
    <w:rsid w:val="00C9402A"/>
    <w:rsid w:val="00C9430D"/>
    <w:rsid w:val="00C94744"/>
    <w:rsid w:val="00C94B2A"/>
    <w:rsid w:val="00C94CF0"/>
    <w:rsid w:val="00C94DDB"/>
    <w:rsid w:val="00C954C2"/>
    <w:rsid w:val="00C95514"/>
    <w:rsid w:val="00C95DDF"/>
    <w:rsid w:val="00C9600B"/>
    <w:rsid w:val="00C96054"/>
    <w:rsid w:val="00C96302"/>
    <w:rsid w:val="00C9688A"/>
    <w:rsid w:val="00C972ED"/>
    <w:rsid w:val="00C974B2"/>
    <w:rsid w:val="00C976FB"/>
    <w:rsid w:val="00C978E8"/>
    <w:rsid w:val="00CA0123"/>
    <w:rsid w:val="00CA0591"/>
    <w:rsid w:val="00CA0BA1"/>
    <w:rsid w:val="00CA0C36"/>
    <w:rsid w:val="00CA13FF"/>
    <w:rsid w:val="00CA14C5"/>
    <w:rsid w:val="00CA16D7"/>
    <w:rsid w:val="00CA1922"/>
    <w:rsid w:val="00CA1983"/>
    <w:rsid w:val="00CA1B22"/>
    <w:rsid w:val="00CA2B7C"/>
    <w:rsid w:val="00CA2E68"/>
    <w:rsid w:val="00CA37AB"/>
    <w:rsid w:val="00CA4A49"/>
    <w:rsid w:val="00CA4B2A"/>
    <w:rsid w:val="00CA4C4A"/>
    <w:rsid w:val="00CA54F6"/>
    <w:rsid w:val="00CA5B5C"/>
    <w:rsid w:val="00CA5CCA"/>
    <w:rsid w:val="00CA5F48"/>
    <w:rsid w:val="00CA641C"/>
    <w:rsid w:val="00CA6527"/>
    <w:rsid w:val="00CA665F"/>
    <w:rsid w:val="00CA6A54"/>
    <w:rsid w:val="00CA6D39"/>
    <w:rsid w:val="00CA71D2"/>
    <w:rsid w:val="00CA7203"/>
    <w:rsid w:val="00CA752D"/>
    <w:rsid w:val="00CA794D"/>
    <w:rsid w:val="00CA7B17"/>
    <w:rsid w:val="00CA7BEB"/>
    <w:rsid w:val="00CA7D50"/>
    <w:rsid w:val="00CA7F54"/>
    <w:rsid w:val="00CB0295"/>
    <w:rsid w:val="00CB0665"/>
    <w:rsid w:val="00CB0A53"/>
    <w:rsid w:val="00CB0A83"/>
    <w:rsid w:val="00CB1393"/>
    <w:rsid w:val="00CB1841"/>
    <w:rsid w:val="00CB1EE0"/>
    <w:rsid w:val="00CB1EE5"/>
    <w:rsid w:val="00CB22D9"/>
    <w:rsid w:val="00CB2363"/>
    <w:rsid w:val="00CB2414"/>
    <w:rsid w:val="00CB29BD"/>
    <w:rsid w:val="00CB36F3"/>
    <w:rsid w:val="00CB3972"/>
    <w:rsid w:val="00CB4048"/>
    <w:rsid w:val="00CB4353"/>
    <w:rsid w:val="00CB43C7"/>
    <w:rsid w:val="00CB4573"/>
    <w:rsid w:val="00CB499E"/>
    <w:rsid w:val="00CB4CB7"/>
    <w:rsid w:val="00CB4F1F"/>
    <w:rsid w:val="00CB53BD"/>
    <w:rsid w:val="00CB58B3"/>
    <w:rsid w:val="00CB59AA"/>
    <w:rsid w:val="00CB5BB1"/>
    <w:rsid w:val="00CB5E54"/>
    <w:rsid w:val="00CB5E75"/>
    <w:rsid w:val="00CB5EF0"/>
    <w:rsid w:val="00CB62E6"/>
    <w:rsid w:val="00CB6471"/>
    <w:rsid w:val="00CB658C"/>
    <w:rsid w:val="00CB658E"/>
    <w:rsid w:val="00CB66CE"/>
    <w:rsid w:val="00CB6D5F"/>
    <w:rsid w:val="00CB6E19"/>
    <w:rsid w:val="00CB7BE0"/>
    <w:rsid w:val="00CB7F08"/>
    <w:rsid w:val="00CC0EF9"/>
    <w:rsid w:val="00CC10FE"/>
    <w:rsid w:val="00CC16A0"/>
    <w:rsid w:val="00CC172A"/>
    <w:rsid w:val="00CC19C7"/>
    <w:rsid w:val="00CC2406"/>
    <w:rsid w:val="00CC261B"/>
    <w:rsid w:val="00CC276D"/>
    <w:rsid w:val="00CC2B7E"/>
    <w:rsid w:val="00CC2BAA"/>
    <w:rsid w:val="00CC3BEE"/>
    <w:rsid w:val="00CC3C04"/>
    <w:rsid w:val="00CC3E88"/>
    <w:rsid w:val="00CC406B"/>
    <w:rsid w:val="00CC4272"/>
    <w:rsid w:val="00CC50EE"/>
    <w:rsid w:val="00CC5B4A"/>
    <w:rsid w:val="00CC5D43"/>
    <w:rsid w:val="00CC5F1B"/>
    <w:rsid w:val="00CC6782"/>
    <w:rsid w:val="00CC6848"/>
    <w:rsid w:val="00CC6A35"/>
    <w:rsid w:val="00CC6CD7"/>
    <w:rsid w:val="00CC6D32"/>
    <w:rsid w:val="00CC7025"/>
    <w:rsid w:val="00CC71A7"/>
    <w:rsid w:val="00CC73C2"/>
    <w:rsid w:val="00CC773D"/>
    <w:rsid w:val="00CC79DC"/>
    <w:rsid w:val="00CD0047"/>
    <w:rsid w:val="00CD0231"/>
    <w:rsid w:val="00CD0299"/>
    <w:rsid w:val="00CD1257"/>
    <w:rsid w:val="00CD1355"/>
    <w:rsid w:val="00CD1359"/>
    <w:rsid w:val="00CD192D"/>
    <w:rsid w:val="00CD21E8"/>
    <w:rsid w:val="00CD22A7"/>
    <w:rsid w:val="00CD22C9"/>
    <w:rsid w:val="00CD2A43"/>
    <w:rsid w:val="00CD2AD9"/>
    <w:rsid w:val="00CD2F0E"/>
    <w:rsid w:val="00CD322A"/>
    <w:rsid w:val="00CD385A"/>
    <w:rsid w:val="00CD3B49"/>
    <w:rsid w:val="00CD413E"/>
    <w:rsid w:val="00CD5169"/>
    <w:rsid w:val="00CD530E"/>
    <w:rsid w:val="00CD55AE"/>
    <w:rsid w:val="00CD5844"/>
    <w:rsid w:val="00CD5A20"/>
    <w:rsid w:val="00CD697F"/>
    <w:rsid w:val="00CD6A92"/>
    <w:rsid w:val="00CD6BED"/>
    <w:rsid w:val="00CD6D62"/>
    <w:rsid w:val="00CD7B37"/>
    <w:rsid w:val="00CE0254"/>
    <w:rsid w:val="00CE06CA"/>
    <w:rsid w:val="00CE12C0"/>
    <w:rsid w:val="00CE1DB5"/>
    <w:rsid w:val="00CE1F3A"/>
    <w:rsid w:val="00CE1FA0"/>
    <w:rsid w:val="00CE2141"/>
    <w:rsid w:val="00CE263E"/>
    <w:rsid w:val="00CE285D"/>
    <w:rsid w:val="00CE2AB4"/>
    <w:rsid w:val="00CE2B58"/>
    <w:rsid w:val="00CE2E54"/>
    <w:rsid w:val="00CE3316"/>
    <w:rsid w:val="00CE3D71"/>
    <w:rsid w:val="00CE4EF5"/>
    <w:rsid w:val="00CE5403"/>
    <w:rsid w:val="00CE56D0"/>
    <w:rsid w:val="00CE5763"/>
    <w:rsid w:val="00CE5F05"/>
    <w:rsid w:val="00CE654D"/>
    <w:rsid w:val="00CE6A47"/>
    <w:rsid w:val="00CE6B59"/>
    <w:rsid w:val="00CE6E1F"/>
    <w:rsid w:val="00CE6FBA"/>
    <w:rsid w:val="00CE70F8"/>
    <w:rsid w:val="00CE73E9"/>
    <w:rsid w:val="00CE7633"/>
    <w:rsid w:val="00CE7732"/>
    <w:rsid w:val="00CE78A1"/>
    <w:rsid w:val="00CE78CF"/>
    <w:rsid w:val="00CE7B31"/>
    <w:rsid w:val="00CE7EDB"/>
    <w:rsid w:val="00CF14A3"/>
    <w:rsid w:val="00CF2645"/>
    <w:rsid w:val="00CF28F5"/>
    <w:rsid w:val="00CF38B2"/>
    <w:rsid w:val="00CF3D68"/>
    <w:rsid w:val="00CF4C9E"/>
    <w:rsid w:val="00CF4DBF"/>
    <w:rsid w:val="00CF4E36"/>
    <w:rsid w:val="00CF4E83"/>
    <w:rsid w:val="00CF4F5C"/>
    <w:rsid w:val="00CF5137"/>
    <w:rsid w:val="00CF5258"/>
    <w:rsid w:val="00CF583F"/>
    <w:rsid w:val="00CF595C"/>
    <w:rsid w:val="00CF5EA2"/>
    <w:rsid w:val="00CF601C"/>
    <w:rsid w:val="00CF6197"/>
    <w:rsid w:val="00CF62F6"/>
    <w:rsid w:val="00CF65BC"/>
    <w:rsid w:val="00CF71E4"/>
    <w:rsid w:val="00CF7268"/>
    <w:rsid w:val="00CF752A"/>
    <w:rsid w:val="00CF7B41"/>
    <w:rsid w:val="00CF7DFC"/>
    <w:rsid w:val="00D00014"/>
    <w:rsid w:val="00D00DE6"/>
    <w:rsid w:val="00D01309"/>
    <w:rsid w:val="00D01CDD"/>
    <w:rsid w:val="00D02266"/>
    <w:rsid w:val="00D022FD"/>
    <w:rsid w:val="00D028D8"/>
    <w:rsid w:val="00D02D2A"/>
    <w:rsid w:val="00D033DA"/>
    <w:rsid w:val="00D03405"/>
    <w:rsid w:val="00D037F0"/>
    <w:rsid w:val="00D03864"/>
    <w:rsid w:val="00D038B6"/>
    <w:rsid w:val="00D03A1F"/>
    <w:rsid w:val="00D040EF"/>
    <w:rsid w:val="00D0439D"/>
    <w:rsid w:val="00D04A03"/>
    <w:rsid w:val="00D04EA2"/>
    <w:rsid w:val="00D0503C"/>
    <w:rsid w:val="00D050C3"/>
    <w:rsid w:val="00D05287"/>
    <w:rsid w:val="00D05398"/>
    <w:rsid w:val="00D059DE"/>
    <w:rsid w:val="00D05A33"/>
    <w:rsid w:val="00D05AFA"/>
    <w:rsid w:val="00D05C84"/>
    <w:rsid w:val="00D05FE0"/>
    <w:rsid w:val="00D0610E"/>
    <w:rsid w:val="00D06391"/>
    <w:rsid w:val="00D067C1"/>
    <w:rsid w:val="00D06D10"/>
    <w:rsid w:val="00D07861"/>
    <w:rsid w:val="00D07B3F"/>
    <w:rsid w:val="00D07CDE"/>
    <w:rsid w:val="00D07F81"/>
    <w:rsid w:val="00D1004F"/>
    <w:rsid w:val="00D1020B"/>
    <w:rsid w:val="00D104A5"/>
    <w:rsid w:val="00D10C1B"/>
    <w:rsid w:val="00D116C8"/>
    <w:rsid w:val="00D11B18"/>
    <w:rsid w:val="00D11EF3"/>
    <w:rsid w:val="00D12F5C"/>
    <w:rsid w:val="00D13289"/>
    <w:rsid w:val="00D13C3E"/>
    <w:rsid w:val="00D148F3"/>
    <w:rsid w:val="00D149DE"/>
    <w:rsid w:val="00D14C87"/>
    <w:rsid w:val="00D150DC"/>
    <w:rsid w:val="00D15BA7"/>
    <w:rsid w:val="00D1616E"/>
    <w:rsid w:val="00D16531"/>
    <w:rsid w:val="00D168DA"/>
    <w:rsid w:val="00D16BC3"/>
    <w:rsid w:val="00D16F16"/>
    <w:rsid w:val="00D1720B"/>
    <w:rsid w:val="00D172E9"/>
    <w:rsid w:val="00D17646"/>
    <w:rsid w:val="00D176E5"/>
    <w:rsid w:val="00D1798A"/>
    <w:rsid w:val="00D17B25"/>
    <w:rsid w:val="00D20049"/>
    <w:rsid w:val="00D20830"/>
    <w:rsid w:val="00D20AA7"/>
    <w:rsid w:val="00D21092"/>
    <w:rsid w:val="00D216A9"/>
    <w:rsid w:val="00D21770"/>
    <w:rsid w:val="00D217D4"/>
    <w:rsid w:val="00D21BBF"/>
    <w:rsid w:val="00D227E6"/>
    <w:rsid w:val="00D22953"/>
    <w:rsid w:val="00D22B03"/>
    <w:rsid w:val="00D22BD8"/>
    <w:rsid w:val="00D22C3B"/>
    <w:rsid w:val="00D22EAD"/>
    <w:rsid w:val="00D231B3"/>
    <w:rsid w:val="00D236BC"/>
    <w:rsid w:val="00D238CB"/>
    <w:rsid w:val="00D23962"/>
    <w:rsid w:val="00D23C0B"/>
    <w:rsid w:val="00D23C5F"/>
    <w:rsid w:val="00D247D0"/>
    <w:rsid w:val="00D24B40"/>
    <w:rsid w:val="00D24B99"/>
    <w:rsid w:val="00D24E18"/>
    <w:rsid w:val="00D25CDA"/>
    <w:rsid w:val="00D25E27"/>
    <w:rsid w:val="00D260A1"/>
    <w:rsid w:val="00D260AC"/>
    <w:rsid w:val="00D261EB"/>
    <w:rsid w:val="00D2621B"/>
    <w:rsid w:val="00D26306"/>
    <w:rsid w:val="00D272B9"/>
    <w:rsid w:val="00D27465"/>
    <w:rsid w:val="00D274D3"/>
    <w:rsid w:val="00D27546"/>
    <w:rsid w:val="00D3000D"/>
    <w:rsid w:val="00D3012C"/>
    <w:rsid w:val="00D3046D"/>
    <w:rsid w:val="00D313FE"/>
    <w:rsid w:val="00D3153F"/>
    <w:rsid w:val="00D31680"/>
    <w:rsid w:val="00D3214E"/>
    <w:rsid w:val="00D32812"/>
    <w:rsid w:val="00D32A38"/>
    <w:rsid w:val="00D32D65"/>
    <w:rsid w:val="00D32DBC"/>
    <w:rsid w:val="00D33232"/>
    <w:rsid w:val="00D33801"/>
    <w:rsid w:val="00D339F8"/>
    <w:rsid w:val="00D33FF2"/>
    <w:rsid w:val="00D34292"/>
    <w:rsid w:val="00D3453C"/>
    <w:rsid w:val="00D34818"/>
    <w:rsid w:val="00D34E59"/>
    <w:rsid w:val="00D352E4"/>
    <w:rsid w:val="00D35351"/>
    <w:rsid w:val="00D358BE"/>
    <w:rsid w:val="00D35A58"/>
    <w:rsid w:val="00D36B26"/>
    <w:rsid w:val="00D36F83"/>
    <w:rsid w:val="00D377E3"/>
    <w:rsid w:val="00D37E4F"/>
    <w:rsid w:val="00D37F2D"/>
    <w:rsid w:val="00D4094F"/>
    <w:rsid w:val="00D40B1B"/>
    <w:rsid w:val="00D40E31"/>
    <w:rsid w:val="00D413DD"/>
    <w:rsid w:val="00D41431"/>
    <w:rsid w:val="00D418F1"/>
    <w:rsid w:val="00D42317"/>
    <w:rsid w:val="00D42569"/>
    <w:rsid w:val="00D432D2"/>
    <w:rsid w:val="00D43AD6"/>
    <w:rsid w:val="00D44092"/>
    <w:rsid w:val="00D44261"/>
    <w:rsid w:val="00D44312"/>
    <w:rsid w:val="00D4482B"/>
    <w:rsid w:val="00D44B4E"/>
    <w:rsid w:val="00D44E05"/>
    <w:rsid w:val="00D44FA1"/>
    <w:rsid w:val="00D45008"/>
    <w:rsid w:val="00D45CB1"/>
    <w:rsid w:val="00D46012"/>
    <w:rsid w:val="00D463D8"/>
    <w:rsid w:val="00D4694C"/>
    <w:rsid w:val="00D4696A"/>
    <w:rsid w:val="00D46C6C"/>
    <w:rsid w:val="00D47351"/>
    <w:rsid w:val="00D47B8E"/>
    <w:rsid w:val="00D50353"/>
    <w:rsid w:val="00D50925"/>
    <w:rsid w:val="00D5097F"/>
    <w:rsid w:val="00D50E0F"/>
    <w:rsid w:val="00D51630"/>
    <w:rsid w:val="00D51B46"/>
    <w:rsid w:val="00D51D15"/>
    <w:rsid w:val="00D51E18"/>
    <w:rsid w:val="00D51E86"/>
    <w:rsid w:val="00D52014"/>
    <w:rsid w:val="00D5239F"/>
    <w:rsid w:val="00D52450"/>
    <w:rsid w:val="00D52A00"/>
    <w:rsid w:val="00D52AD3"/>
    <w:rsid w:val="00D52DDA"/>
    <w:rsid w:val="00D53435"/>
    <w:rsid w:val="00D53512"/>
    <w:rsid w:val="00D53C6E"/>
    <w:rsid w:val="00D541CC"/>
    <w:rsid w:val="00D54349"/>
    <w:rsid w:val="00D5437A"/>
    <w:rsid w:val="00D54390"/>
    <w:rsid w:val="00D54627"/>
    <w:rsid w:val="00D5527C"/>
    <w:rsid w:val="00D55816"/>
    <w:rsid w:val="00D55A15"/>
    <w:rsid w:val="00D55C65"/>
    <w:rsid w:val="00D55CEE"/>
    <w:rsid w:val="00D55EE3"/>
    <w:rsid w:val="00D55FAC"/>
    <w:rsid w:val="00D5651B"/>
    <w:rsid w:val="00D56760"/>
    <w:rsid w:val="00D56DF4"/>
    <w:rsid w:val="00D57031"/>
    <w:rsid w:val="00D57472"/>
    <w:rsid w:val="00D57E83"/>
    <w:rsid w:val="00D600ED"/>
    <w:rsid w:val="00D605A2"/>
    <w:rsid w:val="00D60770"/>
    <w:rsid w:val="00D60823"/>
    <w:rsid w:val="00D60869"/>
    <w:rsid w:val="00D60978"/>
    <w:rsid w:val="00D60D0E"/>
    <w:rsid w:val="00D60FD1"/>
    <w:rsid w:val="00D6145D"/>
    <w:rsid w:val="00D61603"/>
    <w:rsid w:val="00D618A3"/>
    <w:rsid w:val="00D61FCD"/>
    <w:rsid w:val="00D61FDD"/>
    <w:rsid w:val="00D6261B"/>
    <w:rsid w:val="00D6274F"/>
    <w:rsid w:val="00D62767"/>
    <w:rsid w:val="00D62806"/>
    <w:rsid w:val="00D62C00"/>
    <w:rsid w:val="00D63002"/>
    <w:rsid w:val="00D640F3"/>
    <w:rsid w:val="00D6415E"/>
    <w:rsid w:val="00D641B3"/>
    <w:rsid w:val="00D64761"/>
    <w:rsid w:val="00D64897"/>
    <w:rsid w:val="00D64A4D"/>
    <w:rsid w:val="00D64B17"/>
    <w:rsid w:val="00D64CD4"/>
    <w:rsid w:val="00D64E98"/>
    <w:rsid w:val="00D655D2"/>
    <w:rsid w:val="00D6567D"/>
    <w:rsid w:val="00D6575B"/>
    <w:rsid w:val="00D65CDA"/>
    <w:rsid w:val="00D65D63"/>
    <w:rsid w:val="00D65EE2"/>
    <w:rsid w:val="00D66ABC"/>
    <w:rsid w:val="00D66D66"/>
    <w:rsid w:val="00D67130"/>
    <w:rsid w:val="00D67BCD"/>
    <w:rsid w:val="00D6BA0C"/>
    <w:rsid w:val="00D70454"/>
    <w:rsid w:val="00D705EA"/>
    <w:rsid w:val="00D70AF0"/>
    <w:rsid w:val="00D70CDA"/>
    <w:rsid w:val="00D71684"/>
    <w:rsid w:val="00D71CC8"/>
    <w:rsid w:val="00D720CF"/>
    <w:rsid w:val="00D72424"/>
    <w:rsid w:val="00D72446"/>
    <w:rsid w:val="00D724B5"/>
    <w:rsid w:val="00D724F4"/>
    <w:rsid w:val="00D72944"/>
    <w:rsid w:val="00D72A44"/>
    <w:rsid w:val="00D72F56"/>
    <w:rsid w:val="00D73186"/>
    <w:rsid w:val="00D73CAE"/>
    <w:rsid w:val="00D73DAB"/>
    <w:rsid w:val="00D73EE8"/>
    <w:rsid w:val="00D73F60"/>
    <w:rsid w:val="00D74325"/>
    <w:rsid w:val="00D7450D"/>
    <w:rsid w:val="00D74F2A"/>
    <w:rsid w:val="00D75241"/>
    <w:rsid w:val="00D75976"/>
    <w:rsid w:val="00D75C2C"/>
    <w:rsid w:val="00D75F57"/>
    <w:rsid w:val="00D7618D"/>
    <w:rsid w:val="00D76C83"/>
    <w:rsid w:val="00D770F6"/>
    <w:rsid w:val="00D8005B"/>
    <w:rsid w:val="00D801A5"/>
    <w:rsid w:val="00D802D3"/>
    <w:rsid w:val="00D80BA1"/>
    <w:rsid w:val="00D8149D"/>
    <w:rsid w:val="00D8157D"/>
    <w:rsid w:val="00D8193D"/>
    <w:rsid w:val="00D82F16"/>
    <w:rsid w:val="00D839A2"/>
    <w:rsid w:val="00D83DDD"/>
    <w:rsid w:val="00D84213"/>
    <w:rsid w:val="00D84366"/>
    <w:rsid w:val="00D84576"/>
    <w:rsid w:val="00D845B0"/>
    <w:rsid w:val="00D848FD"/>
    <w:rsid w:val="00D8585D"/>
    <w:rsid w:val="00D8600F"/>
    <w:rsid w:val="00D864FF"/>
    <w:rsid w:val="00D86796"/>
    <w:rsid w:val="00D867BF"/>
    <w:rsid w:val="00D86898"/>
    <w:rsid w:val="00D86A81"/>
    <w:rsid w:val="00D87395"/>
    <w:rsid w:val="00D87A9D"/>
    <w:rsid w:val="00D87B74"/>
    <w:rsid w:val="00D87C13"/>
    <w:rsid w:val="00D87F8F"/>
    <w:rsid w:val="00D9003E"/>
    <w:rsid w:val="00D900E5"/>
    <w:rsid w:val="00D900F1"/>
    <w:rsid w:val="00D901F8"/>
    <w:rsid w:val="00D90A91"/>
    <w:rsid w:val="00D90BCC"/>
    <w:rsid w:val="00D90C46"/>
    <w:rsid w:val="00D91593"/>
    <w:rsid w:val="00D91653"/>
    <w:rsid w:val="00D918D6"/>
    <w:rsid w:val="00D91ACD"/>
    <w:rsid w:val="00D92BFB"/>
    <w:rsid w:val="00D92D87"/>
    <w:rsid w:val="00D93091"/>
    <w:rsid w:val="00D9312D"/>
    <w:rsid w:val="00D931B6"/>
    <w:rsid w:val="00D93716"/>
    <w:rsid w:val="00D937E5"/>
    <w:rsid w:val="00D93807"/>
    <w:rsid w:val="00D9386E"/>
    <w:rsid w:val="00D93DA3"/>
    <w:rsid w:val="00D94618"/>
    <w:rsid w:val="00D94FFD"/>
    <w:rsid w:val="00D95937"/>
    <w:rsid w:val="00D95C4A"/>
    <w:rsid w:val="00D95EB2"/>
    <w:rsid w:val="00D96093"/>
    <w:rsid w:val="00D968C8"/>
    <w:rsid w:val="00D96C56"/>
    <w:rsid w:val="00D97257"/>
    <w:rsid w:val="00D97C61"/>
    <w:rsid w:val="00DA02CB"/>
    <w:rsid w:val="00DA13BA"/>
    <w:rsid w:val="00DA1675"/>
    <w:rsid w:val="00DA196D"/>
    <w:rsid w:val="00DA267C"/>
    <w:rsid w:val="00DA27F4"/>
    <w:rsid w:val="00DA2CAE"/>
    <w:rsid w:val="00DA2FA2"/>
    <w:rsid w:val="00DA369A"/>
    <w:rsid w:val="00DA36FE"/>
    <w:rsid w:val="00DA3FA4"/>
    <w:rsid w:val="00DA3FFD"/>
    <w:rsid w:val="00DA4703"/>
    <w:rsid w:val="00DA4B08"/>
    <w:rsid w:val="00DA4BF7"/>
    <w:rsid w:val="00DA4E7D"/>
    <w:rsid w:val="00DA5471"/>
    <w:rsid w:val="00DA596F"/>
    <w:rsid w:val="00DA5B37"/>
    <w:rsid w:val="00DA5D45"/>
    <w:rsid w:val="00DA5DD4"/>
    <w:rsid w:val="00DA6430"/>
    <w:rsid w:val="00DA6901"/>
    <w:rsid w:val="00DA6B20"/>
    <w:rsid w:val="00DA6FDE"/>
    <w:rsid w:val="00DA7214"/>
    <w:rsid w:val="00DA7773"/>
    <w:rsid w:val="00DA7E54"/>
    <w:rsid w:val="00DA7F6F"/>
    <w:rsid w:val="00DB0310"/>
    <w:rsid w:val="00DB0486"/>
    <w:rsid w:val="00DB065F"/>
    <w:rsid w:val="00DB086E"/>
    <w:rsid w:val="00DB089E"/>
    <w:rsid w:val="00DB0A98"/>
    <w:rsid w:val="00DB0ADE"/>
    <w:rsid w:val="00DB0CB0"/>
    <w:rsid w:val="00DB156E"/>
    <w:rsid w:val="00DB1B71"/>
    <w:rsid w:val="00DB1BD9"/>
    <w:rsid w:val="00DB1F1D"/>
    <w:rsid w:val="00DB2199"/>
    <w:rsid w:val="00DB235C"/>
    <w:rsid w:val="00DB2678"/>
    <w:rsid w:val="00DB27F4"/>
    <w:rsid w:val="00DB2E23"/>
    <w:rsid w:val="00DB31FB"/>
    <w:rsid w:val="00DB323E"/>
    <w:rsid w:val="00DB3279"/>
    <w:rsid w:val="00DB3423"/>
    <w:rsid w:val="00DB3681"/>
    <w:rsid w:val="00DB36B8"/>
    <w:rsid w:val="00DB3B30"/>
    <w:rsid w:val="00DB419E"/>
    <w:rsid w:val="00DB477E"/>
    <w:rsid w:val="00DB49B8"/>
    <w:rsid w:val="00DB5673"/>
    <w:rsid w:val="00DB69F3"/>
    <w:rsid w:val="00DB6C43"/>
    <w:rsid w:val="00DB6E67"/>
    <w:rsid w:val="00DB6F2C"/>
    <w:rsid w:val="00DB723B"/>
    <w:rsid w:val="00DB7635"/>
    <w:rsid w:val="00DB7DF4"/>
    <w:rsid w:val="00DB7E36"/>
    <w:rsid w:val="00DC00C8"/>
    <w:rsid w:val="00DC0522"/>
    <w:rsid w:val="00DC0629"/>
    <w:rsid w:val="00DC08AF"/>
    <w:rsid w:val="00DC0981"/>
    <w:rsid w:val="00DC0C7D"/>
    <w:rsid w:val="00DC1232"/>
    <w:rsid w:val="00DC15B6"/>
    <w:rsid w:val="00DC17FE"/>
    <w:rsid w:val="00DC184F"/>
    <w:rsid w:val="00DC1ED0"/>
    <w:rsid w:val="00DC36A0"/>
    <w:rsid w:val="00DC3E2D"/>
    <w:rsid w:val="00DC3EC0"/>
    <w:rsid w:val="00DC44F0"/>
    <w:rsid w:val="00DC47D2"/>
    <w:rsid w:val="00DC4F5C"/>
    <w:rsid w:val="00DC5A2F"/>
    <w:rsid w:val="00DC5C0A"/>
    <w:rsid w:val="00DC5C50"/>
    <w:rsid w:val="00DC6161"/>
    <w:rsid w:val="00DC66B5"/>
    <w:rsid w:val="00DC788D"/>
    <w:rsid w:val="00DC7AFF"/>
    <w:rsid w:val="00DC7D11"/>
    <w:rsid w:val="00DD00B1"/>
    <w:rsid w:val="00DD0631"/>
    <w:rsid w:val="00DD06EF"/>
    <w:rsid w:val="00DD081E"/>
    <w:rsid w:val="00DD09CB"/>
    <w:rsid w:val="00DD10C9"/>
    <w:rsid w:val="00DD1AD3"/>
    <w:rsid w:val="00DD238A"/>
    <w:rsid w:val="00DD27D7"/>
    <w:rsid w:val="00DD3030"/>
    <w:rsid w:val="00DD35EE"/>
    <w:rsid w:val="00DD3A52"/>
    <w:rsid w:val="00DD3D4B"/>
    <w:rsid w:val="00DD40E0"/>
    <w:rsid w:val="00DD41C2"/>
    <w:rsid w:val="00DD427C"/>
    <w:rsid w:val="00DD4721"/>
    <w:rsid w:val="00DD5300"/>
    <w:rsid w:val="00DD559E"/>
    <w:rsid w:val="00DD59BF"/>
    <w:rsid w:val="00DD5CC3"/>
    <w:rsid w:val="00DD60FB"/>
    <w:rsid w:val="00DD61C3"/>
    <w:rsid w:val="00DD6614"/>
    <w:rsid w:val="00DD6B5D"/>
    <w:rsid w:val="00DD6CE5"/>
    <w:rsid w:val="00DD7059"/>
    <w:rsid w:val="00DD7264"/>
    <w:rsid w:val="00DD762C"/>
    <w:rsid w:val="00DD767E"/>
    <w:rsid w:val="00DE086D"/>
    <w:rsid w:val="00DE0921"/>
    <w:rsid w:val="00DE0B82"/>
    <w:rsid w:val="00DE15B2"/>
    <w:rsid w:val="00DE1748"/>
    <w:rsid w:val="00DE1987"/>
    <w:rsid w:val="00DE1A6F"/>
    <w:rsid w:val="00DE1EE4"/>
    <w:rsid w:val="00DE1F53"/>
    <w:rsid w:val="00DE2E85"/>
    <w:rsid w:val="00DE3047"/>
    <w:rsid w:val="00DE30AD"/>
    <w:rsid w:val="00DE4AA1"/>
    <w:rsid w:val="00DE6542"/>
    <w:rsid w:val="00DE6ABE"/>
    <w:rsid w:val="00DE6EB8"/>
    <w:rsid w:val="00DE7087"/>
    <w:rsid w:val="00DE769F"/>
    <w:rsid w:val="00DE7840"/>
    <w:rsid w:val="00DE7F55"/>
    <w:rsid w:val="00DF06D6"/>
    <w:rsid w:val="00DF0941"/>
    <w:rsid w:val="00DF0989"/>
    <w:rsid w:val="00DF0C28"/>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C1"/>
    <w:rsid w:val="00DF4D2C"/>
    <w:rsid w:val="00DF527F"/>
    <w:rsid w:val="00DF6702"/>
    <w:rsid w:val="00DF67E9"/>
    <w:rsid w:val="00DF68FC"/>
    <w:rsid w:val="00DF6FA2"/>
    <w:rsid w:val="00DF6FAD"/>
    <w:rsid w:val="00DF7430"/>
    <w:rsid w:val="00DF76B5"/>
    <w:rsid w:val="00DF7CF9"/>
    <w:rsid w:val="00E000ED"/>
    <w:rsid w:val="00E0048D"/>
    <w:rsid w:val="00E0078C"/>
    <w:rsid w:val="00E00884"/>
    <w:rsid w:val="00E00901"/>
    <w:rsid w:val="00E00BA7"/>
    <w:rsid w:val="00E01A1F"/>
    <w:rsid w:val="00E01A89"/>
    <w:rsid w:val="00E02D89"/>
    <w:rsid w:val="00E02FDD"/>
    <w:rsid w:val="00E03C01"/>
    <w:rsid w:val="00E042EC"/>
    <w:rsid w:val="00E04531"/>
    <w:rsid w:val="00E04844"/>
    <w:rsid w:val="00E04FA7"/>
    <w:rsid w:val="00E05A79"/>
    <w:rsid w:val="00E05D8A"/>
    <w:rsid w:val="00E05EBF"/>
    <w:rsid w:val="00E05FC0"/>
    <w:rsid w:val="00E061C6"/>
    <w:rsid w:val="00E061FE"/>
    <w:rsid w:val="00E06408"/>
    <w:rsid w:val="00E06FAE"/>
    <w:rsid w:val="00E07346"/>
    <w:rsid w:val="00E07419"/>
    <w:rsid w:val="00E07E89"/>
    <w:rsid w:val="00E101A2"/>
    <w:rsid w:val="00E103DB"/>
    <w:rsid w:val="00E1040F"/>
    <w:rsid w:val="00E1072B"/>
    <w:rsid w:val="00E10AE1"/>
    <w:rsid w:val="00E10B1E"/>
    <w:rsid w:val="00E10BCC"/>
    <w:rsid w:val="00E10BCE"/>
    <w:rsid w:val="00E10C4B"/>
    <w:rsid w:val="00E10EDE"/>
    <w:rsid w:val="00E10F57"/>
    <w:rsid w:val="00E10F87"/>
    <w:rsid w:val="00E110A0"/>
    <w:rsid w:val="00E1146A"/>
    <w:rsid w:val="00E114CD"/>
    <w:rsid w:val="00E11845"/>
    <w:rsid w:val="00E122AA"/>
    <w:rsid w:val="00E123D7"/>
    <w:rsid w:val="00E12B35"/>
    <w:rsid w:val="00E131E5"/>
    <w:rsid w:val="00E13263"/>
    <w:rsid w:val="00E13272"/>
    <w:rsid w:val="00E1352E"/>
    <w:rsid w:val="00E13DC8"/>
    <w:rsid w:val="00E13FEE"/>
    <w:rsid w:val="00E14021"/>
    <w:rsid w:val="00E141FF"/>
    <w:rsid w:val="00E1580A"/>
    <w:rsid w:val="00E15D61"/>
    <w:rsid w:val="00E15DAF"/>
    <w:rsid w:val="00E1621E"/>
    <w:rsid w:val="00E1686F"/>
    <w:rsid w:val="00E16B0E"/>
    <w:rsid w:val="00E17700"/>
    <w:rsid w:val="00E17726"/>
    <w:rsid w:val="00E1789E"/>
    <w:rsid w:val="00E2022E"/>
    <w:rsid w:val="00E2039B"/>
    <w:rsid w:val="00E208F6"/>
    <w:rsid w:val="00E20A97"/>
    <w:rsid w:val="00E20DA4"/>
    <w:rsid w:val="00E20DC0"/>
    <w:rsid w:val="00E2118C"/>
    <w:rsid w:val="00E215A5"/>
    <w:rsid w:val="00E2163F"/>
    <w:rsid w:val="00E21CD5"/>
    <w:rsid w:val="00E2206F"/>
    <w:rsid w:val="00E22625"/>
    <w:rsid w:val="00E22742"/>
    <w:rsid w:val="00E22980"/>
    <w:rsid w:val="00E22A5A"/>
    <w:rsid w:val="00E22E13"/>
    <w:rsid w:val="00E23877"/>
    <w:rsid w:val="00E23973"/>
    <w:rsid w:val="00E23C66"/>
    <w:rsid w:val="00E240D6"/>
    <w:rsid w:val="00E24214"/>
    <w:rsid w:val="00E243CD"/>
    <w:rsid w:val="00E24468"/>
    <w:rsid w:val="00E24B9D"/>
    <w:rsid w:val="00E2524E"/>
    <w:rsid w:val="00E25400"/>
    <w:rsid w:val="00E2561A"/>
    <w:rsid w:val="00E25BA2"/>
    <w:rsid w:val="00E25D71"/>
    <w:rsid w:val="00E26510"/>
    <w:rsid w:val="00E2691E"/>
    <w:rsid w:val="00E26923"/>
    <w:rsid w:val="00E2741C"/>
    <w:rsid w:val="00E2747C"/>
    <w:rsid w:val="00E277B5"/>
    <w:rsid w:val="00E27A3E"/>
    <w:rsid w:val="00E3008C"/>
    <w:rsid w:val="00E305EE"/>
    <w:rsid w:val="00E30D2A"/>
    <w:rsid w:val="00E30E76"/>
    <w:rsid w:val="00E31079"/>
    <w:rsid w:val="00E3131E"/>
    <w:rsid w:val="00E31676"/>
    <w:rsid w:val="00E31F13"/>
    <w:rsid w:val="00E3245E"/>
    <w:rsid w:val="00E324D0"/>
    <w:rsid w:val="00E32B00"/>
    <w:rsid w:val="00E3311A"/>
    <w:rsid w:val="00E33261"/>
    <w:rsid w:val="00E33CF7"/>
    <w:rsid w:val="00E33DF6"/>
    <w:rsid w:val="00E342A7"/>
    <w:rsid w:val="00E34600"/>
    <w:rsid w:val="00E34841"/>
    <w:rsid w:val="00E35242"/>
    <w:rsid w:val="00E355C2"/>
    <w:rsid w:val="00E356CB"/>
    <w:rsid w:val="00E36707"/>
    <w:rsid w:val="00E36C71"/>
    <w:rsid w:val="00E371F2"/>
    <w:rsid w:val="00E37737"/>
    <w:rsid w:val="00E3777E"/>
    <w:rsid w:val="00E37A80"/>
    <w:rsid w:val="00E40045"/>
    <w:rsid w:val="00E4042A"/>
    <w:rsid w:val="00E417CA"/>
    <w:rsid w:val="00E417D0"/>
    <w:rsid w:val="00E41A60"/>
    <w:rsid w:val="00E41B79"/>
    <w:rsid w:val="00E422E1"/>
    <w:rsid w:val="00E4240B"/>
    <w:rsid w:val="00E42A10"/>
    <w:rsid w:val="00E42D55"/>
    <w:rsid w:val="00E42D79"/>
    <w:rsid w:val="00E4310E"/>
    <w:rsid w:val="00E4330E"/>
    <w:rsid w:val="00E4337B"/>
    <w:rsid w:val="00E43470"/>
    <w:rsid w:val="00E43E4F"/>
    <w:rsid w:val="00E440F6"/>
    <w:rsid w:val="00E44318"/>
    <w:rsid w:val="00E449D5"/>
    <w:rsid w:val="00E44A9E"/>
    <w:rsid w:val="00E45417"/>
    <w:rsid w:val="00E4589A"/>
    <w:rsid w:val="00E45E27"/>
    <w:rsid w:val="00E463C2"/>
    <w:rsid w:val="00E46973"/>
    <w:rsid w:val="00E5004B"/>
    <w:rsid w:val="00E500C2"/>
    <w:rsid w:val="00E502AD"/>
    <w:rsid w:val="00E50638"/>
    <w:rsid w:val="00E508EB"/>
    <w:rsid w:val="00E5135B"/>
    <w:rsid w:val="00E51448"/>
    <w:rsid w:val="00E51786"/>
    <w:rsid w:val="00E51B7D"/>
    <w:rsid w:val="00E51F9B"/>
    <w:rsid w:val="00E52258"/>
    <w:rsid w:val="00E52C1D"/>
    <w:rsid w:val="00E52CD5"/>
    <w:rsid w:val="00E52EFC"/>
    <w:rsid w:val="00E53567"/>
    <w:rsid w:val="00E53F05"/>
    <w:rsid w:val="00E5450C"/>
    <w:rsid w:val="00E54521"/>
    <w:rsid w:val="00E5484B"/>
    <w:rsid w:val="00E5517A"/>
    <w:rsid w:val="00E5549D"/>
    <w:rsid w:val="00E5571A"/>
    <w:rsid w:val="00E55AC8"/>
    <w:rsid w:val="00E561D6"/>
    <w:rsid w:val="00E564AE"/>
    <w:rsid w:val="00E56937"/>
    <w:rsid w:val="00E5704B"/>
    <w:rsid w:val="00E57390"/>
    <w:rsid w:val="00E57507"/>
    <w:rsid w:val="00E57657"/>
    <w:rsid w:val="00E5766D"/>
    <w:rsid w:val="00E576A2"/>
    <w:rsid w:val="00E576F3"/>
    <w:rsid w:val="00E57B64"/>
    <w:rsid w:val="00E57E7A"/>
    <w:rsid w:val="00E57EFF"/>
    <w:rsid w:val="00E57F6B"/>
    <w:rsid w:val="00E6011C"/>
    <w:rsid w:val="00E602FF"/>
    <w:rsid w:val="00E603C1"/>
    <w:rsid w:val="00E604E0"/>
    <w:rsid w:val="00E606DA"/>
    <w:rsid w:val="00E6076F"/>
    <w:rsid w:val="00E60A0F"/>
    <w:rsid w:val="00E60A71"/>
    <w:rsid w:val="00E60C75"/>
    <w:rsid w:val="00E60DAF"/>
    <w:rsid w:val="00E60E3B"/>
    <w:rsid w:val="00E61082"/>
    <w:rsid w:val="00E610CE"/>
    <w:rsid w:val="00E614B0"/>
    <w:rsid w:val="00E614BD"/>
    <w:rsid w:val="00E615D2"/>
    <w:rsid w:val="00E61AB0"/>
    <w:rsid w:val="00E6222D"/>
    <w:rsid w:val="00E6236A"/>
    <w:rsid w:val="00E6260D"/>
    <w:rsid w:val="00E628DA"/>
    <w:rsid w:val="00E62EB8"/>
    <w:rsid w:val="00E62FC6"/>
    <w:rsid w:val="00E630BD"/>
    <w:rsid w:val="00E63294"/>
    <w:rsid w:val="00E63785"/>
    <w:rsid w:val="00E638D7"/>
    <w:rsid w:val="00E63A42"/>
    <w:rsid w:val="00E6436C"/>
    <w:rsid w:val="00E6463F"/>
    <w:rsid w:val="00E646D8"/>
    <w:rsid w:val="00E64796"/>
    <w:rsid w:val="00E648CA"/>
    <w:rsid w:val="00E64E25"/>
    <w:rsid w:val="00E6535E"/>
    <w:rsid w:val="00E658F9"/>
    <w:rsid w:val="00E66150"/>
    <w:rsid w:val="00E6635B"/>
    <w:rsid w:val="00E6660F"/>
    <w:rsid w:val="00E6661A"/>
    <w:rsid w:val="00E666D9"/>
    <w:rsid w:val="00E66A79"/>
    <w:rsid w:val="00E66EF1"/>
    <w:rsid w:val="00E67159"/>
    <w:rsid w:val="00E67796"/>
    <w:rsid w:val="00E67904"/>
    <w:rsid w:val="00E67BDF"/>
    <w:rsid w:val="00E702F0"/>
    <w:rsid w:val="00E703B0"/>
    <w:rsid w:val="00E707BA"/>
    <w:rsid w:val="00E71425"/>
    <w:rsid w:val="00E7172E"/>
    <w:rsid w:val="00E717B6"/>
    <w:rsid w:val="00E71B2D"/>
    <w:rsid w:val="00E71B49"/>
    <w:rsid w:val="00E71E1E"/>
    <w:rsid w:val="00E71E74"/>
    <w:rsid w:val="00E7211E"/>
    <w:rsid w:val="00E72DDF"/>
    <w:rsid w:val="00E73231"/>
    <w:rsid w:val="00E73AA1"/>
    <w:rsid w:val="00E7404D"/>
    <w:rsid w:val="00E7410D"/>
    <w:rsid w:val="00E7421B"/>
    <w:rsid w:val="00E7479E"/>
    <w:rsid w:val="00E74974"/>
    <w:rsid w:val="00E75288"/>
    <w:rsid w:val="00E7535E"/>
    <w:rsid w:val="00E75773"/>
    <w:rsid w:val="00E75F49"/>
    <w:rsid w:val="00E765FC"/>
    <w:rsid w:val="00E76A94"/>
    <w:rsid w:val="00E80154"/>
    <w:rsid w:val="00E80635"/>
    <w:rsid w:val="00E80CE9"/>
    <w:rsid w:val="00E81054"/>
    <w:rsid w:val="00E81140"/>
    <w:rsid w:val="00E81241"/>
    <w:rsid w:val="00E81278"/>
    <w:rsid w:val="00E812DC"/>
    <w:rsid w:val="00E81757"/>
    <w:rsid w:val="00E81C82"/>
    <w:rsid w:val="00E82322"/>
    <w:rsid w:val="00E825F1"/>
    <w:rsid w:val="00E82D5B"/>
    <w:rsid w:val="00E831AD"/>
    <w:rsid w:val="00E8359C"/>
    <w:rsid w:val="00E83769"/>
    <w:rsid w:val="00E83798"/>
    <w:rsid w:val="00E83FE2"/>
    <w:rsid w:val="00E844C2"/>
    <w:rsid w:val="00E84730"/>
    <w:rsid w:val="00E847A8"/>
    <w:rsid w:val="00E84F85"/>
    <w:rsid w:val="00E84FB3"/>
    <w:rsid w:val="00E8521B"/>
    <w:rsid w:val="00E85404"/>
    <w:rsid w:val="00E85592"/>
    <w:rsid w:val="00E85964"/>
    <w:rsid w:val="00E85C57"/>
    <w:rsid w:val="00E85C96"/>
    <w:rsid w:val="00E86191"/>
    <w:rsid w:val="00E86244"/>
    <w:rsid w:val="00E862DE"/>
    <w:rsid w:val="00E8645C"/>
    <w:rsid w:val="00E86E45"/>
    <w:rsid w:val="00E86EB6"/>
    <w:rsid w:val="00E8737C"/>
    <w:rsid w:val="00E87B52"/>
    <w:rsid w:val="00E87CCA"/>
    <w:rsid w:val="00E8AE53"/>
    <w:rsid w:val="00E9042F"/>
    <w:rsid w:val="00E904E5"/>
    <w:rsid w:val="00E90752"/>
    <w:rsid w:val="00E90AE5"/>
    <w:rsid w:val="00E90B7C"/>
    <w:rsid w:val="00E90C1B"/>
    <w:rsid w:val="00E90E3F"/>
    <w:rsid w:val="00E91069"/>
    <w:rsid w:val="00E9174D"/>
    <w:rsid w:val="00E91955"/>
    <w:rsid w:val="00E91D4D"/>
    <w:rsid w:val="00E91E95"/>
    <w:rsid w:val="00E9209B"/>
    <w:rsid w:val="00E92677"/>
    <w:rsid w:val="00E9289C"/>
    <w:rsid w:val="00E92A8F"/>
    <w:rsid w:val="00E92AB0"/>
    <w:rsid w:val="00E92CE9"/>
    <w:rsid w:val="00E9356F"/>
    <w:rsid w:val="00E93E69"/>
    <w:rsid w:val="00E9407A"/>
    <w:rsid w:val="00E9456F"/>
    <w:rsid w:val="00E9459D"/>
    <w:rsid w:val="00E94DA8"/>
    <w:rsid w:val="00E94ED3"/>
    <w:rsid w:val="00E95047"/>
    <w:rsid w:val="00E9530B"/>
    <w:rsid w:val="00E9550D"/>
    <w:rsid w:val="00E95759"/>
    <w:rsid w:val="00E969DF"/>
    <w:rsid w:val="00E96A61"/>
    <w:rsid w:val="00E9728B"/>
    <w:rsid w:val="00E97560"/>
    <w:rsid w:val="00E975EE"/>
    <w:rsid w:val="00E97688"/>
    <w:rsid w:val="00E97BF0"/>
    <w:rsid w:val="00E97EDC"/>
    <w:rsid w:val="00E97F8B"/>
    <w:rsid w:val="00EA08D9"/>
    <w:rsid w:val="00EA098D"/>
    <w:rsid w:val="00EA0A0C"/>
    <w:rsid w:val="00EA0B36"/>
    <w:rsid w:val="00EA0D64"/>
    <w:rsid w:val="00EA1092"/>
    <w:rsid w:val="00EA115E"/>
    <w:rsid w:val="00EA119C"/>
    <w:rsid w:val="00EA1A4F"/>
    <w:rsid w:val="00EA2080"/>
    <w:rsid w:val="00EA2303"/>
    <w:rsid w:val="00EA264A"/>
    <w:rsid w:val="00EA2D4F"/>
    <w:rsid w:val="00EA2F1B"/>
    <w:rsid w:val="00EA33E5"/>
    <w:rsid w:val="00EA44BE"/>
    <w:rsid w:val="00EA4530"/>
    <w:rsid w:val="00EA4ED3"/>
    <w:rsid w:val="00EA4F91"/>
    <w:rsid w:val="00EA51D1"/>
    <w:rsid w:val="00EA53A6"/>
    <w:rsid w:val="00EA56F8"/>
    <w:rsid w:val="00EA59C1"/>
    <w:rsid w:val="00EA5AA5"/>
    <w:rsid w:val="00EA5AFD"/>
    <w:rsid w:val="00EA63C7"/>
    <w:rsid w:val="00EA65C8"/>
    <w:rsid w:val="00EA76A5"/>
    <w:rsid w:val="00EA7B41"/>
    <w:rsid w:val="00EA7CFC"/>
    <w:rsid w:val="00EB00BE"/>
    <w:rsid w:val="00EB019E"/>
    <w:rsid w:val="00EB0463"/>
    <w:rsid w:val="00EB0DB6"/>
    <w:rsid w:val="00EB0E1A"/>
    <w:rsid w:val="00EB124B"/>
    <w:rsid w:val="00EB15F0"/>
    <w:rsid w:val="00EB2240"/>
    <w:rsid w:val="00EB32FD"/>
    <w:rsid w:val="00EB40F5"/>
    <w:rsid w:val="00EB41E0"/>
    <w:rsid w:val="00EB48D9"/>
    <w:rsid w:val="00EB5408"/>
    <w:rsid w:val="00EB5507"/>
    <w:rsid w:val="00EB56A5"/>
    <w:rsid w:val="00EB5E3F"/>
    <w:rsid w:val="00EB6851"/>
    <w:rsid w:val="00EB6B8E"/>
    <w:rsid w:val="00EB6F2C"/>
    <w:rsid w:val="00EB70A0"/>
    <w:rsid w:val="00EB7674"/>
    <w:rsid w:val="00EB7981"/>
    <w:rsid w:val="00EB7CA1"/>
    <w:rsid w:val="00EB7F6E"/>
    <w:rsid w:val="00EC0221"/>
    <w:rsid w:val="00EC0BE5"/>
    <w:rsid w:val="00EC0CE2"/>
    <w:rsid w:val="00EC1317"/>
    <w:rsid w:val="00EC145B"/>
    <w:rsid w:val="00EC1AA9"/>
    <w:rsid w:val="00EC1B42"/>
    <w:rsid w:val="00EC1FAD"/>
    <w:rsid w:val="00EC2073"/>
    <w:rsid w:val="00EC20B3"/>
    <w:rsid w:val="00EC2282"/>
    <w:rsid w:val="00EC2524"/>
    <w:rsid w:val="00EC269C"/>
    <w:rsid w:val="00EC2BEA"/>
    <w:rsid w:val="00EC2C12"/>
    <w:rsid w:val="00EC2C6E"/>
    <w:rsid w:val="00EC2E1C"/>
    <w:rsid w:val="00EC340E"/>
    <w:rsid w:val="00EC3448"/>
    <w:rsid w:val="00EC36EF"/>
    <w:rsid w:val="00EC39CA"/>
    <w:rsid w:val="00EC3C1B"/>
    <w:rsid w:val="00EC41E5"/>
    <w:rsid w:val="00EC4BD9"/>
    <w:rsid w:val="00EC4CF3"/>
    <w:rsid w:val="00EC4D6C"/>
    <w:rsid w:val="00EC4DA7"/>
    <w:rsid w:val="00EC5249"/>
    <w:rsid w:val="00EC5486"/>
    <w:rsid w:val="00EC56F8"/>
    <w:rsid w:val="00EC5A81"/>
    <w:rsid w:val="00EC649E"/>
    <w:rsid w:val="00EC64CD"/>
    <w:rsid w:val="00EC6DBD"/>
    <w:rsid w:val="00ED04A3"/>
    <w:rsid w:val="00ED0669"/>
    <w:rsid w:val="00ED0786"/>
    <w:rsid w:val="00ED0932"/>
    <w:rsid w:val="00ED09CD"/>
    <w:rsid w:val="00ED0D11"/>
    <w:rsid w:val="00ED0D4F"/>
    <w:rsid w:val="00ED1871"/>
    <w:rsid w:val="00ED1E2B"/>
    <w:rsid w:val="00ED26C2"/>
    <w:rsid w:val="00ED294C"/>
    <w:rsid w:val="00ED2C41"/>
    <w:rsid w:val="00ED2DAC"/>
    <w:rsid w:val="00ED3706"/>
    <w:rsid w:val="00ED3995"/>
    <w:rsid w:val="00ED486A"/>
    <w:rsid w:val="00ED4A8B"/>
    <w:rsid w:val="00ED58B0"/>
    <w:rsid w:val="00ED5981"/>
    <w:rsid w:val="00ED61A2"/>
    <w:rsid w:val="00ED666D"/>
    <w:rsid w:val="00ED6B8E"/>
    <w:rsid w:val="00ED7469"/>
    <w:rsid w:val="00ED76C7"/>
    <w:rsid w:val="00ED7A79"/>
    <w:rsid w:val="00ED7A7A"/>
    <w:rsid w:val="00ED7E48"/>
    <w:rsid w:val="00EE0160"/>
    <w:rsid w:val="00EE10B7"/>
    <w:rsid w:val="00EE13A9"/>
    <w:rsid w:val="00EE1BA3"/>
    <w:rsid w:val="00EE2091"/>
    <w:rsid w:val="00EE2774"/>
    <w:rsid w:val="00EE2846"/>
    <w:rsid w:val="00EE2A17"/>
    <w:rsid w:val="00EE2EDD"/>
    <w:rsid w:val="00EE2F0A"/>
    <w:rsid w:val="00EE3101"/>
    <w:rsid w:val="00EE345D"/>
    <w:rsid w:val="00EE3470"/>
    <w:rsid w:val="00EE3720"/>
    <w:rsid w:val="00EE3766"/>
    <w:rsid w:val="00EE391F"/>
    <w:rsid w:val="00EE3F32"/>
    <w:rsid w:val="00EE40F3"/>
    <w:rsid w:val="00EE452B"/>
    <w:rsid w:val="00EE5873"/>
    <w:rsid w:val="00EE5C9E"/>
    <w:rsid w:val="00EE5D6F"/>
    <w:rsid w:val="00EE5D87"/>
    <w:rsid w:val="00EE5FF2"/>
    <w:rsid w:val="00EE6639"/>
    <w:rsid w:val="00EE6D42"/>
    <w:rsid w:val="00EE6DE4"/>
    <w:rsid w:val="00EE6F9F"/>
    <w:rsid w:val="00EE7053"/>
    <w:rsid w:val="00EE7284"/>
    <w:rsid w:val="00EE741D"/>
    <w:rsid w:val="00EE787D"/>
    <w:rsid w:val="00EE7997"/>
    <w:rsid w:val="00EE7BA4"/>
    <w:rsid w:val="00EF01B6"/>
    <w:rsid w:val="00EF03E5"/>
    <w:rsid w:val="00EF0E9E"/>
    <w:rsid w:val="00EF17A1"/>
    <w:rsid w:val="00EF186C"/>
    <w:rsid w:val="00EF1B51"/>
    <w:rsid w:val="00EF234F"/>
    <w:rsid w:val="00EF2450"/>
    <w:rsid w:val="00EF2497"/>
    <w:rsid w:val="00EF2D91"/>
    <w:rsid w:val="00EF3C98"/>
    <w:rsid w:val="00EF410A"/>
    <w:rsid w:val="00EF455E"/>
    <w:rsid w:val="00EF4EED"/>
    <w:rsid w:val="00EF51FB"/>
    <w:rsid w:val="00EF56DC"/>
    <w:rsid w:val="00EF599C"/>
    <w:rsid w:val="00EF5C16"/>
    <w:rsid w:val="00EF6FE7"/>
    <w:rsid w:val="00EF6FFD"/>
    <w:rsid w:val="00EF78EB"/>
    <w:rsid w:val="00EF7AC4"/>
    <w:rsid w:val="00EF7C40"/>
    <w:rsid w:val="00F00504"/>
    <w:rsid w:val="00F00642"/>
    <w:rsid w:val="00F008C9"/>
    <w:rsid w:val="00F00B6C"/>
    <w:rsid w:val="00F00C47"/>
    <w:rsid w:val="00F00DA1"/>
    <w:rsid w:val="00F00F7C"/>
    <w:rsid w:val="00F00F8A"/>
    <w:rsid w:val="00F01130"/>
    <w:rsid w:val="00F01B0D"/>
    <w:rsid w:val="00F01C7F"/>
    <w:rsid w:val="00F02786"/>
    <w:rsid w:val="00F02E99"/>
    <w:rsid w:val="00F031C7"/>
    <w:rsid w:val="00F0349E"/>
    <w:rsid w:val="00F0357C"/>
    <w:rsid w:val="00F036FD"/>
    <w:rsid w:val="00F03C73"/>
    <w:rsid w:val="00F046F7"/>
    <w:rsid w:val="00F04956"/>
    <w:rsid w:val="00F049BB"/>
    <w:rsid w:val="00F04B9F"/>
    <w:rsid w:val="00F05FD9"/>
    <w:rsid w:val="00F062AB"/>
    <w:rsid w:val="00F07827"/>
    <w:rsid w:val="00F07B12"/>
    <w:rsid w:val="00F07BA3"/>
    <w:rsid w:val="00F102AF"/>
    <w:rsid w:val="00F10A70"/>
    <w:rsid w:val="00F11085"/>
    <w:rsid w:val="00F11324"/>
    <w:rsid w:val="00F11491"/>
    <w:rsid w:val="00F12073"/>
    <w:rsid w:val="00F12636"/>
    <w:rsid w:val="00F1286E"/>
    <w:rsid w:val="00F12DB4"/>
    <w:rsid w:val="00F12F57"/>
    <w:rsid w:val="00F13138"/>
    <w:rsid w:val="00F13425"/>
    <w:rsid w:val="00F13652"/>
    <w:rsid w:val="00F13684"/>
    <w:rsid w:val="00F13B03"/>
    <w:rsid w:val="00F13CA2"/>
    <w:rsid w:val="00F1542E"/>
    <w:rsid w:val="00F155DC"/>
    <w:rsid w:val="00F15A41"/>
    <w:rsid w:val="00F15AD8"/>
    <w:rsid w:val="00F15D0D"/>
    <w:rsid w:val="00F15DF7"/>
    <w:rsid w:val="00F15EA8"/>
    <w:rsid w:val="00F15EAA"/>
    <w:rsid w:val="00F1659D"/>
    <w:rsid w:val="00F167A4"/>
    <w:rsid w:val="00F1682C"/>
    <w:rsid w:val="00F16A9F"/>
    <w:rsid w:val="00F16B9D"/>
    <w:rsid w:val="00F170B8"/>
    <w:rsid w:val="00F171C0"/>
    <w:rsid w:val="00F176BD"/>
    <w:rsid w:val="00F177CC"/>
    <w:rsid w:val="00F200DA"/>
    <w:rsid w:val="00F2015A"/>
    <w:rsid w:val="00F20263"/>
    <w:rsid w:val="00F2055B"/>
    <w:rsid w:val="00F20865"/>
    <w:rsid w:val="00F20A6B"/>
    <w:rsid w:val="00F20C73"/>
    <w:rsid w:val="00F20D40"/>
    <w:rsid w:val="00F210CD"/>
    <w:rsid w:val="00F214BC"/>
    <w:rsid w:val="00F21613"/>
    <w:rsid w:val="00F21829"/>
    <w:rsid w:val="00F227A3"/>
    <w:rsid w:val="00F227EB"/>
    <w:rsid w:val="00F2295B"/>
    <w:rsid w:val="00F229EB"/>
    <w:rsid w:val="00F22E12"/>
    <w:rsid w:val="00F23077"/>
    <w:rsid w:val="00F2347F"/>
    <w:rsid w:val="00F2350A"/>
    <w:rsid w:val="00F236EE"/>
    <w:rsid w:val="00F23978"/>
    <w:rsid w:val="00F2454A"/>
    <w:rsid w:val="00F24919"/>
    <w:rsid w:val="00F24FC8"/>
    <w:rsid w:val="00F2560C"/>
    <w:rsid w:val="00F26099"/>
    <w:rsid w:val="00F2646B"/>
    <w:rsid w:val="00F2685A"/>
    <w:rsid w:val="00F26CB0"/>
    <w:rsid w:val="00F26EA7"/>
    <w:rsid w:val="00F272D6"/>
    <w:rsid w:val="00F275DC"/>
    <w:rsid w:val="00F27AFB"/>
    <w:rsid w:val="00F27B28"/>
    <w:rsid w:val="00F27BF5"/>
    <w:rsid w:val="00F27DB0"/>
    <w:rsid w:val="00F3040A"/>
    <w:rsid w:val="00F30784"/>
    <w:rsid w:val="00F309E9"/>
    <w:rsid w:val="00F30A4D"/>
    <w:rsid w:val="00F3179C"/>
    <w:rsid w:val="00F318E5"/>
    <w:rsid w:val="00F319E4"/>
    <w:rsid w:val="00F31A58"/>
    <w:rsid w:val="00F31C75"/>
    <w:rsid w:val="00F31DA9"/>
    <w:rsid w:val="00F320A0"/>
    <w:rsid w:val="00F32253"/>
    <w:rsid w:val="00F3257D"/>
    <w:rsid w:val="00F32A4C"/>
    <w:rsid w:val="00F32AFC"/>
    <w:rsid w:val="00F33150"/>
    <w:rsid w:val="00F3338B"/>
    <w:rsid w:val="00F33842"/>
    <w:rsid w:val="00F3402E"/>
    <w:rsid w:val="00F3430B"/>
    <w:rsid w:val="00F3443C"/>
    <w:rsid w:val="00F348FA"/>
    <w:rsid w:val="00F34C21"/>
    <w:rsid w:val="00F34E1A"/>
    <w:rsid w:val="00F352BC"/>
    <w:rsid w:val="00F352C0"/>
    <w:rsid w:val="00F352FC"/>
    <w:rsid w:val="00F3622C"/>
    <w:rsid w:val="00F3666D"/>
    <w:rsid w:val="00F37118"/>
    <w:rsid w:val="00F376E4"/>
    <w:rsid w:val="00F37AA2"/>
    <w:rsid w:val="00F37CA8"/>
    <w:rsid w:val="00F40373"/>
    <w:rsid w:val="00F40524"/>
    <w:rsid w:val="00F40678"/>
    <w:rsid w:val="00F4096B"/>
    <w:rsid w:val="00F41039"/>
    <w:rsid w:val="00F4139B"/>
    <w:rsid w:val="00F415AA"/>
    <w:rsid w:val="00F41C8B"/>
    <w:rsid w:val="00F41ED0"/>
    <w:rsid w:val="00F42026"/>
    <w:rsid w:val="00F42228"/>
    <w:rsid w:val="00F42236"/>
    <w:rsid w:val="00F426E6"/>
    <w:rsid w:val="00F42A91"/>
    <w:rsid w:val="00F42E37"/>
    <w:rsid w:val="00F42E49"/>
    <w:rsid w:val="00F4377A"/>
    <w:rsid w:val="00F439B8"/>
    <w:rsid w:val="00F43B03"/>
    <w:rsid w:val="00F43C1D"/>
    <w:rsid w:val="00F43E95"/>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0A07"/>
    <w:rsid w:val="00F5161C"/>
    <w:rsid w:val="00F51FFC"/>
    <w:rsid w:val="00F522EF"/>
    <w:rsid w:val="00F52693"/>
    <w:rsid w:val="00F52A6E"/>
    <w:rsid w:val="00F53096"/>
    <w:rsid w:val="00F53B79"/>
    <w:rsid w:val="00F543C1"/>
    <w:rsid w:val="00F544A9"/>
    <w:rsid w:val="00F549BB"/>
    <w:rsid w:val="00F54A5A"/>
    <w:rsid w:val="00F54CFC"/>
    <w:rsid w:val="00F54EA6"/>
    <w:rsid w:val="00F55667"/>
    <w:rsid w:val="00F557EB"/>
    <w:rsid w:val="00F55D41"/>
    <w:rsid w:val="00F5602B"/>
    <w:rsid w:val="00F5607E"/>
    <w:rsid w:val="00F564C9"/>
    <w:rsid w:val="00F5651D"/>
    <w:rsid w:val="00F56CEF"/>
    <w:rsid w:val="00F5707E"/>
    <w:rsid w:val="00F57702"/>
    <w:rsid w:val="00F57BC4"/>
    <w:rsid w:val="00F6012A"/>
    <w:rsid w:val="00F603BB"/>
    <w:rsid w:val="00F603CC"/>
    <w:rsid w:val="00F6041C"/>
    <w:rsid w:val="00F60579"/>
    <w:rsid w:val="00F6098E"/>
    <w:rsid w:val="00F60A60"/>
    <w:rsid w:val="00F60B30"/>
    <w:rsid w:val="00F60DEF"/>
    <w:rsid w:val="00F60E68"/>
    <w:rsid w:val="00F613AB"/>
    <w:rsid w:val="00F61517"/>
    <w:rsid w:val="00F61839"/>
    <w:rsid w:val="00F618DF"/>
    <w:rsid w:val="00F6190B"/>
    <w:rsid w:val="00F61D03"/>
    <w:rsid w:val="00F61E28"/>
    <w:rsid w:val="00F6252C"/>
    <w:rsid w:val="00F62AED"/>
    <w:rsid w:val="00F62C2C"/>
    <w:rsid w:val="00F62E3E"/>
    <w:rsid w:val="00F631FE"/>
    <w:rsid w:val="00F632E1"/>
    <w:rsid w:val="00F63383"/>
    <w:rsid w:val="00F63524"/>
    <w:rsid w:val="00F63704"/>
    <w:rsid w:val="00F63712"/>
    <w:rsid w:val="00F63AAB"/>
    <w:rsid w:val="00F63C02"/>
    <w:rsid w:val="00F63C45"/>
    <w:rsid w:val="00F64041"/>
    <w:rsid w:val="00F64562"/>
    <w:rsid w:val="00F64BB2"/>
    <w:rsid w:val="00F64D60"/>
    <w:rsid w:val="00F64E0F"/>
    <w:rsid w:val="00F64F79"/>
    <w:rsid w:val="00F6524B"/>
    <w:rsid w:val="00F65364"/>
    <w:rsid w:val="00F659D9"/>
    <w:rsid w:val="00F65D18"/>
    <w:rsid w:val="00F6601B"/>
    <w:rsid w:val="00F6711E"/>
    <w:rsid w:val="00F6777C"/>
    <w:rsid w:val="00F678A0"/>
    <w:rsid w:val="00F6799A"/>
    <w:rsid w:val="00F67C19"/>
    <w:rsid w:val="00F67D1D"/>
    <w:rsid w:val="00F67DD0"/>
    <w:rsid w:val="00F67DDD"/>
    <w:rsid w:val="00F67F6D"/>
    <w:rsid w:val="00F701AF"/>
    <w:rsid w:val="00F70A7E"/>
    <w:rsid w:val="00F70C50"/>
    <w:rsid w:val="00F70FA6"/>
    <w:rsid w:val="00F71B03"/>
    <w:rsid w:val="00F71E24"/>
    <w:rsid w:val="00F72763"/>
    <w:rsid w:val="00F729DF"/>
    <w:rsid w:val="00F72A63"/>
    <w:rsid w:val="00F72D6D"/>
    <w:rsid w:val="00F72EC8"/>
    <w:rsid w:val="00F72F5A"/>
    <w:rsid w:val="00F73027"/>
    <w:rsid w:val="00F73253"/>
    <w:rsid w:val="00F733F5"/>
    <w:rsid w:val="00F735D0"/>
    <w:rsid w:val="00F74040"/>
    <w:rsid w:val="00F74D6A"/>
    <w:rsid w:val="00F7601E"/>
    <w:rsid w:val="00F76451"/>
    <w:rsid w:val="00F768CE"/>
    <w:rsid w:val="00F7696F"/>
    <w:rsid w:val="00F769D4"/>
    <w:rsid w:val="00F76B23"/>
    <w:rsid w:val="00F76DF0"/>
    <w:rsid w:val="00F76F07"/>
    <w:rsid w:val="00F77415"/>
    <w:rsid w:val="00F77EF8"/>
    <w:rsid w:val="00F800D2"/>
    <w:rsid w:val="00F802B0"/>
    <w:rsid w:val="00F8074A"/>
    <w:rsid w:val="00F80E52"/>
    <w:rsid w:val="00F80FD0"/>
    <w:rsid w:val="00F8115F"/>
    <w:rsid w:val="00F8137A"/>
    <w:rsid w:val="00F8156C"/>
    <w:rsid w:val="00F8160E"/>
    <w:rsid w:val="00F81912"/>
    <w:rsid w:val="00F81BD9"/>
    <w:rsid w:val="00F823E7"/>
    <w:rsid w:val="00F82427"/>
    <w:rsid w:val="00F82763"/>
    <w:rsid w:val="00F82CE2"/>
    <w:rsid w:val="00F82E4F"/>
    <w:rsid w:val="00F82F27"/>
    <w:rsid w:val="00F83574"/>
    <w:rsid w:val="00F837B7"/>
    <w:rsid w:val="00F84D70"/>
    <w:rsid w:val="00F84FC2"/>
    <w:rsid w:val="00F8505A"/>
    <w:rsid w:val="00F85330"/>
    <w:rsid w:val="00F853F8"/>
    <w:rsid w:val="00F85BEC"/>
    <w:rsid w:val="00F85D38"/>
    <w:rsid w:val="00F8635F"/>
    <w:rsid w:val="00F86CA3"/>
    <w:rsid w:val="00F86F8B"/>
    <w:rsid w:val="00F8746B"/>
    <w:rsid w:val="00F879AD"/>
    <w:rsid w:val="00F87DA5"/>
    <w:rsid w:val="00F9001B"/>
    <w:rsid w:val="00F91276"/>
    <w:rsid w:val="00F9156E"/>
    <w:rsid w:val="00F918FF"/>
    <w:rsid w:val="00F91951"/>
    <w:rsid w:val="00F91A4A"/>
    <w:rsid w:val="00F91B16"/>
    <w:rsid w:val="00F922AD"/>
    <w:rsid w:val="00F92546"/>
    <w:rsid w:val="00F92A47"/>
    <w:rsid w:val="00F92D8C"/>
    <w:rsid w:val="00F933E4"/>
    <w:rsid w:val="00F93778"/>
    <w:rsid w:val="00F93B18"/>
    <w:rsid w:val="00F94210"/>
    <w:rsid w:val="00F94446"/>
    <w:rsid w:val="00F944E2"/>
    <w:rsid w:val="00F94616"/>
    <w:rsid w:val="00F94652"/>
    <w:rsid w:val="00F94870"/>
    <w:rsid w:val="00F94EB1"/>
    <w:rsid w:val="00F95132"/>
    <w:rsid w:val="00F952CC"/>
    <w:rsid w:val="00F955E7"/>
    <w:rsid w:val="00F95BA0"/>
    <w:rsid w:val="00F95BD7"/>
    <w:rsid w:val="00F95EFF"/>
    <w:rsid w:val="00F9602B"/>
    <w:rsid w:val="00F96032"/>
    <w:rsid w:val="00F963BC"/>
    <w:rsid w:val="00F96837"/>
    <w:rsid w:val="00F96F9C"/>
    <w:rsid w:val="00F97563"/>
    <w:rsid w:val="00F976BC"/>
    <w:rsid w:val="00F9794F"/>
    <w:rsid w:val="00F979C8"/>
    <w:rsid w:val="00F979E2"/>
    <w:rsid w:val="00FA00F4"/>
    <w:rsid w:val="00FA0140"/>
    <w:rsid w:val="00FA0323"/>
    <w:rsid w:val="00FA069C"/>
    <w:rsid w:val="00FA0D75"/>
    <w:rsid w:val="00FA0E9C"/>
    <w:rsid w:val="00FA0ED9"/>
    <w:rsid w:val="00FA10AD"/>
    <w:rsid w:val="00FA1372"/>
    <w:rsid w:val="00FA1654"/>
    <w:rsid w:val="00FA19B3"/>
    <w:rsid w:val="00FA2A19"/>
    <w:rsid w:val="00FA2A1E"/>
    <w:rsid w:val="00FA2A74"/>
    <w:rsid w:val="00FA2CF2"/>
    <w:rsid w:val="00FA2E47"/>
    <w:rsid w:val="00FA3160"/>
    <w:rsid w:val="00FA35A2"/>
    <w:rsid w:val="00FA37E3"/>
    <w:rsid w:val="00FA41A6"/>
    <w:rsid w:val="00FA4458"/>
    <w:rsid w:val="00FA47B6"/>
    <w:rsid w:val="00FA4931"/>
    <w:rsid w:val="00FA4F18"/>
    <w:rsid w:val="00FA555B"/>
    <w:rsid w:val="00FA55F8"/>
    <w:rsid w:val="00FA5CE6"/>
    <w:rsid w:val="00FA645C"/>
    <w:rsid w:val="00FA6631"/>
    <w:rsid w:val="00FA67BC"/>
    <w:rsid w:val="00FA6892"/>
    <w:rsid w:val="00FA68AE"/>
    <w:rsid w:val="00FA73A6"/>
    <w:rsid w:val="00FA7424"/>
    <w:rsid w:val="00FA7C13"/>
    <w:rsid w:val="00FB0606"/>
    <w:rsid w:val="00FB098D"/>
    <w:rsid w:val="00FB0C3D"/>
    <w:rsid w:val="00FB0C7A"/>
    <w:rsid w:val="00FB0DF9"/>
    <w:rsid w:val="00FB0F60"/>
    <w:rsid w:val="00FB1987"/>
    <w:rsid w:val="00FB1BD9"/>
    <w:rsid w:val="00FB1E5F"/>
    <w:rsid w:val="00FB2556"/>
    <w:rsid w:val="00FB2689"/>
    <w:rsid w:val="00FB2776"/>
    <w:rsid w:val="00FB28AB"/>
    <w:rsid w:val="00FB2999"/>
    <w:rsid w:val="00FB2AE7"/>
    <w:rsid w:val="00FB2EE8"/>
    <w:rsid w:val="00FB3072"/>
    <w:rsid w:val="00FB35C9"/>
    <w:rsid w:val="00FB3B5F"/>
    <w:rsid w:val="00FB3CF5"/>
    <w:rsid w:val="00FB3E17"/>
    <w:rsid w:val="00FB410E"/>
    <w:rsid w:val="00FB44DC"/>
    <w:rsid w:val="00FB4987"/>
    <w:rsid w:val="00FB4A59"/>
    <w:rsid w:val="00FB4EA3"/>
    <w:rsid w:val="00FB4F52"/>
    <w:rsid w:val="00FB5096"/>
    <w:rsid w:val="00FB5098"/>
    <w:rsid w:val="00FB5234"/>
    <w:rsid w:val="00FB5778"/>
    <w:rsid w:val="00FB5780"/>
    <w:rsid w:val="00FB5A5C"/>
    <w:rsid w:val="00FB5B31"/>
    <w:rsid w:val="00FB6630"/>
    <w:rsid w:val="00FB6D7E"/>
    <w:rsid w:val="00FB7190"/>
    <w:rsid w:val="00FB73FD"/>
    <w:rsid w:val="00FB7915"/>
    <w:rsid w:val="00FB7D01"/>
    <w:rsid w:val="00FB7E28"/>
    <w:rsid w:val="00FC0573"/>
    <w:rsid w:val="00FC0B8C"/>
    <w:rsid w:val="00FC0BBC"/>
    <w:rsid w:val="00FC0C65"/>
    <w:rsid w:val="00FC0DEC"/>
    <w:rsid w:val="00FC13C6"/>
    <w:rsid w:val="00FC1698"/>
    <w:rsid w:val="00FC1FC1"/>
    <w:rsid w:val="00FC2218"/>
    <w:rsid w:val="00FC282F"/>
    <w:rsid w:val="00FC2CDD"/>
    <w:rsid w:val="00FC3736"/>
    <w:rsid w:val="00FC3756"/>
    <w:rsid w:val="00FC375D"/>
    <w:rsid w:val="00FC379D"/>
    <w:rsid w:val="00FC3F8E"/>
    <w:rsid w:val="00FC4529"/>
    <w:rsid w:val="00FC4950"/>
    <w:rsid w:val="00FC4D10"/>
    <w:rsid w:val="00FC4D9A"/>
    <w:rsid w:val="00FC524D"/>
    <w:rsid w:val="00FC54D8"/>
    <w:rsid w:val="00FC5ECC"/>
    <w:rsid w:val="00FC60B7"/>
    <w:rsid w:val="00FC69E0"/>
    <w:rsid w:val="00FC7126"/>
    <w:rsid w:val="00FC715C"/>
    <w:rsid w:val="00FC77A7"/>
    <w:rsid w:val="00FC7CE5"/>
    <w:rsid w:val="00FD01D0"/>
    <w:rsid w:val="00FD059A"/>
    <w:rsid w:val="00FD0DFD"/>
    <w:rsid w:val="00FD0E61"/>
    <w:rsid w:val="00FD10DE"/>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4573"/>
    <w:rsid w:val="00FD54E1"/>
    <w:rsid w:val="00FD5AC4"/>
    <w:rsid w:val="00FD617E"/>
    <w:rsid w:val="00FD686D"/>
    <w:rsid w:val="00FD6FE8"/>
    <w:rsid w:val="00FD77FB"/>
    <w:rsid w:val="00FD79BD"/>
    <w:rsid w:val="00FD7A15"/>
    <w:rsid w:val="00FD7E59"/>
    <w:rsid w:val="00FE0097"/>
    <w:rsid w:val="00FE0306"/>
    <w:rsid w:val="00FE05DA"/>
    <w:rsid w:val="00FE05F2"/>
    <w:rsid w:val="00FE0622"/>
    <w:rsid w:val="00FE0951"/>
    <w:rsid w:val="00FE0D65"/>
    <w:rsid w:val="00FE142D"/>
    <w:rsid w:val="00FE15D9"/>
    <w:rsid w:val="00FE17E7"/>
    <w:rsid w:val="00FE1DF3"/>
    <w:rsid w:val="00FE1F6B"/>
    <w:rsid w:val="00FE211C"/>
    <w:rsid w:val="00FE22B0"/>
    <w:rsid w:val="00FE2486"/>
    <w:rsid w:val="00FE2735"/>
    <w:rsid w:val="00FE2834"/>
    <w:rsid w:val="00FE2A75"/>
    <w:rsid w:val="00FE2AFE"/>
    <w:rsid w:val="00FE2BCA"/>
    <w:rsid w:val="00FE2CD4"/>
    <w:rsid w:val="00FE2EDA"/>
    <w:rsid w:val="00FE3353"/>
    <w:rsid w:val="00FE3561"/>
    <w:rsid w:val="00FE379C"/>
    <w:rsid w:val="00FE3A28"/>
    <w:rsid w:val="00FE3AA7"/>
    <w:rsid w:val="00FE4D11"/>
    <w:rsid w:val="00FE4D36"/>
    <w:rsid w:val="00FE54CC"/>
    <w:rsid w:val="00FE5A18"/>
    <w:rsid w:val="00FE5B09"/>
    <w:rsid w:val="00FE60DD"/>
    <w:rsid w:val="00FE6522"/>
    <w:rsid w:val="00FE6D84"/>
    <w:rsid w:val="00FE6FBA"/>
    <w:rsid w:val="00FE796F"/>
    <w:rsid w:val="00FE7D95"/>
    <w:rsid w:val="00FF046D"/>
    <w:rsid w:val="00FF076E"/>
    <w:rsid w:val="00FF0DFB"/>
    <w:rsid w:val="00FF1797"/>
    <w:rsid w:val="00FF18A9"/>
    <w:rsid w:val="00FF1C06"/>
    <w:rsid w:val="00FF1F18"/>
    <w:rsid w:val="00FF221D"/>
    <w:rsid w:val="00FF23EE"/>
    <w:rsid w:val="00FF28F8"/>
    <w:rsid w:val="00FF2C1E"/>
    <w:rsid w:val="00FF2F2C"/>
    <w:rsid w:val="00FF3026"/>
    <w:rsid w:val="00FF369C"/>
    <w:rsid w:val="00FF3AE5"/>
    <w:rsid w:val="00FF3D4F"/>
    <w:rsid w:val="00FF4D33"/>
    <w:rsid w:val="00FF4E37"/>
    <w:rsid w:val="00FF50CD"/>
    <w:rsid w:val="00FF5DED"/>
    <w:rsid w:val="00FF5E02"/>
    <w:rsid w:val="00FF5ECF"/>
    <w:rsid w:val="00FF653A"/>
    <w:rsid w:val="00FF6568"/>
    <w:rsid w:val="00FF6807"/>
    <w:rsid w:val="00FF6E73"/>
    <w:rsid w:val="00FF6EE1"/>
    <w:rsid w:val="00FF76EC"/>
    <w:rsid w:val="00FF7963"/>
    <w:rsid w:val="00FF7E2B"/>
    <w:rsid w:val="010EDBFE"/>
    <w:rsid w:val="01274779"/>
    <w:rsid w:val="01339637"/>
    <w:rsid w:val="014899F7"/>
    <w:rsid w:val="017EB6FD"/>
    <w:rsid w:val="01A34AD6"/>
    <w:rsid w:val="01CA5218"/>
    <w:rsid w:val="01DAD91C"/>
    <w:rsid w:val="01E82EC3"/>
    <w:rsid w:val="01E866EF"/>
    <w:rsid w:val="021AA864"/>
    <w:rsid w:val="021EF97D"/>
    <w:rsid w:val="02513B10"/>
    <w:rsid w:val="0257B882"/>
    <w:rsid w:val="0278BAB7"/>
    <w:rsid w:val="02960EC5"/>
    <w:rsid w:val="02C1649F"/>
    <w:rsid w:val="02CC4EB1"/>
    <w:rsid w:val="02D22E1D"/>
    <w:rsid w:val="0301D1B2"/>
    <w:rsid w:val="0353FCCC"/>
    <w:rsid w:val="035D99AA"/>
    <w:rsid w:val="036D2B0C"/>
    <w:rsid w:val="03A022B5"/>
    <w:rsid w:val="03FA30FC"/>
    <w:rsid w:val="042BE29F"/>
    <w:rsid w:val="0435288D"/>
    <w:rsid w:val="04530755"/>
    <w:rsid w:val="045AF6C7"/>
    <w:rsid w:val="045C95EE"/>
    <w:rsid w:val="045D3C1B"/>
    <w:rsid w:val="0470AD51"/>
    <w:rsid w:val="047ABC12"/>
    <w:rsid w:val="047FA4D9"/>
    <w:rsid w:val="049B3A19"/>
    <w:rsid w:val="04A38C0A"/>
    <w:rsid w:val="04A9412B"/>
    <w:rsid w:val="04C1BDBA"/>
    <w:rsid w:val="04D60E53"/>
    <w:rsid w:val="04E5A822"/>
    <w:rsid w:val="053A0355"/>
    <w:rsid w:val="05659642"/>
    <w:rsid w:val="0572A07D"/>
    <w:rsid w:val="059DBF24"/>
    <w:rsid w:val="05E83A43"/>
    <w:rsid w:val="05F5E725"/>
    <w:rsid w:val="063E2F0C"/>
    <w:rsid w:val="063F39EC"/>
    <w:rsid w:val="06422040"/>
    <w:rsid w:val="066C155A"/>
    <w:rsid w:val="0683507B"/>
    <w:rsid w:val="068435BD"/>
    <w:rsid w:val="06A42E02"/>
    <w:rsid w:val="06D266CC"/>
    <w:rsid w:val="071AB75E"/>
    <w:rsid w:val="07252A3B"/>
    <w:rsid w:val="072F6197"/>
    <w:rsid w:val="07404DE0"/>
    <w:rsid w:val="074D44C9"/>
    <w:rsid w:val="07842111"/>
    <w:rsid w:val="079E8095"/>
    <w:rsid w:val="07C8BC04"/>
    <w:rsid w:val="07EAE7E5"/>
    <w:rsid w:val="07F800A7"/>
    <w:rsid w:val="081B18ED"/>
    <w:rsid w:val="0852DC9E"/>
    <w:rsid w:val="087CA088"/>
    <w:rsid w:val="089C0E19"/>
    <w:rsid w:val="08C12BE9"/>
    <w:rsid w:val="08D28EAA"/>
    <w:rsid w:val="08E96B79"/>
    <w:rsid w:val="090D606D"/>
    <w:rsid w:val="091160E4"/>
    <w:rsid w:val="098E8756"/>
    <w:rsid w:val="09A41244"/>
    <w:rsid w:val="09B1698D"/>
    <w:rsid w:val="09B8A052"/>
    <w:rsid w:val="09C4D820"/>
    <w:rsid w:val="09C67197"/>
    <w:rsid w:val="09D45230"/>
    <w:rsid w:val="09E75F6B"/>
    <w:rsid w:val="0A19D073"/>
    <w:rsid w:val="0A300696"/>
    <w:rsid w:val="0A3CD8DD"/>
    <w:rsid w:val="0A6BEB70"/>
    <w:rsid w:val="0A709710"/>
    <w:rsid w:val="0A784F27"/>
    <w:rsid w:val="0A94DBA3"/>
    <w:rsid w:val="0A959313"/>
    <w:rsid w:val="0A993B58"/>
    <w:rsid w:val="0AAE5ED8"/>
    <w:rsid w:val="0AC81829"/>
    <w:rsid w:val="0B37DC7C"/>
    <w:rsid w:val="0B391613"/>
    <w:rsid w:val="0B53DFCC"/>
    <w:rsid w:val="0B63EA0C"/>
    <w:rsid w:val="0B799265"/>
    <w:rsid w:val="0B91217D"/>
    <w:rsid w:val="0B932597"/>
    <w:rsid w:val="0B958439"/>
    <w:rsid w:val="0BB95B49"/>
    <w:rsid w:val="0BBA0CC1"/>
    <w:rsid w:val="0BBEA693"/>
    <w:rsid w:val="0BD3AF73"/>
    <w:rsid w:val="0BDDDECB"/>
    <w:rsid w:val="0C06ACD2"/>
    <w:rsid w:val="0C081450"/>
    <w:rsid w:val="0C6D9BF7"/>
    <w:rsid w:val="0C96E869"/>
    <w:rsid w:val="0CB362D8"/>
    <w:rsid w:val="0CCB4EEC"/>
    <w:rsid w:val="0CCE9F6D"/>
    <w:rsid w:val="0CCEB8E5"/>
    <w:rsid w:val="0CD29DC2"/>
    <w:rsid w:val="0CE2F06C"/>
    <w:rsid w:val="0CE9455C"/>
    <w:rsid w:val="0CF2096C"/>
    <w:rsid w:val="0CF9BD77"/>
    <w:rsid w:val="0D014ED0"/>
    <w:rsid w:val="0D023414"/>
    <w:rsid w:val="0D0994C5"/>
    <w:rsid w:val="0D178C0E"/>
    <w:rsid w:val="0D18AB3B"/>
    <w:rsid w:val="0D250D34"/>
    <w:rsid w:val="0D270199"/>
    <w:rsid w:val="0D28643B"/>
    <w:rsid w:val="0D31F897"/>
    <w:rsid w:val="0D3F72EC"/>
    <w:rsid w:val="0D4C5980"/>
    <w:rsid w:val="0D86F495"/>
    <w:rsid w:val="0D8BFFB7"/>
    <w:rsid w:val="0DC6E092"/>
    <w:rsid w:val="0E16AAA5"/>
    <w:rsid w:val="0E530E93"/>
    <w:rsid w:val="0E7B489B"/>
    <w:rsid w:val="0E7DA1EE"/>
    <w:rsid w:val="0EBB141E"/>
    <w:rsid w:val="0EC41E7E"/>
    <w:rsid w:val="0ED905F0"/>
    <w:rsid w:val="0EE427DF"/>
    <w:rsid w:val="0EE82806"/>
    <w:rsid w:val="0EF92FA9"/>
    <w:rsid w:val="0F50A680"/>
    <w:rsid w:val="0FA27FE3"/>
    <w:rsid w:val="0FBB5DD9"/>
    <w:rsid w:val="0FC4E1F1"/>
    <w:rsid w:val="0FC71A62"/>
    <w:rsid w:val="0FCE4446"/>
    <w:rsid w:val="0FDCB3F3"/>
    <w:rsid w:val="103D7B3F"/>
    <w:rsid w:val="104631CE"/>
    <w:rsid w:val="1062A933"/>
    <w:rsid w:val="10C83446"/>
    <w:rsid w:val="10EB92C3"/>
    <w:rsid w:val="10F98281"/>
    <w:rsid w:val="1111DC67"/>
    <w:rsid w:val="118D3D5C"/>
    <w:rsid w:val="118E417A"/>
    <w:rsid w:val="11971ECE"/>
    <w:rsid w:val="1197A184"/>
    <w:rsid w:val="119D4278"/>
    <w:rsid w:val="11B11E5D"/>
    <w:rsid w:val="11BE4DBA"/>
    <w:rsid w:val="11E33D9B"/>
    <w:rsid w:val="11E5FF37"/>
    <w:rsid w:val="11F08F63"/>
    <w:rsid w:val="11FEDC5F"/>
    <w:rsid w:val="120038D5"/>
    <w:rsid w:val="1230289D"/>
    <w:rsid w:val="1236353E"/>
    <w:rsid w:val="124D61A4"/>
    <w:rsid w:val="125A113B"/>
    <w:rsid w:val="126DCAF1"/>
    <w:rsid w:val="128FC521"/>
    <w:rsid w:val="12B1500F"/>
    <w:rsid w:val="12CADF77"/>
    <w:rsid w:val="12D262C6"/>
    <w:rsid w:val="12DECACC"/>
    <w:rsid w:val="1308E7CE"/>
    <w:rsid w:val="132A60A1"/>
    <w:rsid w:val="13513DAC"/>
    <w:rsid w:val="13691619"/>
    <w:rsid w:val="13B9CFC4"/>
    <w:rsid w:val="13C3F3EC"/>
    <w:rsid w:val="13C9A1C8"/>
    <w:rsid w:val="13EAA5B6"/>
    <w:rsid w:val="143ED6A8"/>
    <w:rsid w:val="14460581"/>
    <w:rsid w:val="14837B26"/>
    <w:rsid w:val="1487DCD4"/>
    <w:rsid w:val="14B69584"/>
    <w:rsid w:val="14CE2115"/>
    <w:rsid w:val="14D7ACE1"/>
    <w:rsid w:val="150AFD08"/>
    <w:rsid w:val="151397A0"/>
    <w:rsid w:val="1547F587"/>
    <w:rsid w:val="15523285"/>
    <w:rsid w:val="15838793"/>
    <w:rsid w:val="15DF25D6"/>
    <w:rsid w:val="15E6DDF2"/>
    <w:rsid w:val="15EBD2B6"/>
    <w:rsid w:val="16252009"/>
    <w:rsid w:val="166D5FDC"/>
    <w:rsid w:val="16A39109"/>
    <w:rsid w:val="16CEA924"/>
    <w:rsid w:val="16D01C47"/>
    <w:rsid w:val="16E026C5"/>
    <w:rsid w:val="16FE4942"/>
    <w:rsid w:val="17013AE3"/>
    <w:rsid w:val="170E2196"/>
    <w:rsid w:val="1714C059"/>
    <w:rsid w:val="1720F004"/>
    <w:rsid w:val="17222C19"/>
    <w:rsid w:val="1725BA64"/>
    <w:rsid w:val="176F3469"/>
    <w:rsid w:val="177EE9BB"/>
    <w:rsid w:val="179ADC1F"/>
    <w:rsid w:val="17B367EF"/>
    <w:rsid w:val="17B5B44B"/>
    <w:rsid w:val="17C3EAB9"/>
    <w:rsid w:val="17E32F83"/>
    <w:rsid w:val="17FEDE61"/>
    <w:rsid w:val="180EF69B"/>
    <w:rsid w:val="18666C8E"/>
    <w:rsid w:val="186A5D2C"/>
    <w:rsid w:val="187277D8"/>
    <w:rsid w:val="188B5657"/>
    <w:rsid w:val="1895D249"/>
    <w:rsid w:val="18B0AE72"/>
    <w:rsid w:val="18B43DC8"/>
    <w:rsid w:val="18B845D4"/>
    <w:rsid w:val="18EE0EE5"/>
    <w:rsid w:val="18FA0BF3"/>
    <w:rsid w:val="193DD3C2"/>
    <w:rsid w:val="1940ED84"/>
    <w:rsid w:val="19447E78"/>
    <w:rsid w:val="1946332E"/>
    <w:rsid w:val="195FA9C7"/>
    <w:rsid w:val="1970995A"/>
    <w:rsid w:val="19965496"/>
    <w:rsid w:val="199A5F9A"/>
    <w:rsid w:val="199BB8FA"/>
    <w:rsid w:val="19BE26F9"/>
    <w:rsid w:val="1A281A5D"/>
    <w:rsid w:val="1A2BF9AA"/>
    <w:rsid w:val="1A34418C"/>
    <w:rsid w:val="1A3E879E"/>
    <w:rsid w:val="1A598D28"/>
    <w:rsid w:val="1A803DA6"/>
    <w:rsid w:val="1ABD7DF7"/>
    <w:rsid w:val="1AF9AB2A"/>
    <w:rsid w:val="1AFBD9CD"/>
    <w:rsid w:val="1B1E2D60"/>
    <w:rsid w:val="1B2C024F"/>
    <w:rsid w:val="1B4EE2F4"/>
    <w:rsid w:val="1B4F35E5"/>
    <w:rsid w:val="1B6B4110"/>
    <w:rsid w:val="1B8E616A"/>
    <w:rsid w:val="1BB933ED"/>
    <w:rsid w:val="1BCB91C5"/>
    <w:rsid w:val="1BDD80C2"/>
    <w:rsid w:val="1BEC1F2A"/>
    <w:rsid w:val="1C13F2B3"/>
    <w:rsid w:val="1C47421A"/>
    <w:rsid w:val="1C6920B5"/>
    <w:rsid w:val="1C81FE09"/>
    <w:rsid w:val="1C91F8B9"/>
    <w:rsid w:val="1C9809E7"/>
    <w:rsid w:val="1CC5DC5C"/>
    <w:rsid w:val="1CD9D1C2"/>
    <w:rsid w:val="1D320EEB"/>
    <w:rsid w:val="1D5D71CC"/>
    <w:rsid w:val="1D6DB45B"/>
    <w:rsid w:val="1D8E87DF"/>
    <w:rsid w:val="1DB6652C"/>
    <w:rsid w:val="1DE3236E"/>
    <w:rsid w:val="1DF1014D"/>
    <w:rsid w:val="1DF3DD64"/>
    <w:rsid w:val="1E3B4600"/>
    <w:rsid w:val="1E405F2B"/>
    <w:rsid w:val="1E41046E"/>
    <w:rsid w:val="1E55BE72"/>
    <w:rsid w:val="1E72B3A3"/>
    <w:rsid w:val="1E9F7C35"/>
    <w:rsid w:val="1EBC81FC"/>
    <w:rsid w:val="1EFF8122"/>
    <w:rsid w:val="1F0CB786"/>
    <w:rsid w:val="1F124352"/>
    <w:rsid w:val="1F2CD74D"/>
    <w:rsid w:val="1F46FE5C"/>
    <w:rsid w:val="1F49F4B6"/>
    <w:rsid w:val="1F6542E2"/>
    <w:rsid w:val="1F665D3A"/>
    <w:rsid w:val="1F6D1CCA"/>
    <w:rsid w:val="1F94F5AD"/>
    <w:rsid w:val="1F9ED391"/>
    <w:rsid w:val="1FADAF5C"/>
    <w:rsid w:val="1FED2573"/>
    <w:rsid w:val="200A3A86"/>
    <w:rsid w:val="200F1971"/>
    <w:rsid w:val="2015CE61"/>
    <w:rsid w:val="203EDEF4"/>
    <w:rsid w:val="205B9FB4"/>
    <w:rsid w:val="206D7851"/>
    <w:rsid w:val="206F2B59"/>
    <w:rsid w:val="20A6E742"/>
    <w:rsid w:val="20B03DC7"/>
    <w:rsid w:val="20C6F572"/>
    <w:rsid w:val="20E26D1F"/>
    <w:rsid w:val="20E5DC63"/>
    <w:rsid w:val="20FE45F5"/>
    <w:rsid w:val="211D1A22"/>
    <w:rsid w:val="2125034D"/>
    <w:rsid w:val="216B054A"/>
    <w:rsid w:val="2192AC91"/>
    <w:rsid w:val="2195939E"/>
    <w:rsid w:val="21AB409D"/>
    <w:rsid w:val="21B06ED7"/>
    <w:rsid w:val="21C09644"/>
    <w:rsid w:val="21E181E9"/>
    <w:rsid w:val="221B673E"/>
    <w:rsid w:val="22208244"/>
    <w:rsid w:val="222E68F3"/>
    <w:rsid w:val="223B7739"/>
    <w:rsid w:val="223DD777"/>
    <w:rsid w:val="225FC560"/>
    <w:rsid w:val="227DF0C3"/>
    <w:rsid w:val="228C9BA4"/>
    <w:rsid w:val="22B0ACD2"/>
    <w:rsid w:val="22D910FF"/>
    <w:rsid w:val="22EB09AC"/>
    <w:rsid w:val="230AAA85"/>
    <w:rsid w:val="232A3856"/>
    <w:rsid w:val="2351B610"/>
    <w:rsid w:val="2375DA71"/>
    <w:rsid w:val="23889CDE"/>
    <w:rsid w:val="23967A62"/>
    <w:rsid w:val="23A62003"/>
    <w:rsid w:val="242D49FF"/>
    <w:rsid w:val="2446DA6D"/>
    <w:rsid w:val="2459657A"/>
    <w:rsid w:val="24605483"/>
    <w:rsid w:val="248F27EB"/>
    <w:rsid w:val="24A52F8D"/>
    <w:rsid w:val="24BB7D4F"/>
    <w:rsid w:val="24C060BD"/>
    <w:rsid w:val="24D15E7D"/>
    <w:rsid w:val="24E98978"/>
    <w:rsid w:val="2568BAA8"/>
    <w:rsid w:val="256DAFBB"/>
    <w:rsid w:val="25D7F526"/>
    <w:rsid w:val="25F52852"/>
    <w:rsid w:val="263D0B1B"/>
    <w:rsid w:val="263EFB19"/>
    <w:rsid w:val="2654B255"/>
    <w:rsid w:val="26696D5E"/>
    <w:rsid w:val="266B59D0"/>
    <w:rsid w:val="26AF2036"/>
    <w:rsid w:val="26E8864F"/>
    <w:rsid w:val="270C2756"/>
    <w:rsid w:val="274F9352"/>
    <w:rsid w:val="278516A4"/>
    <w:rsid w:val="2795A772"/>
    <w:rsid w:val="27A3AD7B"/>
    <w:rsid w:val="27C1FBAE"/>
    <w:rsid w:val="27F76FD5"/>
    <w:rsid w:val="2809A1CA"/>
    <w:rsid w:val="2842F999"/>
    <w:rsid w:val="2852940D"/>
    <w:rsid w:val="285E36AF"/>
    <w:rsid w:val="286F7801"/>
    <w:rsid w:val="28C86455"/>
    <w:rsid w:val="28DCCDD0"/>
    <w:rsid w:val="2905DF33"/>
    <w:rsid w:val="296F9E51"/>
    <w:rsid w:val="2999E8B3"/>
    <w:rsid w:val="299D84D3"/>
    <w:rsid w:val="29E5C7DE"/>
    <w:rsid w:val="2A0F8CC1"/>
    <w:rsid w:val="2A80B954"/>
    <w:rsid w:val="2AACB625"/>
    <w:rsid w:val="2AD3F669"/>
    <w:rsid w:val="2B0F91E9"/>
    <w:rsid w:val="2B2743BD"/>
    <w:rsid w:val="2B58EF23"/>
    <w:rsid w:val="2B6E0E51"/>
    <w:rsid w:val="2B966A70"/>
    <w:rsid w:val="2BC8F35A"/>
    <w:rsid w:val="2BEE1B6C"/>
    <w:rsid w:val="2BFE7E4F"/>
    <w:rsid w:val="2C0F1A7A"/>
    <w:rsid w:val="2C1E097F"/>
    <w:rsid w:val="2C2410AC"/>
    <w:rsid w:val="2C242DCD"/>
    <w:rsid w:val="2C2DEE2B"/>
    <w:rsid w:val="2C328857"/>
    <w:rsid w:val="2C5CC71B"/>
    <w:rsid w:val="2CD31FA3"/>
    <w:rsid w:val="2D2814C3"/>
    <w:rsid w:val="2D323390"/>
    <w:rsid w:val="2D3B635E"/>
    <w:rsid w:val="2D6CEE99"/>
    <w:rsid w:val="2D6D67E8"/>
    <w:rsid w:val="2DBFFE65"/>
    <w:rsid w:val="2DCCDF26"/>
    <w:rsid w:val="2E00C81E"/>
    <w:rsid w:val="2ED103AF"/>
    <w:rsid w:val="2EE5B48E"/>
    <w:rsid w:val="2F1633FA"/>
    <w:rsid w:val="2F2A5CB9"/>
    <w:rsid w:val="2F759002"/>
    <w:rsid w:val="2F91D474"/>
    <w:rsid w:val="2F9DFDD0"/>
    <w:rsid w:val="2FA29234"/>
    <w:rsid w:val="2FCCC796"/>
    <w:rsid w:val="2FCF9823"/>
    <w:rsid w:val="2FE2D718"/>
    <w:rsid w:val="3042FA93"/>
    <w:rsid w:val="304EA163"/>
    <w:rsid w:val="30795D6D"/>
    <w:rsid w:val="30912829"/>
    <w:rsid w:val="309CB7B5"/>
    <w:rsid w:val="30A9DCA5"/>
    <w:rsid w:val="30DA37B1"/>
    <w:rsid w:val="30F5D23C"/>
    <w:rsid w:val="31287D24"/>
    <w:rsid w:val="315B7233"/>
    <w:rsid w:val="317CE608"/>
    <w:rsid w:val="31AABA06"/>
    <w:rsid w:val="31C0A730"/>
    <w:rsid w:val="31C2C467"/>
    <w:rsid w:val="31EAEA9A"/>
    <w:rsid w:val="32589D87"/>
    <w:rsid w:val="3272A288"/>
    <w:rsid w:val="32748D52"/>
    <w:rsid w:val="3274A3DF"/>
    <w:rsid w:val="32752911"/>
    <w:rsid w:val="327AA1C6"/>
    <w:rsid w:val="32BA7CCE"/>
    <w:rsid w:val="33024E75"/>
    <w:rsid w:val="3307273E"/>
    <w:rsid w:val="3308802E"/>
    <w:rsid w:val="330D08BE"/>
    <w:rsid w:val="33333FB6"/>
    <w:rsid w:val="33CB038E"/>
    <w:rsid w:val="33CC21C1"/>
    <w:rsid w:val="33F0324E"/>
    <w:rsid w:val="33F4859B"/>
    <w:rsid w:val="3409C931"/>
    <w:rsid w:val="3434F597"/>
    <w:rsid w:val="347E4591"/>
    <w:rsid w:val="34979DAC"/>
    <w:rsid w:val="34A0B664"/>
    <w:rsid w:val="34DDCFFB"/>
    <w:rsid w:val="34EBA463"/>
    <w:rsid w:val="3500D2ED"/>
    <w:rsid w:val="35067D71"/>
    <w:rsid w:val="350B2E73"/>
    <w:rsid w:val="352592CD"/>
    <w:rsid w:val="35640279"/>
    <w:rsid w:val="358A29F9"/>
    <w:rsid w:val="358B9B0E"/>
    <w:rsid w:val="359DA137"/>
    <w:rsid w:val="35BAD1CD"/>
    <w:rsid w:val="362210B1"/>
    <w:rsid w:val="3659665D"/>
    <w:rsid w:val="366C74FE"/>
    <w:rsid w:val="36754902"/>
    <w:rsid w:val="36772549"/>
    <w:rsid w:val="367CB3A8"/>
    <w:rsid w:val="36ADB192"/>
    <w:rsid w:val="36B50DF1"/>
    <w:rsid w:val="36E7BC12"/>
    <w:rsid w:val="370D02CB"/>
    <w:rsid w:val="37533B39"/>
    <w:rsid w:val="37A71E62"/>
    <w:rsid w:val="37AAAF39"/>
    <w:rsid w:val="37ADCBF6"/>
    <w:rsid w:val="37E12B77"/>
    <w:rsid w:val="38354C5D"/>
    <w:rsid w:val="384CF416"/>
    <w:rsid w:val="384D0B02"/>
    <w:rsid w:val="387EF31D"/>
    <w:rsid w:val="3891AAFC"/>
    <w:rsid w:val="38B73BCF"/>
    <w:rsid w:val="38BE9372"/>
    <w:rsid w:val="38F69819"/>
    <w:rsid w:val="39080D98"/>
    <w:rsid w:val="3954D205"/>
    <w:rsid w:val="396611D5"/>
    <w:rsid w:val="397D7436"/>
    <w:rsid w:val="398DDE85"/>
    <w:rsid w:val="39CB6C55"/>
    <w:rsid w:val="39E1F657"/>
    <w:rsid w:val="39ED0AE5"/>
    <w:rsid w:val="3A0E9EB4"/>
    <w:rsid w:val="3A421D0A"/>
    <w:rsid w:val="3A7F687F"/>
    <w:rsid w:val="3AA61A2E"/>
    <w:rsid w:val="3AA7DD50"/>
    <w:rsid w:val="3AC3FAD6"/>
    <w:rsid w:val="3ACD2CC6"/>
    <w:rsid w:val="3B08353E"/>
    <w:rsid w:val="3B0A5A32"/>
    <w:rsid w:val="3B149292"/>
    <w:rsid w:val="3B39F36D"/>
    <w:rsid w:val="3B3A9F8E"/>
    <w:rsid w:val="3B3C9E37"/>
    <w:rsid w:val="3B5B517E"/>
    <w:rsid w:val="3B64DDE1"/>
    <w:rsid w:val="3B9C349B"/>
    <w:rsid w:val="3BBC9D75"/>
    <w:rsid w:val="3BEF4630"/>
    <w:rsid w:val="3C1C4866"/>
    <w:rsid w:val="3C21845A"/>
    <w:rsid w:val="3C26B50E"/>
    <w:rsid w:val="3C28AF8E"/>
    <w:rsid w:val="3C43AD61"/>
    <w:rsid w:val="3C64C93A"/>
    <w:rsid w:val="3C6BCDE2"/>
    <w:rsid w:val="3C918C2C"/>
    <w:rsid w:val="3D25D7E1"/>
    <w:rsid w:val="3D331E99"/>
    <w:rsid w:val="3D4A2C5D"/>
    <w:rsid w:val="3D5EDA68"/>
    <w:rsid w:val="3D7F75EB"/>
    <w:rsid w:val="3DA255EB"/>
    <w:rsid w:val="3DB5A0DD"/>
    <w:rsid w:val="3DBFA97E"/>
    <w:rsid w:val="3DCDA740"/>
    <w:rsid w:val="3E0B1844"/>
    <w:rsid w:val="3E1D68F1"/>
    <w:rsid w:val="3E94020D"/>
    <w:rsid w:val="3EE1C01A"/>
    <w:rsid w:val="3EEFA7BE"/>
    <w:rsid w:val="3EF96F98"/>
    <w:rsid w:val="3F27D6EB"/>
    <w:rsid w:val="3F47F470"/>
    <w:rsid w:val="3F511BEB"/>
    <w:rsid w:val="3F54F27B"/>
    <w:rsid w:val="3F6CA6C9"/>
    <w:rsid w:val="3F709965"/>
    <w:rsid w:val="3F9CECD8"/>
    <w:rsid w:val="3F9E3051"/>
    <w:rsid w:val="3FE1E26D"/>
    <w:rsid w:val="3FEC816A"/>
    <w:rsid w:val="4001B896"/>
    <w:rsid w:val="4008CBDD"/>
    <w:rsid w:val="4020241A"/>
    <w:rsid w:val="4051FA2C"/>
    <w:rsid w:val="40BB2210"/>
    <w:rsid w:val="40BCC53E"/>
    <w:rsid w:val="40C2D6C6"/>
    <w:rsid w:val="40DB2035"/>
    <w:rsid w:val="40FF7DAC"/>
    <w:rsid w:val="4115C8AD"/>
    <w:rsid w:val="411E9EB0"/>
    <w:rsid w:val="412C5F80"/>
    <w:rsid w:val="416D7382"/>
    <w:rsid w:val="4178C53F"/>
    <w:rsid w:val="41AF2B51"/>
    <w:rsid w:val="41CC90A5"/>
    <w:rsid w:val="41DB2FFC"/>
    <w:rsid w:val="41E1FC68"/>
    <w:rsid w:val="41FD6610"/>
    <w:rsid w:val="4234CE0D"/>
    <w:rsid w:val="42368B16"/>
    <w:rsid w:val="4250A316"/>
    <w:rsid w:val="425D331F"/>
    <w:rsid w:val="42900EEA"/>
    <w:rsid w:val="42911E41"/>
    <w:rsid w:val="42B6307F"/>
    <w:rsid w:val="42FDB0E7"/>
    <w:rsid w:val="4311A4ED"/>
    <w:rsid w:val="43182C9C"/>
    <w:rsid w:val="431F4417"/>
    <w:rsid w:val="432F1562"/>
    <w:rsid w:val="432FDECF"/>
    <w:rsid w:val="4349DBD4"/>
    <w:rsid w:val="435D6B4E"/>
    <w:rsid w:val="43801DC4"/>
    <w:rsid w:val="439B4953"/>
    <w:rsid w:val="43CE35AC"/>
    <w:rsid w:val="43F354AC"/>
    <w:rsid w:val="44143454"/>
    <w:rsid w:val="441ACC85"/>
    <w:rsid w:val="44231E19"/>
    <w:rsid w:val="44725C31"/>
    <w:rsid w:val="4472F25C"/>
    <w:rsid w:val="447E81D1"/>
    <w:rsid w:val="44804F5A"/>
    <w:rsid w:val="44830ED8"/>
    <w:rsid w:val="449DD25C"/>
    <w:rsid w:val="44EA8A51"/>
    <w:rsid w:val="44EC2407"/>
    <w:rsid w:val="44EEDD64"/>
    <w:rsid w:val="44F069EF"/>
    <w:rsid w:val="44F18975"/>
    <w:rsid w:val="45076D07"/>
    <w:rsid w:val="453E0AFF"/>
    <w:rsid w:val="45518B5F"/>
    <w:rsid w:val="456AB821"/>
    <w:rsid w:val="4581EF33"/>
    <w:rsid w:val="45A524B6"/>
    <w:rsid w:val="45A9059C"/>
    <w:rsid w:val="45AF4626"/>
    <w:rsid w:val="45BF838F"/>
    <w:rsid w:val="45C754B2"/>
    <w:rsid w:val="45ED63F0"/>
    <w:rsid w:val="45F0C14A"/>
    <w:rsid w:val="45F95FC4"/>
    <w:rsid w:val="4600252C"/>
    <w:rsid w:val="460E8307"/>
    <w:rsid w:val="461A246C"/>
    <w:rsid w:val="4675D99D"/>
    <w:rsid w:val="46888C3C"/>
    <w:rsid w:val="4697FDDA"/>
    <w:rsid w:val="46A50F9F"/>
    <w:rsid w:val="46AD9051"/>
    <w:rsid w:val="46B384AC"/>
    <w:rsid w:val="46DA7659"/>
    <w:rsid w:val="46E6B4F9"/>
    <w:rsid w:val="46E93209"/>
    <w:rsid w:val="46FBD421"/>
    <w:rsid w:val="47B00C0E"/>
    <w:rsid w:val="47B4BF49"/>
    <w:rsid w:val="47DB32B1"/>
    <w:rsid w:val="47F16A72"/>
    <w:rsid w:val="47F9D489"/>
    <w:rsid w:val="47FE8619"/>
    <w:rsid w:val="482FD8DA"/>
    <w:rsid w:val="4833DC43"/>
    <w:rsid w:val="483D6974"/>
    <w:rsid w:val="4876A0D8"/>
    <w:rsid w:val="487B5F07"/>
    <w:rsid w:val="48968043"/>
    <w:rsid w:val="48B8FCC8"/>
    <w:rsid w:val="48EF0873"/>
    <w:rsid w:val="4925D249"/>
    <w:rsid w:val="493D59B1"/>
    <w:rsid w:val="4960408F"/>
    <w:rsid w:val="496834AC"/>
    <w:rsid w:val="496B6342"/>
    <w:rsid w:val="497C3D8D"/>
    <w:rsid w:val="49AEEF1C"/>
    <w:rsid w:val="49B8B8EB"/>
    <w:rsid w:val="49E1786A"/>
    <w:rsid w:val="4A304BBE"/>
    <w:rsid w:val="4A3D5982"/>
    <w:rsid w:val="4A42E630"/>
    <w:rsid w:val="4A6C04A7"/>
    <w:rsid w:val="4A914478"/>
    <w:rsid w:val="4AAAA7DD"/>
    <w:rsid w:val="4AAF8D3E"/>
    <w:rsid w:val="4AB81F87"/>
    <w:rsid w:val="4AD5C080"/>
    <w:rsid w:val="4AE6E2B9"/>
    <w:rsid w:val="4B01FAC1"/>
    <w:rsid w:val="4B1A2BB8"/>
    <w:rsid w:val="4B351AD2"/>
    <w:rsid w:val="4B97CF20"/>
    <w:rsid w:val="4B9CF26E"/>
    <w:rsid w:val="4BA6C98F"/>
    <w:rsid w:val="4BAAE1C9"/>
    <w:rsid w:val="4BEB12A3"/>
    <w:rsid w:val="4C0CC095"/>
    <w:rsid w:val="4C349F79"/>
    <w:rsid w:val="4C539A5B"/>
    <w:rsid w:val="4C5AA2DD"/>
    <w:rsid w:val="4C63DE17"/>
    <w:rsid w:val="4CC7EDC0"/>
    <w:rsid w:val="4CF722BB"/>
    <w:rsid w:val="4D3C809A"/>
    <w:rsid w:val="4D665F5C"/>
    <w:rsid w:val="4D70C222"/>
    <w:rsid w:val="4D8E3DDF"/>
    <w:rsid w:val="4DEAC434"/>
    <w:rsid w:val="4DFA4C48"/>
    <w:rsid w:val="4E5C26C1"/>
    <w:rsid w:val="4E63F68A"/>
    <w:rsid w:val="4E8918AB"/>
    <w:rsid w:val="4E9920B8"/>
    <w:rsid w:val="4EA4D2C0"/>
    <w:rsid w:val="4EA71269"/>
    <w:rsid w:val="4F13C0AD"/>
    <w:rsid w:val="4F1EDD79"/>
    <w:rsid w:val="4F27CA54"/>
    <w:rsid w:val="4F640AAF"/>
    <w:rsid w:val="4F9B26AC"/>
    <w:rsid w:val="4FA6D407"/>
    <w:rsid w:val="4FB21F01"/>
    <w:rsid w:val="4FBB87AF"/>
    <w:rsid w:val="4FCB5407"/>
    <w:rsid w:val="4FD9502D"/>
    <w:rsid w:val="5000BA09"/>
    <w:rsid w:val="50014DA7"/>
    <w:rsid w:val="503AAD78"/>
    <w:rsid w:val="505E9E2F"/>
    <w:rsid w:val="506354D3"/>
    <w:rsid w:val="50A1DDF7"/>
    <w:rsid w:val="50B8BB2C"/>
    <w:rsid w:val="50F4C40C"/>
    <w:rsid w:val="50F69288"/>
    <w:rsid w:val="5134B0BB"/>
    <w:rsid w:val="513B3F42"/>
    <w:rsid w:val="515C17C1"/>
    <w:rsid w:val="5160CCD9"/>
    <w:rsid w:val="51FECF15"/>
    <w:rsid w:val="522A56A4"/>
    <w:rsid w:val="522B4C16"/>
    <w:rsid w:val="52539C68"/>
    <w:rsid w:val="527E6CEF"/>
    <w:rsid w:val="5282D0CC"/>
    <w:rsid w:val="52891D8A"/>
    <w:rsid w:val="52AAC2BB"/>
    <w:rsid w:val="52B5D5B8"/>
    <w:rsid w:val="52BB32E1"/>
    <w:rsid w:val="52BED9B6"/>
    <w:rsid w:val="52C8C0F6"/>
    <w:rsid w:val="52E472C7"/>
    <w:rsid w:val="530C0C4B"/>
    <w:rsid w:val="531ABB8C"/>
    <w:rsid w:val="53341579"/>
    <w:rsid w:val="535C8839"/>
    <w:rsid w:val="5370FF26"/>
    <w:rsid w:val="5381C623"/>
    <w:rsid w:val="53904111"/>
    <w:rsid w:val="53D34F64"/>
    <w:rsid w:val="53EF12B7"/>
    <w:rsid w:val="540F00B9"/>
    <w:rsid w:val="5421B9F4"/>
    <w:rsid w:val="54256586"/>
    <w:rsid w:val="5443B84C"/>
    <w:rsid w:val="54593287"/>
    <w:rsid w:val="5475698C"/>
    <w:rsid w:val="54A2C57A"/>
    <w:rsid w:val="54B9871E"/>
    <w:rsid w:val="54F5E461"/>
    <w:rsid w:val="55111E69"/>
    <w:rsid w:val="5514AB1D"/>
    <w:rsid w:val="55607E4C"/>
    <w:rsid w:val="55682E44"/>
    <w:rsid w:val="55921202"/>
    <w:rsid w:val="55BD1BFC"/>
    <w:rsid w:val="55F5FED3"/>
    <w:rsid w:val="55FF9679"/>
    <w:rsid w:val="56100684"/>
    <w:rsid w:val="56191371"/>
    <w:rsid w:val="5633A76B"/>
    <w:rsid w:val="564D28C5"/>
    <w:rsid w:val="5656D32C"/>
    <w:rsid w:val="566E575B"/>
    <w:rsid w:val="56806883"/>
    <w:rsid w:val="569680FA"/>
    <w:rsid w:val="56CBE9D3"/>
    <w:rsid w:val="570271F7"/>
    <w:rsid w:val="570D3CFF"/>
    <w:rsid w:val="5716D535"/>
    <w:rsid w:val="5744EE4C"/>
    <w:rsid w:val="576CCF07"/>
    <w:rsid w:val="577C6732"/>
    <w:rsid w:val="57809650"/>
    <w:rsid w:val="57828AB2"/>
    <w:rsid w:val="57C98E9D"/>
    <w:rsid w:val="57D87FB3"/>
    <w:rsid w:val="583B2FCA"/>
    <w:rsid w:val="583EE7DB"/>
    <w:rsid w:val="585E6337"/>
    <w:rsid w:val="587BD14D"/>
    <w:rsid w:val="58826F90"/>
    <w:rsid w:val="58AA974F"/>
    <w:rsid w:val="5908F88E"/>
    <w:rsid w:val="593F6958"/>
    <w:rsid w:val="5943E6D1"/>
    <w:rsid w:val="597F567B"/>
    <w:rsid w:val="599F7241"/>
    <w:rsid w:val="59AED6DC"/>
    <w:rsid w:val="59CB7DA1"/>
    <w:rsid w:val="59D4DF73"/>
    <w:rsid w:val="59DCF920"/>
    <w:rsid w:val="5A505DE9"/>
    <w:rsid w:val="5A762210"/>
    <w:rsid w:val="5A9921FF"/>
    <w:rsid w:val="5AC35E2A"/>
    <w:rsid w:val="5AC80FAB"/>
    <w:rsid w:val="5AD79CE2"/>
    <w:rsid w:val="5AE767CA"/>
    <w:rsid w:val="5AEA2591"/>
    <w:rsid w:val="5B2C3C4D"/>
    <w:rsid w:val="5B3DBC12"/>
    <w:rsid w:val="5C0C377A"/>
    <w:rsid w:val="5C45CE52"/>
    <w:rsid w:val="5C61DFAD"/>
    <w:rsid w:val="5C79DCE8"/>
    <w:rsid w:val="5C8FC0AF"/>
    <w:rsid w:val="5C9948C4"/>
    <w:rsid w:val="5C99EEB0"/>
    <w:rsid w:val="5CA2B258"/>
    <w:rsid w:val="5CB784B1"/>
    <w:rsid w:val="5CCAA3BA"/>
    <w:rsid w:val="5CFB5442"/>
    <w:rsid w:val="5D02B840"/>
    <w:rsid w:val="5D062840"/>
    <w:rsid w:val="5D0A7343"/>
    <w:rsid w:val="5D104B1B"/>
    <w:rsid w:val="5D17FA4F"/>
    <w:rsid w:val="5D336485"/>
    <w:rsid w:val="5D3A4018"/>
    <w:rsid w:val="5D46C123"/>
    <w:rsid w:val="5D85EAE2"/>
    <w:rsid w:val="5DA18953"/>
    <w:rsid w:val="5DBE8C30"/>
    <w:rsid w:val="5E018FDE"/>
    <w:rsid w:val="5E32F1C3"/>
    <w:rsid w:val="5E460900"/>
    <w:rsid w:val="5E57764F"/>
    <w:rsid w:val="5E771A55"/>
    <w:rsid w:val="5EAAEB80"/>
    <w:rsid w:val="5EC98C27"/>
    <w:rsid w:val="5EDBD27F"/>
    <w:rsid w:val="5F161371"/>
    <w:rsid w:val="5F19BDA9"/>
    <w:rsid w:val="5F675B14"/>
    <w:rsid w:val="5F79ABDD"/>
    <w:rsid w:val="5F87FA08"/>
    <w:rsid w:val="5F93D7C7"/>
    <w:rsid w:val="5FADC2F7"/>
    <w:rsid w:val="5FDA7363"/>
    <w:rsid w:val="5FDCF7CE"/>
    <w:rsid w:val="5FF414FC"/>
    <w:rsid w:val="60338F2E"/>
    <w:rsid w:val="603407FE"/>
    <w:rsid w:val="603F192E"/>
    <w:rsid w:val="6046C8F0"/>
    <w:rsid w:val="605718EA"/>
    <w:rsid w:val="606B197B"/>
    <w:rsid w:val="606E21F0"/>
    <w:rsid w:val="607ECD2E"/>
    <w:rsid w:val="60A21E82"/>
    <w:rsid w:val="60B6C131"/>
    <w:rsid w:val="60C58656"/>
    <w:rsid w:val="60D9429E"/>
    <w:rsid w:val="60E4EFF8"/>
    <w:rsid w:val="60EA5695"/>
    <w:rsid w:val="60F3E3AD"/>
    <w:rsid w:val="60F980A3"/>
    <w:rsid w:val="6100BA62"/>
    <w:rsid w:val="6101961A"/>
    <w:rsid w:val="613EFC73"/>
    <w:rsid w:val="615E2507"/>
    <w:rsid w:val="617D4CFC"/>
    <w:rsid w:val="61893F24"/>
    <w:rsid w:val="61A112B6"/>
    <w:rsid w:val="61C9CC28"/>
    <w:rsid w:val="61E3C16A"/>
    <w:rsid w:val="61E55706"/>
    <w:rsid w:val="6206F2C5"/>
    <w:rsid w:val="621BAD15"/>
    <w:rsid w:val="626C454D"/>
    <w:rsid w:val="626F3886"/>
    <w:rsid w:val="62899DB0"/>
    <w:rsid w:val="62F7C28C"/>
    <w:rsid w:val="631E4E5D"/>
    <w:rsid w:val="631F0FBD"/>
    <w:rsid w:val="63360F9B"/>
    <w:rsid w:val="63585D7E"/>
    <w:rsid w:val="6373979F"/>
    <w:rsid w:val="63836187"/>
    <w:rsid w:val="639B6650"/>
    <w:rsid w:val="63AEA5BE"/>
    <w:rsid w:val="63C67EE0"/>
    <w:rsid w:val="63DB5BA7"/>
    <w:rsid w:val="63DC7B69"/>
    <w:rsid w:val="63F28B34"/>
    <w:rsid w:val="64031990"/>
    <w:rsid w:val="6448CB85"/>
    <w:rsid w:val="644FA354"/>
    <w:rsid w:val="646CBD70"/>
    <w:rsid w:val="64807B83"/>
    <w:rsid w:val="64822779"/>
    <w:rsid w:val="6498F874"/>
    <w:rsid w:val="64A9491E"/>
    <w:rsid w:val="64BF97E1"/>
    <w:rsid w:val="64CD08D0"/>
    <w:rsid w:val="64F5381A"/>
    <w:rsid w:val="64FB6C84"/>
    <w:rsid w:val="6507126A"/>
    <w:rsid w:val="653F8BE5"/>
    <w:rsid w:val="654E5D8D"/>
    <w:rsid w:val="657B4ED3"/>
    <w:rsid w:val="6586CC9A"/>
    <w:rsid w:val="65CA6ED2"/>
    <w:rsid w:val="65F4D2D4"/>
    <w:rsid w:val="65FF08D3"/>
    <w:rsid w:val="661E20B1"/>
    <w:rsid w:val="6656CB35"/>
    <w:rsid w:val="666CCBDE"/>
    <w:rsid w:val="6687FCED"/>
    <w:rsid w:val="66ACA481"/>
    <w:rsid w:val="66D958B3"/>
    <w:rsid w:val="66FADE85"/>
    <w:rsid w:val="6701B548"/>
    <w:rsid w:val="672F1E17"/>
    <w:rsid w:val="6756306A"/>
    <w:rsid w:val="67A970A1"/>
    <w:rsid w:val="67B88AC0"/>
    <w:rsid w:val="67BC08FF"/>
    <w:rsid w:val="67C72B33"/>
    <w:rsid w:val="67DAC047"/>
    <w:rsid w:val="681B6144"/>
    <w:rsid w:val="684CE816"/>
    <w:rsid w:val="6870F0EB"/>
    <w:rsid w:val="6879B4F8"/>
    <w:rsid w:val="687E3307"/>
    <w:rsid w:val="6889136C"/>
    <w:rsid w:val="688FBCE8"/>
    <w:rsid w:val="68906483"/>
    <w:rsid w:val="68A2195A"/>
    <w:rsid w:val="68D7D4CD"/>
    <w:rsid w:val="68DA39C2"/>
    <w:rsid w:val="68FEEC8A"/>
    <w:rsid w:val="68FF6042"/>
    <w:rsid w:val="690EDE6F"/>
    <w:rsid w:val="691C9B9A"/>
    <w:rsid w:val="693F0F8C"/>
    <w:rsid w:val="6962D00A"/>
    <w:rsid w:val="699950A8"/>
    <w:rsid w:val="69C8EC9A"/>
    <w:rsid w:val="69E4B81E"/>
    <w:rsid w:val="6A51EAB3"/>
    <w:rsid w:val="6A5E0E71"/>
    <w:rsid w:val="6A66FBF6"/>
    <w:rsid w:val="6A9D0BF9"/>
    <w:rsid w:val="6AA6C822"/>
    <w:rsid w:val="6ABB4984"/>
    <w:rsid w:val="6ABB6653"/>
    <w:rsid w:val="6AC91AF1"/>
    <w:rsid w:val="6AD4FF7E"/>
    <w:rsid w:val="6AEABB0F"/>
    <w:rsid w:val="6B3AA3A3"/>
    <w:rsid w:val="6B5117AF"/>
    <w:rsid w:val="6B58F485"/>
    <w:rsid w:val="6B5EB857"/>
    <w:rsid w:val="6B64D7B0"/>
    <w:rsid w:val="6BA94E41"/>
    <w:rsid w:val="6BAA2D1B"/>
    <w:rsid w:val="6C362A8E"/>
    <w:rsid w:val="6C57E07D"/>
    <w:rsid w:val="6C5C706A"/>
    <w:rsid w:val="6C95829C"/>
    <w:rsid w:val="6C9C166E"/>
    <w:rsid w:val="6CA9A47B"/>
    <w:rsid w:val="6D2F387D"/>
    <w:rsid w:val="6D300C4C"/>
    <w:rsid w:val="6D54F7DB"/>
    <w:rsid w:val="6D922BAE"/>
    <w:rsid w:val="6DAFE387"/>
    <w:rsid w:val="6DB2436D"/>
    <w:rsid w:val="6DBACFA5"/>
    <w:rsid w:val="6DD0B9CA"/>
    <w:rsid w:val="6E51B863"/>
    <w:rsid w:val="6E62A90F"/>
    <w:rsid w:val="6E65D62F"/>
    <w:rsid w:val="6E9C67B5"/>
    <w:rsid w:val="6EAD9894"/>
    <w:rsid w:val="6ECFB8AC"/>
    <w:rsid w:val="6EF031F0"/>
    <w:rsid w:val="6EF9BC9E"/>
    <w:rsid w:val="6F26D363"/>
    <w:rsid w:val="6F43BB1C"/>
    <w:rsid w:val="6F91E42F"/>
    <w:rsid w:val="6F9B450B"/>
    <w:rsid w:val="6FA8D72F"/>
    <w:rsid w:val="6FAE4F51"/>
    <w:rsid w:val="6FC12655"/>
    <w:rsid w:val="6FC9B499"/>
    <w:rsid w:val="6FDA362B"/>
    <w:rsid w:val="6FE6C208"/>
    <w:rsid w:val="6FFECA73"/>
    <w:rsid w:val="703E2C75"/>
    <w:rsid w:val="7077D6ED"/>
    <w:rsid w:val="7099300B"/>
    <w:rsid w:val="70ACE870"/>
    <w:rsid w:val="70EBA500"/>
    <w:rsid w:val="70FB3718"/>
    <w:rsid w:val="711F1BDC"/>
    <w:rsid w:val="71479724"/>
    <w:rsid w:val="7161F555"/>
    <w:rsid w:val="71820E6B"/>
    <w:rsid w:val="719464D5"/>
    <w:rsid w:val="719B9E63"/>
    <w:rsid w:val="720B254D"/>
    <w:rsid w:val="720FEF39"/>
    <w:rsid w:val="72297051"/>
    <w:rsid w:val="72355029"/>
    <w:rsid w:val="72440C67"/>
    <w:rsid w:val="726F71F8"/>
    <w:rsid w:val="7272435E"/>
    <w:rsid w:val="72759F2A"/>
    <w:rsid w:val="730C6C68"/>
    <w:rsid w:val="73228E91"/>
    <w:rsid w:val="739898FC"/>
    <w:rsid w:val="739A0DE9"/>
    <w:rsid w:val="739E831A"/>
    <w:rsid w:val="73A8042A"/>
    <w:rsid w:val="73ABDAFC"/>
    <w:rsid w:val="73AC6626"/>
    <w:rsid w:val="73B5C8AF"/>
    <w:rsid w:val="73E69A8A"/>
    <w:rsid w:val="74073CC7"/>
    <w:rsid w:val="741C0652"/>
    <w:rsid w:val="743DA6B9"/>
    <w:rsid w:val="74477B6F"/>
    <w:rsid w:val="744B99C9"/>
    <w:rsid w:val="74629B8B"/>
    <w:rsid w:val="746A1922"/>
    <w:rsid w:val="747B6C19"/>
    <w:rsid w:val="74B47BC9"/>
    <w:rsid w:val="74C751C6"/>
    <w:rsid w:val="750313E1"/>
    <w:rsid w:val="752783BE"/>
    <w:rsid w:val="753E8A39"/>
    <w:rsid w:val="75879B9C"/>
    <w:rsid w:val="75C83B14"/>
    <w:rsid w:val="75F14FC4"/>
    <w:rsid w:val="75FA5FEA"/>
    <w:rsid w:val="760956AD"/>
    <w:rsid w:val="760EEF82"/>
    <w:rsid w:val="7624AE7A"/>
    <w:rsid w:val="7630D8B4"/>
    <w:rsid w:val="765960FC"/>
    <w:rsid w:val="766E4966"/>
    <w:rsid w:val="767D4BA4"/>
    <w:rsid w:val="7690C991"/>
    <w:rsid w:val="76993040"/>
    <w:rsid w:val="76AAC555"/>
    <w:rsid w:val="775FBB45"/>
    <w:rsid w:val="779F5193"/>
    <w:rsid w:val="77A3964E"/>
    <w:rsid w:val="77F70276"/>
    <w:rsid w:val="781F3C23"/>
    <w:rsid w:val="7848D704"/>
    <w:rsid w:val="7858445E"/>
    <w:rsid w:val="789E4A57"/>
    <w:rsid w:val="789FE466"/>
    <w:rsid w:val="78ABEBAC"/>
    <w:rsid w:val="7927F7E9"/>
    <w:rsid w:val="79E50578"/>
    <w:rsid w:val="79FC98E2"/>
    <w:rsid w:val="7A45188F"/>
    <w:rsid w:val="7AA90E19"/>
    <w:rsid w:val="7AB6B8FD"/>
    <w:rsid w:val="7AC13E42"/>
    <w:rsid w:val="7AC92CB9"/>
    <w:rsid w:val="7ACF7D32"/>
    <w:rsid w:val="7B2F66EA"/>
    <w:rsid w:val="7B394EFC"/>
    <w:rsid w:val="7B460A93"/>
    <w:rsid w:val="7B549AA6"/>
    <w:rsid w:val="7B7E800B"/>
    <w:rsid w:val="7B840663"/>
    <w:rsid w:val="7BEE21B1"/>
    <w:rsid w:val="7C3CC151"/>
    <w:rsid w:val="7C61A92B"/>
    <w:rsid w:val="7C6C24D2"/>
    <w:rsid w:val="7C71BCB5"/>
    <w:rsid w:val="7C834544"/>
    <w:rsid w:val="7C86DE87"/>
    <w:rsid w:val="7CE624FC"/>
    <w:rsid w:val="7CF22D6A"/>
    <w:rsid w:val="7D3FF0F2"/>
    <w:rsid w:val="7D48F9CB"/>
    <w:rsid w:val="7D714CD4"/>
    <w:rsid w:val="7DB26264"/>
    <w:rsid w:val="7DCB19C6"/>
    <w:rsid w:val="7DD8D1D3"/>
    <w:rsid w:val="7DE46F4F"/>
    <w:rsid w:val="7E12B32D"/>
    <w:rsid w:val="7E295212"/>
    <w:rsid w:val="7E397653"/>
    <w:rsid w:val="7E5C0022"/>
    <w:rsid w:val="7E67C930"/>
    <w:rsid w:val="7E70A453"/>
    <w:rsid w:val="7E717234"/>
    <w:rsid w:val="7E8070E5"/>
    <w:rsid w:val="7EC081A9"/>
    <w:rsid w:val="7ED3B505"/>
    <w:rsid w:val="7ED96E43"/>
    <w:rsid w:val="7EFDB7E3"/>
    <w:rsid w:val="7F0DB9F0"/>
    <w:rsid w:val="7F138FA2"/>
    <w:rsid w:val="7F3DCEED"/>
    <w:rsid w:val="7F4A218C"/>
    <w:rsid w:val="7F6F31FD"/>
    <w:rsid w:val="7F7482FE"/>
    <w:rsid w:val="7F8E4993"/>
    <w:rsid w:val="7FD413E9"/>
    <w:rsid w:val="7FD6F28B"/>
    <w:rsid w:val="7FE0F300"/>
    <w:rsid w:val="7FE91BDB"/>
    <w:rsid w:val="7FF082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4590647"/>
  <w15:docId w15:val="{7F855B31-43DE-4A96-B297-5E8EE6D37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96FEC"/>
    <w:rPr>
      <w:rFonts w:asciiTheme="minorHAnsi" w:eastAsiaTheme="minorHAnsi" w:hAnsiTheme="minorHAnsi" w:cstheme="minorBidi"/>
      <w:szCs w:val="22"/>
    </w:rPr>
  </w:style>
  <w:style w:type="paragraph" w:styleId="Heading1">
    <w:name w:val="heading 1"/>
    <w:basedOn w:val="Normal"/>
    <w:next w:val="Normal"/>
    <w:link w:val="Heading1Char"/>
    <w:uiPriority w:val="9"/>
    <w:qFormat/>
    <w:rsid w:val="006F05BE"/>
    <w:pPr>
      <w:keepNext/>
      <w:keepLines/>
      <w:pBdr>
        <w:top w:val="single" w:sz="6" w:space="6" w:color="808080"/>
        <w:bottom w:val="single" w:sz="6" w:space="6" w:color="808080"/>
      </w:pBdr>
      <w:tabs>
        <w:tab w:val="left" w:pos="360"/>
        <w:tab w:val="left" w:pos="720"/>
        <w:tab w:val="left" w:pos="1080"/>
      </w:tabs>
      <w:jc w:val="both"/>
      <w:outlineLvl w:val="0"/>
    </w:pPr>
    <w:rPr>
      <w:rFonts w:eastAsia="Calibri" w:cs="Calibri"/>
      <w:b/>
      <w:smallCaps/>
      <w:sz w:val="28"/>
      <w:szCs w:val="28"/>
    </w:rPr>
  </w:style>
  <w:style w:type="paragraph" w:styleId="Heading2">
    <w:name w:val="heading 2"/>
    <w:basedOn w:val="Normal"/>
    <w:next w:val="Normal"/>
    <w:link w:val="Heading2Char1"/>
    <w:qFormat/>
    <w:rsid w:val="006F05BE"/>
    <w:pPr>
      <w:keepNext/>
      <w:keepLines/>
      <w:tabs>
        <w:tab w:val="left" w:pos="360"/>
        <w:tab w:val="left" w:pos="720"/>
        <w:tab w:val="left" w:pos="1080"/>
      </w:tabs>
      <w:jc w:val="both"/>
      <w:outlineLvl w:val="1"/>
    </w:pPr>
    <w:rPr>
      <w:rFonts w:eastAsia="Calibri" w:cs="Calibri"/>
      <w:b/>
      <w:smallCaps/>
      <w:sz w:val="28"/>
      <w:szCs w:val="28"/>
    </w:rPr>
  </w:style>
  <w:style w:type="paragraph" w:styleId="Heading3">
    <w:name w:val="heading 3"/>
    <w:basedOn w:val="Normal"/>
    <w:next w:val="Normal"/>
    <w:link w:val="Heading3Char"/>
    <w:qFormat/>
    <w:rsid w:val="00A97E01"/>
    <w:pPr>
      <w:keepNext/>
      <w:tabs>
        <w:tab w:val="left" w:pos="360"/>
        <w:tab w:val="left" w:pos="720"/>
        <w:tab w:val="left" w:pos="1080"/>
      </w:tabs>
      <w:jc w:val="both"/>
      <w:outlineLvl w:val="2"/>
    </w:pPr>
    <w:rPr>
      <w:rFonts w:eastAsia="Times New Roman" w:cs="Calibri"/>
      <w:b/>
      <w:smallCaps/>
      <w:color w:val="1F497D" w:themeColor="text2"/>
      <w:sz w:val="24"/>
      <w:szCs w:val="28"/>
    </w:rPr>
  </w:style>
  <w:style w:type="paragraph" w:styleId="Heading4">
    <w:name w:val="heading 4"/>
    <w:basedOn w:val="Heading3"/>
    <w:next w:val="Normal"/>
    <w:link w:val="Heading4Char"/>
    <w:qFormat/>
    <w:rsid w:val="00F13138"/>
    <w:pPr>
      <w:outlineLvl w:val="3"/>
    </w:pPr>
    <w:rPr>
      <w:rFonts w:ascii="Calibri" w:hAnsi="Calibri"/>
      <w:bCs/>
      <w:color w:val="403152" w:themeColor="accent4" w:themeShade="80"/>
    </w:rPr>
  </w:style>
  <w:style w:type="paragraph" w:styleId="Heading5">
    <w:name w:val="heading 5"/>
    <w:basedOn w:val="Normal"/>
    <w:next w:val="Normal"/>
    <w:link w:val="Heading5Char"/>
    <w:qFormat/>
    <w:rsid w:val="002A5868"/>
    <w:pPr>
      <w:keepNext/>
      <w:tabs>
        <w:tab w:val="left" w:pos="360"/>
        <w:tab w:val="left" w:pos="720"/>
        <w:tab w:val="left" w:pos="1080"/>
      </w:tabs>
      <w:jc w:val="both"/>
      <w:outlineLvl w:val="4"/>
    </w:pPr>
    <w:rPr>
      <w:rFonts w:ascii="Calibri" w:eastAsia="Times New Roman" w:hAnsi="Calibri" w:cs="Calibri"/>
      <w:b/>
      <w:color w:val="4F81BD"/>
      <w:sz w:val="22"/>
      <w:szCs w:val="24"/>
      <w:u w:val="single"/>
      <w14:textFill>
        <w14:solidFill>
          <w14:srgbClr w14:val="4F81BD">
            <w14:lumMod w14:val="75000"/>
            <w14:lumOff w14:val="25000"/>
            <w14:lumMod w14:val="50000"/>
          </w14:srgbClr>
        </w14:solidFill>
      </w14:textFill>
    </w:rPr>
  </w:style>
  <w:style w:type="paragraph" w:styleId="Heading6">
    <w:name w:val="heading 6"/>
    <w:basedOn w:val="Heading5"/>
    <w:next w:val="Normal"/>
    <w:link w:val="Heading6Char"/>
    <w:qFormat/>
    <w:rsid w:val="009A6BD9"/>
    <w:pPr>
      <w:outlineLvl w:val="5"/>
    </w:pPr>
    <w:rPr>
      <w:color w:val="9BBB59" w:themeColor="accent3"/>
      <w14:textFill>
        <w14:solidFill>
          <w14:schemeClr w14:val="accent3">
            <w14:lumMod w14:val="50000"/>
            <w14:lumMod w14:val="75000"/>
            <w14:lumOff w14:val="25000"/>
            <w14:lumMod w14:val="50000"/>
          </w14:schemeClr>
        </w14:solidFill>
      </w14:textFill>
    </w:rPr>
  </w:style>
  <w:style w:type="paragraph" w:styleId="Heading7">
    <w:name w:val="heading 7"/>
    <w:basedOn w:val="Normal"/>
    <w:next w:val="Normal"/>
    <w:link w:val="Heading7Char"/>
    <w:qFormat/>
    <w:rsid w:val="009A6BD9"/>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9A6BD9"/>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9A6BD9"/>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F05BE"/>
    <w:rPr>
      <w:rFonts w:asciiTheme="minorHAnsi" w:hAnsiTheme="minorHAnsi" w:cs="Calibri"/>
      <w:b/>
      <w:smallCaps/>
      <w:sz w:val="28"/>
      <w:szCs w:val="28"/>
    </w:rPr>
  </w:style>
  <w:style w:type="character" w:customStyle="1" w:styleId="Heading2Char1">
    <w:name w:val="Heading 2 Char1"/>
    <w:link w:val="Heading2"/>
    <w:rsid w:val="006F05BE"/>
    <w:rPr>
      <w:rFonts w:asciiTheme="minorHAnsi" w:hAnsiTheme="minorHAnsi" w:cs="Calibri"/>
      <w:b/>
      <w:smallCaps/>
      <w:sz w:val="28"/>
      <w:szCs w:val="28"/>
    </w:rPr>
  </w:style>
  <w:style w:type="character" w:customStyle="1" w:styleId="Heading3Char">
    <w:name w:val="Heading 3 Char"/>
    <w:basedOn w:val="DefaultParagraphFont"/>
    <w:link w:val="Heading3"/>
    <w:rsid w:val="00A97E01"/>
    <w:rPr>
      <w:rFonts w:asciiTheme="minorHAnsi" w:eastAsia="Times New Roman" w:hAnsiTheme="minorHAnsi" w:cs="Calibri"/>
      <w:b/>
      <w:smallCaps/>
      <w:color w:val="1F497D" w:themeColor="text2"/>
      <w:sz w:val="24"/>
      <w:szCs w:val="28"/>
    </w:rPr>
  </w:style>
  <w:style w:type="character" w:customStyle="1" w:styleId="Heading4Char">
    <w:name w:val="Heading 4 Char"/>
    <w:link w:val="Heading4"/>
    <w:rsid w:val="00F13138"/>
    <w:rPr>
      <w:rFonts w:eastAsia="Times New Roman" w:cs="Calibri"/>
      <w:b/>
      <w:bCs/>
      <w:smallCaps/>
      <w:color w:val="403152" w:themeColor="accent4" w:themeShade="80"/>
      <w:sz w:val="22"/>
      <w:szCs w:val="24"/>
    </w:rPr>
  </w:style>
  <w:style w:type="paragraph" w:styleId="Title">
    <w:name w:val="Title"/>
    <w:basedOn w:val="Normal"/>
    <w:next w:val="Normal"/>
    <w:link w:val="TitleChar"/>
    <w:qFormat/>
    <w:rsid w:val="009A6BD9"/>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9A6BD9"/>
    <w:rPr>
      <w:rFonts w:ascii="Cambria" w:hAnsi="Cambria" w:cstheme="minorHAnsi"/>
      <w:bCs/>
      <w:color w:val="17365D"/>
      <w:spacing w:val="5"/>
      <w:kern w:val="28"/>
      <w:sz w:val="52"/>
      <w:szCs w:val="52"/>
    </w:rPr>
  </w:style>
  <w:style w:type="paragraph" w:styleId="ListParagraph">
    <w:name w:val="List Paragraph"/>
    <w:basedOn w:val="Normal"/>
    <w:uiPriority w:val="34"/>
    <w:qFormat/>
    <w:rsid w:val="009A6BD9"/>
    <w:pPr>
      <w:numPr>
        <w:numId w:val="10"/>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9A6BD9"/>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9A6BD9"/>
    <w:rPr>
      <w:rFonts w:asciiTheme="minorHAnsi" w:eastAsia="Times New Roman" w:hAnsiTheme="minorHAnsi" w:cstheme="minorHAnsi"/>
      <w:bCs/>
    </w:rPr>
  </w:style>
  <w:style w:type="paragraph" w:styleId="BalloonText">
    <w:name w:val="Balloon Text"/>
    <w:basedOn w:val="Normal"/>
    <w:link w:val="BalloonTextChar"/>
    <w:semiHidden/>
    <w:rsid w:val="009A6BD9"/>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9A6BD9"/>
    <w:rPr>
      <w:rFonts w:ascii="Tahoma" w:eastAsia="Times New Roman" w:hAnsi="Tahoma" w:cs="Tahoma"/>
      <w:bCs/>
      <w:sz w:val="16"/>
      <w:szCs w:val="16"/>
    </w:rPr>
  </w:style>
  <w:style w:type="paragraph" w:styleId="TOCHeading">
    <w:name w:val="TOC Heading"/>
    <w:basedOn w:val="Heading1"/>
    <w:next w:val="Normal"/>
    <w:qFormat/>
    <w:rsid w:val="009A6BD9"/>
    <w:pPr>
      <w:tabs>
        <w:tab w:val="clear" w:pos="360"/>
        <w:tab w:val="clear" w:pos="720"/>
        <w:tab w:val="clear" w:pos="1080"/>
      </w:tabs>
      <w:outlineLvl w:val="9"/>
    </w:pPr>
  </w:style>
  <w:style w:type="paragraph" w:styleId="TOC1">
    <w:name w:val="toc 1"/>
    <w:basedOn w:val="Normal"/>
    <w:next w:val="Normal"/>
    <w:autoRedefine/>
    <w:uiPriority w:val="39"/>
    <w:rsid w:val="00110BC3"/>
    <w:pPr>
      <w:tabs>
        <w:tab w:val="left" w:pos="360"/>
        <w:tab w:val="right" w:pos="10000"/>
        <w:tab w:val="left" w:pos="10620"/>
      </w:tabs>
      <w:spacing w:before="40"/>
    </w:pPr>
    <w:rPr>
      <w:rFonts w:eastAsia="Times New Roman" w:cstheme="minorHAnsi"/>
      <w:b/>
      <w:smallCaps/>
      <w:szCs w:val="20"/>
      <w:u w:val="single"/>
    </w:rPr>
  </w:style>
  <w:style w:type="paragraph" w:styleId="TOC2">
    <w:name w:val="toc 2"/>
    <w:basedOn w:val="Normal"/>
    <w:next w:val="Normal"/>
    <w:autoRedefine/>
    <w:uiPriority w:val="39"/>
    <w:rsid w:val="00110BC3"/>
    <w:pPr>
      <w:tabs>
        <w:tab w:val="left" w:pos="522"/>
        <w:tab w:val="left" w:pos="648"/>
        <w:tab w:val="right" w:pos="10000"/>
      </w:tabs>
      <w:ind w:left="288"/>
    </w:pPr>
    <w:rPr>
      <w:rFonts w:eastAsia="Times New Roman" w:cstheme="minorHAnsi"/>
      <w:b/>
      <w:smallCaps/>
      <w:color w:val="1F497D" w:themeColor="text2"/>
      <w:szCs w:val="20"/>
    </w:rPr>
  </w:style>
  <w:style w:type="character" w:styleId="Hyperlink">
    <w:name w:val="Hyperlink"/>
    <w:uiPriority w:val="99"/>
    <w:rsid w:val="009A6BD9"/>
    <w:rPr>
      <w:rFonts w:cs="Times New Roman"/>
      <w:color w:val="0000FF"/>
      <w:u w:val="single"/>
    </w:rPr>
  </w:style>
  <w:style w:type="character" w:styleId="SubtleEmphasis">
    <w:name w:val="Subtle Emphasis"/>
    <w:qFormat/>
    <w:rsid w:val="009A6BD9"/>
    <w:rPr>
      <w:rFonts w:cs="Times New Roman"/>
      <w:i/>
      <w:iCs/>
      <w:color w:val="808080"/>
    </w:rPr>
  </w:style>
  <w:style w:type="character" w:styleId="Emphasis">
    <w:name w:val="Emphasis"/>
    <w:qFormat/>
    <w:rsid w:val="009A6BD9"/>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uiPriority w:val="99"/>
    <w:rsid w:val="009A6BD9"/>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uiPriority w:val="99"/>
    <w:rsid w:val="009A6BD9"/>
    <w:rPr>
      <w:rFonts w:asciiTheme="minorHAnsi" w:eastAsia="Times New Roman" w:hAnsiTheme="minorHAnsi" w:cstheme="minorHAnsi"/>
      <w:bCs/>
    </w:rPr>
  </w:style>
  <w:style w:type="character" w:styleId="FootnoteReference">
    <w:name w:val="footnote reference"/>
    <w:uiPriority w:val="99"/>
    <w:rsid w:val="009A6BD9"/>
    <w:rPr>
      <w:vertAlign w:val="superscript"/>
    </w:rPr>
  </w:style>
  <w:style w:type="character" w:styleId="FollowedHyperlink">
    <w:name w:val="FollowedHyperlink"/>
    <w:uiPriority w:val="99"/>
    <w:rsid w:val="009A6BD9"/>
    <w:rPr>
      <w:color w:val="800080"/>
      <w:u w:val="single"/>
    </w:rPr>
  </w:style>
  <w:style w:type="character" w:customStyle="1" w:styleId="highlightedsearchterm">
    <w:name w:val="highlightedsearchterm"/>
    <w:basedOn w:val="DefaultParagraphFont"/>
    <w:rsid w:val="009A6BD9"/>
  </w:style>
  <w:style w:type="paragraph" w:customStyle="1" w:styleId="SectionHeading">
    <w:name w:val="Section Heading"/>
    <w:basedOn w:val="Normal"/>
    <w:next w:val="Normal"/>
    <w:rsid w:val="009A6BD9"/>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9A6BD9"/>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9A6BD9"/>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9A6BD9"/>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9A6BD9"/>
    <w:rPr>
      <w:rFonts w:asciiTheme="minorHAnsi" w:eastAsia="Times New Roman" w:hAnsiTheme="minorHAnsi" w:cstheme="minorHAnsi"/>
      <w:bCs/>
    </w:rPr>
  </w:style>
  <w:style w:type="paragraph" w:styleId="BodyText3">
    <w:name w:val="Body Text 3"/>
    <w:basedOn w:val="Normal"/>
    <w:link w:val="BodyText3Char"/>
    <w:rsid w:val="009A6BD9"/>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9A6BD9"/>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9A6BD9"/>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9A6BD9"/>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9A6BD9"/>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9A6BD9"/>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9A6BD9"/>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9A6BD9"/>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9A6BD9"/>
    <w:pPr>
      <w:jc w:val="both"/>
    </w:pPr>
    <w:rPr>
      <w:rFonts w:ascii="Times New Roman" w:eastAsia="Times New Roman" w:hAnsi="Times New Roman" w:cstheme="minorHAnsi"/>
      <w:bCs/>
      <w:szCs w:val="20"/>
    </w:rPr>
  </w:style>
  <w:style w:type="character" w:customStyle="1" w:styleId="Title1">
    <w:name w:val="Title1"/>
    <w:basedOn w:val="DefaultParagraphFont"/>
    <w:rsid w:val="009A6BD9"/>
  </w:style>
  <w:style w:type="paragraph" w:styleId="BodyTextIndent">
    <w:name w:val="Body Text Indent"/>
    <w:basedOn w:val="Normal"/>
    <w:link w:val="BodyTextIndentChar"/>
    <w:rsid w:val="009A6BD9"/>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9A6BD9"/>
    <w:rPr>
      <w:rFonts w:ascii="Times New Roman" w:hAnsi="Times New Roman" w:cs="Times New Roman"/>
      <w:color w:val="auto"/>
    </w:rPr>
  </w:style>
  <w:style w:type="paragraph" w:customStyle="1" w:styleId="Paragraph">
    <w:name w:val="Paragraph"/>
    <w:basedOn w:val="Default"/>
    <w:next w:val="Default"/>
    <w:rsid w:val="009A6BD9"/>
    <w:rPr>
      <w:rFonts w:ascii="Times New Roman" w:hAnsi="Times New Roman" w:cs="Times New Roman"/>
      <w:color w:val="auto"/>
    </w:rPr>
  </w:style>
  <w:style w:type="character" w:styleId="CommentReference">
    <w:name w:val="annotation reference"/>
    <w:uiPriority w:val="99"/>
    <w:semiHidden/>
    <w:rsid w:val="009A6BD9"/>
    <w:rPr>
      <w:sz w:val="16"/>
      <w:szCs w:val="16"/>
    </w:rPr>
  </w:style>
  <w:style w:type="paragraph" w:styleId="CommentText">
    <w:name w:val="annotation text"/>
    <w:basedOn w:val="Normal"/>
    <w:link w:val="CommentTextChar"/>
    <w:uiPriority w:val="99"/>
    <w:semiHidden/>
    <w:rsid w:val="009A6BD9"/>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9A6BD9"/>
    <w:rPr>
      <w:b/>
    </w:rPr>
  </w:style>
  <w:style w:type="paragraph" w:styleId="EndnoteText">
    <w:name w:val="endnote text"/>
    <w:basedOn w:val="Normal"/>
    <w:link w:val="EndnoteTextChar"/>
    <w:uiPriority w:val="99"/>
    <w:semiHidden/>
    <w:rsid w:val="009A6BD9"/>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9A6BD9"/>
    <w:rPr>
      <w:rFonts w:asciiTheme="minorHAnsi" w:eastAsia="Times New Roman" w:hAnsiTheme="minorHAnsi" w:cstheme="minorHAnsi"/>
      <w:bCs/>
    </w:rPr>
  </w:style>
  <w:style w:type="character" w:styleId="EndnoteReference">
    <w:name w:val="endnote reference"/>
    <w:uiPriority w:val="99"/>
    <w:semiHidden/>
    <w:rsid w:val="009A6BD9"/>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color w:val="000000"/>
    </w:rPr>
  </w:style>
  <w:style w:type="paragraph" w:customStyle="1" w:styleId="Bullet1">
    <w:name w:val="Bullet 1"/>
    <w:basedOn w:val="Normal"/>
    <w:rsid w:val="009A6BD9"/>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9A6BD9"/>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9A6BD9"/>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9A6BD9"/>
    <w:rPr>
      <w:rFonts w:ascii="Cambria" w:eastAsia="Calibri" w:hAnsi="Cambria"/>
      <w:b/>
      <w:bCs/>
      <w:color w:val="4F81BD"/>
      <w:sz w:val="26"/>
      <w:szCs w:val="26"/>
      <w:lang w:val="en-US" w:eastAsia="en-US" w:bidi="ar-SA"/>
    </w:rPr>
  </w:style>
  <w:style w:type="table" w:styleId="TableGrid">
    <w:name w:val="Table Grid"/>
    <w:basedOn w:val="TableNormal"/>
    <w:rsid w:val="009A6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B1179"/>
    <w:pPr>
      <w:ind w:left="1123"/>
    </w:pPr>
    <w:rPr>
      <w:rFonts w:eastAsia="Times New Roman" w:cstheme="minorHAnsi"/>
      <w:bCs/>
      <w:i/>
      <w:color w:val="7030A0"/>
      <w:szCs w:val="20"/>
    </w:rPr>
  </w:style>
  <w:style w:type="paragraph" w:styleId="Index1">
    <w:name w:val="index 1"/>
    <w:basedOn w:val="Normal"/>
    <w:next w:val="Normal"/>
    <w:autoRedefine/>
    <w:uiPriority w:val="99"/>
    <w:semiHidden/>
    <w:rsid w:val="009A6BD9"/>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9A6BD9"/>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9A6BD9"/>
    <w:rPr>
      <w:rFonts w:ascii="Cambria" w:eastAsia="Calibri" w:hAnsi="Cambria"/>
      <w:b/>
      <w:bCs/>
      <w:color w:val="4F81BD"/>
      <w:sz w:val="26"/>
      <w:szCs w:val="26"/>
      <w:lang w:val="en-US" w:eastAsia="en-US" w:bidi="ar-SA"/>
    </w:rPr>
  </w:style>
  <w:style w:type="character" w:customStyle="1" w:styleId="FootnoteCharacters">
    <w:name w:val="Footnote Characters"/>
    <w:rsid w:val="009A6BD9"/>
    <w:rPr>
      <w:vertAlign w:val="superscript"/>
    </w:rPr>
  </w:style>
  <w:style w:type="character" w:customStyle="1" w:styleId="c3">
    <w:name w:val="c3"/>
    <w:basedOn w:val="DefaultParagraphFont"/>
    <w:rsid w:val="009A6BD9"/>
  </w:style>
  <w:style w:type="paragraph" w:styleId="Index3">
    <w:name w:val="index 3"/>
    <w:basedOn w:val="Normal"/>
    <w:next w:val="Normal"/>
    <w:autoRedefine/>
    <w:uiPriority w:val="99"/>
    <w:unhideWhenUsed/>
    <w:rsid w:val="009A6BD9"/>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9A6BD9"/>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9A6BD9"/>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9A6BD9"/>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9A6BD9"/>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9A6BD9"/>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9A6BD9"/>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9A6BD9"/>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character" w:customStyle="1" w:styleId="BodyText3Char">
    <w:name w:val="Body Text 3 Char"/>
    <w:basedOn w:val="DefaultParagraphFont"/>
    <w:link w:val="BodyText3"/>
    <w:rsid w:val="009A6BD9"/>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9A6BD9"/>
    <w:rPr>
      <w:rFonts w:asciiTheme="minorHAnsi" w:eastAsia="Times New Roman" w:hAnsiTheme="minorHAnsi" w:cstheme="minorHAnsi"/>
      <w:bCs/>
    </w:rPr>
  </w:style>
  <w:style w:type="character" w:customStyle="1" w:styleId="CommentTextChar">
    <w:name w:val="Comment Text Char"/>
    <w:basedOn w:val="DefaultParagraphFont"/>
    <w:link w:val="CommentText"/>
    <w:uiPriority w:val="99"/>
    <w:semiHidden/>
    <w:rsid w:val="009A6BD9"/>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9A6BD9"/>
    <w:rPr>
      <w:rFonts w:asciiTheme="minorHAnsi" w:eastAsia="Times New Roman" w:hAnsiTheme="minorHAnsi" w:cstheme="minorHAnsi"/>
      <w:b/>
      <w:bCs/>
    </w:rPr>
  </w:style>
  <w:style w:type="character" w:customStyle="1" w:styleId="Heading5Char">
    <w:name w:val="Heading 5 Char"/>
    <w:basedOn w:val="DefaultParagraphFont"/>
    <w:link w:val="Heading5"/>
    <w:rsid w:val="002A5868"/>
    <w:rPr>
      <w:rFonts w:eastAsia="Times New Roman" w:cs="Calibri"/>
      <w:b/>
      <w:color w:val="4F81BD"/>
      <w:sz w:val="22"/>
      <w:szCs w:val="24"/>
      <w:u w:val="single"/>
      <w14:textFill>
        <w14:solidFill>
          <w14:srgbClr w14:val="4F81BD">
            <w14:lumMod w14:val="75000"/>
            <w14:lumOff w14:val="25000"/>
            <w14:lumMod w14:val="50000"/>
          </w14:srgbClr>
        </w14:solidFill>
      </w14:textFill>
    </w:rPr>
  </w:style>
  <w:style w:type="character" w:customStyle="1" w:styleId="Heading6Char">
    <w:name w:val="Heading 6 Char"/>
    <w:basedOn w:val="DefaultParagraphFont"/>
    <w:link w:val="Heading6"/>
    <w:rsid w:val="009A6BD9"/>
    <w:rPr>
      <w:rFonts w:eastAsia="Times New Roman" w:cs="Calibri"/>
      <w:b/>
      <w:iCs/>
      <w:color w:val="4F6228" w:themeColor="accent3" w:themeShade="80"/>
    </w:rPr>
  </w:style>
  <w:style w:type="character" w:customStyle="1" w:styleId="Heading7Char">
    <w:name w:val="Heading 7 Char"/>
    <w:basedOn w:val="DefaultParagraphFont"/>
    <w:link w:val="Heading7"/>
    <w:rsid w:val="009A6BD9"/>
    <w:rPr>
      <w:rFonts w:ascii="Times New Roman" w:eastAsia="Times New Roman" w:hAnsi="Times New Roman"/>
      <w:sz w:val="24"/>
      <w:szCs w:val="24"/>
    </w:rPr>
  </w:style>
  <w:style w:type="character" w:customStyle="1" w:styleId="Heading8Char">
    <w:name w:val="Heading 8 Char"/>
    <w:basedOn w:val="DefaultParagraphFont"/>
    <w:link w:val="Heading8"/>
    <w:rsid w:val="009A6BD9"/>
    <w:rPr>
      <w:rFonts w:ascii="Times New Roman" w:eastAsia="Times New Roman" w:hAnsi="Times New Roman"/>
      <w:i/>
      <w:iCs/>
      <w:sz w:val="24"/>
      <w:szCs w:val="24"/>
    </w:rPr>
  </w:style>
  <w:style w:type="character" w:customStyle="1" w:styleId="Heading9Char">
    <w:name w:val="Heading 9 Char"/>
    <w:basedOn w:val="DefaultParagraphFont"/>
    <w:link w:val="Heading9"/>
    <w:rsid w:val="009A6BD9"/>
    <w:rPr>
      <w:rFonts w:ascii="Arial" w:eastAsia="Times New Roman" w:hAnsi="Arial" w:cs="Arial"/>
      <w:bCs/>
    </w:rPr>
  </w:style>
  <w:style w:type="numbering" w:customStyle="1" w:styleId="Style1">
    <w:name w:val="Style1"/>
    <w:uiPriority w:val="99"/>
    <w:rsid w:val="009A6BD9"/>
    <w:pPr>
      <w:numPr>
        <w:numId w:val="20"/>
      </w:numPr>
    </w:pPr>
  </w:style>
  <w:style w:type="paragraph" w:styleId="List">
    <w:name w:val="List"/>
    <w:basedOn w:val="Normal"/>
    <w:uiPriority w:val="99"/>
    <w:semiHidden/>
    <w:unhideWhenUsed/>
    <w:rsid w:val="009A6BD9"/>
    <w:pPr>
      <w:ind w:left="360" w:hanging="360"/>
      <w:contextualSpacing/>
    </w:pPr>
  </w:style>
  <w:style w:type="paragraph" w:styleId="List2">
    <w:name w:val="List 2"/>
    <w:basedOn w:val="Normal"/>
    <w:uiPriority w:val="99"/>
    <w:semiHidden/>
    <w:unhideWhenUsed/>
    <w:rsid w:val="009A6BD9"/>
    <w:pPr>
      <w:ind w:left="720" w:hanging="360"/>
      <w:contextualSpacing/>
    </w:pPr>
  </w:style>
  <w:style w:type="paragraph" w:styleId="List3">
    <w:name w:val="List 3"/>
    <w:basedOn w:val="Normal"/>
    <w:uiPriority w:val="99"/>
    <w:semiHidden/>
    <w:unhideWhenUsed/>
    <w:rsid w:val="009A6BD9"/>
    <w:pPr>
      <w:ind w:left="1080" w:hanging="360"/>
      <w:contextualSpacing/>
    </w:pPr>
  </w:style>
  <w:style w:type="paragraph" w:styleId="List4">
    <w:name w:val="List 4"/>
    <w:basedOn w:val="Normal"/>
    <w:uiPriority w:val="99"/>
    <w:semiHidden/>
    <w:unhideWhenUsed/>
    <w:rsid w:val="009A6BD9"/>
    <w:pPr>
      <w:ind w:left="1440" w:hanging="360"/>
      <w:contextualSpacing/>
    </w:pPr>
  </w:style>
  <w:style w:type="paragraph" w:styleId="List5">
    <w:name w:val="List 5"/>
    <w:basedOn w:val="Normal"/>
    <w:uiPriority w:val="99"/>
    <w:semiHidden/>
    <w:unhideWhenUsed/>
    <w:rsid w:val="009A6BD9"/>
    <w:pPr>
      <w:ind w:left="1800" w:hanging="360"/>
      <w:contextualSpacing/>
    </w:pPr>
  </w:style>
  <w:style w:type="paragraph" w:styleId="ListBullet2">
    <w:name w:val="List Bullet 2"/>
    <w:basedOn w:val="Normal"/>
    <w:uiPriority w:val="99"/>
    <w:semiHidden/>
    <w:unhideWhenUsed/>
    <w:rsid w:val="009A6BD9"/>
    <w:pPr>
      <w:numPr>
        <w:numId w:val="2"/>
      </w:numPr>
      <w:contextualSpacing/>
    </w:pPr>
  </w:style>
  <w:style w:type="paragraph" w:styleId="ListBullet3">
    <w:name w:val="List Bullet 3"/>
    <w:basedOn w:val="Normal"/>
    <w:uiPriority w:val="99"/>
    <w:semiHidden/>
    <w:unhideWhenUsed/>
    <w:rsid w:val="009A6BD9"/>
    <w:pPr>
      <w:ind w:left="720" w:hanging="360"/>
      <w:contextualSpacing/>
    </w:pPr>
  </w:style>
  <w:style w:type="paragraph" w:styleId="ListBullet4">
    <w:name w:val="List Bullet 4"/>
    <w:basedOn w:val="Normal"/>
    <w:uiPriority w:val="99"/>
    <w:semiHidden/>
    <w:unhideWhenUsed/>
    <w:rsid w:val="009A6BD9"/>
    <w:pPr>
      <w:numPr>
        <w:numId w:val="3"/>
      </w:numPr>
      <w:contextualSpacing/>
    </w:pPr>
  </w:style>
  <w:style w:type="paragraph" w:styleId="ListBullet5">
    <w:name w:val="List Bullet 5"/>
    <w:basedOn w:val="Normal"/>
    <w:uiPriority w:val="99"/>
    <w:semiHidden/>
    <w:unhideWhenUsed/>
    <w:rsid w:val="009A6BD9"/>
    <w:pPr>
      <w:numPr>
        <w:numId w:val="4"/>
      </w:numPr>
      <w:contextualSpacing/>
    </w:pPr>
  </w:style>
  <w:style w:type="paragraph" w:styleId="ListContinue">
    <w:name w:val="List Continue"/>
    <w:basedOn w:val="Normal"/>
    <w:uiPriority w:val="99"/>
    <w:semiHidden/>
    <w:unhideWhenUsed/>
    <w:rsid w:val="009A6BD9"/>
    <w:pPr>
      <w:spacing w:after="120"/>
      <w:ind w:left="360"/>
      <w:contextualSpacing/>
    </w:pPr>
  </w:style>
  <w:style w:type="paragraph" w:styleId="ListContinue2">
    <w:name w:val="List Continue 2"/>
    <w:basedOn w:val="Normal"/>
    <w:uiPriority w:val="99"/>
    <w:semiHidden/>
    <w:unhideWhenUsed/>
    <w:rsid w:val="009A6BD9"/>
    <w:pPr>
      <w:spacing w:after="120"/>
      <w:ind w:left="720"/>
      <w:contextualSpacing/>
    </w:pPr>
  </w:style>
  <w:style w:type="paragraph" w:styleId="ListContinue3">
    <w:name w:val="List Continue 3"/>
    <w:basedOn w:val="Normal"/>
    <w:uiPriority w:val="99"/>
    <w:semiHidden/>
    <w:unhideWhenUsed/>
    <w:rsid w:val="009A6BD9"/>
    <w:pPr>
      <w:spacing w:after="120"/>
      <w:ind w:left="1080"/>
      <w:contextualSpacing/>
    </w:pPr>
  </w:style>
  <w:style w:type="paragraph" w:styleId="ListContinue4">
    <w:name w:val="List Continue 4"/>
    <w:basedOn w:val="Normal"/>
    <w:uiPriority w:val="99"/>
    <w:semiHidden/>
    <w:unhideWhenUsed/>
    <w:rsid w:val="009A6BD9"/>
    <w:pPr>
      <w:spacing w:after="120"/>
      <w:ind w:left="1440"/>
      <w:contextualSpacing/>
    </w:pPr>
  </w:style>
  <w:style w:type="paragraph" w:styleId="ListContinue5">
    <w:name w:val="List Continue 5"/>
    <w:basedOn w:val="Normal"/>
    <w:uiPriority w:val="99"/>
    <w:semiHidden/>
    <w:unhideWhenUsed/>
    <w:rsid w:val="009A6BD9"/>
    <w:pPr>
      <w:spacing w:after="120"/>
      <w:ind w:left="1800"/>
      <w:contextualSpacing/>
    </w:pPr>
  </w:style>
  <w:style w:type="paragraph" w:styleId="ListNumber">
    <w:name w:val="List Number"/>
    <w:basedOn w:val="Normal"/>
    <w:uiPriority w:val="99"/>
    <w:semiHidden/>
    <w:unhideWhenUsed/>
    <w:rsid w:val="009A6BD9"/>
    <w:pPr>
      <w:numPr>
        <w:numId w:val="5"/>
      </w:numPr>
      <w:contextualSpacing/>
    </w:pPr>
  </w:style>
  <w:style w:type="paragraph" w:styleId="ListNumber2">
    <w:name w:val="List Number 2"/>
    <w:basedOn w:val="Normal"/>
    <w:uiPriority w:val="99"/>
    <w:semiHidden/>
    <w:unhideWhenUsed/>
    <w:rsid w:val="009A6BD9"/>
    <w:pPr>
      <w:numPr>
        <w:numId w:val="6"/>
      </w:numPr>
      <w:contextualSpacing/>
    </w:pPr>
  </w:style>
  <w:style w:type="paragraph" w:styleId="ListNumber3">
    <w:name w:val="List Number 3"/>
    <w:basedOn w:val="Normal"/>
    <w:uiPriority w:val="99"/>
    <w:semiHidden/>
    <w:unhideWhenUsed/>
    <w:rsid w:val="009A6BD9"/>
    <w:pPr>
      <w:numPr>
        <w:numId w:val="7"/>
      </w:numPr>
      <w:contextualSpacing/>
    </w:pPr>
  </w:style>
  <w:style w:type="paragraph" w:styleId="ListNumber4">
    <w:name w:val="List Number 4"/>
    <w:basedOn w:val="Normal"/>
    <w:uiPriority w:val="99"/>
    <w:semiHidden/>
    <w:unhideWhenUsed/>
    <w:rsid w:val="009A6BD9"/>
    <w:pPr>
      <w:numPr>
        <w:numId w:val="8"/>
      </w:numPr>
      <w:contextualSpacing/>
    </w:pPr>
  </w:style>
  <w:style w:type="paragraph" w:styleId="ListNumber5">
    <w:name w:val="List Number 5"/>
    <w:basedOn w:val="Normal"/>
    <w:uiPriority w:val="99"/>
    <w:semiHidden/>
    <w:unhideWhenUsed/>
    <w:rsid w:val="009A6BD9"/>
    <w:pPr>
      <w:numPr>
        <w:numId w:val="9"/>
      </w:numPr>
      <w:contextualSpacing/>
    </w:pPr>
  </w:style>
  <w:style w:type="paragraph" w:customStyle="1" w:styleId="paragraph0">
    <w:name w:val="paragraph"/>
    <w:basedOn w:val="Normal"/>
    <w:rsid w:val="00192BF1"/>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192BF1"/>
  </w:style>
  <w:style w:type="character" w:customStyle="1" w:styleId="eop">
    <w:name w:val="eop"/>
    <w:basedOn w:val="DefaultParagraphFont"/>
    <w:rsid w:val="00192BF1"/>
  </w:style>
  <w:style w:type="paragraph" w:styleId="NoSpacing">
    <w:name w:val="No Spacing"/>
    <w:uiPriority w:val="1"/>
    <w:qFormat/>
    <w:rsid w:val="006A3149"/>
    <w:rPr>
      <w:rFonts w:asciiTheme="minorHAnsi" w:eastAsiaTheme="minorHAnsi" w:hAnsiTheme="minorHAnsi" w:cstheme="minorBidi"/>
      <w:szCs w:val="22"/>
    </w:rPr>
  </w:style>
  <w:style w:type="paragraph" w:styleId="Revision">
    <w:name w:val="Revision"/>
    <w:hidden/>
    <w:uiPriority w:val="99"/>
    <w:semiHidden/>
    <w:rsid w:val="008634DC"/>
    <w:rPr>
      <w:rFonts w:asciiTheme="minorHAnsi" w:eastAsiaTheme="minorHAnsi" w:hAnsiTheme="minorHAnsi" w:cstheme="minorBidi"/>
      <w:szCs w:val="22"/>
    </w:rPr>
  </w:style>
  <w:style w:type="character" w:customStyle="1" w:styleId="NewCMMC-ABClarificationcomment">
    <w:name w:val="_New CMMC-AB Clarification comment"/>
    <w:basedOn w:val="DefaultParagraphFont"/>
    <w:uiPriority w:val="1"/>
    <w:qFormat/>
    <w:rsid w:val="000C13F7"/>
    <w:rPr>
      <w:rFonts w:ascii="Calibri" w:hAnsi="Calibri" w:cs="Calibri"/>
      <w:color w:val="C00000"/>
      <w:sz w:val="20"/>
    </w:rPr>
  </w:style>
  <w:style w:type="character" w:customStyle="1" w:styleId="Mention1">
    <w:name w:val="Mention1"/>
    <w:basedOn w:val="DefaultParagraphFont"/>
    <w:uiPriority w:val="99"/>
    <w:semiHidden/>
    <w:unhideWhenUsed/>
    <w:rsid w:val="003C70C5"/>
    <w:rPr>
      <w:color w:val="2B579A"/>
      <w:shd w:val="clear" w:color="auto" w:fill="E6E6E6"/>
    </w:rPr>
  </w:style>
  <w:style w:type="character" w:customStyle="1" w:styleId="UnresolvedMention1">
    <w:name w:val="Unresolved Mention1"/>
    <w:basedOn w:val="DefaultParagraphFont"/>
    <w:uiPriority w:val="99"/>
    <w:semiHidden/>
    <w:unhideWhenUsed/>
    <w:rsid w:val="003C70C5"/>
    <w:rPr>
      <w:color w:val="808080"/>
      <w:shd w:val="clear" w:color="auto" w:fill="E6E6E6"/>
    </w:rPr>
  </w:style>
  <w:style w:type="character" w:styleId="UnresolvedMention">
    <w:name w:val="Unresolved Mention"/>
    <w:basedOn w:val="DefaultParagraphFont"/>
    <w:uiPriority w:val="99"/>
    <w:semiHidden/>
    <w:unhideWhenUsed/>
    <w:rsid w:val="000B5905"/>
    <w:rPr>
      <w:color w:val="605E5C"/>
      <w:shd w:val="clear" w:color="auto" w:fill="E1DFDD"/>
    </w:rPr>
  </w:style>
  <w:style w:type="paragraph" w:customStyle="1" w:styleId="TableParagraph">
    <w:name w:val="Table Paragraph"/>
    <w:basedOn w:val="Normal"/>
    <w:uiPriority w:val="1"/>
    <w:qFormat/>
    <w:rsid w:val="00216C35"/>
    <w:pPr>
      <w:widowControl w:val="0"/>
      <w:autoSpaceDE w:val="0"/>
      <w:autoSpaceDN w:val="0"/>
      <w:spacing w:before="68"/>
      <w:ind w:left="112"/>
    </w:pPr>
    <w:rPr>
      <w:rFonts w:ascii="Arial" w:eastAsia="Arial" w:hAnsi="Arial" w:cs="Arial"/>
      <w:sz w:val="22"/>
      <w:lang w:bidi="en-US"/>
    </w:rPr>
  </w:style>
  <w:style w:type="paragraph" w:customStyle="1" w:styleId="msonormal0">
    <w:name w:val="msonormal"/>
    <w:basedOn w:val="Normal"/>
    <w:uiPriority w:val="99"/>
    <w:rsid w:val="00216C35"/>
    <w:pPr>
      <w:spacing w:before="75" w:after="75" w:line="336" w:lineRule="atLeast"/>
      <w:ind w:left="135" w:right="225"/>
    </w:pPr>
    <w:rPr>
      <w:rFonts w:ascii="Verdana" w:hAnsi="Verdana"/>
      <w:color w:val="5C7988"/>
      <w:sz w:val="17"/>
      <w:szCs w:val="17"/>
    </w:rPr>
  </w:style>
  <w:style w:type="character" w:customStyle="1" w:styleId="scxw43179851">
    <w:name w:val="scxw43179851"/>
    <w:basedOn w:val="DefaultParagraphFont"/>
    <w:rsid w:val="00216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667236">
      <w:bodyDiv w:val="1"/>
      <w:marLeft w:val="0"/>
      <w:marRight w:val="0"/>
      <w:marTop w:val="0"/>
      <w:marBottom w:val="0"/>
      <w:divBdr>
        <w:top w:val="none" w:sz="0" w:space="0" w:color="auto"/>
        <w:left w:val="none" w:sz="0" w:space="0" w:color="auto"/>
        <w:bottom w:val="none" w:sz="0" w:space="0" w:color="auto"/>
        <w:right w:val="none" w:sz="0" w:space="0" w:color="auto"/>
      </w:divBdr>
    </w:div>
    <w:div w:id="3629308">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2610831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2104203">
      <w:bodyDiv w:val="1"/>
      <w:marLeft w:val="0"/>
      <w:marRight w:val="0"/>
      <w:marTop w:val="0"/>
      <w:marBottom w:val="0"/>
      <w:divBdr>
        <w:top w:val="none" w:sz="0" w:space="0" w:color="auto"/>
        <w:left w:val="none" w:sz="0" w:space="0" w:color="auto"/>
        <w:bottom w:val="none" w:sz="0" w:space="0" w:color="auto"/>
        <w:right w:val="none" w:sz="0" w:space="0" w:color="auto"/>
      </w:divBdr>
    </w:div>
    <w:div w:id="51394930">
      <w:bodyDiv w:val="1"/>
      <w:marLeft w:val="0"/>
      <w:marRight w:val="0"/>
      <w:marTop w:val="0"/>
      <w:marBottom w:val="0"/>
      <w:divBdr>
        <w:top w:val="none" w:sz="0" w:space="0" w:color="auto"/>
        <w:left w:val="none" w:sz="0" w:space="0" w:color="auto"/>
        <w:bottom w:val="none" w:sz="0" w:space="0" w:color="auto"/>
        <w:right w:val="none" w:sz="0" w:space="0" w:color="auto"/>
      </w:divBdr>
    </w:div>
    <w:div w:id="64762129">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5619191">
      <w:bodyDiv w:val="1"/>
      <w:marLeft w:val="0"/>
      <w:marRight w:val="0"/>
      <w:marTop w:val="0"/>
      <w:marBottom w:val="0"/>
      <w:divBdr>
        <w:top w:val="none" w:sz="0" w:space="0" w:color="auto"/>
        <w:left w:val="none" w:sz="0" w:space="0" w:color="auto"/>
        <w:bottom w:val="none" w:sz="0" w:space="0" w:color="auto"/>
        <w:right w:val="none" w:sz="0" w:space="0" w:color="auto"/>
      </w:divBdr>
    </w:div>
    <w:div w:id="86732026">
      <w:bodyDiv w:val="1"/>
      <w:marLeft w:val="0"/>
      <w:marRight w:val="0"/>
      <w:marTop w:val="0"/>
      <w:marBottom w:val="0"/>
      <w:divBdr>
        <w:top w:val="none" w:sz="0" w:space="0" w:color="auto"/>
        <w:left w:val="none" w:sz="0" w:space="0" w:color="auto"/>
        <w:bottom w:val="none" w:sz="0" w:space="0" w:color="auto"/>
        <w:right w:val="none" w:sz="0" w:space="0" w:color="auto"/>
      </w:divBdr>
      <w:divsChild>
        <w:div w:id="1995983407">
          <w:marLeft w:val="0"/>
          <w:marRight w:val="0"/>
          <w:marTop w:val="0"/>
          <w:marBottom w:val="0"/>
          <w:divBdr>
            <w:top w:val="none" w:sz="0" w:space="0" w:color="auto"/>
            <w:left w:val="none" w:sz="0" w:space="0" w:color="auto"/>
            <w:bottom w:val="none" w:sz="0" w:space="0" w:color="auto"/>
            <w:right w:val="none" w:sz="0" w:space="0" w:color="auto"/>
          </w:divBdr>
        </w:div>
      </w:divsChild>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2867471">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6754995">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05120365">
      <w:bodyDiv w:val="1"/>
      <w:marLeft w:val="0"/>
      <w:marRight w:val="0"/>
      <w:marTop w:val="0"/>
      <w:marBottom w:val="0"/>
      <w:divBdr>
        <w:top w:val="none" w:sz="0" w:space="0" w:color="auto"/>
        <w:left w:val="none" w:sz="0" w:space="0" w:color="auto"/>
        <w:bottom w:val="none" w:sz="0" w:space="0" w:color="auto"/>
        <w:right w:val="none" w:sz="0" w:space="0" w:color="auto"/>
      </w:divBdr>
      <w:divsChild>
        <w:div w:id="2012248556">
          <w:marLeft w:val="0"/>
          <w:marRight w:val="0"/>
          <w:marTop w:val="0"/>
          <w:marBottom w:val="0"/>
          <w:divBdr>
            <w:top w:val="none" w:sz="0" w:space="0" w:color="auto"/>
            <w:left w:val="none" w:sz="0" w:space="0" w:color="auto"/>
            <w:bottom w:val="none" w:sz="0" w:space="0" w:color="auto"/>
            <w:right w:val="none" w:sz="0" w:space="0" w:color="auto"/>
          </w:divBdr>
        </w:div>
      </w:divsChild>
    </w:div>
    <w:div w:id="109782590">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1557317">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572538">
      <w:bodyDiv w:val="1"/>
      <w:marLeft w:val="0"/>
      <w:marRight w:val="0"/>
      <w:marTop w:val="0"/>
      <w:marBottom w:val="0"/>
      <w:divBdr>
        <w:top w:val="none" w:sz="0" w:space="0" w:color="auto"/>
        <w:left w:val="none" w:sz="0" w:space="0" w:color="auto"/>
        <w:bottom w:val="none" w:sz="0" w:space="0" w:color="auto"/>
        <w:right w:val="none" w:sz="0" w:space="0" w:color="auto"/>
      </w:divBdr>
    </w:div>
    <w:div w:id="139228628">
      <w:bodyDiv w:val="1"/>
      <w:marLeft w:val="0"/>
      <w:marRight w:val="0"/>
      <w:marTop w:val="0"/>
      <w:marBottom w:val="0"/>
      <w:divBdr>
        <w:top w:val="none" w:sz="0" w:space="0" w:color="auto"/>
        <w:left w:val="none" w:sz="0" w:space="0" w:color="auto"/>
        <w:bottom w:val="none" w:sz="0" w:space="0" w:color="auto"/>
        <w:right w:val="none" w:sz="0" w:space="0" w:color="auto"/>
      </w:divBdr>
    </w:div>
    <w:div w:id="144976037">
      <w:bodyDiv w:val="1"/>
      <w:marLeft w:val="0"/>
      <w:marRight w:val="0"/>
      <w:marTop w:val="0"/>
      <w:marBottom w:val="0"/>
      <w:divBdr>
        <w:top w:val="none" w:sz="0" w:space="0" w:color="auto"/>
        <w:left w:val="none" w:sz="0" w:space="0" w:color="auto"/>
        <w:bottom w:val="none" w:sz="0" w:space="0" w:color="auto"/>
        <w:right w:val="none" w:sz="0" w:space="0" w:color="auto"/>
      </w:divBdr>
      <w:divsChild>
        <w:div w:id="975179170">
          <w:marLeft w:val="0"/>
          <w:marRight w:val="0"/>
          <w:marTop w:val="0"/>
          <w:marBottom w:val="0"/>
          <w:divBdr>
            <w:top w:val="none" w:sz="0" w:space="0" w:color="auto"/>
            <w:left w:val="none" w:sz="0" w:space="0" w:color="auto"/>
            <w:bottom w:val="none" w:sz="0" w:space="0" w:color="auto"/>
            <w:right w:val="none" w:sz="0" w:space="0" w:color="auto"/>
          </w:divBdr>
        </w:div>
      </w:divsChild>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307071">
      <w:bodyDiv w:val="1"/>
      <w:marLeft w:val="0"/>
      <w:marRight w:val="0"/>
      <w:marTop w:val="0"/>
      <w:marBottom w:val="0"/>
      <w:divBdr>
        <w:top w:val="none" w:sz="0" w:space="0" w:color="auto"/>
        <w:left w:val="none" w:sz="0" w:space="0" w:color="auto"/>
        <w:bottom w:val="none" w:sz="0" w:space="0" w:color="auto"/>
        <w:right w:val="none" w:sz="0" w:space="0" w:color="auto"/>
      </w:divBdr>
      <w:divsChild>
        <w:div w:id="897785925">
          <w:marLeft w:val="0"/>
          <w:marRight w:val="0"/>
          <w:marTop w:val="0"/>
          <w:marBottom w:val="0"/>
          <w:divBdr>
            <w:top w:val="none" w:sz="0" w:space="0" w:color="auto"/>
            <w:left w:val="none" w:sz="0" w:space="0" w:color="auto"/>
            <w:bottom w:val="none" w:sz="0" w:space="0" w:color="auto"/>
            <w:right w:val="none" w:sz="0" w:space="0" w:color="auto"/>
          </w:divBdr>
        </w:div>
      </w:divsChild>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6239808">
      <w:bodyDiv w:val="1"/>
      <w:marLeft w:val="0"/>
      <w:marRight w:val="0"/>
      <w:marTop w:val="0"/>
      <w:marBottom w:val="0"/>
      <w:divBdr>
        <w:top w:val="none" w:sz="0" w:space="0" w:color="auto"/>
        <w:left w:val="none" w:sz="0" w:space="0" w:color="auto"/>
        <w:bottom w:val="none" w:sz="0" w:space="0" w:color="auto"/>
        <w:right w:val="none" w:sz="0" w:space="0" w:color="auto"/>
      </w:divBdr>
      <w:divsChild>
        <w:div w:id="415639318">
          <w:marLeft w:val="0"/>
          <w:marRight w:val="0"/>
          <w:marTop w:val="0"/>
          <w:marBottom w:val="0"/>
          <w:divBdr>
            <w:top w:val="none" w:sz="0" w:space="0" w:color="auto"/>
            <w:left w:val="none" w:sz="0" w:space="0" w:color="auto"/>
            <w:bottom w:val="none" w:sz="0" w:space="0" w:color="auto"/>
            <w:right w:val="none" w:sz="0" w:space="0" w:color="auto"/>
          </w:divBdr>
        </w:div>
      </w:divsChild>
    </w:div>
    <w:div w:id="178205673">
      <w:bodyDiv w:val="1"/>
      <w:marLeft w:val="0"/>
      <w:marRight w:val="0"/>
      <w:marTop w:val="0"/>
      <w:marBottom w:val="0"/>
      <w:divBdr>
        <w:top w:val="none" w:sz="0" w:space="0" w:color="auto"/>
        <w:left w:val="none" w:sz="0" w:space="0" w:color="auto"/>
        <w:bottom w:val="none" w:sz="0" w:space="0" w:color="auto"/>
        <w:right w:val="none" w:sz="0" w:space="0" w:color="auto"/>
      </w:divBdr>
    </w:div>
    <w:div w:id="182717953">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0560169">
      <w:bodyDiv w:val="1"/>
      <w:marLeft w:val="0"/>
      <w:marRight w:val="0"/>
      <w:marTop w:val="0"/>
      <w:marBottom w:val="0"/>
      <w:divBdr>
        <w:top w:val="none" w:sz="0" w:space="0" w:color="auto"/>
        <w:left w:val="none" w:sz="0" w:space="0" w:color="auto"/>
        <w:bottom w:val="none" w:sz="0" w:space="0" w:color="auto"/>
        <w:right w:val="none" w:sz="0" w:space="0" w:color="auto"/>
      </w:divBdr>
    </w:div>
    <w:div w:id="201475940">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8155214">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920993">
      <w:bodyDiv w:val="1"/>
      <w:marLeft w:val="0"/>
      <w:marRight w:val="0"/>
      <w:marTop w:val="0"/>
      <w:marBottom w:val="0"/>
      <w:divBdr>
        <w:top w:val="none" w:sz="0" w:space="0" w:color="auto"/>
        <w:left w:val="none" w:sz="0" w:space="0" w:color="auto"/>
        <w:bottom w:val="none" w:sz="0" w:space="0" w:color="auto"/>
        <w:right w:val="none" w:sz="0" w:space="0" w:color="auto"/>
      </w:divBdr>
    </w:div>
    <w:div w:id="225070321">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2224859">
      <w:bodyDiv w:val="1"/>
      <w:marLeft w:val="0"/>
      <w:marRight w:val="0"/>
      <w:marTop w:val="0"/>
      <w:marBottom w:val="0"/>
      <w:divBdr>
        <w:top w:val="none" w:sz="0" w:space="0" w:color="auto"/>
        <w:left w:val="none" w:sz="0" w:space="0" w:color="auto"/>
        <w:bottom w:val="none" w:sz="0" w:space="0" w:color="auto"/>
        <w:right w:val="none" w:sz="0" w:space="0" w:color="auto"/>
      </w:divBdr>
    </w:div>
    <w:div w:id="246185285">
      <w:bodyDiv w:val="1"/>
      <w:marLeft w:val="0"/>
      <w:marRight w:val="0"/>
      <w:marTop w:val="0"/>
      <w:marBottom w:val="0"/>
      <w:divBdr>
        <w:top w:val="none" w:sz="0" w:space="0" w:color="auto"/>
        <w:left w:val="none" w:sz="0" w:space="0" w:color="auto"/>
        <w:bottom w:val="none" w:sz="0" w:space="0" w:color="auto"/>
        <w:right w:val="none" w:sz="0" w:space="0" w:color="auto"/>
      </w:divBdr>
    </w:div>
    <w:div w:id="25193721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65239958">
      <w:bodyDiv w:val="1"/>
      <w:marLeft w:val="0"/>
      <w:marRight w:val="0"/>
      <w:marTop w:val="0"/>
      <w:marBottom w:val="0"/>
      <w:divBdr>
        <w:top w:val="none" w:sz="0" w:space="0" w:color="auto"/>
        <w:left w:val="none" w:sz="0" w:space="0" w:color="auto"/>
        <w:bottom w:val="none" w:sz="0" w:space="0" w:color="auto"/>
        <w:right w:val="none" w:sz="0" w:space="0" w:color="auto"/>
      </w:divBdr>
    </w:div>
    <w:div w:id="269288995">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6722782">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85040342">
      <w:bodyDiv w:val="1"/>
      <w:marLeft w:val="0"/>
      <w:marRight w:val="0"/>
      <w:marTop w:val="0"/>
      <w:marBottom w:val="0"/>
      <w:divBdr>
        <w:top w:val="none" w:sz="0" w:space="0" w:color="auto"/>
        <w:left w:val="none" w:sz="0" w:space="0" w:color="auto"/>
        <w:bottom w:val="none" w:sz="0" w:space="0" w:color="auto"/>
        <w:right w:val="none" w:sz="0" w:space="0" w:color="auto"/>
      </w:divBdr>
    </w:div>
    <w:div w:id="2910609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8216186">
      <w:bodyDiv w:val="1"/>
      <w:marLeft w:val="0"/>
      <w:marRight w:val="0"/>
      <w:marTop w:val="0"/>
      <w:marBottom w:val="0"/>
      <w:divBdr>
        <w:top w:val="none" w:sz="0" w:space="0" w:color="auto"/>
        <w:left w:val="none" w:sz="0" w:space="0" w:color="auto"/>
        <w:bottom w:val="none" w:sz="0" w:space="0" w:color="auto"/>
        <w:right w:val="none" w:sz="0" w:space="0" w:color="auto"/>
      </w:divBdr>
    </w:div>
    <w:div w:id="325745207">
      <w:bodyDiv w:val="1"/>
      <w:marLeft w:val="0"/>
      <w:marRight w:val="0"/>
      <w:marTop w:val="0"/>
      <w:marBottom w:val="0"/>
      <w:divBdr>
        <w:top w:val="none" w:sz="0" w:space="0" w:color="auto"/>
        <w:left w:val="none" w:sz="0" w:space="0" w:color="auto"/>
        <w:bottom w:val="none" w:sz="0" w:space="0" w:color="auto"/>
        <w:right w:val="none" w:sz="0" w:space="0" w:color="auto"/>
      </w:divBdr>
      <w:divsChild>
        <w:div w:id="223952701">
          <w:marLeft w:val="0"/>
          <w:marRight w:val="0"/>
          <w:marTop w:val="0"/>
          <w:marBottom w:val="0"/>
          <w:divBdr>
            <w:top w:val="none" w:sz="0" w:space="0" w:color="auto"/>
            <w:left w:val="none" w:sz="0" w:space="0" w:color="auto"/>
            <w:bottom w:val="none" w:sz="0" w:space="0" w:color="auto"/>
            <w:right w:val="none" w:sz="0" w:space="0" w:color="auto"/>
          </w:divBdr>
        </w:div>
      </w:divsChild>
    </w:div>
    <w:div w:id="329524213">
      <w:bodyDiv w:val="1"/>
      <w:marLeft w:val="0"/>
      <w:marRight w:val="0"/>
      <w:marTop w:val="0"/>
      <w:marBottom w:val="0"/>
      <w:divBdr>
        <w:top w:val="none" w:sz="0" w:space="0" w:color="auto"/>
        <w:left w:val="none" w:sz="0" w:space="0" w:color="auto"/>
        <w:bottom w:val="none" w:sz="0" w:space="0" w:color="auto"/>
        <w:right w:val="none" w:sz="0" w:space="0" w:color="auto"/>
      </w:divBdr>
    </w:div>
    <w:div w:id="336536910">
      <w:bodyDiv w:val="1"/>
      <w:marLeft w:val="0"/>
      <w:marRight w:val="0"/>
      <w:marTop w:val="0"/>
      <w:marBottom w:val="0"/>
      <w:divBdr>
        <w:top w:val="none" w:sz="0" w:space="0" w:color="auto"/>
        <w:left w:val="none" w:sz="0" w:space="0" w:color="auto"/>
        <w:bottom w:val="none" w:sz="0" w:space="0" w:color="auto"/>
        <w:right w:val="none" w:sz="0" w:space="0" w:color="auto"/>
      </w:divBdr>
    </w:div>
    <w:div w:id="345399600">
      <w:bodyDiv w:val="1"/>
      <w:marLeft w:val="0"/>
      <w:marRight w:val="0"/>
      <w:marTop w:val="0"/>
      <w:marBottom w:val="0"/>
      <w:divBdr>
        <w:top w:val="none" w:sz="0" w:space="0" w:color="auto"/>
        <w:left w:val="none" w:sz="0" w:space="0" w:color="auto"/>
        <w:bottom w:val="none" w:sz="0" w:space="0" w:color="auto"/>
        <w:right w:val="none" w:sz="0" w:space="0" w:color="auto"/>
      </w:divBdr>
      <w:divsChild>
        <w:div w:id="645932844">
          <w:marLeft w:val="0"/>
          <w:marRight w:val="0"/>
          <w:marTop w:val="0"/>
          <w:marBottom w:val="0"/>
          <w:divBdr>
            <w:top w:val="none" w:sz="0" w:space="0" w:color="auto"/>
            <w:left w:val="none" w:sz="0" w:space="0" w:color="auto"/>
            <w:bottom w:val="none" w:sz="0" w:space="0" w:color="auto"/>
            <w:right w:val="none" w:sz="0" w:space="0" w:color="auto"/>
          </w:divBdr>
        </w:div>
        <w:div w:id="1322387277">
          <w:marLeft w:val="0"/>
          <w:marRight w:val="0"/>
          <w:marTop w:val="0"/>
          <w:marBottom w:val="0"/>
          <w:divBdr>
            <w:top w:val="none" w:sz="0" w:space="0" w:color="auto"/>
            <w:left w:val="none" w:sz="0" w:space="0" w:color="auto"/>
            <w:bottom w:val="none" w:sz="0" w:space="0" w:color="auto"/>
            <w:right w:val="none" w:sz="0" w:space="0" w:color="auto"/>
          </w:divBdr>
        </w:div>
        <w:div w:id="1464690841">
          <w:marLeft w:val="0"/>
          <w:marRight w:val="0"/>
          <w:marTop w:val="0"/>
          <w:marBottom w:val="0"/>
          <w:divBdr>
            <w:top w:val="none" w:sz="0" w:space="0" w:color="auto"/>
            <w:left w:val="none" w:sz="0" w:space="0" w:color="auto"/>
            <w:bottom w:val="none" w:sz="0" w:space="0" w:color="auto"/>
            <w:right w:val="none" w:sz="0" w:space="0" w:color="auto"/>
          </w:divBdr>
        </w:div>
        <w:div w:id="1745954091">
          <w:marLeft w:val="0"/>
          <w:marRight w:val="0"/>
          <w:marTop w:val="0"/>
          <w:marBottom w:val="0"/>
          <w:divBdr>
            <w:top w:val="none" w:sz="0" w:space="0" w:color="auto"/>
            <w:left w:val="none" w:sz="0" w:space="0" w:color="auto"/>
            <w:bottom w:val="none" w:sz="0" w:space="0" w:color="auto"/>
            <w:right w:val="none" w:sz="0" w:space="0" w:color="auto"/>
          </w:divBdr>
        </w:div>
        <w:div w:id="2079401910">
          <w:marLeft w:val="0"/>
          <w:marRight w:val="0"/>
          <w:marTop w:val="0"/>
          <w:marBottom w:val="0"/>
          <w:divBdr>
            <w:top w:val="none" w:sz="0" w:space="0" w:color="auto"/>
            <w:left w:val="none" w:sz="0" w:space="0" w:color="auto"/>
            <w:bottom w:val="none" w:sz="0" w:space="0" w:color="auto"/>
            <w:right w:val="none" w:sz="0" w:space="0" w:color="auto"/>
          </w:divBdr>
        </w:div>
      </w:divsChild>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8874470">
      <w:bodyDiv w:val="1"/>
      <w:marLeft w:val="0"/>
      <w:marRight w:val="0"/>
      <w:marTop w:val="0"/>
      <w:marBottom w:val="0"/>
      <w:divBdr>
        <w:top w:val="none" w:sz="0" w:space="0" w:color="auto"/>
        <w:left w:val="none" w:sz="0" w:space="0" w:color="auto"/>
        <w:bottom w:val="none" w:sz="0" w:space="0" w:color="auto"/>
        <w:right w:val="none" w:sz="0" w:space="0" w:color="auto"/>
      </w:divBdr>
      <w:divsChild>
        <w:div w:id="1898469559">
          <w:marLeft w:val="0"/>
          <w:marRight w:val="0"/>
          <w:marTop w:val="0"/>
          <w:marBottom w:val="0"/>
          <w:divBdr>
            <w:top w:val="none" w:sz="0" w:space="0" w:color="auto"/>
            <w:left w:val="none" w:sz="0" w:space="0" w:color="auto"/>
            <w:bottom w:val="none" w:sz="0" w:space="0" w:color="auto"/>
            <w:right w:val="none" w:sz="0" w:space="0" w:color="auto"/>
          </w:divBdr>
        </w:div>
      </w:divsChild>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4258233">
      <w:bodyDiv w:val="1"/>
      <w:marLeft w:val="0"/>
      <w:marRight w:val="0"/>
      <w:marTop w:val="0"/>
      <w:marBottom w:val="0"/>
      <w:divBdr>
        <w:top w:val="none" w:sz="0" w:space="0" w:color="auto"/>
        <w:left w:val="none" w:sz="0" w:space="0" w:color="auto"/>
        <w:bottom w:val="none" w:sz="0" w:space="0" w:color="auto"/>
        <w:right w:val="none" w:sz="0" w:space="0" w:color="auto"/>
      </w:divBdr>
    </w:div>
    <w:div w:id="368145619">
      <w:bodyDiv w:val="1"/>
      <w:marLeft w:val="0"/>
      <w:marRight w:val="0"/>
      <w:marTop w:val="0"/>
      <w:marBottom w:val="0"/>
      <w:divBdr>
        <w:top w:val="none" w:sz="0" w:space="0" w:color="auto"/>
        <w:left w:val="none" w:sz="0" w:space="0" w:color="auto"/>
        <w:bottom w:val="none" w:sz="0" w:space="0" w:color="auto"/>
        <w:right w:val="none" w:sz="0" w:space="0" w:color="auto"/>
      </w:divBdr>
      <w:divsChild>
        <w:div w:id="71969785">
          <w:marLeft w:val="0"/>
          <w:marRight w:val="0"/>
          <w:marTop w:val="0"/>
          <w:marBottom w:val="0"/>
          <w:divBdr>
            <w:top w:val="none" w:sz="0" w:space="0" w:color="auto"/>
            <w:left w:val="none" w:sz="0" w:space="0" w:color="auto"/>
            <w:bottom w:val="none" w:sz="0" w:space="0" w:color="auto"/>
            <w:right w:val="none" w:sz="0" w:space="0" w:color="auto"/>
          </w:divBdr>
        </w:div>
      </w:divsChild>
    </w:div>
    <w:div w:id="368383124">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60105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0325079">
      <w:bodyDiv w:val="1"/>
      <w:marLeft w:val="0"/>
      <w:marRight w:val="0"/>
      <w:marTop w:val="0"/>
      <w:marBottom w:val="0"/>
      <w:divBdr>
        <w:top w:val="none" w:sz="0" w:space="0" w:color="auto"/>
        <w:left w:val="none" w:sz="0" w:space="0" w:color="auto"/>
        <w:bottom w:val="none" w:sz="0" w:space="0" w:color="auto"/>
        <w:right w:val="none" w:sz="0" w:space="0" w:color="auto"/>
      </w:divBdr>
    </w:div>
    <w:div w:id="382945734">
      <w:bodyDiv w:val="1"/>
      <w:marLeft w:val="0"/>
      <w:marRight w:val="0"/>
      <w:marTop w:val="0"/>
      <w:marBottom w:val="0"/>
      <w:divBdr>
        <w:top w:val="none" w:sz="0" w:space="0" w:color="auto"/>
        <w:left w:val="none" w:sz="0" w:space="0" w:color="auto"/>
        <w:bottom w:val="none" w:sz="0" w:space="0" w:color="auto"/>
        <w:right w:val="none" w:sz="0" w:space="0" w:color="auto"/>
      </w:divBdr>
    </w:div>
    <w:div w:id="383214278">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665151">
      <w:bodyDiv w:val="1"/>
      <w:marLeft w:val="0"/>
      <w:marRight w:val="0"/>
      <w:marTop w:val="0"/>
      <w:marBottom w:val="0"/>
      <w:divBdr>
        <w:top w:val="none" w:sz="0" w:space="0" w:color="auto"/>
        <w:left w:val="none" w:sz="0" w:space="0" w:color="auto"/>
        <w:bottom w:val="none" w:sz="0" w:space="0" w:color="auto"/>
        <w:right w:val="none" w:sz="0" w:space="0" w:color="auto"/>
      </w:divBdr>
    </w:div>
    <w:div w:id="395590264">
      <w:bodyDiv w:val="1"/>
      <w:marLeft w:val="0"/>
      <w:marRight w:val="0"/>
      <w:marTop w:val="0"/>
      <w:marBottom w:val="0"/>
      <w:divBdr>
        <w:top w:val="none" w:sz="0" w:space="0" w:color="auto"/>
        <w:left w:val="none" w:sz="0" w:space="0" w:color="auto"/>
        <w:bottom w:val="none" w:sz="0" w:space="0" w:color="auto"/>
        <w:right w:val="none" w:sz="0" w:space="0" w:color="auto"/>
      </w:divBdr>
    </w:div>
    <w:div w:id="396515151">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08354962">
      <w:bodyDiv w:val="1"/>
      <w:marLeft w:val="0"/>
      <w:marRight w:val="0"/>
      <w:marTop w:val="0"/>
      <w:marBottom w:val="0"/>
      <w:divBdr>
        <w:top w:val="none" w:sz="0" w:space="0" w:color="auto"/>
        <w:left w:val="none" w:sz="0" w:space="0" w:color="auto"/>
        <w:bottom w:val="none" w:sz="0" w:space="0" w:color="auto"/>
        <w:right w:val="none" w:sz="0" w:space="0" w:color="auto"/>
      </w:divBdr>
      <w:divsChild>
        <w:div w:id="1207914058">
          <w:marLeft w:val="0"/>
          <w:marRight w:val="0"/>
          <w:marTop w:val="0"/>
          <w:marBottom w:val="0"/>
          <w:divBdr>
            <w:top w:val="none" w:sz="0" w:space="0" w:color="auto"/>
            <w:left w:val="none" w:sz="0" w:space="0" w:color="auto"/>
            <w:bottom w:val="none" w:sz="0" w:space="0" w:color="auto"/>
            <w:right w:val="none" w:sz="0" w:space="0" w:color="auto"/>
          </w:divBdr>
        </w:div>
      </w:divsChild>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795044">
      <w:bodyDiv w:val="1"/>
      <w:marLeft w:val="0"/>
      <w:marRight w:val="0"/>
      <w:marTop w:val="0"/>
      <w:marBottom w:val="0"/>
      <w:divBdr>
        <w:top w:val="none" w:sz="0" w:space="0" w:color="auto"/>
        <w:left w:val="none" w:sz="0" w:space="0" w:color="auto"/>
        <w:bottom w:val="none" w:sz="0" w:space="0" w:color="auto"/>
        <w:right w:val="none" w:sz="0" w:space="0" w:color="auto"/>
      </w:divBdr>
    </w:div>
    <w:div w:id="422915242">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29816528">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0492071">
      <w:bodyDiv w:val="1"/>
      <w:marLeft w:val="0"/>
      <w:marRight w:val="0"/>
      <w:marTop w:val="0"/>
      <w:marBottom w:val="0"/>
      <w:divBdr>
        <w:top w:val="none" w:sz="0" w:space="0" w:color="auto"/>
        <w:left w:val="none" w:sz="0" w:space="0" w:color="auto"/>
        <w:bottom w:val="none" w:sz="0" w:space="0" w:color="auto"/>
        <w:right w:val="none" w:sz="0" w:space="0" w:color="auto"/>
      </w:divBdr>
    </w:div>
    <w:div w:id="447816440">
      <w:bodyDiv w:val="1"/>
      <w:marLeft w:val="0"/>
      <w:marRight w:val="0"/>
      <w:marTop w:val="0"/>
      <w:marBottom w:val="0"/>
      <w:divBdr>
        <w:top w:val="none" w:sz="0" w:space="0" w:color="auto"/>
        <w:left w:val="none" w:sz="0" w:space="0" w:color="auto"/>
        <w:bottom w:val="none" w:sz="0" w:space="0" w:color="auto"/>
        <w:right w:val="none" w:sz="0" w:space="0" w:color="auto"/>
      </w:divBdr>
      <w:divsChild>
        <w:div w:id="1158572674">
          <w:marLeft w:val="0"/>
          <w:marRight w:val="0"/>
          <w:marTop w:val="0"/>
          <w:marBottom w:val="0"/>
          <w:divBdr>
            <w:top w:val="none" w:sz="0" w:space="0" w:color="auto"/>
            <w:left w:val="none" w:sz="0" w:space="0" w:color="auto"/>
            <w:bottom w:val="none" w:sz="0" w:space="0" w:color="auto"/>
            <w:right w:val="none" w:sz="0" w:space="0" w:color="auto"/>
          </w:divBdr>
        </w:div>
      </w:divsChild>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6533377">
      <w:bodyDiv w:val="1"/>
      <w:marLeft w:val="0"/>
      <w:marRight w:val="0"/>
      <w:marTop w:val="0"/>
      <w:marBottom w:val="0"/>
      <w:divBdr>
        <w:top w:val="none" w:sz="0" w:space="0" w:color="auto"/>
        <w:left w:val="none" w:sz="0" w:space="0" w:color="auto"/>
        <w:bottom w:val="none" w:sz="0" w:space="0" w:color="auto"/>
        <w:right w:val="none" w:sz="0" w:space="0" w:color="auto"/>
      </w:divBdr>
    </w:div>
    <w:div w:id="459568879">
      <w:bodyDiv w:val="1"/>
      <w:marLeft w:val="0"/>
      <w:marRight w:val="0"/>
      <w:marTop w:val="0"/>
      <w:marBottom w:val="0"/>
      <w:divBdr>
        <w:top w:val="none" w:sz="0" w:space="0" w:color="auto"/>
        <w:left w:val="none" w:sz="0" w:space="0" w:color="auto"/>
        <w:bottom w:val="none" w:sz="0" w:space="0" w:color="auto"/>
        <w:right w:val="none" w:sz="0" w:space="0" w:color="auto"/>
      </w:divBdr>
    </w:div>
    <w:div w:id="461268442">
      <w:bodyDiv w:val="1"/>
      <w:marLeft w:val="0"/>
      <w:marRight w:val="0"/>
      <w:marTop w:val="0"/>
      <w:marBottom w:val="0"/>
      <w:divBdr>
        <w:top w:val="none" w:sz="0" w:space="0" w:color="auto"/>
        <w:left w:val="none" w:sz="0" w:space="0" w:color="auto"/>
        <w:bottom w:val="none" w:sz="0" w:space="0" w:color="auto"/>
        <w:right w:val="none" w:sz="0" w:space="0" w:color="auto"/>
      </w:divBdr>
    </w:div>
    <w:div w:id="462117440">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69320648">
      <w:bodyDiv w:val="1"/>
      <w:marLeft w:val="0"/>
      <w:marRight w:val="0"/>
      <w:marTop w:val="0"/>
      <w:marBottom w:val="0"/>
      <w:divBdr>
        <w:top w:val="none" w:sz="0" w:space="0" w:color="auto"/>
        <w:left w:val="none" w:sz="0" w:space="0" w:color="auto"/>
        <w:bottom w:val="none" w:sz="0" w:space="0" w:color="auto"/>
        <w:right w:val="none" w:sz="0" w:space="0" w:color="auto"/>
      </w:divBdr>
    </w:div>
    <w:div w:id="469789599">
      <w:bodyDiv w:val="1"/>
      <w:marLeft w:val="0"/>
      <w:marRight w:val="0"/>
      <w:marTop w:val="0"/>
      <w:marBottom w:val="0"/>
      <w:divBdr>
        <w:top w:val="none" w:sz="0" w:space="0" w:color="auto"/>
        <w:left w:val="none" w:sz="0" w:space="0" w:color="auto"/>
        <w:bottom w:val="none" w:sz="0" w:space="0" w:color="auto"/>
        <w:right w:val="none" w:sz="0" w:space="0" w:color="auto"/>
      </w:divBdr>
    </w:div>
    <w:div w:id="472407557">
      <w:bodyDiv w:val="1"/>
      <w:marLeft w:val="0"/>
      <w:marRight w:val="0"/>
      <w:marTop w:val="0"/>
      <w:marBottom w:val="0"/>
      <w:divBdr>
        <w:top w:val="none" w:sz="0" w:space="0" w:color="auto"/>
        <w:left w:val="none" w:sz="0" w:space="0" w:color="auto"/>
        <w:bottom w:val="none" w:sz="0" w:space="0" w:color="auto"/>
        <w:right w:val="none" w:sz="0" w:space="0" w:color="auto"/>
      </w:divBdr>
    </w:div>
    <w:div w:id="476268570">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78544641">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0948262">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493909909">
      <w:bodyDiv w:val="1"/>
      <w:marLeft w:val="0"/>
      <w:marRight w:val="0"/>
      <w:marTop w:val="0"/>
      <w:marBottom w:val="0"/>
      <w:divBdr>
        <w:top w:val="none" w:sz="0" w:space="0" w:color="auto"/>
        <w:left w:val="none" w:sz="0" w:space="0" w:color="auto"/>
        <w:bottom w:val="none" w:sz="0" w:space="0" w:color="auto"/>
        <w:right w:val="none" w:sz="0" w:space="0" w:color="auto"/>
      </w:divBdr>
    </w:div>
    <w:div w:id="497573278">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3789442">
      <w:bodyDiv w:val="1"/>
      <w:marLeft w:val="0"/>
      <w:marRight w:val="0"/>
      <w:marTop w:val="0"/>
      <w:marBottom w:val="0"/>
      <w:divBdr>
        <w:top w:val="none" w:sz="0" w:space="0" w:color="auto"/>
        <w:left w:val="none" w:sz="0" w:space="0" w:color="auto"/>
        <w:bottom w:val="none" w:sz="0" w:space="0" w:color="auto"/>
        <w:right w:val="none" w:sz="0" w:space="0" w:color="auto"/>
      </w:divBdr>
    </w:div>
    <w:div w:id="524907373">
      <w:bodyDiv w:val="1"/>
      <w:marLeft w:val="0"/>
      <w:marRight w:val="0"/>
      <w:marTop w:val="0"/>
      <w:marBottom w:val="0"/>
      <w:divBdr>
        <w:top w:val="none" w:sz="0" w:space="0" w:color="auto"/>
        <w:left w:val="none" w:sz="0" w:space="0" w:color="auto"/>
        <w:bottom w:val="none" w:sz="0" w:space="0" w:color="auto"/>
        <w:right w:val="none" w:sz="0" w:space="0" w:color="auto"/>
      </w:divBdr>
    </w:div>
    <w:div w:id="525287086">
      <w:bodyDiv w:val="1"/>
      <w:marLeft w:val="0"/>
      <w:marRight w:val="0"/>
      <w:marTop w:val="0"/>
      <w:marBottom w:val="0"/>
      <w:divBdr>
        <w:top w:val="none" w:sz="0" w:space="0" w:color="auto"/>
        <w:left w:val="none" w:sz="0" w:space="0" w:color="auto"/>
        <w:bottom w:val="none" w:sz="0" w:space="0" w:color="auto"/>
        <w:right w:val="none" w:sz="0" w:space="0" w:color="auto"/>
      </w:divBdr>
      <w:divsChild>
        <w:div w:id="1316952216">
          <w:marLeft w:val="0"/>
          <w:marRight w:val="0"/>
          <w:marTop w:val="0"/>
          <w:marBottom w:val="0"/>
          <w:divBdr>
            <w:top w:val="none" w:sz="0" w:space="0" w:color="auto"/>
            <w:left w:val="none" w:sz="0" w:space="0" w:color="auto"/>
            <w:bottom w:val="none" w:sz="0" w:space="0" w:color="auto"/>
            <w:right w:val="none" w:sz="0" w:space="0" w:color="auto"/>
          </w:divBdr>
          <w:divsChild>
            <w:div w:id="148570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1813">
      <w:bodyDiv w:val="1"/>
      <w:marLeft w:val="0"/>
      <w:marRight w:val="0"/>
      <w:marTop w:val="0"/>
      <w:marBottom w:val="0"/>
      <w:divBdr>
        <w:top w:val="none" w:sz="0" w:space="0" w:color="auto"/>
        <w:left w:val="none" w:sz="0" w:space="0" w:color="auto"/>
        <w:bottom w:val="none" w:sz="0" w:space="0" w:color="auto"/>
        <w:right w:val="none" w:sz="0" w:space="0" w:color="auto"/>
      </w:divBdr>
      <w:divsChild>
        <w:div w:id="240065851">
          <w:marLeft w:val="0"/>
          <w:marRight w:val="0"/>
          <w:marTop w:val="0"/>
          <w:marBottom w:val="0"/>
          <w:divBdr>
            <w:top w:val="none" w:sz="0" w:space="0" w:color="auto"/>
            <w:left w:val="none" w:sz="0" w:space="0" w:color="auto"/>
            <w:bottom w:val="none" w:sz="0" w:space="0" w:color="auto"/>
            <w:right w:val="none" w:sz="0" w:space="0" w:color="auto"/>
          </w:divBdr>
        </w:div>
        <w:div w:id="325325889">
          <w:marLeft w:val="0"/>
          <w:marRight w:val="0"/>
          <w:marTop w:val="0"/>
          <w:marBottom w:val="0"/>
          <w:divBdr>
            <w:top w:val="none" w:sz="0" w:space="0" w:color="auto"/>
            <w:left w:val="none" w:sz="0" w:space="0" w:color="auto"/>
            <w:bottom w:val="none" w:sz="0" w:space="0" w:color="auto"/>
            <w:right w:val="none" w:sz="0" w:space="0" w:color="auto"/>
          </w:divBdr>
        </w:div>
        <w:div w:id="1437629236">
          <w:marLeft w:val="0"/>
          <w:marRight w:val="0"/>
          <w:marTop w:val="0"/>
          <w:marBottom w:val="0"/>
          <w:divBdr>
            <w:top w:val="none" w:sz="0" w:space="0" w:color="auto"/>
            <w:left w:val="none" w:sz="0" w:space="0" w:color="auto"/>
            <w:bottom w:val="none" w:sz="0" w:space="0" w:color="auto"/>
            <w:right w:val="none" w:sz="0" w:space="0" w:color="auto"/>
          </w:divBdr>
        </w:div>
        <w:div w:id="1821918523">
          <w:marLeft w:val="0"/>
          <w:marRight w:val="0"/>
          <w:marTop w:val="0"/>
          <w:marBottom w:val="0"/>
          <w:divBdr>
            <w:top w:val="none" w:sz="0" w:space="0" w:color="auto"/>
            <w:left w:val="none" w:sz="0" w:space="0" w:color="auto"/>
            <w:bottom w:val="none" w:sz="0" w:space="0" w:color="auto"/>
            <w:right w:val="none" w:sz="0" w:space="0" w:color="auto"/>
          </w:divBdr>
        </w:div>
        <w:div w:id="1865246617">
          <w:marLeft w:val="0"/>
          <w:marRight w:val="0"/>
          <w:marTop w:val="0"/>
          <w:marBottom w:val="0"/>
          <w:divBdr>
            <w:top w:val="none" w:sz="0" w:space="0" w:color="auto"/>
            <w:left w:val="none" w:sz="0" w:space="0" w:color="auto"/>
            <w:bottom w:val="none" w:sz="0" w:space="0" w:color="auto"/>
            <w:right w:val="none" w:sz="0" w:space="0" w:color="auto"/>
          </w:divBdr>
        </w:div>
        <w:div w:id="2139840254">
          <w:marLeft w:val="0"/>
          <w:marRight w:val="0"/>
          <w:marTop w:val="0"/>
          <w:marBottom w:val="0"/>
          <w:divBdr>
            <w:top w:val="none" w:sz="0" w:space="0" w:color="auto"/>
            <w:left w:val="none" w:sz="0" w:space="0" w:color="auto"/>
            <w:bottom w:val="none" w:sz="0" w:space="0" w:color="auto"/>
            <w:right w:val="none" w:sz="0" w:space="0" w:color="auto"/>
          </w:divBdr>
        </w:div>
      </w:divsChild>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39437147">
      <w:bodyDiv w:val="1"/>
      <w:marLeft w:val="0"/>
      <w:marRight w:val="0"/>
      <w:marTop w:val="0"/>
      <w:marBottom w:val="0"/>
      <w:divBdr>
        <w:top w:val="none" w:sz="0" w:space="0" w:color="auto"/>
        <w:left w:val="none" w:sz="0" w:space="0" w:color="auto"/>
        <w:bottom w:val="none" w:sz="0" w:space="0" w:color="auto"/>
        <w:right w:val="none" w:sz="0" w:space="0" w:color="auto"/>
      </w:divBdr>
      <w:divsChild>
        <w:div w:id="910308540">
          <w:marLeft w:val="0"/>
          <w:marRight w:val="0"/>
          <w:marTop w:val="0"/>
          <w:marBottom w:val="0"/>
          <w:divBdr>
            <w:top w:val="none" w:sz="0" w:space="0" w:color="auto"/>
            <w:left w:val="none" w:sz="0" w:space="0" w:color="auto"/>
            <w:bottom w:val="none" w:sz="0" w:space="0" w:color="auto"/>
            <w:right w:val="none" w:sz="0" w:space="0" w:color="auto"/>
          </w:divBdr>
        </w:div>
      </w:divsChild>
    </w:div>
    <w:div w:id="542862353">
      <w:bodyDiv w:val="1"/>
      <w:marLeft w:val="0"/>
      <w:marRight w:val="0"/>
      <w:marTop w:val="0"/>
      <w:marBottom w:val="0"/>
      <w:divBdr>
        <w:top w:val="none" w:sz="0" w:space="0" w:color="auto"/>
        <w:left w:val="none" w:sz="0" w:space="0" w:color="auto"/>
        <w:bottom w:val="none" w:sz="0" w:space="0" w:color="auto"/>
        <w:right w:val="none" w:sz="0" w:space="0" w:color="auto"/>
      </w:divBdr>
    </w:div>
    <w:div w:id="543373277">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1062838">
      <w:bodyDiv w:val="1"/>
      <w:marLeft w:val="0"/>
      <w:marRight w:val="0"/>
      <w:marTop w:val="0"/>
      <w:marBottom w:val="0"/>
      <w:divBdr>
        <w:top w:val="none" w:sz="0" w:space="0" w:color="auto"/>
        <w:left w:val="none" w:sz="0" w:space="0" w:color="auto"/>
        <w:bottom w:val="none" w:sz="0" w:space="0" w:color="auto"/>
        <w:right w:val="none" w:sz="0" w:space="0" w:color="auto"/>
      </w:divBdr>
    </w:div>
    <w:div w:id="565921892">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356262">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8925602">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3384441">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782445">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296498">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296784">
      <w:bodyDiv w:val="1"/>
      <w:marLeft w:val="0"/>
      <w:marRight w:val="0"/>
      <w:marTop w:val="0"/>
      <w:marBottom w:val="0"/>
      <w:divBdr>
        <w:top w:val="none" w:sz="0" w:space="0" w:color="auto"/>
        <w:left w:val="none" w:sz="0" w:space="0" w:color="auto"/>
        <w:bottom w:val="none" w:sz="0" w:space="0" w:color="auto"/>
        <w:right w:val="none" w:sz="0" w:space="0" w:color="auto"/>
      </w:divBdr>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47245661">
      <w:bodyDiv w:val="1"/>
      <w:marLeft w:val="0"/>
      <w:marRight w:val="0"/>
      <w:marTop w:val="0"/>
      <w:marBottom w:val="0"/>
      <w:divBdr>
        <w:top w:val="none" w:sz="0" w:space="0" w:color="auto"/>
        <w:left w:val="none" w:sz="0" w:space="0" w:color="auto"/>
        <w:bottom w:val="none" w:sz="0" w:space="0" w:color="auto"/>
        <w:right w:val="none" w:sz="0" w:space="0" w:color="auto"/>
      </w:divBdr>
      <w:divsChild>
        <w:div w:id="819006769">
          <w:marLeft w:val="0"/>
          <w:marRight w:val="0"/>
          <w:marTop w:val="0"/>
          <w:marBottom w:val="0"/>
          <w:divBdr>
            <w:top w:val="none" w:sz="0" w:space="0" w:color="auto"/>
            <w:left w:val="none" w:sz="0" w:space="0" w:color="auto"/>
            <w:bottom w:val="none" w:sz="0" w:space="0" w:color="auto"/>
            <w:right w:val="none" w:sz="0" w:space="0" w:color="auto"/>
          </w:divBdr>
        </w:div>
        <w:div w:id="1722944741">
          <w:marLeft w:val="0"/>
          <w:marRight w:val="0"/>
          <w:marTop w:val="0"/>
          <w:marBottom w:val="0"/>
          <w:divBdr>
            <w:top w:val="none" w:sz="0" w:space="0" w:color="auto"/>
            <w:left w:val="none" w:sz="0" w:space="0" w:color="auto"/>
            <w:bottom w:val="none" w:sz="0" w:space="0" w:color="auto"/>
            <w:right w:val="none" w:sz="0" w:space="0" w:color="auto"/>
          </w:divBdr>
        </w:div>
      </w:divsChild>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530469">
      <w:bodyDiv w:val="1"/>
      <w:marLeft w:val="0"/>
      <w:marRight w:val="0"/>
      <w:marTop w:val="0"/>
      <w:marBottom w:val="0"/>
      <w:divBdr>
        <w:top w:val="none" w:sz="0" w:space="0" w:color="auto"/>
        <w:left w:val="none" w:sz="0" w:space="0" w:color="auto"/>
        <w:bottom w:val="none" w:sz="0" w:space="0" w:color="auto"/>
        <w:right w:val="none" w:sz="0" w:space="0" w:color="auto"/>
      </w:divBdr>
    </w:div>
    <w:div w:id="661084271">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1493013">
      <w:bodyDiv w:val="1"/>
      <w:marLeft w:val="0"/>
      <w:marRight w:val="0"/>
      <w:marTop w:val="0"/>
      <w:marBottom w:val="0"/>
      <w:divBdr>
        <w:top w:val="none" w:sz="0" w:space="0" w:color="auto"/>
        <w:left w:val="none" w:sz="0" w:space="0" w:color="auto"/>
        <w:bottom w:val="none" w:sz="0" w:space="0" w:color="auto"/>
        <w:right w:val="none" w:sz="0" w:space="0" w:color="auto"/>
      </w:divBdr>
    </w:div>
    <w:div w:id="676729840">
      <w:bodyDiv w:val="1"/>
      <w:marLeft w:val="0"/>
      <w:marRight w:val="0"/>
      <w:marTop w:val="0"/>
      <w:marBottom w:val="0"/>
      <w:divBdr>
        <w:top w:val="none" w:sz="0" w:space="0" w:color="auto"/>
        <w:left w:val="none" w:sz="0" w:space="0" w:color="auto"/>
        <w:bottom w:val="none" w:sz="0" w:space="0" w:color="auto"/>
        <w:right w:val="none" w:sz="0" w:space="0" w:color="auto"/>
      </w:divBdr>
    </w:div>
    <w:div w:id="68336209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1343441">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5030238">
      <w:bodyDiv w:val="1"/>
      <w:marLeft w:val="0"/>
      <w:marRight w:val="0"/>
      <w:marTop w:val="0"/>
      <w:marBottom w:val="0"/>
      <w:divBdr>
        <w:top w:val="none" w:sz="0" w:space="0" w:color="auto"/>
        <w:left w:val="none" w:sz="0" w:space="0" w:color="auto"/>
        <w:bottom w:val="none" w:sz="0" w:space="0" w:color="auto"/>
        <w:right w:val="none" w:sz="0" w:space="0" w:color="auto"/>
      </w:divBdr>
    </w:div>
    <w:div w:id="727723081">
      <w:bodyDiv w:val="1"/>
      <w:marLeft w:val="0"/>
      <w:marRight w:val="0"/>
      <w:marTop w:val="0"/>
      <w:marBottom w:val="0"/>
      <w:divBdr>
        <w:top w:val="none" w:sz="0" w:space="0" w:color="auto"/>
        <w:left w:val="none" w:sz="0" w:space="0" w:color="auto"/>
        <w:bottom w:val="none" w:sz="0" w:space="0" w:color="auto"/>
        <w:right w:val="none" w:sz="0" w:space="0" w:color="auto"/>
      </w:divBdr>
    </w:div>
    <w:div w:id="736981059">
      <w:bodyDiv w:val="1"/>
      <w:marLeft w:val="0"/>
      <w:marRight w:val="0"/>
      <w:marTop w:val="0"/>
      <w:marBottom w:val="0"/>
      <w:divBdr>
        <w:top w:val="none" w:sz="0" w:space="0" w:color="auto"/>
        <w:left w:val="none" w:sz="0" w:space="0" w:color="auto"/>
        <w:bottom w:val="none" w:sz="0" w:space="0" w:color="auto"/>
        <w:right w:val="none" w:sz="0" w:space="0" w:color="auto"/>
      </w:divBdr>
    </w:div>
    <w:div w:id="741681789">
      <w:bodyDiv w:val="1"/>
      <w:marLeft w:val="0"/>
      <w:marRight w:val="0"/>
      <w:marTop w:val="0"/>
      <w:marBottom w:val="0"/>
      <w:divBdr>
        <w:top w:val="none" w:sz="0" w:space="0" w:color="auto"/>
        <w:left w:val="none" w:sz="0" w:space="0" w:color="auto"/>
        <w:bottom w:val="none" w:sz="0" w:space="0" w:color="auto"/>
        <w:right w:val="none" w:sz="0" w:space="0" w:color="auto"/>
      </w:divBdr>
    </w:div>
    <w:div w:id="742291284">
      <w:bodyDiv w:val="1"/>
      <w:marLeft w:val="0"/>
      <w:marRight w:val="0"/>
      <w:marTop w:val="0"/>
      <w:marBottom w:val="0"/>
      <w:divBdr>
        <w:top w:val="none" w:sz="0" w:space="0" w:color="auto"/>
        <w:left w:val="none" w:sz="0" w:space="0" w:color="auto"/>
        <w:bottom w:val="none" w:sz="0" w:space="0" w:color="auto"/>
        <w:right w:val="none" w:sz="0" w:space="0" w:color="auto"/>
      </w:divBdr>
    </w:div>
    <w:div w:id="742994999">
      <w:bodyDiv w:val="1"/>
      <w:marLeft w:val="0"/>
      <w:marRight w:val="0"/>
      <w:marTop w:val="0"/>
      <w:marBottom w:val="0"/>
      <w:divBdr>
        <w:top w:val="none" w:sz="0" w:space="0" w:color="auto"/>
        <w:left w:val="none" w:sz="0" w:space="0" w:color="auto"/>
        <w:bottom w:val="none" w:sz="0" w:space="0" w:color="auto"/>
        <w:right w:val="none" w:sz="0" w:space="0" w:color="auto"/>
      </w:divBdr>
      <w:divsChild>
        <w:div w:id="1770421922">
          <w:marLeft w:val="0"/>
          <w:marRight w:val="0"/>
          <w:marTop w:val="0"/>
          <w:marBottom w:val="0"/>
          <w:divBdr>
            <w:top w:val="none" w:sz="0" w:space="0" w:color="auto"/>
            <w:left w:val="none" w:sz="0" w:space="0" w:color="auto"/>
            <w:bottom w:val="none" w:sz="0" w:space="0" w:color="auto"/>
            <w:right w:val="none" w:sz="0" w:space="0" w:color="auto"/>
          </w:divBdr>
        </w:div>
      </w:divsChild>
    </w:div>
    <w:div w:id="747772734">
      <w:bodyDiv w:val="1"/>
      <w:marLeft w:val="0"/>
      <w:marRight w:val="0"/>
      <w:marTop w:val="0"/>
      <w:marBottom w:val="0"/>
      <w:divBdr>
        <w:top w:val="none" w:sz="0" w:space="0" w:color="auto"/>
        <w:left w:val="none" w:sz="0" w:space="0" w:color="auto"/>
        <w:bottom w:val="none" w:sz="0" w:space="0" w:color="auto"/>
        <w:right w:val="none" w:sz="0" w:space="0" w:color="auto"/>
      </w:divBdr>
      <w:divsChild>
        <w:div w:id="63376136">
          <w:marLeft w:val="0"/>
          <w:marRight w:val="0"/>
          <w:marTop w:val="0"/>
          <w:marBottom w:val="0"/>
          <w:divBdr>
            <w:top w:val="none" w:sz="0" w:space="0" w:color="auto"/>
            <w:left w:val="none" w:sz="0" w:space="0" w:color="auto"/>
            <w:bottom w:val="none" w:sz="0" w:space="0" w:color="auto"/>
            <w:right w:val="none" w:sz="0" w:space="0" w:color="auto"/>
          </w:divBdr>
        </w:div>
        <w:div w:id="736633501">
          <w:marLeft w:val="0"/>
          <w:marRight w:val="0"/>
          <w:marTop w:val="0"/>
          <w:marBottom w:val="0"/>
          <w:divBdr>
            <w:top w:val="none" w:sz="0" w:space="0" w:color="auto"/>
            <w:left w:val="none" w:sz="0" w:space="0" w:color="auto"/>
            <w:bottom w:val="none" w:sz="0" w:space="0" w:color="auto"/>
            <w:right w:val="none" w:sz="0" w:space="0" w:color="auto"/>
          </w:divBdr>
        </w:div>
        <w:div w:id="744766528">
          <w:marLeft w:val="0"/>
          <w:marRight w:val="0"/>
          <w:marTop w:val="0"/>
          <w:marBottom w:val="0"/>
          <w:divBdr>
            <w:top w:val="none" w:sz="0" w:space="0" w:color="auto"/>
            <w:left w:val="none" w:sz="0" w:space="0" w:color="auto"/>
            <w:bottom w:val="none" w:sz="0" w:space="0" w:color="auto"/>
            <w:right w:val="none" w:sz="0" w:space="0" w:color="auto"/>
          </w:divBdr>
        </w:div>
        <w:div w:id="840127189">
          <w:marLeft w:val="0"/>
          <w:marRight w:val="0"/>
          <w:marTop w:val="0"/>
          <w:marBottom w:val="0"/>
          <w:divBdr>
            <w:top w:val="none" w:sz="0" w:space="0" w:color="auto"/>
            <w:left w:val="none" w:sz="0" w:space="0" w:color="auto"/>
            <w:bottom w:val="none" w:sz="0" w:space="0" w:color="auto"/>
            <w:right w:val="none" w:sz="0" w:space="0" w:color="auto"/>
          </w:divBdr>
        </w:div>
        <w:div w:id="1367754537">
          <w:marLeft w:val="0"/>
          <w:marRight w:val="0"/>
          <w:marTop w:val="0"/>
          <w:marBottom w:val="0"/>
          <w:divBdr>
            <w:top w:val="none" w:sz="0" w:space="0" w:color="auto"/>
            <w:left w:val="none" w:sz="0" w:space="0" w:color="auto"/>
            <w:bottom w:val="none" w:sz="0" w:space="0" w:color="auto"/>
            <w:right w:val="none" w:sz="0" w:space="0" w:color="auto"/>
          </w:divBdr>
        </w:div>
        <w:div w:id="1503933261">
          <w:marLeft w:val="0"/>
          <w:marRight w:val="0"/>
          <w:marTop w:val="0"/>
          <w:marBottom w:val="0"/>
          <w:divBdr>
            <w:top w:val="none" w:sz="0" w:space="0" w:color="auto"/>
            <w:left w:val="none" w:sz="0" w:space="0" w:color="auto"/>
            <w:bottom w:val="none" w:sz="0" w:space="0" w:color="auto"/>
            <w:right w:val="none" w:sz="0" w:space="0" w:color="auto"/>
          </w:divBdr>
        </w:div>
        <w:div w:id="1804154445">
          <w:marLeft w:val="0"/>
          <w:marRight w:val="0"/>
          <w:marTop w:val="0"/>
          <w:marBottom w:val="0"/>
          <w:divBdr>
            <w:top w:val="none" w:sz="0" w:space="0" w:color="auto"/>
            <w:left w:val="none" w:sz="0" w:space="0" w:color="auto"/>
            <w:bottom w:val="none" w:sz="0" w:space="0" w:color="auto"/>
            <w:right w:val="none" w:sz="0" w:space="0" w:color="auto"/>
          </w:divBdr>
        </w:div>
        <w:div w:id="2083016305">
          <w:marLeft w:val="0"/>
          <w:marRight w:val="0"/>
          <w:marTop w:val="0"/>
          <w:marBottom w:val="0"/>
          <w:divBdr>
            <w:top w:val="none" w:sz="0" w:space="0" w:color="auto"/>
            <w:left w:val="none" w:sz="0" w:space="0" w:color="auto"/>
            <w:bottom w:val="none" w:sz="0" w:space="0" w:color="auto"/>
            <w:right w:val="none" w:sz="0" w:space="0" w:color="auto"/>
          </w:divBdr>
        </w:div>
      </w:divsChild>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4588957">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5714577">
      <w:bodyDiv w:val="1"/>
      <w:marLeft w:val="0"/>
      <w:marRight w:val="0"/>
      <w:marTop w:val="0"/>
      <w:marBottom w:val="0"/>
      <w:divBdr>
        <w:top w:val="none" w:sz="0" w:space="0" w:color="auto"/>
        <w:left w:val="none" w:sz="0" w:space="0" w:color="auto"/>
        <w:bottom w:val="none" w:sz="0" w:space="0" w:color="auto"/>
        <w:right w:val="none" w:sz="0" w:space="0" w:color="auto"/>
      </w:divBdr>
    </w:div>
    <w:div w:id="767316441">
      <w:bodyDiv w:val="1"/>
      <w:marLeft w:val="0"/>
      <w:marRight w:val="0"/>
      <w:marTop w:val="0"/>
      <w:marBottom w:val="0"/>
      <w:divBdr>
        <w:top w:val="none" w:sz="0" w:space="0" w:color="auto"/>
        <w:left w:val="none" w:sz="0" w:space="0" w:color="auto"/>
        <w:bottom w:val="none" w:sz="0" w:space="0" w:color="auto"/>
        <w:right w:val="none" w:sz="0" w:space="0" w:color="auto"/>
      </w:divBdr>
      <w:divsChild>
        <w:div w:id="1296375107">
          <w:marLeft w:val="0"/>
          <w:marRight w:val="0"/>
          <w:marTop w:val="0"/>
          <w:marBottom w:val="0"/>
          <w:divBdr>
            <w:top w:val="none" w:sz="0" w:space="0" w:color="auto"/>
            <w:left w:val="none" w:sz="0" w:space="0" w:color="auto"/>
            <w:bottom w:val="none" w:sz="0" w:space="0" w:color="auto"/>
            <w:right w:val="none" w:sz="0" w:space="0" w:color="auto"/>
          </w:divBdr>
          <w:divsChild>
            <w:div w:id="61787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5364369">
      <w:bodyDiv w:val="1"/>
      <w:marLeft w:val="0"/>
      <w:marRight w:val="0"/>
      <w:marTop w:val="0"/>
      <w:marBottom w:val="0"/>
      <w:divBdr>
        <w:top w:val="none" w:sz="0" w:space="0" w:color="auto"/>
        <w:left w:val="none" w:sz="0" w:space="0" w:color="auto"/>
        <w:bottom w:val="none" w:sz="0" w:space="0" w:color="auto"/>
        <w:right w:val="none" w:sz="0" w:space="0" w:color="auto"/>
      </w:divBdr>
    </w:div>
    <w:div w:id="790977612">
      <w:bodyDiv w:val="1"/>
      <w:marLeft w:val="0"/>
      <w:marRight w:val="0"/>
      <w:marTop w:val="0"/>
      <w:marBottom w:val="0"/>
      <w:divBdr>
        <w:top w:val="none" w:sz="0" w:space="0" w:color="auto"/>
        <w:left w:val="none" w:sz="0" w:space="0" w:color="auto"/>
        <w:bottom w:val="none" w:sz="0" w:space="0" w:color="auto"/>
        <w:right w:val="none" w:sz="0" w:space="0" w:color="auto"/>
      </w:divBdr>
    </w:div>
    <w:div w:id="794442705">
      <w:bodyDiv w:val="1"/>
      <w:marLeft w:val="0"/>
      <w:marRight w:val="0"/>
      <w:marTop w:val="0"/>
      <w:marBottom w:val="0"/>
      <w:divBdr>
        <w:top w:val="none" w:sz="0" w:space="0" w:color="auto"/>
        <w:left w:val="none" w:sz="0" w:space="0" w:color="auto"/>
        <w:bottom w:val="none" w:sz="0" w:space="0" w:color="auto"/>
        <w:right w:val="none" w:sz="0" w:space="0" w:color="auto"/>
      </w:divBdr>
      <w:divsChild>
        <w:div w:id="67071561">
          <w:marLeft w:val="0"/>
          <w:marRight w:val="0"/>
          <w:marTop w:val="0"/>
          <w:marBottom w:val="0"/>
          <w:divBdr>
            <w:top w:val="none" w:sz="0" w:space="0" w:color="auto"/>
            <w:left w:val="none" w:sz="0" w:space="0" w:color="auto"/>
            <w:bottom w:val="none" w:sz="0" w:space="0" w:color="auto"/>
            <w:right w:val="none" w:sz="0" w:space="0" w:color="auto"/>
          </w:divBdr>
        </w:div>
        <w:div w:id="71976084">
          <w:marLeft w:val="0"/>
          <w:marRight w:val="0"/>
          <w:marTop w:val="0"/>
          <w:marBottom w:val="0"/>
          <w:divBdr>
            <w:top w:val="none" w:sz="0" w:space="0" w:color="auto"/>
            <w:left w:val="none" w:sz="0" w:space="0" w:color="auto"/>
            <w:bottom w:val="none" w:sz="0" w:space="0" w:color="auto"/>
            <w:right w:val="none" w:sz="0" w:space="0" w:color="auto"/>
          </w:divBdr>
        </w:div>
        <w:div w:id="392971045">
          <w:marLeft w:val="0"/>
          <w:marRight w:val="0"/>
          <w:marTop w:val="0"/>
          <w:marBottom w:val="0"/>
          <w:divBdr>
            <w:top w:val="none" w:sz="0" w:space="0" w:color="auto"/>
            <w:left w:val="none" w:sz="0" w:space="0" w:color="auto"/>
            <w:bottom w:val="none" w:sz="0" w:space="0" w:color="auto"/>
            <w:right w:val="none" w:sz="0" w:space="0" w:color="auto"/>
          </w:divBdr>
        </w:div>
        <w:div w:id="1260065217">
          <w:marLeft w:val="0"/>
          <w:marRight w:val="0"/>
          <w:marTop w:val="0"/>
          <w:marBottom w:val="0"/>
          <w:divBdr>
            <w:top w:val="none" w:sz="0" w:space="0" w:color="auto"/>
            <w:left w:val="none" w:sz="0" w:space="0" w:color="auto"/>
            <w:bottom w:val="none" w:sz="0" w:space="0" w:color="auto"/>
            <w:right w:val="none" w:sz="0" w:space="0" w:color="auto"/>
          </w:divBdr>
        </w:div>
        <w:div w:id="1854149975">
          <w:marLeft w:val="0"/>
          <w:marRight w:val="0"/>
          <w:marTop w:val="0"/>
          <w:marBottom w:val="0"/>
          <w:divBdr>
            <w:top w:val="none" w:sz="0" w:space="0" w:color="auto"/>
            <w:left w:val="none" w:sz="0" w:space="0" w:color="auto"/>
            <w:bottom w:val="none" w:sz="0" w:space="0" w:color="auto"/>
            <w:right w:val="none" w:sz="0" w:space="0" w:color="auto"/>
          </w:divBdr>
        </w:div>
      </w:divsChild>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799614310">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4811436">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1294386">
      <w:bodyDiv w:val="1"/>
      <w:marLeft w:val="0"/>
      <w:marRight w:val="0"/>
      <w:marTop w:val="0"/>
      <w:marBottom w:val="0"/>
      <w:divBdr>
        <w:top w:val="none" w:sz="0" w:space="0" w:color="auto"/>
        <w:left w:val="none" w:sz="0" w:space="0" w:color="auto"/>
        <w:bottom w:val="none" w:sz="0" w:space="0" w:color="auto"/>
        <w:right w:val="none" w:sz="0" w:space="0" w:color="auto"/>
      </w:divBdr>
    </w:div>
    <w:div w:id="811797141">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3716424">
      <w:bodyDiv w:val="1"/>
      <w:marLeft w:val="0"/>
      <w:marRight w:val="0"/>
      <w:marTop w:val="0"/>
      <w:marBottom w:val="0"/>
      <w:divBdr>
        <w:top w:val="none" w:sz="0" w:space="0" w:color="auto"/>
        <w:left w:val="none" w:sz="0" w:space="0" w:color="auto"/>
        <w:bottom w:val="none" w:sz="0" w:space="0" w:color="auto"/>
        <w:right w:val="none" w:sz="0" w:space="0" w:color="auto"/>
      </w:divBdr>
    </w:div>
    <w:div w:id="813763160">
      <w:bodyDiv w:val="1"/>
      <w:marLeft w:val="0"/>
      <w:marRight w:val="0"/>
      <w:marTop w:val="0"/>
      <w:marBottom w:val="0"/>
      <w:divBdr>
        <w:top w:val="none" w:sz="0" w:space="0" w:color="auto"/>
        <w:left w:val="none" w:sz="0" w:space="0" w:color="auto"/>
        <w:bottom w:val="none" w:sz="0" w:space="0" w:color="auto"/>
        <w:right w:val="none" w:sz="0" w:space="0" w:color="auto"/>
      </w:divBdr>
      <w:divsChild>
        <w:div w:id="1241716005">
          <w:marLeft w:val="0"/>
          <w:marRight w:val="0"/>
          <w:marTop w:val="0"/>
          <w:marBottom w:val="0"/>
          <w:divBdr>
            <w:top w:val="none" w:sz="0" w:space="0" w:color="auto"/>
            <w:left w:val="none" w:sz="0" w:space="0" w:color="auto"/>
            <w:bottom w:val="none" w:sz="0" w:space="0" w:color="auto"/>
            <w:right w:val="none" w:sz="0" w:space="0" w:color="auto"/>
          </w:divBdr>
        </w:div>
      </w:divsChild>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5169074">
      <w:bodyDiv w:val="1"/>
      <w:marLeft w:val="0"/>
      <w:marRight w:val="0"/>
      <w:marTop w:val="0"/>
      <w:marBottom w:val="0"/>
      <w:divBdr>
        <w:top w:val="none" w:sz="0" w:space="0" w:color="auto"/>
        <w:left w:val="none" w:sz="0" w:space="0" w:color="auto"/>
        <w:bottom w:val="none" w:sz="0" w:space="0" w:color="auto"/>
        <w:right w:val="none" w:sz="0" w:space="0" w:color="auto"/>
      </w:divBdr>
    </w:div>
    <w:div w:id="828788348">
      <w:bodyDiv w:val="1"/>
      <w:marLeft w:val="0"/>
      <w:marRight w:val="0"/>
      <w:marTop w:val="0"/>
      <w:marBottom w:val="0"/>
      <w:divBdr>
        <w:top w:val="none" w:sz="0" w:space="0" w:color="auto"/>
        <w:left w:val="none" w:sz="0" w:space="0" w:color="auto"/>
        <w:bottom w:val="none" w:sz="0" w:space="0" w:color="auto"/>
        <w:right w:val="none" w:sz="0" w:space="0" w:color="auto"/>
      </w:divBdr>
    </w:div>
    <w:div w:id="83141087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6653493">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8807056">
      <w:bodyDiv w:val="1"/>
      <w:marLeft w:val="0"/>
      <w:marRight w:val="0"/>
      <w:marTop w:val="0"/>
      <w:marBottom w:val="0"/>
      <w:divBdr>
        <w:top w:val="none" w:sz="0" w:space="0" w:color="auto"/>
        <w:left w:val="none" w:sz="0" w:space="0" w:color="auto"/>
        <w:bottom w:val="none" w:sz="0" w:space="0" w:color="auto"/>
        <w:right w:val="none" w:sz="0" w:space="0" w:color="auto"/>
      </w:divBdr>
      <w:divsChild>
        <w:div w:id="17854364">
          <w:marLeft w:val="0"/>
          <w:marRight w:val="0"/>
          <w:marTop w:val="0"/>
          <w:marBottom w:val="0"/>
          <w:divBdr>
            <w:top w:val="none" w:sz="0" w:space="0" w:color="auto"/>
            <w:left w:val="none" w:sz="0" w:space="0" w:color="auto"/>
            <w:bottom w:val="none" w:sz="0" w:space="0" w:color="auto"/>
            <w:right w:val="none" w:sz="0" w:space="0" w:color="auto"/>
          </w:divBdr>
        </w:div>
        <w:div w:id="104934971">
          <w:marLeft w:val="0"/>
          <w:marRight w:val="0"/>
          <w:marTop w:val="0"/>
          <w:marBottom w:val="0"/>
          <w:divBdr>
            <w:top w:val="none" w:sz="0" w:space="0" w:color="auto"/>
            <w:left w:val="none" w:sz="0" w:space="0" w:color="auto"/>
            <w:bottom w:val="none" w:sz="0" w:space="0" w:color="auto"/>
            <w:right w:val="none" w:sz="0" w:space="0" w:color="auto"/>
          </w:divBdr>
        </w:div>
        <w:div w:id="191265632">
          <w:marLeft w:val="0"/>
          <w:marRight w:val="0"/>
          <w:marTop w:val="0"/>
          <w:marBottom w:val="0"/>
          <w:divBdr>
            <w:top w:val="none" w:sz="0" w:space="0" w:color="auto"/>
            <w:left w:val="none" w:sz="0" w:space="0" w:color="auto"/>
            <w:bottom w:val="none" w:sz="0" w:space="0" w:color="auto"/>
            <w:right w:val="none" w:sz="0" w:space="0" w:color="auto"/>
          </w:divBdr>
        </w:div>
        <w:div w:id="428086444">
          <w:marLeft w:val="0"/>
          <w:marRight w:val="0"/>
          <w:marTop w:val="0"/>
          <w:marBottom w:val="0"/>
          <w:divBdr>
            <w:top w:val="none" w:sz="0" w:space="0" w:color="auto"/>
            <w:left w:val="none" w:sz="0" w:space="0" w:color="auto"/>
            <w:bottom w:val="none" w:sz="0" w:space="0" w:color="auto"/>
            <w:right w:val="none" w:sz="0" w:space="0" w:color="auto"/>
          </w:divBdr>
        </w:div>
        <w:div w:id="437141789">
          <w:marLeft w:val="0"/>
          <w:marRight w:val="0"/>
          <w:marTop w:val="0"/>
          <w:marBottom w:val="0"/>
          <w:divBdr>
            <w:top w:val="none" w:sz="0" w:space="0" w:color="auto"/>
            <w:left w:val="none" w:sz="0" w:space="0" w:color="auto"/>
            <w:bottom w:val="none" w:sz="0" w:space="0" w:color="auto"/>
            <w:right w:val="none" w:sz="0" w:space="0" w:color="auto"/>
          </w:divBdr>
        </w:div>
        <w:div w:id="658192659">
          <w:marLeft w:val="0"/>
          <w:marRight w:val="0"/>
          <w:marTop w:val="0"/>
          <w:marBottom w:val="0"/>
          <w:divBdr>
            <w:top w:val="none" w:sz="0" w:space="0" w:color="auto"/>
            <w:left w:val="none" w:sz="0" w:space="0" w:color="auto"/>
            <w:bottom w:val="none" w:sz="0" w:space="0" w:color="auto"/>
            <w:right w:val="none" w:sz="0" w:space="0" w:color="auto"/>
          </w:divBdr>
        </w:div>
        <w:div w:id="683166118">
          <w:marLeft w:val="0"/>
          <w:marRight w:val="0"/>
          <w:marTop w:val="0"/>
          <w:marBottom w:val="0"/>
          <w:divBdr>
            <w:top w:val="none" w:sz="0" w:space="0" w:color="auto"/>
            <w:left w:val="none" w:sz="0" w:space="0" w:color="auto"/>
            <w:bottom w:val="none" w:sz="0" w:space="0" w:color="auto"/>
            <w:right w:val="none" w:sz="0" w:space="0" w:color="auto"/>
          </w:divBdr>
        </w:div>
        <w:div w:id="734428736">
          <w:marLeft w:val="0"/>
          <w:marRight w:val="0"/>
          <w:marTop w:val="0"/>
          <w:marBottom w:val="0"/>
          <w:divBdr>
            <w:top w:val="none" w:sz="0" w:space="0" w:color="auto"/>
            <w:left w:val="none" w:sz="0" w:space="0" w:color="auto"/>
            <w:bottom w:val="none" w:sz="0" w:space="0" w:color="auto"/>
            <w:right w:val="none" w:sz="0" w:space="0" w:color="auto"/>
          </w:divBdr>
        </w:div>
        <w:div w:id="987781156">
          <w:marLeft w:val="0"/>
          <w:marRight w:val="0"/>
          <w:marTop w:val="0"/>
          <w:marBottom w:val="0"/>
          <w:divBdr>
            <w:top w:val="none" w:sz="0" w:space="0" w:color="auto"/>
            <w:left w:val="none" w:sz="0" w:space="0" w:color="auto"/>
            <w:bottom w:val="none" w:sz="0" w:space="0" w:color="auto"/>
            <w:right w:val="none" w:sz="0" w:space="0" w:color="auto"/>
          </w:divBdr>
        </w:div>
        <w:div w:id="1058164696">
          <w:marLeft w:val="0"/>
          <w:marRight w:val="0"/>
          <w:marTop w:val="0"/>
          <w:marBottom w:val="0"/>
          <w:divBdr>
            <w:top w:val="none" w:sz="0" w:space="0" w:color="auto"/>
            <w:left w:val="none" w:sz="0" w:space="0" w:color="auto"/>
            <w:bottom w:val="none" w:sz="0" w:space="0" w:color="auto"/>
            <w:right w:val="none" w:sz="0" w:space="0" w:color="auto"/>
          </w:divBdr>
        </w:div>
        <w:div w:id="1129931062">
          <w:marLeft w:val="0"/>
          <w:marRight w:val="0"/>
          <w:marTop w:val="0"/>
          <w:marBottom w:val="0"/>
          <w:divBdr>
            <w:top w:val="none" w:sz="0" w:space="0" w:color="auto"/>
            <w:left w:val="none" w:sz="0" w:space="0" w:color="auto"/>
            <w:bottom w:val="none" w:sz="0" w:space="0" w:color="auto"/>
            <w:right w:val="none" w:sz="0" w:space="0" w:color="auto"/>
          </w:divBdr>
        </w:div>
        <w:div w:id="1245921775">
          <w:marLeft w:val="0"/>
          <w:marRight w:val="0"/>
          <w:marTop w:val="0"/>
          <w:marBottom w:val="0"/>
          <w:divBdr>
            <w:top w:val="none" w:sz="0" w:space="0" w:color="auto"/>
            <w:left w:val="none" w:sz="0" w:space="0" w:color="auto"/>
            <w:bottom w:val="none" w:sz="0" w:space="0" w:color="auto"/>
            <w:right w:val="none" w:sz="0" w:space="0" w:color="auto"/>
          </w:divBdr>
        </w:div>
        <w:div w:id="1835998221">
          <w:marLeft w:val="0"/>
          <w:marRight w:val="0"/>
          <w:marTop w:val="0"/>
          <w:marBottom w:val="0"/>
          <w:divBdr>
            <w:top w:val="none" w:sz="0" w:space="0" w:color="auto"/>
            <w:left w:val="none" w:sz="0" w:space="0" w:color="auto"/>
            <w:bottom w:val="none" w:sz="0" w:space="0" w:color="auto"/>
            <w:right w:val="none" w:sz="0" w:space="0" w:color="auto"/>
          </w:divBdr>
        </w:div>
        <w:div w:id="2014064346">
          <w:marLeft w:val="0"/>
          <w:marRight w:val="0"/>
          <w:marTop w:val="0"/>
          <w:marBottom w:val="0"/>
          <w:divBdr>
            <w:top w:val="none" w:sz="0" w:space="0" w:color="auto"/>
            <w:left w:val="none" w:sz="0" w:space="0" w:color="auto"/>
            <w:bottom w:val="none" w:sz="0" w:space="0" w:color="auto"/>
            <w:right w:val="none" w:sz="0" w:space="0" w:color="auto"/>
          </w:divBdr>
        </w:div>
        <w:div w:id="2029598245">
          <w:marLeft w:val="0"/>
          <w:marRight w:val="0"/>
          <w:marTop w:val="0"/>
          <w:marBottom w:val="0"/>
          <w:divBdr>
            <w:top w:val="none" w:sz="0" w:space="0" w:color="auto"/>
            <w:left w:val="none" w:sz="0" w:space="0" w:color="auto"/>
            <w:bottom w:val="none" w:sz="0" w:space="0" w:color="auto"/>
            <w:right w:val="none" w:sz="0" w:space="0" w:color="auto"/>
          </w:divBdr>
        </w:div>
      </w:divsChild>
    </w:div>
    <w:div w:id="839001084">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1183439">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5868698">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6911177">
      <w:bodyDiv w:val="1"/>
      <w:marLeft w:val="0"/>
      <w:marRight w:val="0"/>
      <w:marTop w:val="0"/>
      <w:marBottom w:val="0"/>
      <w:divBdr>
        <w:top w:val="none" w:sz="0" w:space="0" w:color="auto"/>
        <w:left w:val="none" w:sz="0" w:space="0" w:color="auto"/>
        <w:bottom w:val="none" w:sz="0" w:space="0" w:color="auto"/>
        <w:right w:val="none" w:sz="0" w:space="0" w:color="auto"/>
      </w:divBdr>
    </w:div>
    <w:div w:id="887573000">
      <w:bodyDiv w:val="1"/>
      <w:marLeft w:val="0"/>
      <w:marRight w:val="0"/>
      <w:marTop w:val="0"/>
      <w:marBottom w:val="0"/>
      <w:divBdr>
        <w:top w:val="none" w:sz="0" w:space="0" w:color="auto"/>
        <w:left w:val="none" w:sz="0" w:space="0" w:color="auto"/>
        <w:bottom w:val="none" w:sz="0" w:space="0" w:color="auto"/>
        <w:right w:val="none" w:sz="0" w:space="0" w:color="auto"/>
      </w:divBdr>
    </w:div>
    <w:div w:id="888609729">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894201317">
      <w:bodyDiv w:val="1"/>
      <w:marLeft w:val="0"/>
      <w:marRight w:val="0"/>
      <w:marTop w:val="0"/>
      <w:marBottom w:val="0"/>
      <w:divBdr>
        <w:top w:val="none" w:sz="0" w:space="0" w:color="auto"/>
        <w:left w:val="none" w:sz="0" w:space="0" w:color="auto"/>
        <w:bottom w:val="none" w:sz="0" w:space="0" w:color="auto"/>
        <w:right w:val="none" w:sz="0" w:space="0" w:color="auto"/>
      </w:divBdr>
    </w:div>
    <w:div w:id="895815672">
      <w:bodyDiv w:val="1"/>
      <w:marLeft w:val="0"/>
      <w:marRight w:val="0"/>
      <w:marTop w:val="0"/>
      <w:marBottom w:val="0"/>
      <w:divBdr>
        <w:top w:val="none" w:sz="0" w:space="0" w:color="auto"/>
        <w:left w:val="none" w:sz="0" w:space="0" w:color="auto"/>
        <w:bottom w:val="none" w:sz="0" w:space="0" w:color="auto"/>
        <w:right w:val="none" w:sz="0" w:space="0" w:color="auto"/>
      </w:divBdr>
      <w:divsChild>
        <w:div w:id="690957293">
          <w:marLeft w:val="0"/>
          <w:marRight w:val="0"/>
          <w:marTop w:val="0"/>
          <w:marBottom w:val="0"/>
          <w:divBdr>
            <w:top w:val="none" w:sz="0" w:space="0" w:color="auto"/>
            <w:left w:val="none" w:sz="0" w:space="0" w:color="auto"/>
            <w:bottom w:val="none" w:sz="0" w:space="0" w:color="auto"/>
            <w:right w:val="none" w:sz="0" w:space="0" w:color="auto"/>
          </w:divBdr>
        </w:div>
      </w:divsChild>
    </w:div>
    <w:div w:id="900022095">
      <w:bodyDiv w:val="1"/>
      <w:marLeft w:val="0"/>
      <w:marRight w:val="0"/>
      <w:marTop w:val="0"/>
      <w:marBottom w:val="0"/>
      <w:divBdr>
        <w:top w:val="none" w:sz="0" w:space="0" w:color="auto"/>
        <w:left w:val="none" w:sz="0" w:space="0" w:color="auto"/>
        <w:bottom w:val="none" w:sz="0" w:space="0" w:color="auto"/>
        <w:right w:val="none" w:sz="0" w:space="0" w:color="auto"/>
      </w:divBdr>
      <w:divsChild>
        <w:div w:id="1359231935">
          <w:marLeft w:val="0"/>
          <w:marRight w:val="0"/>
          <w:marTop w:val="0"/>
          <w:marBottom w:val="0"/>
          <w:divBdr>
            <w:top w:val="none" w:sz="0" w:space="0" w:color="auto"/>
            <w:left w:val="none" w:sz="0" w:space="0" w:color="auto"/>
            <w:bottom w:val="none" w:sz="0" w:space="0" w:color="auto"/>
            <w:right w:val="none" w:sz="0" w:space="0" w:color="auto"/>
          </w:divBdr>
        </w:div>
      </w:divsChild>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3221195">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08002846">
      <w:bodyDiv w:val="1"/>
      <w:marLeft w:val="0"/>
      <w:marRight w:val="0"/>
      <w:marTop w:val="0"/>
      <w:marBottom w:val="0"/>
      <w:divBdr>
        <w:top w:val="none" w:sz="0" w:space="0" w:color="auto"/>
        <w:left w:val="none" w:sz="0" w:space="0" w:color="auto"/>
        <w:bottom w:val="none" w:sz="0" w:space="0" w:color="auto"/>
        <w:right w:val="none" w:sz="0" w:space="0" w:color="auto"/>
      </w:divBdr>
    </w:div>
    <w:div w:id="913783652">
      <w:bodyDiv w:val="1"/>
      <w:marLeft w:val="0"/>
      <w:marRight w:val="0"/>
      <w:marTop w:val="0"/>
      <w:marBottom w:val="0"/>
      <w:divBdr>
        <w:top w:val="none" w:sz="0" w:space="0" w:color="auto"/>
        <w:left w:val="none" w:sz="0" w:space="0" w:color="auto"/>
        <w:bottom w:val="none" w:sz="0" w:space="0" w:color="auto"/>
        <w:right w:val="none" w:sz="0" w:space="0" w:color="auto"/>
      </w:divBdr>
      <w:divsChild>
        <w:div w:id="2119370323">
          <w:marLeft w:val="0"/>
          <w:marRight w:val="0"/>
          <w:marTop w:val="0"/>
          <w:marBottom w:val="0"/>
          <w:divBdr>
            <w:top w:val="none" w:sz="0" w:space="0" w:color="auto"/>
            <w:left w:val="none" w:sz="0" w:space="0" w:color="auto"/>
            <w:bottom w:val="none" w:sz="0" w:space="0" w:color="auto"/>
            <w:right w:val="none" w:sz="0" w:space="0" w:color="auto"/>
          </w:divBdr>
        </w:div>
      </w:divsChild>
    </w:div>
    <w:div w:id="916747533">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37106722">
      <w:bodyDiv w:val="1"/>
      <w:marLeft w:val="0"/>
      <w:marRight w:val="0"/>
      <w:marTop w:val="0"/>
      <w:marBottom w:val="0"/>
      <w:divBdr>
        <w:top w:val="none" w:sz="0" w:space="0" w:color="auto"/>
        <w:left w:val="none" w:sz="0" w:space="0" w:color="auto"/>
        <w:bottom w:val="none" w:sz="0" w:space="0" w:color="auto"/>
        <w:right w:val="none" w:sz="0" w:space="0" w:color="auto"/>
      </w:divBdr>
    </w:div>
    <w:div w:id="943927711">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20830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2441806">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57839298">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4851910">
      <w:bodyDiv w:val="1"/>
      <w:marLeft w:val="0"/>
      <w:marRight w:val="0"/>
      <w:marTop w:val="0"/>
      <w:marBottom w:val="0"/>
      <w:divBdr>
        <w:top w:val="none" w:sz="0" w:space="0" w:color="auto"/>
        <w:left w:val="none" w:sz="0" w:space="0" w:color="auto"/>
        <w:bottom w:val="none" w:sz="0" w:space="0" w:color="auto"/>
        <w:right w:val="none" w:sz="0" w:space="0" w:color="auto"/>
      </w:divBdr>
    </w:div>
    <w:div w:id="966468422">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3097172">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518861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7637484">
      <w:bodyDiv w:val="1"/>
      <w:marLeft w:val="0"/>
      <w:marRight w:val="0"/>
      <w:marTop w:val="0"/>
      <w:marBottom w:val="0"/>
      <w:divBdr>
        <w:top w:val="none" w:sz="0" w:space="0" w:color="auto"/>
        <w:left w:val="none" w:sz="0" w:space="0" w:color="auto"/>
        <w:bottom w:val="none" w:sz="0" w:space="0" w:color="auto"/>
        <w:right w:val="none" w:sz="0" w:space="0" w:color="auto"/>
      </w:divBdr>
    </w:div>
    <w:div w:id="1009211178">
      <w:bodyDiv w:val="1"/>
      <w:marLeft w:val="0"/>
      <w:marRight w:val="0"/>
      <w:marTop w:val="0"/>
      <w:marBottom w:val="0"/>
      <w:divBdr>
        <w:top w:val="none" w:sz="0" w:space="0" w:color="auto"/>
        <w:left w:val="none" w:sz="0" w:space="0" w:color="auto"/>
        <w:bottom w:val="none" w:sz="0" w:space="0" w:color="auto"/>
        <w:right w:val="none" w:sz="0" w:space="0" w:color="auto"/>
      </w:divBdr>
    </w:div>
    <w:div w:id="1012147870">
      <w:bodyDiv w:val="1"/>
      <w:marLeft w:val="0"/>
      <w:marRight w:val="0"/>
      <w:marTop w:val="0"/>
      <w:marBottom w:val="0"/>
      <w:divBdr>
        <w:top w:val="none" w:sz="0" w:space="0" w:color="auto"/>
        <w:left w:val="none" w:sz="0" w:space="0" w:color="auto"/>
        <w:bottom w:val="none" w:sz="0" w:space="0" w:color="auto"/>
        <w:right w:val="none" w:sz="0" w:space="0" w:color="auto"/>
      </w:divBdr>
      <w:divsChild>
        <w:div w:id="1958295300">
          <w:marLeft w:val="0"/>
          <w:marRight w:val="0"/>
          <w:marTop w:val="0"/>
          <w:marBottom w:val="0"/>
          <w:divBdr>
            <w:top w:val="none" w:sz="0" w:space="0" w:color="auto"/>
            <w:left w:val="none" w:sz="0" w:space="0" w:color="auto"/>
            <w:bottom w:val="none" w:sz="0" w:space="0" w:color="auto"/>
            <w:right w:val="none" w:sz="0" w:space="0" w:color="auto"/>
          </w:divBdr>
          <w:divsChild>
            <w:div w:id="186751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0472898">
      <w:bodyDiv w:val="1"/>
      <w:marLeft w:val="0"/>
      <w:marRight w:val="0"/>
      <w:marTop w:val="0"/>
      <w:marBottom w:val="0"/>
      <w:divBdr>
        <w:top w:val="none" w:sz="0" w:space="0" w:color="auto"/>
        <w:left w:val="none" w:sz="0" w:space="0" w:color="auto"/>
        <w:bottom w:val="none" w:sz="0" w:space="0" w:color="auto"/>
        <w:right w:val="none" w:sz="0" w:space="0" w:color="auto"/>
      </w:divBdr>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6445046">
      <w:bodyDiv w:val="1"/>
      <w:marLeft w:val="0"/>
      <w:marRight w:val="0"/>
      <w:marTop w:val="0"/>
      <w:marBottom w:val="0"/>
      <w:divBdr>
        <w:top w:val="none" w:sz="0" w:space="0" w:color="auto"/>
        <w:left w:val="none" w:sz="0" w:space="0" w:color="auto"/>
        <w:bottom w:val="none" w:sz="0" w:space="0" w:color="auto"/>
        <w:right w:val="none" w:sz="0" w:space="0" w:color="auto"/>
      </w:divBdr>
    </w:div>
    <w:div w:id="1027029096">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9013647">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4546044">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44219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6511603">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07389849">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420592">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5470188">
      <w:bodyDiv w:val="1"/>
      <w:marLeft w:val="0"/>
      <w:marRight w:val="0"/>
      <w:marTop w:val="0"/>
      <w:marBottom w:val="0"/>
      <w:divBdr>
        <w:top w:val="none" w:sz="0" w:space="0" w:color="auto"/>
        <w:left w:val="none" w:sz="0" w:space="0" w:color="auto"/>
        <w:bottom w:val="none" w:sz="0" w:space="0" w:color="auto"/>
        <w:right w:val="none" w:sz="0" w:space="0" w:color="auto"/>
      </w:divBdr>
    </w:div>
    <w:div w:id="1130241997">
      <w:bodyDiv w:val="1"/>
      <w:marLeft w:val="0"/>
      <w:marRight w:val="0"/>
      <w:marTop w:val="0"/>
      <w:marBottom w:val="0"/>
      <w:divBdr>
        <w:top w:val="none" w:sz="0" w:space="0" w:color="auto"/>
        <w:left w:val="none" w:sz="0" w:space="0" w:color="auto"/>
        <w:bottom w:val="none" w:sz="0" w:space="0" w:color="auto"/>
        <w:right w:val="none" w:sz="0" w:space="0" w:color="auto"/>
      </w:divBdr>
      <w:divsChild>
        <w:div w:id="817890230">
          <w:marLeft w:val="0"/>
          <w:marRight w:val="0"/>
          <w:marTop w:val="0"/>
          <w:marBottom w:val="0"/>
          <w:divBdr>
            <w:top w:val="none" w:sz="0" w:space="0" w:color="auto"/>
            <w:left w:val="none" w:sz="0" w:space="0" w:color="auto"/>
            <w:bottom w:val="none" w:sz="0" w:space="0" w:color="auto"/>
            <w:right w:val="none" w:sz="0" w:space="0" w:color="auto"/>
          </w:divBdr>
        </w:div>
        <w:div w:id="901983003">
          <w:marLeft w:val="0"/>
          <w:marRight w:val="0"/>
          <w:marTop w:val="0"/>
          <w:marBottom w:val="0"/>
          <w:divBdr>
            <w:top w:val="none" w:sz="0" w:space="0" w:color="auto"/>
            <w:left w:val="none" w:sz="0" w:space="0" w:color="auto"/>
            <w:bottom w:val="none" w:sz="0" w:space="0" w:color="auto"/>
            <w:right w:val="none" w:sz="0" w:space="0" w:color="auto"/>
          </w:divBdr>
        </w:div>
        <w:div w:id="1839732806">
          <w:marLeft w:val="0"/>
          <w:marRight w:val="0"/>
          <w:marTop w:val="0"/>
          <w:marBottom w:val="0"/>
          <w:divBdr>
            <w:top w:val="none" w:sz="0" w:space="0" w:color="auto"/>
            <w:left w:val="none" w:sz="0" w:space="0" w:color="auto"/>
            <w:bottom w:val="none" w:sz="0" w:space="0" w:color="auto"/>
            <w:right w:val="none" w:sz="0" w:space="0" w:color="auto"/>
          </w:divBdr>
        </w:div>
      </w:divsChild>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6534599">
      <w:bodyDiv w:val="1"/>
      <w:marLeft w:val="0"/>
      <w:marRight w:val="0"/>
      <w:marTop w:val="0"/>
      <w:marBottom w:val="0"/>
      <w:divBdr>
        <w:top w:val="none" w:sz="0" w:space="0" w:color="auto"/>
        <w:left w:val="none" w:sz="0" w:space="0" w:color="auto"/>
        <w:bottom w:val="none" w:sz="0" w:space="0" w:color="auto"/>
        <w:right w:val="none" w:sz="0" w:space="0" w:color="auto"/>
      </w:divBdr>
    </w:div>
    <w:div w:id="1157650959">
      <w:bodyDiv w:val="1"/>
      <w:marLeft w:val="0"/>
      <w:marRight w:val="0"/>
      <w:marTop w:val="0"/>
      <w:marBottom w:val="0"/>
      <w:divBdr>
        <w:top w:val="none" w:sz="0" w:space="0" w:color="auto"/>
        <w:left w:val="none" w:sz="0" w:space="0" w:color="auto"/>
        <w:bottom w:val="none" w:sz="0" w:space="0" w:color="auto"/>
        <w:right w:val="none" w:sz="0" w:space="0" w:color="auto"/>
      </w:divBdr>
    </w:div>
    <w:div w:id="1161001683">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2254286">
      <w:bodyDiv w:val="1"/>
      <w:marLeft w:val="0"/>
      <w:marRight w:val="0"/>
      <w:marTop w:val="0"/>
      <w:marBottom w:val="0"/>
      <w:divBdr>
        <w:top w:val="none" w:sz="0" w:space="0" w:color="auto"/>
        <w:left w:val="none" w:sz="0" w:space="0" w:color="auto"/>
        <w:bottom w:val="none" w:sz="0" w:space="0" w:color="auto"/>
        <w:right w:val="none" w:sz="0" w:space="0" w:color="auto"/>
      </w:divBdr>
    </w:div>
    <w:div w:id="1172837448">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2743061">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370404">
      <w:bodyDiv w:val="1"/>
      <w:marLeft w:val="0"/>
      <w:marRight w:val="0"/>
      <w:marTop w:val="0"/>
      <w:marBottom w:val="0"/>
      <w:divBdr>
        <w:top w:val="none" w:sz="0" w:space="0" w:color="auto"/>
        <w:left w:val="none" w:sz="0" w:space="0" w:color="auto"/>
        <w:bottom w:val="none" w:sz="0" w:space="0" w:color="auto"/>
        <w:right w:val="none" w:sz="0" w:space="0" w:color="auto"/>
      </w:divBdr>
    </w:div>
    <w:div w:id="1217012796">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24046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3009835">
      <w:bodyDiv w:val="1"/>
      <w:marLeft w:val="0"/>
      <w:marRight w:val="0"/>
      <w:marTop w:val="0"/>
      <w:marBottom w:val="0"/>
      <w:divBdr>
        <w:top w:val="none" w:sz="0" w:space="0" w:color="auto"/>
        <w:left w:val="none" w:sz="0" w:space="0" w:color="auto"/>
        <w:bottom w:val="none" w:sz="0" w:space="0" w:color="auto"/>
        <w:right w:val="none" w:sz="0" w:space="0" w:color="auto"/>
      </w:divBdr>
      <w:divsChild>
        <w:div w:id="1194029396">
          <w:marLeft w:val="0"/>
          <w:marRight w:val="0"/>
          <w:marTop w:val="0"/>
          <w:marBottom w:val="0"/>
          <w:divBdr>
            <w:top w:val="none" w:sz="0" w:space="0" w:color="auto"/>
            <w:left w:val="none" w:sz="0" w:space="0" w:color="auto"/>
            <w:bottom w:val="none" w:sz="0" w:space="0" w:color="auto"/>
            <w:right w:val="none" w:sz="0" w:space="0" w:color="auto"/>
          </w:divBdr>
        </w:div>
      </w:divsChild>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5339926">
      <w:bodyDiv w:val="1"/>
      <w:marLeft w:val="0"/>
      <w:marRight w:val="0"/>
      <w:marTop w:val="0"/>
      <w:marBottom w:val="0"/>
      <w:divBdr>
        <w:top w:val="none" w:sz="0" w:space="0" w:color="auto"/>
        <w:left w:val="none" w:sz="0" w:space="0" w:color="auto"/>
        <w:bottom w:val="none" w:sz="0" w:space="0" w:color="auto"/>
        <w:right w:val="none" w:sz="0" w:space="0" w:color="auto"/>
      </w:divBdr>
    </w:div>
    <w:div w:id="1246381067">
      <w:bodyDiv w:val="1"/>
      <w:marLeft w:val="0"/>
      <w:marRight w:val="0"/>
      <w:marTop w:val="0"/>
      <w:marBottom w:val="0"/>
      <w:divBdr>
        <w:top w:val="none" w:sz="0" w:space="0" w:color="auto"/>
        <w:left w:val="none" w:sz="0" w:space="0" w:color="auto"/>
        <w:bottom w:val="none" w:sz="0" w:space="0" w:color="auto"/>
        <w:right w:val="none" w:sz="0" w:space="0" w:color="auto"/>
      </w:divBdr>
    </w:div>
    <w:div w:id="1259024550">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0745024">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0994028">
      <w:bodyDiv w:val="1"/>
      <w:marLeft w:val="0"/>
      <w:marRight w:val="0"/>
      <w:marTop w:val="0"/>
      <w:marBottom w:val="0"/>
      <w:divBdr>
        <w:top w:val="none" w:sz="0" w:space="0" w:color="auto"/>
        <w:left w:val="none" w:sz="0" w:space="0" w:color="auto"/>
        <w:bottom w:val="none" w:sz="0" w:space="0" w:color="auto"/>
        <w:right w:val="none" w:sz="0" w:space="0" w:color="auto"/>
      </w:divBdr>
    </w:div>
    <w:div w:id="1285189470">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00646547">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572048">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6246535">
      <w:bodyDiv w:val="1"/>
      <w:marLeft w:val="0"/>
      <w:marRight w:val="0"/>
      <w:marTop w:val="0"/>
      <w:marBottom w:val="0"/>
      <w:divBdr>
        <w:top w:val="none" w:sz="0" w:space="0" w:color="auto"/>
        <w:left w:val="none" w:sz="0" w:space="0" w:color="auto"/>
        <w:bottom w:val="none" w:sz="0" w:space="0" w:color="auto"/>
        <w:right w:val="none" w:sz="0" w:space="0" w:color="auto"/>
      </w:divBdr>
    </w:div>
    <w:div w:id="134732093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0327668">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5977309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8167048">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7799760">
      <w:bodyDiv w:val="1"/>
      <w:marLeft w:val="0"/>
      <w:marRight w:val="0"/>
      <w:marTop w:val="0"/>
      <w:marBottom w:val="0"/>
      <w:divBdr>
        <w:top w:val="none" w:sz="0" w:space="0" w:color="auto"/>
        <w:left w:val="none" w:sz="0" w:space="0" w:color="auto"/>
        <w:bottom w:val="none" w:sz="0" w:space="0" w:color="auto"/>
        <w:right w:val="none" w:sz="0" w:space="0" w:color="auto"/>
      </w:divBdr>
      <w:divsChild>
        <w:div w:id="1342972986">
          <w:marLeft w:val="0"/>
          <w:marRight w:val="0"/>
          <w:marTop w:val="0"/>
          <w:marBottom w:val="0"/>
          <w:divBdr>
            <w:top w:val="none" w:sz="0" w:space="0" w:color="auto"/>
            <w:left w:val="none" w:sz="0" w:space="0" w:color="auto"/>
            <w:bottom w:val="none" w:sz="0" w:space="0" w:color="auto"/>
            <w:right w:val="none" w:sz="0" w:space="0" w:color="auto"/>
          </w:divBdr>
        </w:div>
        <w:div w:id="1518694460">
          <w:marLeft w:val="0"/>
          <w:marRight w:val="0"/>
          <w:marTop w:val="0"/>
          <w:marBottom w:val="0"/>
          <w:divBdr>
            <w:top w:val="none" w:sz="0" w:space="0" w:color="auto"/>
            <w:left w:val="none" w:sz="0" w:space="0" w:color="auto"/>
            <w:bottom w:val="none" w:sz="0" w:space="0" w:color="auto"/>
            <w:right w:val="none" w:sz="0" w:space="0" w:color="auto"/>
          </w:divBdr>
        </w:div>
      </w:divsChild>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39636880">
      <w:bodyDiv w:val="1"/>
      <w:marLeft w:val="0"/>
      <w:marRight w:val="0"/>
      <w:marTop w:val="0"/>
      <w:marBottom w:val="0"/>
      <w:divBdr>
        <w:top w:val="none" w:sz="0" w:space="0" w:color="auto"/>
        <w:left w:val="none" w:sz="0" w:space="0" w:color="auto"/>
        <w:bottom w:val="none" w:sz="0" w:space="0" w:color="auto"/>
        <w:right w:val="none" w:sz="0" w:space="0" w:color="auto"/>
      </w:divBdr>
    </w:div>
    <w:div w:id="1443573878">
      <w:bodyDiv w:val="1"/>
      <w:marLeft w:val="0"/>
      <w:marRight w:val="0"/>
      <w:marTop w:val="0"/>
      <w:marBottom w:val="0"/>
      <w:divBdr>
        <w:top w:val="none" w:sz="0" w:space="0" w:color="auto"/>
        <w:left w:val="none" w:sz="0" w:space="0" w:color="auto"/>
        <w:bottom w:val="none" w:sz="0" w:space="0" w:color="auto"/>
        <w:right w:val="none" w:sz="0" w:space="0" w:color="auto"/>
      </w:divBdr>
      <w:divsChild>
        <w:div w:id="9647717">
          <w:marLeft w:val="0"/>
          <w:marRight w:val="0"/>
          <w:marTop w:val="0"/>
          <w:marBottom w:val="0"/>
          <w:divBdr>
            <w:top w:val="none" w:sz="0" w:space="0" w:color="auto"/>
            <w:left w:val="none" w:sz="0" w:space="0" w:color="auto"/>
            <w:bottom w:val="none" w:sz="0" w:space="0" w:color="auto"/>
            <w:right w:val="none" w:sz="0" w:space="0" w:color="auto"/>
          </w:divBdr>
          <w:divsChild>
            <w:div w:id="1324045835">
              <w:marLeft w:val="0"/>
              <w:marRight w:val="0"/>
              <w:marTop w:val="0"/>
              <w:marBottom w:val="0"/>
              <w:divBdr>
                <w:top w:val="none" w:sz="0" w:space="0" w:color="auto"/>
                <w:left w:val="none" w:sz="0" w:space="0" w:color="auto"/>
                <w:bottom w:val="none" w:sz="0" w:space="0" w:color="auto"/>
                <w:right w:val="none" w:sz="0" w:space="0" w:color="auto"/>
              </w:divBdr>
              <w:divsChild>
                <w:div w:id="1899628121">
                  <w:marLeft w:val="0"/>
                  <w:marRight w:val="0"/>
                  <w:marTop w:val="0"/>
                  <w:marBottom w:val="0"/>
                  <w:divBdr>
                    <w:top w:val="none" w:sz="0" w:space="0" w:color="auto"/>
                    <w:left w:val="none" w:sz="0" w:space="0" w:color="auto"/>
                    <w:bottom w:val="none" w:sz="0" w:space="0" w:color="auto"/>
                    <w:right w:val="none" w:sz="0" w:space="0" w:color="auto"/>
                  </w:divBdr>
                  <w:divsChild>
                    <w:div w:id="10784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043282">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47968185">
      <w:bodyDiv w:val="1"/>
      <w:marLeft w:val="0"/>
      <w:marRight w:val="0"/>
      <w:marTop w:val="0"/>
      <w:marBottom w:val="0"/>
      <w:divBdr>
        <w:top w:val="none" w:sz="0" w:space="0" w:color="auto"/>
        <w:left w:val="none" w:sz="0" w:space="0" w:color="auto"/>
        <w:bottom w:val="none" w:sz="0" w:space="0" w:color="auto"/>
        <w:right w:val="none" w:sz="0" w:space="0" w:color="auto"/>
      </w:divBdr>
    </w:div>
    <w:div w:id="1448549980">
      <w:bodyDiv w:val="1"/>
      <w:marLeft w:val="0"/>
      <w:marRight w:val="0"/>
      <w:marTop w:val="0"/>
      <w:marBottom w:val="0"/>
      <w:divBdr>
        <w:top w:val="none" w:sz="0" w:space="0" w:color="auto"/>
        <w:left w:val="none" w:sz="0" w:space="0" w:color="auto"/>
        <w:bottom w:val="none" w:sz="0" w:space="0" w:color="auto"/>
        <w:right w:val="none" w:sz="0" w:space="0" w:color="auto"/>
      </w:divBdr>
    </w:div>
    <w:div w:id="1448818993">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6951553">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3618377">
      <w:bodyDiv w:val="1"/>
      <w:marLeft w:val="0"/>
      <w:marRight w:val="0"/>
      <w:marTop w:val="0"/>
      <w:marBottom w:val="0"/>
      <w:divBdr>
        <w:top w:val="none" w:sz="0" w:space="0" w:color="auto"/>
        <w:left w:val="none" w:sz="0" w:space="0" w:color="auto"/>
        <w:bottom w:val="none" w:sz="0" w:space="0" w:color="auto"/>
        <w:right w:val="none" w:sz="0" w:space="0" w:color="auto"/>
      </w:divBdr>
    </w:div>
    <w:div w:id="1473715884">
      <w:bodyDiv w:val="1"/>
      <w:marLeft w:val="0"/>
      <w:marRight w:val="0"/>
      <w:marTop w:val="0"/>
      <w:marBottom w:val="0"/>
      <w:divBdr>
        <w:top w:val="none" w:sz="0" w:space="0" w:color="auto"/>
        <w:left w:val="none" w:sz="0" w:space="0" w:color="auto"/>
        <w:bottom w:val="none" w:sz="0" w:space="0" w:color="auto"/>
        <w:right w:val="none" w:sz="0" w:space="0" w:color="auto"/>
      </w:divBdr>
    </w:div>
    <w:div w:id="1474756725">
      <w:bodyDiv w:val="1"/>
      <w:marLeft w:val="0"/>
      <w:marRight w:val="0"/>
      <w:marTop w:val="0"/>
      <w:marBottom w:val="0"/>
      <w:divBdr>
        <w:top w:val="none" w:sz="0" w:space="0" w:color="auto"/>
        <w:left w:val="none" w:sz="0" w:space="0" w:color="auto"/>
        <w:bottom w:val="none" w:sz="0" w:space="0" w:color="auto"/>
        <w:right w:val="none" w:sz="0" w:space="0" w:color="auto"/>
      </w:divBdr>
    </w:div>
    <w:div w:id="1476677843">
      <w:bodyDiv w:val="1"/>
      <w:marLeft w:val="0"/>
      <w:marRight w:val="0"/>
      <w:marTop w:val="0"/>
      <w:marBottom w:val="0"/>
      <w:divBdr>
        <w:top w:val="none" w:sz="0" w:space="0" w:color="auto"/>
        <w:left w:val="none" w:sz="0" w:space="0" w:color="auto"/>
        <w:bottom w:val="none" w:sz="0" w:space="0" w:color="auto"/>
        <w:right w:val="none" w:sz="0" w:space="0" w:color="auto"/>
      </w:divBdr>
    </w:div>
    <w:div w:id="1479764668">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3430756">
      <w:bodyDiv w:val="1"/>
      <w:marLeft w:val="0"/>
      <w:marRight w:val="0"/>
      <w:marTop w:val="0"/>
      <w:marBottom w:val="0"/>
      <w:divBdr>
        <w:top w:val="none" w:sz="0" w:space="0" w:color="auto"/>
        <w:left w:val="none" w:sz="0" w:space="0" w:color="auto"/>
        <w:bottom w:val="none" w:sz="0" w:space="0" w:color="auto"/>
        <w:right w:val="none" w:sz="0" w:space="0" w:color="auto"/>
      </w:divBdr>
    </w:div>
    <w:div w:id="1486707373">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06240598">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18734131">
      <w:bodyDiv w:val="1"/>
      <w:marLeft w:val="0"/>
      <w:marRight w:val="0"/>
      <w:marTop w:val="0"/>
      <w:marBottom w:val="0"/>
      <w:divBdr>
        <w:top w:val="none" w:sz="0" w:space="0" w:color="auto"/>
        <w:left w:val="none" w:sz="0" w:space="0" w:color="auto"/>
        <w:bottom w:val="none" w:sz="0" w:space="0" w:color="auto"/>
        <w:right w:val="none" w:sz="0" w:space="0" w:color="auto"/>
      </w:divBdr>
    </w:div>
    <w:div w:id="1524900002">
      <w:bodyDiv w:val="1"/>
      <w:marLeft w:val="0"/>
      <w:marRight w:val="0"/>
      <w:marTop w:val="0"/>
      <w:marBottom w:val="0"/>
      <w:divBdr>
        <w:top w:val="none" w:sz="0" w:space="0" w:color="auto"/>
        <w:left w:val="none" w:sz="0" w:space="0" w:color="auto"/>
        <w:bottom w:val="none" w:sz="0" w:space="0" w:color="auto"/>
        <w:right w:val="none" w:sz="0" w:space="0" w:color="auto"/>
      </w:divBdr>
      <w:divsChild>
        <w:div w:id="656374555">
          <w:marLeft w:val="0"/>
          <w:marRight w:val="0"/>
          <w:marTop w:val="0"/>
          <w:marBottom w:val="0"/>
          <w:divBdr>
            <w:top w:val="none" w:sz="0" w:space="0" w:color="auto"/>
            <w:left w:val="none" w:sz="0" w:space="0" w:color="auto"/>
            <w:bottom w:val="none" w:sz="0" w:space="0" w:color="auto"/>
            <w:right w:val="none" w:sz="0" w:space="0" w:color="auto"/>
          </w:divBdr>
        </w:div>
      </w:divsChild>
    </w:div>
    <w:div w:id="1530872097">
      <w:bodyDiv w:val="1"/>
      <w:marLeft w:val="0"/>
      <w:marRight w:val="0"/>
      <w:marTop w:val="0"/>
      <w:marBottom w:val="0"/>
      <w:divBdr>
        <w:top w:val="none" w:sz="0" w:space="0" w:color="auto"/>
        <w:left w:val="none" w:sz="0" w:space="0" w:color="auto"/>
        <w:bottom w:val="none" w:sz="0" w:space="0" w:color="auto"/>
        <w:right w:val="none" w:sz="0" w:space="0" w:color="auto"/>
      </w:divBdr>
    </w:div>
    <w:div w:id="1534806731">
      <w:bodyDiv w:val="1"/>
      <w:marLeft w:val="0"/>
      <w:marRight w:val="0"/>
      <w:marTop w:val="0"/>
      <w:marBottom w:val="0"/>
      <w:divBdr>
        <w:top w:val="none" w:sz="0" w:space="0" w:color="auto"/>
        <w:left w:val="none" w:sz="0" w:space="0" w:color="auto"/>
        <w:bottom w:val="none" w:sz="0" w:space="0" w:color="auto"/>
        <w:right w:val="none" w:sz="0" w:space="0" w:color="auto"/>
      </w:divBdr>
    </w:div>
    <w:div w:id="1537354025">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66260107">
      <w:bodyDiv w:val="1"/>
      <w:marLeft w:val="0"/>
      <w:marRight w:val="0"/>
      <w:marTop w:val="0"/>
      <w:marBottom w:val="0"/>
      <w:divBdr>
        <w:top w:val="none" w:sz="0" w:space="0" w:color="auto"/>
        <w:left w:val="none" w:sz="0" w:space="0" w:color="auto"/>
        <w:bottom w:val="none" w:sz="0" w:space="0" w:color="auto"/>
        <w:right w:val="none" w:sz="0" w:space="0" w:color="auto"/>
      </w:divBdr>
    </w:div>
    <w:div w:id="1571425572">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4506191">
      <w:bodyDiv w:val="1"/>
      <w:marLeft w:val="0"/>
      <w:marRight w:val="0"/>
      <w:marTop w:val="0"/>
      <w:marBottom w:val="0"/>
      <w:divBdr>
        <w:top w:val="none" w:sz="0" w:space="0" w:color="auto"/>
        <w:left w:val="none" w:sz="0" w:space="0" w:color="auto"/>
        <w:bottom w:val="none" w:sz="0" w:space="0" w:color="auto"/>
        <w:right w:val="none" w:sz="0" w:space="0" w:color="auto"/>
      </w:divBdr>
    </w:div>
    <w:div w:id="1577518623">
      <w:bodyDiv w:val="1"/>
      <w:marLeft w:val="0"/>
      <w:marRight w:val="0"/>
      <w:marTop w:val="0"/>
      <w:marBottom w:val="0"/>
      <w:divBdr>
        <w:top w:val="none" w:sz="0" w:space="0" w:color="auto"/>
        <w:left w:val="none" w:sz="0" w:space="0" w:color="auto"/>
        <w:bottom w:val="none" w:sz="0" w:space="0" w:color="auto"/>
        <w:right w:val="none" w:sz="0" w:space="0" w:color="auto"/>
      </w:divBdr>
    </w:div>
    <w:div w:id="1579636184">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0942738">
      <w:bodyDiv w:val="1"/>
      <w:marLeft w:val="0"/>
      <w:marRight w:val="0"/>
      <w:marTop w:val="0"/>
      <w:marBottom w:val="0"/>
      <w:divBdr>
        <w:top w:val="none" w:sz="0" w:space="0" w:color="auto"/>
        <w:left w:val="none" w:sz="0" w:space="0" w:color="auto"/>
        <w:bottom w:val="none" w:sz="0" w:space="0" w:color="auto"/>
        <w:right w:val="none" w:sz="0" w:space="0" w:color="auto"/>
      </w:divBdr>
    </w:div>
    <w:div w:id="1591280776">
      <w:bodyDiv w:val="1"/>
      <w:marLeft w:val="0"/>
      <w:marRight w:val="0"/>
      <w:marTop w:val="0"/>
      <w:marBottom w:val="0"/>
      <w:divBdr>
        <w:top w:val="none" w:sz="0" w:space="0" w:color="auto"/>
        <w:left w:val="none" w:sz="0" w:space="0" w:color="auto"/>
        <w:bottom w:val="none" w:sz="0" w:space="0" w:color="auto"/>
        <w:right w:val="none" w:sz="0" w:space="0" w:color="auto"/>
      </w:divBdr>
    </w:div>
    <w:div w:id="160137668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6157053">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3953432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8533378">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2049189">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3579034">
      <w:bodyDiv w:val="1"/>
      <w:marLeft w:val="0"/>
      <w:marRight w:val="0"/>
      <w:marTop w:val="0"/>
      <w:marBottom w:val="0"/>
      <w:divBdr>
        <w:top w:val="none" w:sz="0" w:space="0" w:color="auto"/>
        <w:left w:val="none" w:sz="0" w:space="0" w:color="auto"/>
        <w:bottom w:val="none" w:sz="0" w:space="0" w:color="auto"/>
        <w:right w:val="none" w:sz="0" w:space="0" w:color="auto"/>
      </w:divBdr>
      <w:divsChild>
        <w:div w:id="462308956">
          <w:marLeft w:val="0"/>
          <w:marRight w:val="0"/>
          <w:marTop w:val="0"/>
          <w:marBottom w:val="0"/>
          <w:divBdr>
            <w:top w:val="none" w:sz="0" w:space="0" w:color="auto"/>
            <w:left w:val="none" w:sz="0" w:space="0" w:color="auto"/>
            <w:bottom w:val="none" w:sz="0" w:space="0" w:color="auto"/>
            <w:right w:val="none" w:sz="0" w:space="0" w:color="auto"/>
          </w:divBdr>
        </w:div>
      </w:divsChild>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1152240">
      <w:bodyDiv w:val="1"/>
      <w:marLeft w:val="0"/>
      <w:marRight w:val="0"/>
      <w:marTop w:val="0"/>
      <w:marBottom w:val="0"/>
      <w:divBdr>
        <w:top w:val="none" w:sz="0" w:space="0" w:color="auto"/>
        <w:left w:val="none" w:sz="0" w:space="0" w:color="auto"/>
        <w:bottom w:val="none" w:sz="0" w:space="0" w:color="auto"/>
        <w:right w:val="none" w:sz="0" w:space="0" w:color="auto"/>
      </w:divBdr>
      <w:divsChild>
        <w:div w:id="224872996">
          <w:marLeft w:val="0"/>
          <w:marRight w:val="0"/>
          <w:marTop w:val="0"/>
          <w:marBottom w:val="0"/>
          <w:divBdr>
            <w:top w:val="none" w:sz="0" w:space="0" w:color="auto"/>
            <w:left w:val="none" w:sz="0" w:space="0" w:color="auto"/>
            <w:bottom w:val="none" w:sz="0" w:space="0" w:color="auto"/>
            <w:right w:val="none" w:sz="0" w:space="0" w:color="auto"/>
          </w:divBdr>
        </w:div>
        <w:div w:id="733041344">
          <w:marLeft w:val="0"/>
          <w:marRight w:val="0"/>
          <w:marTop w:val="0"/>
          <w:marBottom w:val="0"/>
          <w:divBdr>
            <w:top w:val="none" w:sz="0" w:space="0" w:color="auto"/>
            <w:left w:val="none" w:sz="0" w:space="0" w:color="auto"/>
            <w:bottom w:val="none" w:sz="0" w:space="0" w:color="auto"/>
            <w:right w:val="none" w:sz="0" w:space="0" w:color="auto"/>
          </w:divBdr>
        </w:div>
        <w:div w:id="763038510">
          <w:marLeft w:val="0"/>
          <w:marRight w:val="0"/>
          <w:marTop w:val="0"/>
          <w:marBottom w:val="0"/>
          <w:divBdr>
            <w:top w:val="none" w:sz="0" w:space="0" w:color="auto"/>
            <w:left w:val="none" w:sz="0" w:space="0" w:color="auto"/>
            <w:bottom w:val="none" w:sz="0" w:space="0" w:color="auto"/>
            <w:right w:val="none" w:sz="0" w:space="0" w:color="auto"/>
          </w:divBdr>
        </w:div>
        <w:div w:id="1206530575">
          <w:marLeft w:val="0"/>
          <w:marRight w:val="0"/>
          <w:marTop w:val="0"/>
          <w:marBottom w:val="0"/>
          <w:divBdr>
            <w:top w:val="none" w:sz="0" w:space="0" w:color="auto"/>
            <w:left w:val="none" w:sz="0" w:space="0" w:color="auto"/>
            <w:bottom w:val="none" w:sz="0" w:space="0" w:color="auto"/>
            <w:right w:val="none" w:sz="0" w:space="0" w:color="auto"/>
          </w:divBdr>
        </w:div>
        <w:div w:id="1326203135">
          <w:marLeft w:val="0"/>
          <w:marRight w:val="0"/>
          <w:marTop w:val="0"/>
          <w:marBottom w:val="0"/>
          <w:divBdr>
            <w:top w:val="none" w:sz="0" w:space="0" w:color="auto"/>
            <w:left w:val="none" w:sz="0" w:space="0" w:color="auto"/>
            <w:bottom w:val="none" w:sz="0" w:space="0" w:color="auto"/>
            <w:right w:val="none" w:sz="0" w:space="0" w:color="auto"/>
          </w:divBdr>
        </w:div>
        <w:div w:id="1713572746">
          <w:marLeft w:val="0"/>
          <w:marRight w:val="0"/>
          <w:marTop w:val="0"/>
          <w:marBottom w:val="0"/>
          <w:divBdr>
            <w:top w:val="none" w:sz="0" w:space="0" w:color="auto"/>
            <w:left w:val="none" w:sz="0" w:space="0" w:color="auto"/>
            <w:bottom w:val="none" w:sz="0" w:space="0" w:color="auto"/>
            <w:right w:val="none" w:sz="0" w:space="0" w:color="auto"/>
          </w:divBdr>
        </w:div>
        <w:div w:id="1819608675">
          <w:marLeft w:val="0"/>
          <w:marRight w:val="0"/>
          <w:marTop w:val="0"/>
          <w:marBottom w:val="0"/>
          <w:divBdr>
            <w:top w:val="none" w:sz="0" w:space="0" w:color="auto"/>
            <w:left w:val="none" w:sz="0" w:space="0" w:color="auto"/>
            <w:bottom w:val="none" w:sz="0" w:space="0" w:color="auto"/>
            <w:right w:val="none" w:sz="0" w:space="0" w:color="auto"/>
          </w:divBdr>
        </w:div>
        <w:div w:id="2027363876">
          <w:marLeft w:val="0"/>
          <w:marRight w:val="0"/>
          <w:marTop w:val="0"/>
          <w:marBottom w:val="0"/>
          <w:divBdr>
            <w:top w:val="none" w:sz="0" w:space="0" w:color="auto"/>
            <w:left w:val="none" w:sz="0" w:space="0" w:color="auto"/>
            <w:bottom w:val="none" w:sz="0" w:space="0" w:color="auto"/>
            <w:right w:val="none" w:sz="0" w:space="0" w:color="auto"/>
          </w:divBdr>
        </w:div>
      </w:divsChild>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2363421">
      <w:bodyDiv w:val="1"/>
      <w:marLeft w:val="0"/>
      <w:marRight w:val="0"/>
      <w:marTop w:val="0"/>
      <w:marBottom w:val="0"/>
      <w:divBdr>
        <w:top w:val="none" w:sz="0" w:space="0" w:color="auto"/>
        <w:left w:val="none" w:sz="0" w:space="0" w:color="auto"/>
        <w:bottom w:val="none" w:sz="0" w:space="0" w:color="auto"/>
        <w:right w:val="none" w:sz="0" w:space="0" w:color="auto"/>
      </w:divBdr>
    </w:div>
    <w:div w:id="1742756774">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2000109">
      <w:bodyDiv w:val="1"/>
      <w:marLeft w:val="0"/>
      <w:marRight w:val="0"/>
      <w:marTop w:val="0"/>
      <w:marBottom w:val="0"/>
      <w:divBdr>
        <w:top w:val="none" w:sz="0" w:space="0" w:color="auto"/>
        <w:left w:val="none" w:sz="0" w:space="0" w:color="auto"/>
        <w:bottom w:val="none" w:sz="0" w:space="0" w:color="auto"/>
        <w:right w:val="none" w:sz="0" w:space="0" w:color="auto"/>
      </w:divBdr>
    </w:div>
    <w:div w:id="1752963089">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0159691">
      <w:bodyDiv w:val="1"/>
      <w:marLeft w:val="0"/>
      <w:marRight w:val="0"/>
      <w:marTop w:val="0"/>
      <w:marBottom w:val="0"/>
      <w:divBdr>
        <w:top w:val="none" w:sz="0" w:space="0" w:color="auto"/>
        <w:left w:val="none" w:sz="0" w:space="0" w:color="auto"/>
        <w:bottom w:val="none" w:sz="0" w:space="0" w:color="auto"/>
        <w:right w:val="none" w:sz="0" w:space="0" w:color="auto"/>
      </w:divBdr>
    </w:div>
    <w:div w:id="1770615444">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2845189">
      <w:bodyDiv w:val="1"/>
      <w:marLeft w:val="0"/>
      <w:marRight w:val="0"/>
      <w:marTop w:val="0"/>
      <w:marBottom w:val="0"/>
      <w:divBdr>
        <w:top w:val="none" w:sz="0" w:space="0" w:color="auto"/>
        <w:left w:val="none" w:sz="0" w:space="0" w:color="auto"/>
        <w:bottom w:val="none" w:sz="0" w:space="0" w:color="auto"/>
        <w:right w:val="none" w:sz="0" w:space="0" w:color="auto"/>
      </w:divBdr>
    </w:div>
    <w:div w:id="1808741416">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3505520">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7667731">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5995186">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57229644">
      <w:bodyDiv w:val="1"/>
      <w:marLeft w:val="0"/>
      <w:marRight w:val="0"/>
      <w:marTop w:val="0"/>
      <w:marBottom w:val="0"/>
      <w:divBdr>
        <w:top w:val="none" w:sz="0" w:space="0" w:color="auto"/>
        <w:left w:val="none" w:sz="0" w:space="0" w:color="auto"/>
        <w:bottom w:val="none" w:sz="0" w:space="0" w:color="auto"/>
        <w:right w:val="none" w:sz="0" w:space="0" w:color="auto"/>
      </w:divBdr>
    </w:div>
    <w:div w:id="1858733561">
      <w:bodyDiv w:val="1"/>
      <w:marLeft w:val="0"/>
      <w:marRight w:val="0"/>
      <w:marTop w:val="0"/>
      <w:marBottom w:val="0"/>
      <w:divBdr>
        <w:top w:val="none" w:sz="0" w:space="0" w:color="auto"/>
        <w:left w:val="none" w:sz="0" w:space="0" w:color="auto"/>
        <w:bottom w:val="none" w:sz="0" w:space="0" w:color="auto"/>
        <w:right w:val="none" w:sz="0" w:space="0" w:color="auto"/>
      </w:divBdr>
      <w:divsChild>
        <w:div w:id="233664546">
          <w:marLeft w:val="0"/>
          <w:marRight w:val="0"/>
          <w:marTop w:val="0"/>
          <w:marBottom w:val="0"/>
          <w:divBdr>
            <w:top w:val="none" w:sz="0" w:space="0" w:color="auto"/>
            <w:left w:val="none" w:sz="0" w:space="0" w:color="auto"/>
            <w:bottom w:val="none" w:sz="0" w:space="0" w:color="auto"/>
            <w:right w:val="none" w:sz="0" w:space="0" w:color="auto"/>
          </w:divBdr>
        </w:div>
      </w:divsChild>
    </w:div>
    <w:div w:id="1868637609">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1186293">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76196020">
      <w:bodyDiv w:val="1"/>
      <w:marLeft w:val="0"/>
      <w:marRight w:val="0"/>
      <w:marTop w:val="0"/>
      <w:marBottom w:val="0"/>
      <w:divBdr>
        <w:top w:val="none" w:sz="0" w:space="0" w:color="auto"/>
        <w:left w:val="none" w:sz="0" w:space="0" w:color="auto"/>
        <w:bottom w:val="none" w:sz="0" w:space="0" w:color="auto"/>
        <w:right w:val="none" w:sz="0" w:space="0" w:color="auto"/>
      </w:divBdr>
    </w:div>
    <w:div w:id="1878546621">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7620640">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0572034">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028950">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198666">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5747399">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0065409">
      <w:bodyDiv w:val="1"/>
      <w:marLeft w:val="0"/>
      <w:marRight w:val="0"/>
      <w:marTop w:val="0"/>
      <w:marBottom w:val="0"/>
      <w:divBdr>
        <w:top w:val="none" w:sz="0" w:space="0" w:color="auto"/>
        <w:left w:val="none" w:sz="0" w:space="0" w:color="auto"/>
        <w:bottom w:val="none" w:sz="0" w:space="0" w:color="auto"/>
        <w:right w:val="none" w:sz="0" w:space="0" w:color="auto"/>
      </w:divBdr>
    </w:div>
    <w:div w:id="1960725251">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8313505">
      <w:bodyDiv w:val="1"/>
      <w:marLeft w:val="0"/>
      <w:marRight w:val="0"/>
      <w:marTop w:val="0"/>
      <w:marBottom w:val="0"/>
      <w:divBdr>
        <w:top w:val="none" w:sz="0" w:space="0" w:color="auto"/>
        <w:left w:val="none" w:sz="0" w:space="0" w:color="auto"/>
        <w:bottom w:val="none" w:sz="0" w:space="0" w:color="auto"/>
        <w:right w:val="none" w:sz="0" w:space="0" w:color="auto"/>
      </w:divBdr>
    </w:div>
    <w:div w:id="1969505650">
      <w:bodyDiv w:val="1"/>
      <w:marLeft w:val="0"/>
      <w:marRight w:val="0"/>
      <w:marTop w:val="0"/>
      <w:marBottom w:val="0"/>
      <w:divBdr>
        <w:top w:val="none" w:sz="0" w:space="0" w:color="auto"/>
        <w:left w:val="none" w:sz="0" w:space="0" w:color="auto"/>
        <w:bottom w:val="none" w:sz="0" w:space="0" w:color="auto"/>
        <w:right w:val="none" w:sz="0" w:space="0" w:color="auto"/>
      </w:divBdr>
    </w:div>
    <w:div w:id="1971935360">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32474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225004">
      <w:bodyDiv w:val="1"/>
      <w:marLeft w:val="0"/>
      <w:marRight w:val="0"/>
      <w:marTop w:val="0"/>
      <w:marBottom w:val="0"/>
      <w:divBdr>
        <w:top w:val="none" w:sz="0" w:space="0" w:color="auto"/>
        <w:left w:val="none" w:sz="0" w:space="0" w:color="auto"/>
        <w:bottom w:val="none" w:sz="0" w:space="0" w:color="auto"/>
        <w:right w:val="none" w:sz="0" w:space="0" w:color="auto"/>
      </w:divBdr>
      <w:divsChild>
        <w:div w:id="101386754">
          <w:marLeft w:val="0"/>
          <w:marRight w:val="0"/>
          <w:marTop w:val="0"/>
          <w:marBottom w:val="0"/>
          <w:divBdr>
            <w:top w:val="none" w:sz="0" w:space="0" w:color="auto"/>
            <w:left w:val="none" w:sz="0" w:space="0" w:color="auto"/>
            <w:bottom w:val="none" w:sz="0" w:space="0" w:color="auto"/>
            <w:right w:val="none" w:sz="0" w:space="0" w:color="auto"/>
          </w:divBdr>
          <w:divsChild>
            <w:div w:id="1140534866">
              <w:marLeft w:val="0"/>
              <w:marRight w:val="0"/>
              <w:marTop w:val="0"/>
              <w:marBottom w:val="0"/>
              <w:divBdr>
                <w:top w:val="none" w:sz="0" w:space="0" w:color="auto"/>
                <w:left w:val="none" w:sz="0" w:space="0" w:color="auto"/>
                <w:bottom w:val="none" w:sz="0" w:space="0" w:color="auto"/>
                <w:right w:val="none" w:sz="0" w:space="0" w:color="auto"/>
              </w:divBdr>
            </w:div>
          </w:divsChild>
        </w:div>
        <w:div w:id="215630619">
          <w:marLeft w:val="0"/>
          <w:marRight w:val="0"/>
          <w:marTop w:val="0"/>
          <w:marBottom w:val="0"/>
          <w:divBdr>
            <w:top w:val="none" w:sz="0" w:space="0" w:color="auto"/>
            <w:left w:val="none" w:sz="0" w:space="0" w:color="auto"/>
            <w:bottom w:val="none" w:sz="0" w:space="0" w:color="auto"/>
            <w:right w:val="none" w:sz="0" w:space="0" w:color="auto"/>
          </w:divBdr>
          <w:divsChild>
            <w:div w:id="355884579">
              <w:marLeft w:val="0"/>
              <w:marRight w:val="0"/>
              <w:marTop w:val="0"/>
              <w:marBottom w:val="0"/>
              <w:divBdr>
                <w:top w:val="none" w:sz="0" w:space="0" w:color="auto"/>
                <w:left w:val="none" w:sz="0" w:space="0" w:color="auto"/>
                <w:bottom w:val="none" w:sz="0" w:space="0" w:color="auto"/>
                <w:right w:val="none" w:sz="0" w:space="0" w:color="auto"/>
              </w:divBdr>
            </w:div>
          </w:divsChild>
        </w:div>
        <w:div w:id="223028527">
          <w:marLeft w:val="0"/>
          <w:marRight w:val="0"/>
          <w:marTop w:val="0"/>
          <w:marBottom w:val="0"/>
          <w:divBdr>
            <w:top w:val="none" w:sz="0" w:space="0" w:color="auto"/>
            <w:left w:val="none" w:sz="0" w:space="0" w:color="auto"/>
            <w:bottom w:val="none" w:sz="0" w:space="0" w:color="auto"/>
            <w:right w:val="none" w:sz="0" w:space="0" w:color="auto"/>
          </w:divBdr>
          <w:divsChild>
            <w:div w:id="228662815">
              <w:marLeft w:val="0"/>
              <w:marRight w:val="0"/>
              <w:marTop w:val="0"/>
              <w:marBottom w:val="0"/>
              <w:divBdr>
                <w:top w:val="none" w:sz="0" w:space="0" w:color="auto"/>
                <w:left w:val="none" w:sz="0" w:space="0" w:color="auto"/>
                <w:bottom w:val="none" w:sz="0" w:space="0" w:color="auto"/>
                <w:right w:val="none" w:sz="0" w:space="0" w:color="auto"/>
              </w:divBdr>
            </w:div>
          </w:divsChild>
        </w:div>
        <w:div w:id="300624557">
          <w:marLeft w:val="0"/>
          <w:marRight w:val="0"/>
          <w:marTop w:val="0"/>
          <w:marBottom w:val="0"/>
          <w:divBdr>
            <w:top w:val="none" w:sz="0" w:space="0" w:color="auto"/>
            <w:left w:val="none" w:sz="0" w:space="0" w:color="auto"/>
            <w:bottom w:val="none" w:sz="0" w:space="0" w:color="auto"/>
            <w:right w:val="none" w:sz="0" w:space="0" w:color="auto"/>
          </w:divBdr>
          <w:divsChild>
            <w:div w:id="76828553">
              <w:marLeft w:val="0"/>
              <w:marRight w:val="0"/>
              <w:marTop w:val="0"/>
              <w:marBottom w:val="0"/>
              <w:divBdr>
                <w:top w:val="none" w:sz="0" w:space="0" w:color="auto"/>
                <w:left w:val="none" w:sz="0" w:space="0" w:color="auto"/>
                <w:bottom w:val="none" w:sz="0" w:space="0" w:color="auto"/>
                <w:right w:val="none" w:sz="0" w:space="0" w:color="auto"/>
              </w:divBdr>
            </w:div>
            <w:div w:id="190998149">
              <w:marLeft w:val="0"/>
              <w:marRight w:val="0"/>
              <w:marTop w:val="0"/>
              <w:marBottom w:val="0"/>
              <w:divBdr>
                <w:top w:val="none" w:sz="0" w:space="0" w:color="auto"/>
                <w:left w:val="none" w:sz="0" w:space="0" w:color="auto"/>
                <w:bottom w:val="none" w:sz="0" w:space="0" w:color="auto"/>
                <w:right w:val="none" w:sz="0" w:space="0" w:color="auto"/>
              </w:divBdr>
            </w:div>
            <w:div w:id="780998848">
              <w:marLeft w:val="0"/>
              <w:marRight w:val="0"/>
              <w:marTop w:val="0"/>
              <w:marBottom w:val="0"/>
              <w:divBdr>
                <w:top w:val="none" w:sz="0" w:space="0" w:color="auto"/>
                <w:left w:val="none" w:sz="0" w:space="0" w:color="auto"/>
                <w:bottom w:val="none" w:sz="0" w:space="0" w:color="auto"/>
                <w:right w:val="none" w:sz="0" w:space="0" w:color="auto"/>
              </w:divBdr>
            </w:div>
            <w:div w:id="1397162729">
              <w:marLeft w:val="0"/>
              <w:marRight w:val="0"/>
              <w:marTop w:val="0"/>
              <w:marBottom w:val="0"/>
              <w:divBdr>
                <w:top w:val="none" w:sz="0" w:space="0" w:color="auto"/>
                <w:left w:val="none" w:sz="0" w:space="0" w:color="auto"/>
                <w:bottom w:val="none" w:sz="0" w:space="0" w:color="auto"/>
                <w:right w:val="none" w:sz="0" w:space="0" w:color="auto"/>
              </w:divBdr>
            </w:div>
          </w:divsChild>
        </w:div>
        <w:div w:id="300693220">
          <w:marLeft w:val="0"/>
          <w:marRight w:val="0"/>
          <w:marTop w:val="0"/>
          <w:marBottom w:val="0"/>
          <w:divBdr>
            <w:top w:val="none" w:sz="0" w:space="0" w:color="auto"/>
            <w:left w:val="none" w:sz="0" w:space="0" w:color="auto"/>
            <w:bottom w:val="none" w:sz="0" w:space="0" w:color="auto"/>
            <w:right w:val="none" w:sz="0" w:space="0" w:color="auto"/>
          </w:divBdr>
          <w:divsChild>
            <w:div w:id="1194922943">
              <w:marLeft w:val="0"/>
              <w:marRight w:val="0"/>
              <w:marTop w:val="0"/>
              <w:marBottom w:val="0"/>
              <w:divBdr>
                <w:top w:val="none" w:sz="0" w:space="0" w:color="auto"/>
                <w:left w:val="none" w:sz="0" w:space="0" w:color="auto"/>
                <w:bottom w:val="none" w:sz="0" w:space="0" w:color="auto"/>
                <w:right w:val="none" w:sz="0" w:space="0" w:color="auto"/>
              </w:divBdr>
            </w:div>
          </w:divsChild>
        </w:div>
        <w:div w:id="351343828">
          <w:marLeft w:val="0"/>
          <w:marRight w:val="0"/>
          <w:marTop w:val="0"/>
          <w:marBottom w:val="0"/>
          <w:divBdr>
            <w:top w:val="none" w:sz="0" w:space="0" w:color="auto"/>
            <w:left w:val="none" w:sz="0" w:space="0" w:color="auto"/>
            <w:bottom w:val="none" w:sz="0" w:space="0" w:color="auto"/>
            <w:right w:val="none" w:sz="0" w:space="0" w:color="auto"/>
          </w:divBdr>
          <w:divsChild>
            <w:div w:id="901866954">
              <w:marLeft w:val="0"/>
              <w:marRight w:val="0"/>
              <w:marTop w:val="0"/>
              <w:marBottom w:val="0"/>
              <w:divBdr>
                <w:top w:val="none" w:sz="0" w:space="0" w:color="auto"/>
                <w:left w:val="none" w:sz="0" w:space="0" w:color="auto"/>
                <w:bottom w:val="none" w:sz="0" w:space="0" w:color="auto"/>
                <w:right w:val="none" w:sz="0" w:space="0" w:color="auto"/>
              </w:divBdr>
            </w:div>
          </w:divsChild>
        </w:div>
        <w:div w:id="451628950">
          <w:marLeft w:val="0"/>
          <w:marRight w:val="0"/>
          <w:marTop w:val="0"/>
          <w:marBottom w:val="0"/>
          <w:divBdr>
            <w:top w:val="none" w:sz="0" w:space="0" w:color="auto"/>
            <w:left w:val="none" w:sz="0" w:space="0" w:color="auto"/>
            <w:bottom w:val="none" w:sz="0" w:space="0" w:color="auto"/>
            <w:right w:val="none" w:sz="0" w:space="0" w:color="auto"/>
          </w:divBdr>
          <w:divsChild>
            <w:div w:id="1146513966">
              <w:marLeft w:val="0"/>
              <w:marRight w:val="0"/>
              <w:marTop w:val="0"/>
              <w:marBottom w:val="0"/>
              <w:divBdr>
                <w:top w:val="none" w:sz="0" w:space="0" w:color="auto"/>
                <w:left w:val="none" w:sz="0" w:space="0" w:color="auto"/>
                <w:bottom w:val="none" w:sz="0" w:space="0" w:color="auto"/>
                <w:right w:val="none" w:sz="0" w:space="0" w:color="auto"/>
              </w:divBdr>
            </w:div>
          </w:divsChild>
        </w:div>
        <w:div w:id="548226856">
          <w:marLeft w:val="0"/>
          <w:marRight w:val="0"/>
          <w:marTop w:val="0"/>
          <w:marBottom w:val="0"/>
          <w:divBdr>
            <w:top w:val="none" w:sz="0" w:space="0" w:color="auto"/>
            <w:left w:val="none" w:sz="0" w:space="0" w:color="auto"/>
            <w:bottom w:val="none" w:sz="0" w:space="0" w:color="auto"/>
            <w:right w:val="none" w:sz="0" w:space="0" w:color="auto"/>
          </w:divBdr>
          <w:divsChild>
            <w:div w:id="1739552554">
              <w:marLeft w:val="0"/>
              <w:marRight w:val="0"/>
              <w:marTop w:val="0"/>
              <w:marBottom w:val="0"/>
              <w:divBdr>
                <w:top w:val="none" w:sz="0" w:space="0" w:color="auto"/>
                <w:left w:val="none" w:sz="0" w:space="0" w:color="auto"/>
                <w:bottom w:val="none" w:sz="0" w:space="0" w:color="auto"/>
                <w:right w:val="none" w:sz="0" w:space="0" w:color="auto"/>
              </w:divBdr>
            </w:div>
          </w:divsChild>
        </w:div>
        <w:div w:id="685325325">
          <w:marLeft w:val="0"/>
          <w:marRight w:val="0"/>
          <w:marTop w:val="0"/>
          <w:marBottom w:val="0"/>
          <w:divBdr>
            <w:top w:val="none" w:sz="0" w:space="0" w:color="auto"/>
            <w:left w:val="none" w:sz="0" w:space="0" w:color="auto"/>
            <w:bottom w:val="none" w:sz="0" w:space="0" w:color="auto"/>
            <w:right w:val="none" w:sz="0" w:space="0" w:color="auto"/>
          </w:divBdr>
          <w:divsChild>
            <w:div w:id="96758933">
              <w:marLeft w:val="0"/>
              <w:marRight w:val="0"/>
              <w:marTop w:val="0"/>
              <w:marBottom w:val="0"/>
              <w:divBdr>
                <w:top w:val="none" w:sz="0" w:space="0" w:color="auto"/>
                <w:left w:val="none" w:sz="0" w:space="0" w:color="auto"/>
                <w:bottom w:val="none" w:sz="0" w:space="0" w:color="auto"/>
                <w:right w:val="none" w:sz="0" w:space="0" w:color="auto"/>
              </w:divBdr>
            </w:div>
          </w:divsChild>
        </w:div>
        <w:div w:id="791947381">
          <w:marLeft w:val="0"/>
          <w:marRight w:val="0"/>
          <w:marTop w:val="0"/>
          <w:marBottom w:val="0"/>
          <w:divBdr>
            <w:top w:val="none" w:sz="0" w:space="0" w:color="auto"/>
            <w:left w:val="none" w:sz="0" w:space="0" w:color="auto"/>
            <w:bottom w:val="none" w:sz="0" w:space="0" w:color="auto"/>
            <w:right w:val="none" w:sz="0" w:space="0" w:color="auto"/>
          </w:divBdr>
          <w:divsChild>
            <w:div w:id="495078341">
              <w:marLeft w:val="0"/>
              <w:marRight w:val="0"/>
              <w:marTop w:val="0"/>
              <w:marBottom w:val="0"/>
              <w:divBdr>
                <w:top w:val="none" w:sz="0" w:space="0" w:color="auto"/>
                <w:left w:val="none" w:sz="0" w:space="0" w:color="auto"/>
                <w:bottom w:val="none" w:sz="0" w:space="0" w:color="auto"/>
                <w:right w:val="none" w:sz="0" w:space="0" w:color="auto"/>
              </w:divBdr>
            </w:div>
            <w:div w:id="1962759832">
              <w:marLeft w:val="0"/>
              <w:marRight w:val="0"/>
              <w:marTop w:val="0"/>
              <w:marBottom w:val="0"/>
              <w:divBdr>
                <w:top w:val="none" w:sz="0" w:space="0" w:color="auto"/>
                <w:left w:val="none" w:sz="0" w:space="0" w:color="auto"/>
                <w:bottom w:val="none" w:sz="0" w:space="0" w:color="auto"/>
                <w:right w:val="none" w:sz="0" w:space="0" w:color="auto"/>
              </w:divBdr>
            </w:div>
          </w:divsChild>
        </w:div>
        <w:div w:id="818572443">
          <w:marLeft w:val="0"/>
          <w:marRight w:val="0"/>
          <w:marTop w:val="0"/>
          <w:marBottom w:val="0"/>
          <w:divBdr>
            <w:top w:val="none" w:sz="0" w:space="0" w:color="auto"/>
            <w:left w:val="none" w:sz="0" w:space="0" w:color="auto"/>
            <w:bottom w:val="none" w:sz="0" w:space="0" w:color="auto"/>
            <w:right w:val="none" w:sz="0" w:space="0" w:color="auto"/>
          </w:divBdr>
          <w:divsChild>
            <w:div w:id="1345401354">
              <w:marLeft w:val="0"/>
              <w:marRight w:val="0"/>
              <w:marTop w:val="0"/>
              <w:marBottom w:val="0"/>
              <w:divBdr>
                <w:top w:val="none" w:sz="0" w:space="0" w:color="auto"/>
                <w:left w:val="none" w:sz="0" w:space="0" w:color="auto"/>
                <w:bottom w:val="none" w:sz="0" w:space="0" w:color="auto"/>
                <w:right w:val="none" w:sz="0" w:space="0" w:color="auto"/>
              </w:divBdr>
            </w:div>
          </w:divsChild>
        </w:div>
        <w:div w:id="921984023">
          <w:marLeft w:val="0"/>
          <w:marRight w:val="0"/>
          <w:marTop w:val="0"/>
          <w:marBottom w:val="0"/>
          <w:divBdr>
            <w:top w:val="none" w:sz="0" w:space="0" w:color="auto"/>
            <w:left w:val="none" w:sz="0" w:space="0" w:color="auto"/>
            <w:bottom w:val="none" w:sz="0" w:space="0" w:color="auto"/>
            <w:right w:val="none" w:sz="0" w:space="0" w:color="auto"/>
          </w:divBdr>
          <w:divsChild>
            <w:div w:id="60911031">
              <w:marLeft w:val="0"/>
              <w:marRight w:val="0"/>
              <w:marTop w:val="0"/>
              <w:marBottom w:val="0"/>
              <w:divBdr>
                <w:top w:val="none" w:sz="0" w:space="0" w:color="auto"/>
                <w:left w:val="none" w:sz="0" w:space="0" w:color="auto"/>
                <w:bottom w:val="none" w:sz="0" w:space="0" w:color="auto"/>
                <w:right w:val="none" w:sz="0" w:space="0" w:color="auto"/>
              </w:divBdr>
            </w:div>
          </w:divsChild>
        </w:div>
        <w:div w:id="984510225">
          <w:marLeft w:val="0"/>
          <w:marRight w:val="0"/>
          <w:marTop w:val="0"/>
          <w:marBottom w:val="0"/>
          <w:divBdr>
            <w:top w:val="none" w:sz="0" w:space="0" w:color="auto"/>
            <w:left w:val="none" w:sz="0" w:space="0" w:color="auto"/>
            <w:bottom w:val="none" w:sz="0" w:space="0" w:color="auto"/>
            <w:right w:val="none" w:sz="0" w:space="0" w:color="auto"/>
          </w:divBdr>
          <w:divsChild>
            <w:div w:id="1390419738">
              <w:marLeft w:val="0"/>
              <w:marRight w:val="0"/>
              <w:marTop w:val="0"/>
              <w:marBottom w:val="0"/>
              <w:divBdr>
                <w:top w:val="none" w:sz="0" w:space="0" w:color="auto"/>
                <w:left w:val="none" w:sz="0" w:space="0" w:color="auto"/>
                <w:bottom w:val="none" w:sz="0" w:space="0" w:color="auto"/>
                <w:right w:val="none" w:sz="0" w:space="0" w:color="auto"/>
              </w:divBdr>
            </w:div>
            <w:div w:id="1625844966">
              <w:marLeft w:val="0"/>
              <w:marRight w:val="0"/>
              <w:marTop w:val="0"/>
              <w:marBottom w:val="0"/>
              <w:divBdr>
                <w:top w:val="none" w:sz="0" w:space="0" w:color="auto"/>
                <w:left w:val="none" w:sz="0" w:space="0" w:color="auto"/>
                <w:bottom w:val="none" w:sz="0" w:space="0" w:color="auto"/>
                <w:right w:val="none" w:sz="0" w:space="0" w:color="auto"/>
              </w:divBdr>
            </w:div>
          </w:divsChild>
        </w:div>
        <w:div w:id="1293706372">
          <w:marLeft w:val="0"/>
          <w:marRight w:val="0"/>
          <w:marTop w:val="0"/>
          <w:marBottom w:val="0"/>
          <w:divBdr>
            <w:top w:val="none" w:sz="0" w:space="0" w:color="auto"/>
            <w:left w:val="none" w:sz="0" w:space="0" w:color="auto"/>
            <w:bottom w:val="none" w:sz="0" w:space="0" w:color="auto"/>
            <w:right w:val="none" w:sz="0" w:space="0" w:color="auto"/>
          </w:divBdr>
          <w:divsChild>
            <w:div w:id="1507092359">
              <w:marLeft w:val="0"/>
              <w:marRight w:val="0"/>
              <w:marTop w:val="0"/>
              <w:marBottom w:val="0"/>
              <w:divBdr>
                <w:top w:val="none" w:sz="0" w:space="0" w:color="auto"/>
                <w:left w:val="none" w:sz="0" w:space="0" w:color="auto"/>
                <w:bottom w:val="none" w:sz="0" w:space="0" w:color="auto"/>
                <w:right w:val="none" w:sz="0" w:space="0" w:color="auto"/>
              </w:divBdr>
            </w:div>
          </w:divsChild>
        </w:div>
        <w:div w:id="1416438960">
          <w:marLeft w:val="0"/>
          <w:marRight w:val="0"/>
          <w:marTop w:val="0"/>
          <w:marBottom w:val="0"/>
          <w:divBdr>
            <w:top w:val="none" w:sz="0" w:space="0" w:color="auto"/>
            <w:left w:val="none" w:sz="0" w:space="0" w:color="auto"/>
            <w:bottom w:val="none" w:sz="0" w:space="0" w:color="auto"/>
            <w:right w:val="none" w:sz="0" w:space="0" w:color="auto"/>
          </w:divBdr>
          <w:divsChild>
            <w:div w:id="1892113567">
              <w:marLeft w:val="0"/>
              <w:marRight w:val="0"/>
              <w:marTop w:val="0"/>
              <w:marBottom w:val="0"/>
              <w:divBdr>
                <w:top w:val="none" w:sz="0" w:space="0" w:color="auto"/>
                <w:left w:val="none" w:sz="0" w:space="0" w:color="auto"/>
                <w:bottom w:val="none" w:sz="0" w:space="0" w:color="auto"/>
                <w:right w:val="none" w:sz="0" w:space="0" w:color="auto"/>
              </w:divBdr>
            </w:div>
          </w:divsChild>
        </w:div>
        <w:div w:id="1466000207">
          <w:marLeft w:val="0"/>
          <w:marRight w:val="0"/>
          <w:marTop w:val="0"/>
          <w:marBottom w:val="0"/>
          <w:divBdr>
            <w:top w:val="none" w:sz="0" w:space="0" w:color="auto"/>
            <w:left w:val="none" w:sz="0" w:space="0" w:color="auto"/>
            <w:bottom w:val="none" w:sz="0" w:space="0" w:color="auto"/>
            <w:right w:val="none" w:sz="0" w:space="0" w:color="auto"/>
          </w:divBdr>
          <w:divsChild>
            <w:div w:id="1892496660">
              <w:marLeft w:val="0"/>
              <w:marRight w:val="0"/>
              <w:marTop w:val="0"/>
              <w:marBottom w:val="0"/>
              <w:divBdr>
                <w:top w:val="none" w:sz="0" w:space="0" w:color="auto"/>
                <w:left w:val="none" w:sz="0" w:space="0" w:color="auto"/>
                <w:bottom w:val="none" w:sz="0" w:space="0" w:color="auto"/>
                <w:right w:val="none" w:sz="0" w:space="0" w:color="auto"/>
              </w:divBdr>
            </w:div>
          </w:divsChild>
        </w:div>
        <w:div w:id="1612513922">
          <w:marLeft w:val="0"/>
          <w:marRight w:val="0"/>
          <w:marTop w:val="0"/>
          <w:marBottom w:val="0"/>
          <w:divBdr>
            <w:top w:val="none" w:sz="0" w:space="0" w:color="auto"/>
            <w:left w:val="none" w:sz="0" w:space="0" w:color="auto"/>
            <w:bottom w:val="none" w:sz="0" w:space="0" w:color="auto"/>
            <w:right w:val="none" w:sz="0" w:space="0" w:color="auto"/>
          </w:divBdr>
          <w:divsChild>
            <w:div w:id="751044991">
              <w:marLeft w:val="0"/>
              <w:marRight w:val="0"/>
              <w:marTop w:val="0"/>
              <w:marBottom w:val="0"/>
              <w:divBdr>
                <w:top w:val="none" w:sz="0" w:space="0" w:color="auto"/>
                <w:left w:val="none" w:sz="0" w:space="0" w:color="auto"/>
                <w:bottom w:val="none" w:sz="0" w:space="0" w:color="auto"/>
                <w:right w:val="none" w:sz="0" w:space="0" w:color="auto"/>
              </w:divBdr>
            </w:div>
          </w:divsChild>
        </w:div>
        <w:div w:id="1663120977">
          <w:marLeft w:val="0"/>
          <w:marRight w:val="0"/>
          <w:marTop w:val="0"/>
          <w:marBottom w:val="0"/>
          <w:divBdr>
            <w:top w:val="none" w:sz="0" w:space="0" w:color="auto"/>
            <w:left w:val="none" w:sz="0" w:space="0" w:color="auto"/>
            <w:bottom w:val="none" w:sz="0" w:space="0" w:color="auto"/>
            <w:right w:val="none" w:sz="0" w:space="0" w:color="auto"/>
          </w:divBdr>
          <w:divsChild>
            <w:div w:id="1382366014">
              <w:marLeft w:val="0"/>
              <w:marRight w:val="0"/>
              <w:marTop w:val="0"/>
              <w:marBottom w:val="0"/>
              <w:divBdr>
                <w:top w:val="none" w:sz="0" w:space="0" w:color="auto"/>
                <w:left w:val="none" w:sz="0" w:space="0" w:color="auto"/>
                <w:bottom w:val="none" w:sz="0" w:space="0" w:color="auto"/>
                <w:right w:val="none" w:sz="0" w:space="0" w:color="auto"/>
              </w:divBdr>
            </w:div>
          </w:divsChild>
        </w:div>
        <w:div w:id="1885561070">
          <w:marLeft w:val="0"/>
          <w:marRight w:val="0"/>
          <w:marTop w:val="0"/>
          <w:marBottom w:val="0"/>
          <w:divBdr>
            <w:top w:val="none" w:sz="0" w:space="0" w:color="auto"/>
            <w:left w:val="none" w:sz="0" w:space="0" w:color="auto"/>
            <w:bottom w:val="none" w:sz="0" w:space="0" w:color="auto"/>
            <w:right w:val="none" w:sz="0" w:space="0" w:color="auto"/>
          </w:divBdr>
          <w:divsChild>
            <w:div w:id="2112700400">
              <w:marLeft w:val="0"/>
              <w:marRight w:val="0"/>
              <w:marTop w:val="0"/>
              <w:marBottom w:val="0"/>
              <w:divBdr>
                <w:top w:val="none" w:sz="0" w:space="0" w:color="auto"/>
                <w:left w:val="none" w:sz="0" w:space="0" w:color="auto"/>
                <w:bottom w:val="none" w:sz="0" w:space="0" w:color="auto"/>
                <w:right w:val="none" w:sz="0" w:space="0" w:color="auto"/>
              </w:divBdr>
            </w:div>
          </w:divsChild>
        </w:div>
        <w:div w:id="1959407921">
          <w:marLeft w:val="0"/>
          <w:marRight w:val="0"/>
          <w:marTop w:val="0"/>
          <w:marBottom w:val="0"/>
          <w:divBdr>
            <w:top w:val="none" w:sz="0" w:space="0" w:color="auto"/>
            <w:left w:val="none" w:sz="0" w:space="0" w:color="auto"/>
            <w:bottom w:val="none" w:sz="0" w:space="0" w:color="auto"/>
            <w:right w:val="none" w:sz="0" w:space="0" w:color="auto"/>
          </w:divBdr>
          <w:divsChild>
            <w:div w:id="40576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1998265457">
      <w:bodyDiv w:val="1"/>
      <w:marLeft w:val="0"/>
      <w:marRight w:val="0"/>
      <w:marTop w:val="0"/>
      <w:marBottom w:val="0"/>
      <w:divBdr>
        <w:top w:val="none" w:sz="0" w:space="0" w:color="auto"/>
        <w:left w:val="none" w:sz="0" w:space="0" w:color="auto"/>
        <w:bottom w:val="none" w:sz="0" w:space="0" w:color="auto"/>
        <w:right w:val="none" w:sz="0" w:space="0" w:color="auto"/>
      </w:divBdr>
      <w:divsChild>
        <w:div w:id="1567952750">
          <w:marLeft w:val="0"/>
          <w:marRight w:val="0"/>
          <w:marTop w:val="0"/>
          <w:marBottom w:val="0"/>
          <w:divBdr>
            <w:top w:val="none" w:sz="0" w:space="0" w:color="auto"/>
            <w:left w:val="none" w:sz="0" w:space="0" w:color="auto"/>
            <w:bottom w:val="none" w:sz="0" w:space="0" w:color="auto"/>
            <w:right w:val="none" w:sz="0" w:space="0" w:color="auto"/>
          </w:divBdr>
        </w:div>
      </w:divsChild>
    </w:div>
    <w:div w:id="1998919217">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2827815">
      <w:bodyDiv w:val="1"/>
      <w:marLeft w:val="0"/>
      <w:marRight w:val="0"/>
      <w:marTop w:val="0"/>
      <w:marBottom w:val="0"/>
      <w:divBdr>
        <w:top w:val="none" w:sz="0" w:space="0" w:color="auto"/>
        <w:left w:val="none" w:sz="0" w:space="0" w:color="auto"/>
        <w:bottom w:val="none" w:sz="0" w:space="0" w:color="auto"/>
        <w:right w:val="none" w:sz="0" w:space="0" w:color="auto"/>
      </w:divBdr>
    </w:div>
    <w:div w:id="2013482374">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4504761">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5420226">
      <w:bodyDiv w:val="1"/>
      <w:marLeft w:val="0"/>
      <w:marRight w:val="0"/>
      <w:marTop w:val="0"/>
      <w:marBottom w:val="0"/>
      <w:divBdr>
        <w:top w:val="none" w:sz="0" w:space="0" w:color="auto"/>
        <w:left w:val="none" w:sz="0" w:space="0" w:color="auto"/>
        <w:bottom w:val="none" w:sz="0" w:space="0" w:color="auto"/>
        <w:right w:val="none" w:sz="0" w:space="0" w:color="auto"/>
      </w:divBdr>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9932250">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1994983">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252103">
      <w:bodyDiv w:val="1"/>
      <w:marLeft w:val="0"/>
      <w:marRight w:val="0"/>
      <w:marTop w:val="0"/>
      <w:marBottom w:val="0"/>
      <w:divBdr>
        <w:top w:val="none" w:sz="0" w:space="0" w:color="auto"/>
        <w:left w:val="none" w:sz="0" w:space="0" w:color="auto"/>
        <w:bottom w:val="none" w:sz="0" w:space="0" w:color="auto"/>
        <w:right w:val="none" w:sz="0" w:space="0" w:color="auto"/>
      </w:divBdr>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1583067">
      <w:bodyDiv w:val="1"/>
      <w:marLeft w:val="0"/>
      <w:marRight w:val="0"/>
      <w:marTop w:val="0"/>
      <w:marBottom w:val="0"/>
      <w:divBdr>
        <w:top w:val="none" w:sz="0" w:space="0" w:color="auto"/>
        <w:left w:val="none" w:sz="0" w:space="0" w:color="auto"/>
        <w:bottom w:val="none" w:sz="0" w:space="0" w:color="auto"/>
        <w:right w:val="none" w:sz="0" w:space="0" w:color="auto"/>
      </w:divBdr>
      <w:divsChild>
        <w:div w:id="413862596">
          <w:marLeft w:val="0"/>
          <w:marRight w:val="0"/>
          <w:marTop w:val="0"/>
          <w:marBottom w:val="0"/>
          <w:divBdr>
            <w:top w:val="none" w:sz="0" w:space="0" w:color="auto"/>
            <w:left w:val="none" w:sz="0" w:space="0" w:color="auto"/>
            <w:bottom w:val="none" w:sz="0" w:space="0" w:color="auto"/>
            <w:right w:val="none" w:sz="0" w:space="0" w:color="auto"/>
          </w:divBdr>
        </w:div>
      </w:divsChild>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718314">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2115874">
      <w:bodyDiv w:val="1"/>
      <w:marLeft w:val="0"/>
      <w:marRight w:val="0"/>
      <w:marTop w:val="0"/>
      <w:marBottom w:val="0"/>
      <w:divBdr>
        <w:top w:val="none" w:sz="0" w:space="0" w:color="auto"/>
        <w:left w:val="none" w:sz="0" w:space="0" w:color="auto"/>
        <w:bottom w:val="none" w:sz="0" w:space="0" w:color="auto"/>
        <w:right w:val="none" w:sz="0" w:space="0" w:color="auto"/>
      </w:divBdr>
    </w:div>
    <w:div w:id="2119788124">
      <w:bodyDiv w:val="1"/>
      <w:marLeft w:val="0"/>
      <w:marRight w:val="0"/>
      <w:marTop w:val="0"/>
      <w:marBottom w:val="0"/>
      <w:divBdr>
        <w:top w:val="none" w:sz="0" w:space="0" w:color="auto"/>
        <w:left w:val="none" w:sz="0" w:space="0" w:color="auto"/>
        <w:bottom w:val="none" w:sz="0" w:space="0" w:color="auto"/>
        <w:right w:val="none" w:sz="0" w:space="0" w:color="auto"/>
      </w:divBdr>
      <w:divsChild>
        <w:div w:id="528688794">
          <w:marLeft w:val="0"/>
          <w:marRight w:val="0"/>
          <w:marTop w:val="0"/>
          <w:marBottom w:val="0"/>
          <w:divBdr>
            <w:top w:val="none" w:sz="0" w:space="0" w:color="auto"/>
            <w:left w:val="none" w:sz="0" w:space="0" w:color="auto"/>
            <w:bottom w:val="none" w:sz="0" w:space="0" w:color="auto"/>
            <w:right w:val="none" w:sz="0" w:space="0" w:color="auto"/>
          </w:divBdr>
        </w:div>
      </w:divsChild>
    </w:div>
    <w:div w:id="2120906505">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406461">
      <w:bodyDiv w:val="1"/>
      <w:marLeft w:val="0"/>
      <w:marRight w:val="0"/>
      <w:marTop w:val="0"/>
      <w:marBottom w:val="0"/>
      <w:divBdr>
        <w:top w:val="none" w:sz="0" w:space="0" w:color="auto"/>
        <w:left w:val="none" w:sz="0" w:space="0" w:color="auto"/>
        <w:bottom w:val="none" w:sz="0" w:space="0" w:color="auto"/>
        <w:right w:val="none" w:sz="0" w:space="0" w:color="auto"/>
      </w:divBdr>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rchives.gov/cui"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notes.xml.rels><?xml version="1.0" encoding="UTF-8" standalone="yes"?>
<Relationships xmlns="http://schemas.openxmlformats.org/package/2006/relationships"><Relationship Id="rId8" Type="http://schemas.openxmlformats.org/officeDocument/2006/relationships/hyperlink" Target="https://www.merriam-webster.com/legal/due%20care" TargetMode="External"/><Relationship Id="rId13" Type="http://schemas.openxmlformats.org/officeDocument/2006/relationships/hyperlink" Target="https://www.govinfo.gov/content/pkg/CFR-2017-title32-vol6/pdf/CFR-2017-title32-vol6-part2002.pdf" TargetMode="External"/><Relationship Id="rId3" Type="http://schemas.openxmlformats.org/officeDocument/2006/relationships/hyperlink" Target="https://www.govinfo.gov/content/pkg/CFR-2017-title32-vol6/pdf/CFR-2017-title32-vol6-part2002.pdf" TargetMode="External"/><Relationship Id="rId7" Type="http://schemas.openxmlformats.org/officeDocument/2006/relationships/hyperlink" Target="https://www.merriam-webster.com/dictionary/due%20diligence" TargetMode="External"/><Relationship Id="rId12" Type="http://schemas.openxmlformats.org/officeDocument/2006/relationships/hyperlink" Target="https://www.govinfo.gov/content/pkg/CFR-2017-title32-vol6/pdf/CFR-2017-title32-vol6-part2002.pdf" TargetMode="External"/><Relationship Id="rId2" Type="http://schemas.openxmlformats.org/officeDocument/2006/relationships/hyperlink" Target="https://www.govinfo.gov/content/pkg/CFR-2017-title32-vol6/pdf/CFR-2017-title32-vol6-part2002.pdf" TargetMode="External"/><Relationship Id="rId1" Type="http://schemas.openxmlformats.org/officeDocument/2006/relationships/hyperlink" Target="https://www.govinfo.gov/content/pkg/CFR-2017-title32-vol6/pdf/CFR-2017-title32-vol6-part2002.pdf" TargetMode="External"/><Relationship Id="rId6" Type="http://schemas.openxmlformats.org/officeDocument/2006/relationships/hyperlink" Target="https://www.govinfo.gov/content/pkg/CFR-2017-title32-vol6/pdf/CFR-2017-title32-vol6-part2002.pdf" TargetMode="External"/><Relationship Id="rId11" Type="http://schemas.openxmlformats.org/officeDocument/2006/relationships/hyperlink" Target="https://www.govinfo.gov/content/pkg/CFR-2017-title32-vol6/pdf/CFR-2017-title32-vol6-part2002.pdf" TargetMode="External"/><Relationship Id="rId5" Type="http://schemas.openxmlformats.org/officeDocument/2006/relationships/hyperlink" Target="https://www.govinfo.gov/content/pkg/CFR-2017-title32-vol6/pdf/CFR-2017-title32-vol6-part2002.pdf" TargetMode="External"/><Relationship Id="rId10" Type="http://schemas.openxmlformats.org/officeDocument/2006/relationships/hyperlink" Target="https://www.govinfo.gov/content/pkg/CFR-2017-title32-vol6/pdf/CFR-2017-title32-vol6-part2002.pdf" TargetMode="External"/><Relationship Id="rId4" Type="http://schemas.openxmlformats.org/officeDocument/2006/relationships/hyperlink" Target="https://www.archives.gov/cui" TargetMode="External"/><Relationship Id="rId9" Type="http://schemas.openxmlformats.org/officeDocument/2006/relationships/hyperlink" Target="https://www.federalregister.gov/documents/2016/05/16/2016-11001/federal-acquisition-regulation-basic-safeguarding-of-contractor-information-systems" TargetMode="External"/><Relationship Id="rId14" Type="http://schemas.openxmlformats.org/officeDocument/2006/relationships/hyperlink" Target="https://www.govinfo.gov/content/pkg/CFR-2017-title32-vol6/pdf/CFR-2017-title32-vol6-part2002.pdf"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D4F6668C6E7C499719B8E3BD6D844E" ma:contentTypeVersion="10" ma:contentTypeDescription="Create a new document." ma:contentTypeScope="" ma:versionID="a30ab236aad9a786b16cf9c07280e6d7">
  <xsd:schema xmlns:xsd="http://www.w3.org/2001/XMLSchema" xmlns:xs="http://www.w3.org/2001/XMLSchema" xmlns:p="http://schemas.microsoft.com/office/2006/metadata/properties" xmlns:ns2="c86b5c92-64d7-4058-8237-c61edf69cade" xmlns:ns3="513c4eb1-db1f-4214-b184-25cf8b8fae0e" targetNamespace="http://schemas.microsoft.com/office/2006/metadata/properties" ma:root="true" ma:fieldsID="a5b7ac798d3bd8a953ccedbdd552ade1" ns2:_="" ns3:_="">
    <xsd:import namespace="c86b5c92-64d7-4058-8237-c61edf69cade"/>
    <xsd:import namespace="513c4eb1-db1f-4214-b184-25cf8b8fae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PrimaryPointofContact" minOccurs="0"/>
                <xsd:element ref="ns2:Status" minOccurs="0"/>
                <xsd:element ref="ns2:StatusComme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6b5c92-64d7-4058-8237-c61edf69c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PrimaryPointofContact" ma:index="14" nillable="true" ma:displayName="Primary Point of Contact" ma:format="Dropdown" ma:list="UserInfo" ma:SharePointGroup="0" ma:internalName="PrimaryPointof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5" nillable="true" ma:displayName="Status" ma:default="First Draft" ma:format="Dropdown" ma:internalName="Status">
      <xsd:simpleType>
        <xsd:restriction base="dms:Choice">
          <xsd:enumeration value="Not Started"/>
          <xsd:enumeration value="First Draft"/>
          <xsd:enumeration value="WIP"/>
          <xsd:enumeration value="FInal"/>
        </xsd:restriction>
      </xsd:simpleType>
    </xsd:element>
    <xsd:element name="StatusComments" ma:index="16" nillable="true" ma:displayName="Status Comments" ma:format="Dropdown" ma:internalName="StatusComments">
      <xsd:simpleType>
        <xsd:restriction base="dms:Text">
          <xsd:maxLength value="255"/>
        </xsd:restriction>
      </xsd:simpleType>
    </xsd:element>
    <xsd:element name="_Flow_SignoffStatus" ma:index="17"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3c4eb1-db1f-4214-b184-25cf8b8fae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Comments xmlns="c86b5c92-64d7-4058-8237-c61edf69cade" xsi:nil="true"/>
    <PrimaryPointofContact xmlns="c86b5c92-64d7-4058-8237-c61edf69cade">
      <UserInfo>
        <DisplayName/>
        <AccountId xsi:nil="true"/>
        <AccountType/>
      </UserInfo>
    </PrimaryPointofContact>
    <Status xmlns="c86b5c92-64d7-4058-8237-c61edf69cade">First Draft</Status>
    <_Flow_SignoffStatus xmlns="c86b5c92-64d7-4058-8237-c61edf69cade"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B3473C-1D90-4B99-85EF-41FDAC7DA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6b5c92-64d7-4058-8237-c61edf69cade"/>
    <ds:schemaRef ds:uri="513c4eb1-db1f-4214-b184-25cf8b8fa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AC12A7-FE74-4EE2-9ACC-87ED8887D8B9}">
  <ds:schemaRefs>
    <ds:schemaRef ds:uri="http://schemas.microsoft.com/sharepoint/v3/contenttype/forms"/>
  </ds:schemaRefs>
</ds:datastoreItem>
</file>

<file path=customXml/itemProps3.xml><?xml version="1.0" encoding="utf-8"?>
<ds:datastoreItem xmlns:ds="http://schemas.openxmlformats.org/officeDocument/2006/customXml" ds:itemID="{95BF2237-B347-4D81-9A49-472D1BA2DEF4}">
  <ds:schemaRefs>
    <ds:schemaRef ds:uri="http://schemas.microsoft.com/office/2006/metadata/properties"/>
    <ds:schemaRef ds:uri="http://schemas.microsoft.com/office/infopath/2007/PartnerControls"/>
    <ds:schemaRef ds:uri="c86b5c92-64d7-4058-8237-c61edf69cade"/>
  </ds:schemaRefs>
</ds:datastoreItem>
</file>

<file path=customXml/itemProps4.xml><?xml version="1.0" encoding="utf-8"?>
<ds:datastoreItem xmlns:ds="http://schemas.openxmlformats.org/officeDocument/2006/customXml" ds:itemID="{4C8D99EE-777D-4F81-9F3F-0A133BE2D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8</Pages>
  <Words>1546</Words>
  <Characters>8817</Characters>
  <Application>Microsoft Office Word</Application>
  <DocSecurity>0</DocSecurity>
  <Lines>73</Lines>
  <Paragraphs>20</Paragraphs>
  <ScaleCrop>false</ScaleCrop>
  <Manager>tcornelius@blackhatconsultants.com</Manager>
  <Company>ComplianceForge, LLC</Company>
  <LinksUpToDate>false</LinksUpToDate>
  <CharactersWithSpaces>1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MC Assessment Methods &amp; Criteria</dc:title>
  <dc:subject>Written Information Security Program (WISP)</dc:subject>
  <dc:creator>Compliance Forge LLC</dc:creator>
  <cp:keywords>CMMC</cp:keywords>
  <dc:description>CMMC Assessment Methods &amp; Criteria</dc:description>
  <cp:lastModifiedBy>Tom Cornelius</cp:lastModifiedBy>
  <cp:revision>363</cp:revision>
  <cp:lastPrinted>2020-04-14T02:39:00Z</cp:lastPrinted>
  <dcterms:created xsi:type="dcterms:W3CDTF">2020-06-09T22:07:00Z</dcterms:created>
  <dcterms:modified xsi:type="dcterms:W3CDTF">2020-06-15T23:26:00Z</dcterms:modified>
  <cp:category>Information Security</cp:category>
  <cp:contentStatus>Copyrighted 201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4F6668C6E7C499719B8E3BD6D844E</vt:lpwstr>
  </property>
</Properties>
</file>